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730837" w:rsidRDefault="002F67CA" w:rsidP="003B3ECC">
      <w:pPr>
        <w:pStyle w:val="Figure"/>
        <w:rPr>
          <w:rFonts w:cs="Arial"/>
        </w:rPr>
      </w:pPr>
      <w:r w:rsidRPr="00730837">
        <w:rPr>
          <w:rFonts w:cs="Arial"/>
          <w:noProof/>
          <w:lang w:val="en-US" w:eastAsia="ja-JP"/>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730837" w:rsidRDefault="003B3ECC" w:rsidP="003B3ECC">
      <w:pPr>
        <w:pStyle w:val="TableSpacing"/>
        <w:rPr>
          <w:rFonts w:cs="Arial"/>
        </w:rPr>
      </w:pPr>
    </w:p>
    <w:p w14:paraId="00D032C2" w14:textId="631F0EBB" w:rsidR="003B3ECC" w:rsidRPr="00730837" w:rsidRDefault="003B3ECC" w:rsidP="00481186">
      <w:pPr>
        <w:pStyle w:val="DSTOC1-0"/>
        <w:jc w:val="left"/>
        <w:rPr>
          <w:rFonts w:cs="Arial"/>
        </w:rPr>
      </w:pPr>
      <w:r w:rsidRPr="00730837">
        <w:rPr>
          <w:rFonts w:cs="Arial"/>
          <w:lang w:bidi="ru-RU"/>
        </w:rPr>
        <w:t>Руководство по пакету управления Microsoft System Center для панелей мониторинга SQL Server</w:t>
      </w:r>
    </w:p>
    <w:p w14:paraId="4E37E7C9" w14:textId="77777777" w:rsidR="003B3ECC" w:rsidRPr="00730837" w:rsidRDefault="003B3ECC" w:rsidP="003B3ECC">
      <w:pPr>
        <w:rPr>
          <w:rFonts w:cs="Arial"/>
        </w:rPr>
      </w:pPr>
      <w:r w:rsidRPr="00730837">
        <w:rPr>
          <w:rFonts w:cs="Arial"/>
          <w:lang w:bidi="ru-RU"/>
        </w:rPr>
        <w:t>Корпорация Майкрософт (Microsoft Corporation)</w:t>
      </w:r>
    </w:p>
    <w:p w14:paraId="51C3E369" w14:textId="230762C3" w:rsidR="003B3ECC" w:rsidRPr="00730837" w:rsidRDefault="003B3ECC" w:rsidP="003B3ECC">
      <w:pPr>
        <w:rPr>
          <w:rFonts w:cs="Arial"/>
        </w:rPr>
      </w:pPr>
      <w:r w:rsidRPr="00730837">
        <w:rPr>
          <w:rFonts w:cs="Arial"/>
          <w:lang w:bidi="ru-RU"/>
        </w:rPr>
        <w:t>Опубликовано: декабрь 2016 г.</w:t>
      </w:r>
    </w:p>
    <w:p w14:paraId="6D64A376" w14:textId="77777777" w:rsidR="008E3741" w:rsidRPr="00730837" w:rsidRDefault="008E3741" w:rsidP="003B3ECC">
      <w:pPr>
        <w:rPr>
          <w:rFonts w:cs="Arial"/>
        </w:rPr>
      </w:pPr>
    </w:p>
    <w:p w14:paraId="6111317A" w14:textId="4C4CA95C" w:rsidR="003B3ECC" w:rsidRPr="00730837" w:rsidRDefault="000B7EE3" w:rsidP="00033D13">
      <w:pPr>
        <w:rPr>
          <w:rFonts w:cs="Arial"/>
        </w:rPr>
      </w:pPr>
      <w:r w:rsidRPr="00730837">
        <w:rPr>
          <w:rFonts w:cs="Arial"/>
          <w:lang w:bidi="ru-RU"/>
        </w:rPr>
        <w:t xml:space="preserve">Группа разработчиков Operations Manager просит вас поделиться своими впечатлениями о пакете управления, отправив отзыв по адресу </w:t>
      </w:r>
      <w:hyperlink r:id="rId14" w:history="1">
        <w:r w:rsidRPr="00730837">
          <w:rPr>
            <w:rStyle w:val="Hyperlink"/>
            <w:rFonts w:cs="Arial"/>
            <w:szCs w:val="20"/>
            <w:lang w:bidi="ru-RU"/>
          </w:rPr>
          <w:t>sqlmpsfeedback@microsoft.com</w:t>
        </w:r>
      </w:hyperlink>
      <w:r w:rsidRPr="00730837">
        <w:rPr>
          <w:rFonts w:cs="Arial"/>
          <w:lang w:bidi="ru-RU"/>
        </w:rPr>
        <w:t>.</w:t>
      </w:r>
    </w:p>
    <w:p w14:paraId="6BA3F6F3" w14:textId="77777777" w:rsidR="00033D13" w:rsidRPr="00730837" w:rsidRDefault="00033D13" w:rsidP="003B3ECC">
      <w:pPr>
        <w:rPr>
          <w:rFonts w:cs="Arial"/>
        </w:rPr>
      </w:pPr>
    </w:p>
    <w:p w14:paraId="0C45BC1F" w14:textId="77777777" w:rsidR="003B3ECC" w:rsidRPr="00730837" w:rsidRDefault="003B3ECC" w:rsidP="003B3ECC">
      <w:pPr>
        <w:pStyle w:val="DSTOC1-0"/>
        <w:rPr>
          <w:rFonts w:cs="Arial"/>
        </w:rPr>
        <w:sectPr w:rsidR="003B3ECC" w:rsidRPr="00730837"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730837" w:rsidRDefault="003B3ECC" w:rsidP="003B3ECC">
      <w:pPr>
        <w:pStyle w:val="DSTOC1-0"/>
        <w:rPr>
          <w:rFonts w:cs="Arial"/>
        </w:rPr>
      </w:pPr>
      <w:r w:rsidRPr="00730837">
        <w:rPr>
          <w:rFonts w:cs="Arial"/>
          <w:lang w:bidi="ru-RU"/>
        </w:rPr>
        <w:lastRenderedPageBreak/>
        <w:t>Авторские права</w:t>
      </w:r>
    </w:p>
    <w:p w14:paraId="650A443A" w14:textId="2CADD988" w:rsidR="003B3ECC" w:rsidRPr="00730837" w:rsidRDefault="003B3ECC" w:rsidP="00033D13">
      <w:pPr>
        <w:rPr>
          <w:rFonts w:cs="Arial"/>
        </w:rPr>
      </w:pPr>
      <w:r w:rsidRPr="00730837">
        <w:rPr>
          <w:rFonts w:cs="Arial"/>
          <w:lang w:bidi="ru-RU"/>
        </w:rPr>
        <w:t>Данный документ предоставляется «как есть». Сведения и мнения, содержащиеся в этом документе, включая URL-адреса, а также ссылки на другие веб-сайты, могут изменяться без предварительного уведомления. Вы принимаете на себя риски их использования.</w:t>
      </w:r>
    </w:p>
    <w:p w14:paraId="55E86054" w14:textId="00257518" w:rsidR="003B3ECC" w:rsidRPr="00730837" w:rsidRDefault="003B3ECC" w:rsidP="00033D13">
      <w:pPr>
        <w:rPr>
          <w:rFonts w:cs="Arial"/>
        </w:rPr>
      </w:pPr>
      <w:r w:rsidRPr="00730837">
        <w:rPr>
          <w:rFonts w:cs="Arial"/>
          <w:lang w:bidi="ru-RU"/>
        </w:rPr>
        <w:t>Некоторые примеры, описанные в настоящем документе, являются вымышленными и приведены исключительно в демонстрационных целях. Примеры не рассчитаны на применение в реальных условиях, и их не следует рассматривать как относящиеся к реальным ситуациям.</w:t>
      </w:r>
    </w:p>
    <w:p w14:paraId="4EC448A3" w14:textId="77777777" w:rsidR="003B3ECC" w:rsidRPr="00730837" w:rsidRDefault="003B3ECC" w:rsidP="00033D13">
      <w:pPr>
        <w:rPr>
          <w:rFonts w:cs="Arial"/>
        </w:rPr>
      </w:pPr>
      <w:r w:rsidRPr="00730837">
        <w:rPr>
          <w:rFonts w:cs="Arial"/>
          <w:lang w:bidi="ru-RU"/>
        </w:rPr>
        <w:t>Настоящий документ не предоставляет пользователям права на интеллектуальную собственность продуктов Майкрософт. Разрешается копирование и использование настоящего документа только в справочных целях. Модификация документа разрешается только в собственных целях получения справки.</w:t>
      </w:r>
    </w:p>
    <w:p w14:paraId="5B23720D" w14:textId="34637DAA" w:rsidR="003B3ECC" w:rsidRPr="00730837" w:rsidRDefault="00B420A0" w:rsidP="00033D13">
      <w:pPr>
        <w:rPr>
          <w:rFonts w:cs="Arial"/>
        </w:rPr>
      </w:pPr>
      <w:r w:rsidRPr="00730837">
        <w:rPr>
          <w:rFonts w:cs="Arial"/>
          <w:lang w:bidi="ru-RU"/>
        </w:rPr>
        <w:t>© Корпорация Майкрософт (Microsoft Corporation), 2016. Все права защищены.</w:t>
      </w:r>
    </w:p>
    <w:p w14:paraId="79DB3895" w14:textId="77777777" w:rsidR="003B3ECC" w:rsidRPr="00730837" w:rsidRDefault="003B3ECC" w:rsidP="00033D13">
      <w:pPr>
        <w:rPr>
          <w:rFonts w:cs="Arial"/>
        </w:rPr>
      </w:pPr>
      <w:r w:rsidRPr="00730837">
        <w:rPr>
          <w:rFonts w:cs="Arial"/>
          <w:lang w:bidi="ru-RU"/>
        </w:rPr>
        <w:t xml:space="preserve">Microsoft, Active Directory, Windows и Windows Server являются охраняемыми товарными знаками группы компаний Майкрософт. </w:t>
      </w:r>
    </w:p>
    <w:p w14:paraId="6A16A07E" w14:textId="77777777" w:rsidR="003B3ECC" w:rsidRPr="00730837" w:rsidRDefault="003B3ECC" w:rsidP="00033D13">
      <w:pPr>
        <w:rPr>
          <w:rFonts w:cs="Arial"/>
        </w:rPr>
      </w:pPr>
      <w:r w:rsidRPr="00730837">
        <w:rPr>
          <w:rFonts w:cs="Arial"/>
          <w:lang w:bidi="ru-RU"/>
        </w:rPr>
        <w:t>Все прочие охраняемые товарные знаки являются собственностью их владельцев.</w:t>
      </w:r>
    </w:p>
    <w:p w14:paraId="0117DF10" w14:textId="77777777" w:rsidR="003B3ECC" w:rsidRPr="00730837" w:rsidRDefault="003B3ECC" w:rsidP="003B3ECC">
      <w:pPr>
        <w:rPr>
          <w:rFonts w:cs="Arial"/>
        </w:rPr>
      </w:pPr>
    </w:p>
    <w:p w14:paraId="0BD521C3" w14:textId="77777777" w:rsidR="003B3ECC" w:rsidRPr="00730837" w:rsidRDefault="003B3ECC" w:rsidP="003B3ECC">
      <w:pPr>
        <w:pStyle w:val="DSTOC1-0"/>
        <w:rPr>
          <w:rFonts w:cs="Arial"/>
        </w:rPr>
        <w:sectPr w:rsidR="003B3ECC" w:rsidRPr="00730837" w:rsidSect="00FB2389">
          <w:footerReference w:type="default" r:id="rId17"/>
          <w:pgSz w:w="12240" w:h="15840" w:code="1"/>
          <w:pgMar w:top="1440" w:right="1800" w:bottom="1440" w:left="1800" w:header="1440" w:footer="1440" w:gutter="0"/>
          <w:cols w:space="720"/>
          <w:docGrid w:linePitch="360"/>
        </w:sectPr>
      </w:pPr>
    </w:p>
    <w:p w14:paraId="41E42FBD" w14:textId="77777777" w:rsidR="00A16AAD" w:rsidRPr="00730837" w:rsidRDefault="00A16AAD" w:rsidP="00A16AAD">
      <w:pPr>
        <w:pStyle w:val="DSTOC1-0"/>
        <w:rPr>
          <w:rFonts w:cs="Arial"/>
        </w:rPr>
      </w:pPr>
      <w:r w:rsidRPr="00730837">
        <w:rPr>
          <w:rFonts w:cs="Arial"/>
          <w:lang w:bidi="ru-RU"/>
        </w:rPr>
        <w:lastRenderedPageBreak/>
        <w:t>Содержание</w:t>
      </w:r>
    </w:p>
    <w:p w14:paraId="44FB79B6" w14:textId="7BF5EEDB" w:rsidR="00730837" w:rsidRPr="00730837" w:rsidRDefault="00A16AAD">
      <w:pPr>
        <w:pStyle w:val="TOC1"/>
        <w:tabs>
          <w:tab w:val="right" w:leader="dot" w:pos="8630"/>
        </w:tabs>
        <w:rPr>
          <w:rFonts w:eastAsiaTheme="minorEastAsia" w:cs="Arial"/>
          <w:noProof/>
          <w:kern w:val="0"/>
          <w:sz w:val="22"/>
          <w:szCs w:val="22"/>
          <w:lang w:val="en-US" w:eastAsia="ja-JP"/>
        </w:rPr>
      </w:pPr>
      <w:r w:rsidRPr="00730837">
        <w:rPr>
          <w:rFonts w:cs="Arial"/>
          <w:lang w:bidi="ru-RU"/>
        </w:rPr>
        <w:fldChar w:fldCharType="begin"/>
      </w:r>
      <w:r w:rsidRPr="00730837">
        <w:rPr>
          <w:rFonts w:cs="Arial"/>
          <w:lang w:bidi="ru-RU"/>
        </w:rPr>
        <w:instrText xml:space="preserve"> TOC \o "1-3" \h \z \u </w:instrText>
      </w:r>
      <w:r w:rsidRPr="00730837">
        <w:rPr>
          <w:rFonts w:cs="Arial"/>
          <w:lang w:bidi="ru-RU"/>
        </w:rPr>
        <w:fldChar w:fldCharType="separate"/>
      </w:r>
      <w:hyperlink w:anchor="_Toc469573026" w:history="1">
        <w:r w:rsidR="00730837" w:rsidRPr="00730837">
          <w:rPr>
            <w:rStyle w:val="Hyperlink"/>
            <w:rFonts w:cs="Arial"/>
            <w:noProof/>
            <w:lang w:bidi="ru-RU"/>
          </w:rPr>
          <w:t>Руководство по пакету управления Microsoft System Center для панелей мониторинга SQL Server</w:t>
        </w:r>
        <w:r w:rsidR="00730837" w:rsidRPr="00730837">
          <w:rPr>
            <w:rFonts w:cs="Arial"/>
            <w:noProof/>
            <w:webHidden/>
          </w:rPr>
          <w:tab/>
        </w:r>
        <w:r w:rsidR="00730837" w:rsidRPr="00730837">
          <w:rPr>
            <w:rFonts w:cs="Arial"/>
            <w:noProof/>
            <w:webHidden/>
          </w:rPr>
          <w:fldChar w:fldCharType="begin"/>
        </w:r>
        <w:r w:rsidR="00730837" w:rsidRPr="00730837">
          <w:rPr>
            <w:rFonts w:cs="Arial"/>
            <w:noProof/>
            <w:webHidden/>
          </w:rPr>
          <w:instrText xml:space="preserve"> PAGEREF _Toc469573026 \h </w:instrText>
        </w:r>
        <w:r w:rsidR="00730837" w:rsidRPr="00730837">
          <w:rPr>
            <w:rFonts w:cs="Arial"/>
            <w:noProof/>
            <w:webHidden/>
          </w:rPr>
        </w:r>
        <w:r w:rsidR="00730837" w:rsidRPr="00730837">
          <w:rPr>
            <w:rFonts w:cs="Arial"/>
            <w:noProof/>
            <w:webHidden/>
          </w:rPr>
          <w:fldChar w:fldCharType="separate"/>
        </w:r>
        <w:r w:rsidR="00730837" w:rsidRPr="00730837">
          <w:rPr>
            <w:rFonts w:cs="Arial"/>
            <w:noProof/>
            <w:webHidden/>
          </w:rPr>
          <w:t>4</w:t>
        </w:r>
        <w:r w:rsidR="00730837" w:rsidRPr="00730837">
          <w:rPr>
            <w:rFonts w:cs="Arial"/>
            <w:noProof/>
            <w:webHidden/>
          </w:rPr>
          <w:fldChar w:fldCharType="end"/>
        </w:r>
      </w:hyperlink>
    </w:p>
    <w:p w14:paraId="7E7926C9" w14:textId="438538ED" w:rsidR="00730837" w:rsidRPr="00730837" w:rsidRDefault="00FE3622">
      <w:pPr>
        <w:pStyle w:val="TOC3"/>
        <w:tabs>
          <w:tab w:val="right" w:leader="dot" w:pos="8630"/>
        </w:tabs>
        <w:rPr>
          <w:rFonts w:eastAsiaTheme="minorEastAsia" w:cs="Arial"/>
          <w:noProof/>
          <w:kern w:val="0"/>
          <w:sz w:val="22"/>
          <w:szCs w:val="22"/>
          <w:lang w:val="en-US" w:eastAsia="ja-JP"/>
        </w:rPr>
      </w:pPr>
      <w:hyperlink w:anchor="_Toc469573027" w:history="1">
        <w:r w:rsidR="00730837" w:rsidRPr="00730837">
          <w:rPr>
            <w:rStyle w:val="Hyperlink"/>
            <w:rFonts w:cs="Arial"/>
            <w:noProof/>
            <w:lang w:bidi="ru-RU"/>
          </w:rPr>
          <w:t>Журнал изменений</w:t>
        </w:r>
        <w:r w:rsidR="00730837" w:rsidRPr="00730837">
          <w:rPr>
            <w:rFonts w:cs="Arial"/>
            <w:noProof/>
            <w:webHidden/>
          </w:rPr>
          <w:tab/>
        </w:r>
        <w:r w:rsidR="00730837" w:rsidRPr="00730837">
          <w:rPr>
            <w:rFonts w:cs="Arial"/>
            <w:noProof/>
            <w:webHidden/>
          </w:rPr>
          <w:fldChar w:fldCharType="begin"/>
        </w:r>
        <w:r w:rsidR="00730837" w:rsidRPr="00730837">
          <w:rPr>
            <w:rFonts w:cs="Arial"/>
            <w:noProof/>
            <w:webHidden/>
          </w:rPr>
          <w:instrText xml:space="preserve"> PAGEREF _Toc469573027 \h </w:instrText>
        </w:r>
        <w:r w:rsidR="00730837" w:rsidRPr="00730837">
          <w:rPr>
            <w:rFonts w:cs="Arial"/>
            <w:noProof/>
            <w:webHidden/>
          </w:rPr>
        </w:r>
        <w:r w:rsidR="00730837" w:rsidRPr="00730837">
          <w:rPr>
            <w:rFonts w:cs="Arial"/>
            <w:noProof/>
            <w:webHidden/>
          </w:rPr>
          <w:fldChar w:fldCharType="separate"/>
        </w:r>
        <w:r w:rsidR="00730837" w:rsidRPr="00730837">
          <w:rPr>
            <w:rFonts w:cs="Arial"/>
            <w:noProof/>
            <w:webHidden/>
          </w:rPr>
          <w:t>4</w:t>
        </w:r>
        <w:r w:rsidR="00730837" w:rsidRPr="00730837">
          <w:rPr>
            <w:rFonts w:cs="Arial"/>
            <w:noProof/>
            <w:webHidden/>
          </w:rPr>
          <w:fldChar w:fldCharType="end"/>
        </w:r>
      </w:hyperlink>
    </w:p>
    <w:p w14:paraId="08D1EDE6" w14:textId="208D3C27" w:rsidR="00730837" w:rsidRPr="00730837" w:rsidRDefault="00FE3622">
      <w:pPr>
        <w:pStyle w:val="TOC3"/>
        <w:tabs>
          <w:tab w:val="right" w:leader="dot" w:pos="8630"/>
        </w:tabs>
        <w:rPr>
          <w:rFonts w:eastAsiaTheme="minorEastAsia" w:cs="Arial"/>
          <w:noProof/>
          <w:kern w:val="0"/>
          <w:sz w:val="22"/>
          <w:szCs w:val="22"/>
          <w:lang w:val="en-US" w:eastAsia="ja-JP"/>
        </w:rPr>
      </w:pPr>
      <w:hyperlink w:anchor="_Toc469573028" w:history="1">
        <w:r w:rsidR="00730837" w:rsidRPr="00730837">
          <w:rPr>
            <w:rStyle w:val="Hyperlink"/>
            <w:rFonts w:cs="Arial"/>
            <w:noProof/>
            <w:lang w:bidi="ru-RU"/>
          </w:rPr>
          <w:t>Поддерживаемые конфигурации</w:t>
        </w:r>
        <w:r w:rsidR="00730837" w:rsidRPr="00730837">
          <w:rPr>
            <w:rFonts w:cs="Arial"/>
            <w:noProof/>
            <w:webHidden/>
          </w:rPr>
          <w:tab/>
        </w:r>
        <w:r w:rsidR="00730837" w:rsidRPr="00730837">
          <w:rPr>
            <w:rFonts w:cs="Arial"/>
            <w:noProof/>
            <w:webHidden/>
          </w:rPr>
          <w:fldChar w:fldCharType="begin"/>
        </w:r>
        <w:r w:rsidR="00730837" w:rsidRPr="00730837">
          <w:rPr>
            <w:rFonts w:cs="Arial"/>
            <w:noProof/>
            <w:webHidden/>
          </w:rPr>
          <w:instrText xml:space="preserve"> PAGEREF _Toc469573028 \h </w:instrText>
        </w:r>
        <w:r w:rsidR="00730837" w:rsidRPr="00730837">
          <w:rPr>
            <w:rFonts w:cs="Arial"/>
            <w:noProof/>
            <w:webHidden/>
          </w:rPr>
        </w:r>
        <w:r w:rsidR="00730837" w:rsidRPr="00730837">
          <w:rPr>
            <w:rFonts w:cs="Arial"/>
            <w:noProof/>
            <w:webHidden/>
          </w:rPr>
          <w:fldChar w:fldCharType="separate"/>
        </w:r>
        <w:r w:rsidR="00730837" w:rsidRPr="00730837">
          <w:rPr>
            <w:rFonts w:cs="Arial"/>
            <w:noProof/>
            <w:webHidden/>
          </w:rPr>
          <w:t>7</w:t>
        </w:r>
        <w:r w:rsidR="00730837" w:rsidRPr="00730837">
          <w:rPr>
            <w:rFonts w:cs="Arial"/>
            <w:noProof/>
            <w:webHidden/>
          </w:rPr>
          <w:fldChar w:fldCharType="end"/>
        </w:r>
      </w:hyperlink>
    </w:p>
    <w:p w14:paraId="78A05436" w14:textId="2B2F8DEA" w:rsidR="00730837" w:rsidRPr="00730837" w:rsidRDefault="00FE3622">
      <w:pPr>
        <w:pStyle w:val="TOC3"/>
        <w:tabs>
          <w:tab w:val="right" w:leader="dot" w:pos="8630"/>
        </w:tabs>
        <w:rPr>
          <w:rFonts w:eastAsiaTheme="minorEastAsia" w:cs="Arial"/>
          <w:noProof/>
          <w:kern w:val="0"/>
          <w:sz w:val="22"/>
          <w:szCs w:val="22"/>
          <w:lang w:val="en-US" w:eastAsia="ja-JP"/>
        </w:rPr>
      </w:pPr>
      <w:hyperlink w:anchor="_Toc469573029" w:history="1">
        <w:r w:rsidR="00730837" w:rsidRPr="00730837">
          <w:rPr>
            <w:rStyle w:val="Hyperlink"/>
            <w:rFonts w:cs="Arial"/>
            <w:noProof/>
            <w:lang w:bidi="ru-RU"/>
          </w:rPr>
          <w:t>Файлы в этом пакете управления</w:t>
        </w:r>
        <w:r w:rsidR="00730837" w:rsidRPr="00730837">
          <w:rPr>
            <w:rFonts w:cs="Arial"/>
            <w:noProof/>
            <w:webHidden/>
          </w:rPr>
          <w:tab/>
        </w:r>
        <w:r w:rsidR="00730837" w:rsidRPr="00730837">
          <w:rPr>
            <w:rFonts w:cs="Arial"/>
            <w:noProof/>
            <w:webHidden/>
          </w:rPr>
          <w:fldChar w:fldCharType="begin"/>
        </w:r>
        <w:r w:rsidR="00730837" w:rsidRPr="00730837">
          <w:rPr>
            <w:rFonts w:cs="Arial"/>
            <w:noProof/>
            <w:webHidden/>
          </w:rPr>
          <w:instrText xml:space="preserve"> PAGEREF _Toc469573029 \h </w:instrText>
        </w:r>
        <w:r w:rsidR="00730837" w:rsidRPr="00730837">
          <w:rPr>
            <w:rFonts w:cs="Arial"/>
            <w:noProof/>
            <w:webHidden/>
          </w:rPr>
        </w:r>
        <w:r w:rsidR="00730837" w:rsidRPr="00730837">
          <w:rPr>
            <w:rFonts w:cs="Arial"/>
            <w:noProof/>
            <w:webHidden/>
          </w:rPr>
          <w:fldChar w:fldCharType="separate"/>
        </w:r>
        <w:r w:rsidR="00730837" w:rsidRPr="00730837">
          <w:rPr>
            <w:rFonts w:cs="Arial"/>
            <w:noProof/>
            <w:webHidden/>
          </w:rPr>
          <w:t>8</w:t>
        </w:r>
        <w:r w:rsidR="00730837" w:rsidRPr="00730837">
          <w:rPr>
            <w:rFonts w:cs="Arial"/>
            <w:noProof/>
            <w:webHidden/>
          </w:rPr>
          <w:fldChar w:fldCharType="end"/>
        </w:r>
      </w:hyperlink>
    </w:p>
    <w:p w14:paraId="39CB9CA5" w14:textId="6CDC4613" w:rsidR="00730837" w:rsidRPr="00730837" w:rsidRDefault="00FE3622">
      <w:pPr>
        <w:pStyle w:val="TOC2"/>
        <w:tabs>
          <w:tab w:val="right" w:leader="dot" w:pos="8630"/>
        </w:tabs>
        <w:rPr>
          <w:rFonts w:eastAsiaTheme="minorEastAsia" w:cs="Arial"/>
          <w:noProof/>
          <w:kern w:val="0"/>
          <w:sz w:val="22"/>
          <w:szCs w:val="22"/>
          <w:lang w:val="en-US" w:eastAsia="ja-JP"/>
        </w:rPr>
      </w:pPr>
      <w:hyperlink w:anchor="_Toc469573030" w:history="1">
        <w:r w:rsidR="00730837" w:rsidRPr="00730837">
          <w:rPr>
            <w:rStyle w:val="Hyperlink"/>
            <w:rFonts w:cs="Arial"/>
            <w:noProof/>
            <w:lang w:bidi="ru-RU"/>
          </w:rPr>
          <w:t>Введение в пакет управления Microsoft для панелей мониторинга SQL Server</w:t>
        </w:r>
        <w:r w:rsidR="00730837" w:rsidRPr="00730837">
          <w:rPr>
            <w:rFonts w:cs="Arial"/>
            <w:noProof/>
            <w:webHidden/>
          </w:rPr>
          <w:tab/>
        </w:r>
        <w:r w:rsidR="00730837" w:rsidRPr="00730837">
          <w:rPr>
            <w:rFonts w:cs="Arial"/>
            <w:noProof/>
            <w:webHidden/>
          </w:rPr>
          <w:fldChar w:fldCharType="begin"/>
        </w:r>
        <w:r w:rsidR="00730837" w:rsidRPr="00730837">
          <w:rPr>
            <w:rFonts w:cs="Arial"/>
            <w:noProof/>
            <w:webHidden/>
          </w:rPr>
          <w:instrText xml:space="preserve"> PAGEREF _Toc469573030 \h </w:instrText>
        </w:r>
        <w:r w:rsidR="00730837" w:rsidRPr="00730837">
          <w:rPr>
            <w:rFonts w:cs="Arial"/>
            <w:noProof/>
            <w:webHidden/>
          </w:rPr>
        </w:r>
        <w:r w:rsidR="00730837" w:rsidRPr="00730837">
          <w:rPr>
            <w:rFonts w:cs="Arial"/>
            <w:noProof/>
            <w:webHidden/>
          </w:rPr>
          <w:fldChar w:fldCharType="separate"/>
        </w:r>
        <w:r w:rsidR="00730837" w:rsidRPr="00730837">
          <w:rPr>
            <w:rFonts w:cs="Arial"/>
            <w:noProof/>
            <w:webHidden/>
          </w:rPr>
          <w:t>8</w:t>
        </w:r>
        <w:r w:rsidR="00730837" w:rsidRPr="00730837">
          <w:rPr>
            <w:rFonts w:cs="Arial"/>
            <w:noProof/>
            <w:webHidden/>
          </w:rPr>
          <w:fldChar w:fldCharType="end"/>
        </w:r>
      </w:hyperlink>
    </w:p>
    <w:p w14:paraId="534537B0" w14:textId="25063BEB" w:rsidR="00730837" w:rsidRPr="00730837" w:rsidRDefault="00FE3622">
      <w:pPr>
        <w:pStyle w:val="TOC3"/>
        <w:tabs>
          <w:tab w:val="right" w:leader="dot" w:pos="8630"/>
        </w:tabs>
        <w:rPr>
          <w:rFonts w:eastAsiaTheme="minorEastAsia" w:cs="Arial"/>
          <w:noProof/>
          <w:kern w:val="0"/>
          <w:sz w:val="22"/>
          <w:szCs w:val="22"/>
          <w:lang w:val="en-US" w:eastAsia="ja-JP"/>
        </w:rPr>
      </w:pPr>
      <w:hyperlink w:anchor="_Toc469573031" w:history="1">
        <w:r w:rsidR="00730837" w:rsidRPr="00730837">
          <w:rPr>
            <w:rStyle w:val="Hyperlink"/>
            <w:rFonts w:cs="Arial"/>
            <w:noProof/>
            <w:lang w:bidi="ru-RU"/>
          </w:rPr>
          <w:t>Представление центра обработки данных</w:t>
        </w:r>
        <w:r w:rsidR="00730837" w:rsidRPr="00730837">
          <w:rPr>
            <w:rFonts w:cs="Arial"/>
            <w:noProof/>
            <w:webHidden/>
          </w:rPr>
          <w:tab/>
        </w:r>
        <w:r w:rsidR="00730837" w:rsidRPr="00730837">
          <w:rPr>
            <w:rFonts w:cs="Arial"/>
            <w:noProof/>
            <w:webHidden/>
          </w:rPr>
          <w:fldChar w:fldCharType="begin"/>
        </w:r>
        <w:r w:rsidR="00730837" w:rsidRPr="00730837">
          <w:rPr>
            <w:rFonts w:cs="Arial"/>
            <w:noProof/>
            <w:webHidden/>
          </w:rPr>
          <w:instrText xml:space="preserve"> PAGEREF _Toc469573031 \h </w:instrText>
        </w:r>
        <w:r w:rsidR="00730837" w:rsidRPr="00730837">
          <w:rPr>
            <w:rFonts w:cs="Arial"/>
            <w:noProof/>
            <w:webHidden/>
          </w:rPr>
        </w:r>
        <w:r w:rsidR="00730837" w:rsidRPr="00730837">
          <w:rPr>
            <w:rFonts w:cs="Arial"/>
            <w:noProof/>
            <w:webHidden/>
          </w:rPr>
          <w:fldChar w:fldCharType="separate"/>
        </w:r>
        <w:r w:rsidR="00730837" w:rsidRPr="00730837">
          <w:rPr>
            <w:rFonts w:cs="Arial"/>
            <w:noProof/>
            <w:webHidden/>
          </w:rPr>
          <w:t>8</w:t>
        </w:r>
        <w:r w:rsidR="00730837" w:rsidRPr="00730837">
          <w:rPr>
            <w:rFonts w:cs="Arial"/>
            <w:noProof/>
            <w:webHidden/>
          </w:rPr>
          <w:fldChar w:fldCharType="end"/>
        </w:r>
      </w:hyperlink>
    </w:p>
    <w:p w14:paraId="21763B4C" w14:textId="4FD2B8AD" w:rsidR="00730837" w:rsidRPr="00730837" w:rsidRDefault="00FE3622">
      <w:pPr>
        <w:pStyle w:val="TOC3"/>
        <w:tabs>
          <w:tab w:val="right" w:leader="dot" w:pos="8630"/>
        </w:tabs>
        <w:rPr>
          <w:rFonts w:eastAsiaTheme="minorEastAsia" w:cs="Arial"/>
          <w:noProof/>
          <w:kern w:val="0"/>
          <w:sz w:val="22"/>
          <w:szCs w:val="22"/>
          <w:lang w:val="en-US" w:eastAsia="ja-JP"/>
        </w:rPr>
      </w:pPr>
      <w:hyperlink w:anchor="_Toc469573032" w:history="1">
        <w:r w:rsidR="00730837" w:rsidRPr="00730837">
          <w:rPr>
            <w:rStyle w:val="Hyperlink"/>
            <w:rFonts w:cs="Arial"/>
            <w:noProof/>
            <w:lang w:bidi="ru-RU"/>
          </w:rPr>
          <w:t>Представление экземпляров</w:t>
        </w:r>
        <w:r w:rsidR="00730837" w:rsidRPr="00730837">
          <w:rPr>
            <w:rFonts w:cs="Arial"/>
            <w:noProof/>
            <w:webHidden/>
          </w:rPr>
          <w:tab/>
        </w:r>
        <w:r w:rsidR="00730837" w:rsidRPr="00730837">
          <w:rPr>
            <w:rFonts w:cs="Arial"/>
            <w:noProof/>
            <w:webHidden/>
          </w:rPr>
          <w:fldChar w:fldCharType="begin"/>
        </w:r>
        <w:r w:rsidR="00730837" w:rsidRPr="00730837">
          <w:rPr>
            <w:rFonts w:cs="Arial"/>
            <w:noProof/>
            <w:webHidden/>
          </w:rPr>
          <w:instrText xml:space="preserve"> PAGEREF _Toc469573032 \h </w:instrText>
        </w:r>
        <w:r w:rsidR="00730837" w:rsidRPr="00730837">
          <w:rPr>
            <w:rFonts w:cs="Arial"/>
            <w:noProof/>
            <w:webHidden/>
          </w:rPr>
        </w:r>
        <w:r w:rsidR="00730837" w:rsidRPr="00730837">
          <w:rPr>
            <w:rFonts w:cs="Arial"/>
            <w:noProof/>
            <w:webHidden/>
          </w:rPr>
          <w:fldChar w:fldCharType="separate"/>
        </w:r>
        <w:r w:rsidR="00730837" w:rsidRPr="00730837">
          <w:rPr>
            <w:rFonts w:cs="Arial"/>
            <w:noProof/>
            <w:webHidden/>
          </w:rPr>
          <w:t>11</w:t>
        </w:r>
        <w:r w:rsidR="00730837" w:rsidRPr="00730837">
          <w:rPr>
            <w:rFonts w:cs="Arial"/>
            <w:noProof/>
            <w:webHidden/>
          </w:rPr>
          <w:fldChar w:fldCharType="end"/>
        </w:r>
      </w:hyperlink>
    </w:p>
    <w:p w14:paraId="4FCD9CB6" w14:textId="609505DF" w:rsidR="00730837" w:rsidRPr="00730837" w:rsidRDefault="00FE3622">
      <w:pPr>
        <w:pStyle w:val="TOC2"/>
        <w:tabs>
          <w:tab w:val="right" w:leader="dot" w:pos="8630"/>
        </w:tabs>
        <w:rPr>
          <w:rFonts w:eastAsiaTheme="minorEastAsia" w:cs="Arial"/>
          <w:noProof/>
          <w:kern w:val="0"/>
          <w:sz w:val="22"/>
          <w:szCs w:val="22"/>
          <w:lang w:val="en-US" w:eastAsia="ja-JP"/>
        </w:rPr>
      </w:pPr>
      <w:hyperlink w:anchor="_Toc469573033" w:history="1">
        <w:r w:rsidR="00730837" w:rsidRPr="00730837">
          <w:rPr>
            <w:rStyle w:val="Hyperlink"/>
            <w:rFonts w:cs="Arial"/>
            <w:noProof/>
            <w:lang w:bidi="ru-RU"/>
          </w:rPr>
          <w:t>Создание и настройка панели мониторинга центра обработки данных</w:t>
        </w:r>
        <w:r w:rsidR="00730837" w:rsidRPr="00730837">
          <w:rPr>
            <w:rFonts w:cs="Arial"/>
            <w:noProof/>
            <w:webHidden/>
          </w:rPr>
          <w:tab/>
        </w:r>
        <w:r w:rsidR="00730837" w:rsidRPr="00730837">
          <w:rPr>
            <w:rFonts w:cs="Arial"/>
            <w:noProof/>
            <w:webHidden/>
          </w:rPr>
          <w:fldChar w:fldCharType="begin"/>
        </w:r>
        <w:r w:rsidR="00730837" w:rsidRPr="00730837">
          <w:rPr>
            <w:rFonts w:cs="Arial"/>
            <w:noProof/>
            <w:webHidden/>
          </w:rPr>
          <w:instrText xml:space="preserve"> PAGEREF _Toc469573033 \h </w:instrText>
        </w:r>
        <w:r w:rsidR="00730837" w:rsidRPr="00730837">
          <w:rPr>
            <w:rFonts w:cs="Arial"/>
            <w:noProof/>
            <w:webHidden/>
          </w:rPr>
        </w:r>
        <w:r w:rsidR="00730837" w:rsidRPr="00730837">
          <w:rPr>
            <w:rFonts w:cs="Arial"/>
            <w:noProof/>
            <w:webHidden/>
          </w:rPr>
          <w:fldChar w:fldCharType="separate"/>
        </w:r>
        <w:r w:rsidR="00730837" w:rsidRPr="00730837">
          <w:rPr>
            <w:rFonts w:cs="Arial"/>
            <w:noProof/>
            <w:webHidden/>
          </w:rPr>
          <w:t>15</w:t>
        </w:r>
        <w:r w:rsidR="00730837" w:rsidRPr="00730837">
          <w:rPr>
            <w:rFonts w:cs="Arial"/>
            <w:noProof/>
            <w:webHidden/>
          </w:rPr>
          <w:fldChar w:fldCharType="end"/>
        </w:r>
      </w:hyperlink>
    </w:p>
    <w:p w14:paraId="1E01E49C" w14:textId="7BAF3E27" w:rsidR="00730837" w:rsidRPr="00730837" w:rsidRDefault="00FE3622">
      <w:pPr>
        <w:pStyle w:val="TOC3"/>
        <w:tabs>
          <w:tab w:val="right" w:leader="dot" w:pos="8630"/>
        </w:tabs>
        <w:rPr>
          <w:rFonts w:eastAsiaTheme="minorEastAsia" w:cs="Arial"/>
          <w:noProof/>
          <w:kern w:val="0"/>
          <w:sz w:val="22"/>
          <w:szCs w:val="22"/>
          <w:lang w:val="en-US" w:eastAsia="ja-JP"/>
        </w:rPr>
      </w:pPr>
      <w:hyperlink w:anchor="_Toc469573034" w:history="1">
        <w:r w:rsidR="00730837" w:rsidRPr="00730837">
          <w:rPr>
            <w:rStyle w:val="Hyperlink"/>
            <w:rFonts w:cs="Arial"/>
            <w:noProof/>
            <w:lang w:bidi="ru-RU"/>
          </w:rPr>
          <w:t>Создание центра обработки данных и панелей мониторинга экземпляра</w:t>
        </w:r>
        <w:r w:rsidR="00730837" w:rsidRPr="00730837">
          <w:rPr>
            <w:rFonts w:cs="Arial"/>
            <w:noProof/>
            <w:webHidden/>
          </w:rPr>
          <w:tab/>
        </w:r>
        <w:r w:rsidR="00730837" w:rsidRPr="00730837">
          <w:rPr>
            <w:rFonts w:cs="Arial"/>
            <w:noProof/>
            <w:webHidden/>
          </w:rPr>
          <w:fldChar w:fldCharType="begin"/>
        </w:r>
        <w:r w:rsidR="00730837" w:rsidRPr="00730837">
          <w:rPr>
            <w:rFonts w:cs="Arial"/>
            <w:noProof/>
            <w:webHidden/>
          </w:rPr>
          <w:instrText xml:space="preserve"> PAGEREF _Toc469573034 \h </w:instrText>
        </w:r>
        <w:r w:rsidR="00730837" w:rsidRPr="00730837">
          <w:rPr>
            <w:rFonts w:cs="Arial"/>
            <w:noProof/>
            <w:webHidden/>
          </w:rPr>
        </w:r>
        <w:r w:rsidR="00730837" w:rsidRPr="00730837">
          <w:rPr>
            <w:rFonts w:cs="Arial"/>
            <w:noProof/>
            <w:webHidden/>
          </w:rPr>
          <w:fldChar w:fldCharType="separate"/>
        </w:r>
        <w:r w:rsidR="00730837" w:rsidRPr="00730837">
          <w:rPr>
            <w:rFonts w:cs="Arial"/>
            <w:noProof/>
            <w:webHidden/>
          </w:rPr>
          <w:t>15</w:t>
        </w:r>
        <w:r w:rsidR="00730837" w:rsidRPr="00730837">
          <w:rPr>
            <w:rFonts w:cs="Arial"/>
            <w:noProof/>
            <w:webHidden/>
          </w:rPr>
          <w:fldChar w:fldCharType="end"/>
        </w:r>
      </w:hyperlink>
    </w:p>
    <w:p w14:paraId="49ABFD21" w14:textId="51CC7694" w:rsidR="00730837" w:rsidRPr="00730837" w:rsidRDefault="00FE3622">
      <w:pPr>
        <w:pStyle w:val="TOC3"/>
        <w:tabs>
          <w:tab w:val="right" w:leader="dot" w:pos="8630"/>
        </w:tabs>
        <w:rPr>
          <w:rFonts w:eastAsiaTheme="minorEastAsia" w:cs="Arial"/>
          <w:noProof/>
          <w:kern w:val="0"/>
          <w:sz w:val="22"/>
          <w:szCs w:val="22"/>
          <w:lang w:val="en-US" w:eastAsia="ja-JP"/>
        </w:rPr>
      </w:pPr>
      <w:hyperlink w:anchor="_Toc469573035" w:history="1">
        <w:r w:rsidR="00730837" w:rsidRPr="00730837">
          <w:rPr>
            <w:rStyle w:val="Hyperlink"/>
            <w:rFonts w:cs="Arial"/>
            <w:noProof/>
            <w:lang w:bidi="ru-RU"/>
          </w:rPr>
          <w:t>Настройка панели мониторинга центра обработки данных</w:t>
        </w:r>
        <w:r w:rsidR="00730837" w:rsidRPr="00730837">
          <w:rPr>
            <w:rFonts w:cs="Arial"/>
            <w:noProof/>
            <w:webHidden/>
          </w:rPr>
          <w:tab/>
        </w:r>
        <w:r w:rsidR="00730837" w:rsidRPr="00730837">
          <w:rPr>
            <w:rFonts w:cs="Arial"/>
            <w:noProof/>
            <w:webHidden/>
          </w:rPr>
          <w:fldChar w:fldCharType="begin"/>
        </w:r>
        <w:r w:rsidR="00730837" w:rsidRPr="00730837">
          <w:rPr>
            <w:rFonts w:cs="Arial"/>
            <w:noProof/>
            <w:webHidden/>
          </w:rPr>
          <w:instrText xml:space="preserve"> PAGEREF _Toc469573035 \h </w:instrText>
        </w:r>
        <w:r w:rsidR="00730837" w:rsidRPr="00730837">
          <w:rPr>
            <w:rFonts w:cs="Arial"/>
            <w:noProof/>
            <w:webHidden/>
          </w:rPr>
        </w:r>
        <w:r w:rsidR="00730837" w:rsidRPr="00730837">
          <w:rPr>
            <w:rFonts w:cs="Arial"/>
            <w:noProof/>
            <w:webHidden/>
          </w:rPr>
          <w:fldChar w:fldCharType="separate"/>
        </w:r>
        <w:r w:rsidR="00730837" w:rsidRPr="00730837">
          <w:rPr>
            <w:rFonts w:cs="Arial"/>
            <w:noProof/>
            <w:webHidden/>
          </w:rPr>
          <w:t>17</w:t>
        </w:r>
        <w:r w:rsidR="00730837" w:rsidRPr="00730837">
          <w:rPr>
            <w:rFonts w:cs="Arial"/>
            <w:noProof/>
            <w:webHidden/>
          </w:rPr>
          <w:fldChar w:fldCharType="end"/>
        </w:r>
      </w:hyperlink>
    </w:p>
    <w:p w14:paraId="661AA743" w14:textId="0F8C30AE" w:rsidR="00730837" w:rsidRPr="00730837" w:rsidRDefault="00FE3622">
      <w:pPr>
        <w:pStyle w:val="TOC3"/>
        <w:tabs>
          <w:tab w:val="right" w:leader="dot" w:pos="8630"/>
        </w:tabs>
        <w:rPr>
          <w:rFonts w:eastAsiaTheme="minorEastAsia" w:cs="Arial"/>
          <w:noProof/>
          <w:kern w:val="0"/>
          <w:sz w:val="22"/>
          <w:szCs w:val="22"/>
          <w:lang w:val="en-US" w:eastAsia="ja-JP"/>
        </w:rPr>
      </w:pPr>
      <w:hyperlink w:anchor="_Toc469573036" w:history="1">
        <w:r w:rsidR="00730837" w:rsidRPr="00730837">
          <w:rPr>
            <w:rStyle w:val="Hyperlink"/>
            <w:rFonts w:cs="Arial"/>
            <w:noProof/>
            <w:lang w:bidi="ru-RU"/>
          </w:rPr>
          <w:t>Настройка панели мониторинга экземпляра</w:t>
        </w:r>
        <w:r w:rsidR="00730837" w:rsidRPr="00730837">
          <w:rPr>
            <w:rFonts w:cs="Arial"/>
            <w:noProof/>
            <w:webHidden/>
          </w:rPr>
          <w:tab/>
        </w:r>
        <w:r w:rsidR="00730837" w:rsidRPr="00730837">
          <w:rPr>
            <w:rFonts w:cs="Arial"/>
            <w:noProof/>
            <w:webHidden/>
          </w:rPr>
          <w:fldChar w:fldCharType="begin"/>
        </w:r>
        <w:r w:rsidR="00730837" w:rsidRPr="00730837">
          <w:rPr>
            <w:rFonts w:cs="Arial"/>
            <w:noProof/>
            <w:webHidden/>
          </w:rPr>
          <w:instrText xml:space="preserve"> PAGEREF _Toc469573036 \h </w:instrText>
        </w:r>
        <w:r w:rsidR="00730837" w:rsidRPr="00730837">
          <w:rPr>
            <w:rFonts w:cs="Arial"/>
            <w:noProof/>
            <w:webHidden/>
          </w:rPr>
        </w:r>
        <w:r w:rsidR="00730837" w:rsidRPr="00730837">
          <w:rPr>
            <w:rFonts w:cs="Arial"/>
            <w:noProof/>
            <w:webHidden/>
          </w:rPr>
          <w:fldChar w:fldCharType="separate"/>
        </w:r>
        <w:r w:rsidR="00730837" w:rsidRPr="00730837">
          <w:rPr>
            <w:rFonts w:cs="Arial"/>
            <w:noProof/>
            <w:webHidden/>
          </w:rPr>
          <w:t>28</w:t>
        </w:r>
        <w:r w:rsidR="00730837" w:rsidRPr="00730837">
          <w:rPr>
            <w:rFonts w:cs="Arial"/>
            <w:noProof/>
            <w:webHidden/>
          </w:rPr>
          <w:fldChar w:fldCharType="end"/>
        </w:r>
      </w:hyperlink>
    </w:p>
    <w:p w14:paraId="278FB219" w14:textId="4A708874" w:rsidR="00730837" w:rsidRPr="00730837" w:rsidRDefault="00FE3622">
      <w:pPr>
        <w:pStyle w:val="TOC3"/>
        <w:tabs>
          <w:tab w:val="right" w:leader="dot" w:pos="8630"/>
        </w:tabs>
        <w:rPr>
          <w:rFonts w:eastAsiaTheme="minorEastAsia" w:cs="Arial"/>
          <w:noProof/>
          <w:kern w:val="0"/>
          <w:sz w:val="22"/>
          <w:szCs w:val="22"/>
          <w:lang w:val="en-US" w:eastAsia="ja-JP"/>
        </w:rPr>
      </w:pPr>
      <w:hyperlink w:anchor="_Toc469573037" w:history="1">
        <w:r w:rsidR="00730837" w:rsidRPr="00730837">
          <w:rPr>
            <w:rStyle w:val="Hyperlink"/>
            <w:rFonts w:cs="Arial"/>
            <w:noProof/>
            <w:lang w:bidi="ru-RU"/>
          </w:rPr>
          <w:t>Перемещение плиток</w:t>
        </w:r>
        <w:r w:rsidR="00730837" w:rsidRPr="00730837">
          <w:rPr>
            <w:rFonts w:cs="Arial"/>
            <w:noProof/>
            <w:webHidden/>
          </w:rPr>
          <w:tab/>
        </w:r>
        <w:r w:rsidR="00730837" w:rsidRPr="00730837">
          <w:rPr>
            <w:rFonts w:cs="Arial"/>
            <w:noProof/>
            <w:webHidden/>
          </w:rPr>
          <w:fldChar w:fldCharType="begin"/>
        </w:r>
        <w:r w:rsidR="00730837" w:rsidRPr="00730837">
          <w:rPr>
            <w:rFonts w:cs="Arial"/>
            <w:noProof/>
            <w:webHidden/>
          </w:rPr>
          <w:instrText xml:space="preserve"> PAGEREF _Toc469573037 \h </w:instrText>
        </w:r>
        <w:r w:rsidR="00730837" w:rsidRPr="00730837">
          <w:rPr>
            <w:rFonts w:cs="Arial"/>
            <w:noProof/>
            <w:webHidden/>
          </w:rPr>
        </w:r>
        <w:r w:rsidR="00730837" w:rsidRPr="00730837">
          <w:rPr>
            <w:rFonts w:cs="Arial"/>
            <w:noProof/>
            <w:webHidden/>
          </w:rPr>
          <w:fldChar w:fldCharType="separate"/>
        </w:r>
        <w:r w:rsidR="00730837" w:rsidRPr="00730837">
          <w:rPr>
            <w:rFonts w:cs="Arial"/>
            <w:noProof/>
            <w:webHidden/>
          </w:rPr>
          <w:t>39</w:t>
        </w:r>
        <w:r w:rsidR="00730837" w:rsidRPr="00730837">
          <w:rPr>
            <w:rFonts w:cs="Arial"/>
            <w:noProof/>
            <w:webHidden/>
          </w:rPr>
          <w:fldChar w:fldCharType="end"/>
        </w:r>
      </w:hyperlink>
    </w:p>
    <w:p w14:paraId="4EB02D1E" w14:textId="4F0D600B" w:rsidR="00730837" w:rsidRPr="00730837" w:rsidRDefault="00FE3622">
      <w:pPr>
        <w:pStyle w:val="TOC3"/>
        <w:tabs>
          <w:tab w:val="right" w:leader="dot" w:pos="8630"/>
        </w:tabs>
        <w:rPr>
          <w:rFonts w:eastAsiaTheme="minorEastAsia" w:cs="Arial"/>
          <w:noProof/>
          <w:kern w:val="0"/>
          <w:sz w:val="22"/>
          <w:szCs w:val="22"/>
          <w:lang w:val="en-US" w:eastAsia="ja-JP"/>
        </w:rPr>
      </w:pPr>
      <w:hyperlink w:anchor="_Toc469573038" w:history="1">
        <w:r w:rsidR="00730837" w:rsidRPr="00730837">
          <w:rPr>
            <w:rStyle w:val="Hyperlink"/>
            <w:rFonts w:cs="Arial"/>
            <w:noProof/>
            <w:lang w:bidi="ru-RU"/>
          </w:rPr>
          <w:t>Представление производительности и обозреватель работоспособности</w:t>
        </w:r>
        <w:r w:rsidR="00730837" w:rsidRPr="00730837">
          <w:rPr>
            <w:rFonts w:cs="Arial"/>
            <w:noProof/>
            <w:webHidden/>
          </w:rPr>
          <w:tab/>
        </w:r>
        <w:r w:rsidR="00730837" w:rsidRPr="00730837">
          <w:rPr>
            <w:rFonts w:cs="Arial"/>
            <w:noProof/>
            <w:webHidden/>
          </w:rPr>
          <w:fldChar w:fldCharType="begin"/>
        </w:r>
        <w:r w:rsidR="00730837" w:rsidRPr="00730837">
          <w:rPr>
            <w:rFonts w:cs="Arial"/>
            <w:noProof/>
            <w:webHidden/>
          </w:rPr>
          <w:instrText xml:space="preserve"> PAGEREF _Toc469573038 \h </w:instrText>
        </w:r>
        <w:r w:rsidR="00730837" w:rsidRPr="00730837">
          <w:rPr>
            <w:rFonts w:cs="Arial"/>
            <w:noProof/>
            <w:webHidden/>
          </w:rPr>
        </w:r>
        <w:r w:rsidR="00730837" w:rsidRPr="00730837">
          <w:rPr>
            <w:rFonts w:cs="Arial"/>
            <w:noProof/>
            <w:webHidden/>
          </w:rPr>
          <w:fldChar w:fldCharType="separate"/>
        </w:r>
        <w:r w:rsidR="00730837" w:rsidRPr="00730837">
          <w:rPr>
            <w:rFonts w:cs="Arial"/>
            <w:noProof/>
            <w:webHidden/>
          </w:rPr>
          <w:t>39</w:t>
        </w:r>
        <w:r w:rsidR="00730837" w:rsidRPr="00730837">
          <w:rPr>
            <w:rFonts w:cs="Arial"/>
            <w:noProof/>
            <w:webHidden/>
          </w:rPr>
          <w:fldChar w:fldCharType="end"/>
        </w:r>
      </w:hyperlink>
    </w:p>
    <w:p w14:paraId="57BFAF0A" w14:textId="414A0B9E" w:rsidR="00730837" w:rsidRPr="00730837" w:rsidRDefault="00FE3622">
      <w:pPr>
        <w:pStyle w:val="TOC3"/>
        <w:tabs>
          <w:tab w:val="right" w:leader="dot" w:pos="8630"/>
        </w:tabs>
        <w:rPr>
          <w:rFonts w:eastAsiaTheme="minorEastAsia" w:cs="Arial"/>
          <w:noProof/>
          <w:kern w:val="0"/>
          <w:sz w:val="22"/>
          <w:szCs w:val="22"/>
          <w:lang w:val="en-US" w:eastAsia="ja-JP"/>
        </w:rPr>
      </w:pPr>
      <w:hyperlink w:anchor="_Toc469573039" w:history="1">
        <w:r w:rsidR="00730837" w:rsidRPr="00730837">
          <w:rPr>
            <w:rStyle w:val="Hyperlink"/>
            <w:rFonts w:cs="Arial"/>
            <w:noProof/>
            <w:lang w:bidi="ru-RU"/>
          </w:rPr>
          <w:t>Пакетное добавление плиток</w:t>
        </w:r>
        <w:r w:rsidR="00730837" w:rsidRPr="00730837">
          <w:rPr>
            <w:rFonts w:cs="Arial"/>
            <w:noProof/>
            <w:webHidden/>
          </w:rPr>
          <w:tab/>
        </w:r>
        <w:r w:rsidR="00730837" w:rsidRPr="00730837">
          <w:rPr>
            <w:rFonts w:cs="Arial"/>
            <w:noProof/>
            <w:webHidden/>
          </w:rPr>
          <w:fldChar w:fldCharType="begin"/>
        </w:r>
        <w:r w:rsidR="00730837" w:rsidRPr="00730837">
          <w:rPr>
            <w:rFonts w:cs="Arial"/>
            <w:noProof/>
            <w:webHidden/>
          </w:rPr>
          <w:instrText xml:space="preserve"> PAGEREF _Toc469573039 \h </w:instrText>
        </w:r>
        <w:r w:rsidR="00730837" w:rsidRPr="00730837">
          <w:rPr>
            <w:rFonts w:cs="Arial"/>
            <w:noProof/>
            <w:webHidden/>
          </w:rPr>
        </w:r>
        <w:r w:rsidR="00730837" w:rsidRPr="00730837">
          <w:rPr>
            <w:rFonts w:cs="Arial"/>
            <w:noProof/>
            <w:webHidden/>
          </w:rPr>
          <w:fldChar w:fldCharType="separate"/>
        </w:r>
        <w:r w:rsidR="00730837" w:rsidRPr="00730837">
          <w:rPr>
            <w:rFonts w:cs="Arial"/>
            <w:noProof/>
            <w:webHidden/>
          </w:rPr>
          <w:t>39</w:t>
        </w:r>
        <w:r w:rsidR="00730837" w:rsidRPr="00730837">
          <w:rPr>
            <w:rFonts w:cs="Arial"/>
            <w:noProof/>
            <w:webHidden/>
          </w:rPr>
          <w:fldChar w:fldCharType="end"/>
        </w:r>
      </w:hyperlink>
    </w:p>
    <w:p w14:paraId="6FAAF5FC" w14:textId="0D1FB60E" w:rsidR="00730837" w:rsidRPr="00730837" w:rsidRDefault="00FE3622">
      <w:pPr>
        <w:pStyle w:val="TOC3"/>
        <w:tabs>
          <w:tab w:val="right" w:leader="dot" w:pos="8630"/>
        </w:tabs>
        <w:rPr>
          <w:rFonts w:eastAsiaTheme="minorEastAsia" w:cs="Arial"/>
          <w:noProof/>
          <w:kern w:val="0"/>
          <w:sz w:val="22"/>
          <w:szCs w:val="22"/>
          <w:lang w:val="en-US" w:eastAsia="ja-JP"/>
        </w:rPr>
      </w:pPr>
      <w:hyperlink w:anchor="_Toc469573040" w:history="1">
        <w:r w:rsidR="00730837" w:rsidRPr="00730837">
          <w:rPr>
            <w:rStyle w:val="Hyperlink"/>
            <w:rFonts w:cs="Arial"/>
            <w:noProof/>
            <w:lang w:bidi="ru-RU"/>
          </w:rPr>
          <w:t>Навигация по панели мониторинга экземпляра</w:t>
        </w:r>
        <w:r w:rsidR="00730837" w:rsidRPr="00730837">
          <w:rPr>
            <w:rFonts w:cs="Arial"/>
            <w:noProof/>
            <w:webHidden/>
          </w:rPr>
          <w:tab/>
        </w:r>
        <w:r w:rsidR="00730837" w:rsidRPr="00730837">
          <w:rPr>
            <w:rFonts w:cs="Arial"/>
            <w:noProof/>
            <w:webHidden/>
          </w:rPr>
          <w:fldChar w:fldCharType="begin"/>
        </w:r>
        <w:r w:rsidR="00730837" w:rsidRPr="00730837">
          <w:rPr>
            <w:rFonts w:cs="Arial"/>
            <w:noProof/>
            <w:webHidden/>
          </w:rPr>
          <w:instrText xml:space="preserve"> PAGEREF _Toc469573040 \h </w:instrText>
        </w:r>
        <w:r w:rsidR="00730837" w:rsidRPr="00730837">
          <w:rPr>
            <w:rFonts w:cs="Arial"/>
            <w:noProof/>
            <w:webHidden/>
          </w:rPr>
        </w:r>
        <w:r w:rsidR="00730837" w:rsidRPr="00730837">
          <w:rPr>
            <w:rFonts w:cs="Arial"/>
            <w:noProof/>
            <w:webHidden/>
          </w:rPr>
          <w:fldChar w:fldCharType="separate"/>
        </w:r>
        <w:r w:rsidR="00730837" w:rsidRPr="00730837">
          <w:rPr>
            <w:rFonts w:cs="Arial"/>
            <w:noProof/>
            <w:webHidden/>
          </w:rPr>
          <w:t>41</w:t>
        </w:r>
        <w:r w:rsidR="00730837" w:rsidRPr="00730837">
          <w:rPr>
            <w:rFonts w:cs="Arial"/>
            <w:noProof/>
            <w:webHidden/>
          </w:rPr>
          <w:fldChar w:fldCharType="end"/>
        </w:r>
      </w:hyperlink>
    </w:p>
    <w:p w14:paraId="0CABBF35" w14:textId="4B02E820" w:rsidR="00730837" w:rsidRPr="00730837" w:rsidRDefault="00FE3622">
      <w:pPr>
        <w:pStyle w:val="TOC3"/>
        <w:tabs>
          <w:tab w:val="right" w:leader="dot" w:pos="8630"/>
        </w:tabs>
        <w:rPr>
          <w:rFonts w:eastAsiaTheme="minorEastAsia" w:cs="Arial"/>
          <w:noProof/>
          <w:kern w:val="0"/>
          <w:sz w:val="22"/>
          <w:szCs w:val="22"/>
          <w:lang w:val="en-US" w:eastAsia="ja-JP"/>
        </w:rPr>
      </w:pPr>
      <w:hyperlink w:anchor="_Toc469573041" w:history="1">
        <w:r w:rsidR="00730837" w:rsidRPr="00730837">
          <w:rPr>
            <w:rStyle w:val="Hyperlink"/>
            <w:rFonts w:cs="Arial"/>
            <w:noProof/>
            <w:lang w:bidi="ru-RU"/>
          </w:rPr>
          <w:t>Настройка профилей запуска от имени</w:t>
        </w:r>
        <w:r w:rsidR="00730837" w:rsidRPr="00730837">
          <w:rPr>
            <w:rFonts w:cs="Arial"/>
            <w:noProof/>
            <w:webHidden/>
          </w:rPr>
          <w:tab/>
        </w:r>
        <w:r w:rsidR="00730837" w:rsidRPr="00730837">
          <w:rPr>
            <w:rFonts w:cs="Arial"/>
            <w:noProof/>
            <w:webHidden/>
          </w:rPr>
          <w:fldChar w:fldCharType="begin"/>
        </w:r>
        <w:r w:rsidR="00730837" w:rsidRPr="00730837">
          <w:rPr>
            <w:rFonts w:cs="Arial"/>
            <w:noProof/>
            <w:webHidden/>
          </w:rPr>
          <w:instrText xml:space="preserve"> PAGEREF _Toc469573041 \h </w:instrText>
        </w:r>
        <w:r w:rsidR="00730837" w:rsidRPr="00730837">
          <w:rPr>
            <w:rFonts w:cs="Arial"/>
            <w:noProof/>
            <w:webHidden/>
          </w:rPr>
        </w:r>
        <w:r w:rsidR="00730837" w:rsidRPr="00730837">
          <w:rPr>
            <w:rFonts w:cs="Arial"/>
            <w:noProof/>
            <w:webHidden/>
          </w:rPr>
          <w:fldChar w:fldCharType="separate"/>
        </w:r>
        <w:r w:rsidR="00730837" w:rsidRPr="00730837">
          <w:rPr>
            <w:rFonts w:cs="Arial"/>
            <w:noProof/>
            <w:webHidden/>
          </w:rPr>
          <w:t>45</w:t>
        </w:r>
        <w:r w:rsidR="00730837" w:rsidRPr="00730837">
          <w:rPr>
            <w:rFonts w:cs="Arial"/>
            <w:noProof/>
            <w:webHidden/>
          </w:rPr>
          <w:fldChar w:fldCharType="end"/>
        </w:r>
      </w:hyperlink>
    </w:p>
    <w:p w14:paraId="33D31511" w14:textId="7B5A2A44" w:rsidR="00730837" w:rsidRPr="00730837" w:rsidRDefault="00FE3622">
      <w:pPr>
        <w:pStyle w:val="TOC2"/>
        <w:tabs>
          <w:tab w:val="right" w:leader="dot" w:pos="8630"/>
        </w:tabs>
        <w:rPr>
          <w:rFonts w:eastAsiaTheme="minorEastAsia" w:cs="Arial"/>
          <w:noProof/>
          <w:kern w:val="0"/>
          <w:sz w:val="22"/>
          <w:szCs w:val="22"/>
          <w:lang w:val="en-US" w:eastAsia="ja-JP"/>
        </w:rPr>
      </w:pPr>
      <w:hyperlink w:anchor="_Toc469573042" w:history="1">
        <w:r w:rsidR="00730837" w:rsidRPr="00730837">
          <w:rPr>
            <w:rStyle w:val="Hyperlink"/>
            <w:rFonts w:cs="Arial"/>
            <w:noProof/>
            <w:lang w:bidi="ru-RU"/>
          </w:rPr>
          <w:t>Известные проблемы и устранение неполадок</w:t>
        </w:r>
        <w:r w:rsidR="00730837" w:rsidRPr="00730837">
          <w:rPr>
            <w:rFonts w:cs="Arial"/>
            <w:noProof/>
            <w:webHidden/>
          </w:rPr>
          <w:tab/>
        </w:r>
        <w:r w:rsidR="00730837" w:rsidRPr="00730837">
          <w:rPr>
            <w:rFonts w:cs="Arial"/>
            <w:noProof/>
            <w:webHidden/>
          </w:rPr>
          <w:fldChar w:fldCharType="begin"/>
        </w:r>
        <w:r w:rsidR="00730837" w:rsidRPr="00730837">
          <w:rPr>
            <w:rFonts w:cs="Arial"/>
            <w:noProof/>
            <w:webHidden/>
          </w:rPr>
          <w:instrText xml:space="preserve"> PAGEREF _Toc469573042 \h </w:instrText>
        </w:r>
        <w:r w:rsidR="00730837" w:rsidRPr="00730837">
          <w:rPr>
            <w:rFonts w:cs="Arial"/>
            <w:noProof/>
            <w:webHidden/>
          </w:rPr>
        </w:r>
        <w:r w:rsidR="00730837" w:rsidRPr="00730837">
          <w:rPr>
            <w:rFonts w:cs="Arial"/>
            <w:noProof/>
            <w:webHidden/>
          </w:rPr>
          <w:fldChar w:fldCharType="separate"/>
        </w:r>
        <w:r w:rsidR="00730837" w:rsidRPr="00730837">
          <w:rPr>
            <w:rFonts w:cs="Arial"/>
            <w:noProof/>
            <w:webHidden/>
          </w:rPr>
          <w:t>46</w:t>
        </w:r>
        <w:r w:rsidR="00730837" w:rsidRPr="00730837">
          <w:rPr>
            <w:rFonts w:cs="Arial"/>
            <w:noProof/>
            <w:webHidden/>
          </w:rPr>
          <w:fldChar w:fldCharType="end"/>
        </w:r>
      </w:hyperlink>
    </w:p>
    <w:p w14:paraId="664896D9" w14:textId="1B3B1759" w:rsidR="00A16AAD" w:rsidRPr="00730837" w:rsidRDefault="00A16AAD" w:rsidP="00A16AAD">
      <w:pPr>
        <w:rPr>
          <w:rFonts w:cs="Arial"/>
        </w:rPr>
      </w:pPr>
      <w:r w:rsidRPr="00730837">
        <w:rPr>
          <w:rFonts w:cs="Arial"/>
          <w:lang w:bidi="ru-RU"/>
        </w:rPr>
        <w:fldChar w:fldCharType="end"/>
      </w:r>
    </w:p>
    <w:p w14:paraId="325C6B99" w14:textId="43D54B25" w:rsidR="00E43C80" w:rsidRPr="00730837" w:rsidRDefault="00E43C80" w:rsidP="0075788A">
      <w:pPr>
        <w:pStyle w:val="TOC1"/>
        <w:tabs>
          <w:tab w:val="right" w:leader="dot" w:pos="8630"/>
        </w:tabs>
        <w:rPr>
          <w:rFonts w:cs="Arial"/>
        </w:rPr>
      </w:pPr>
    </w:p>
    <w:p w14:paraId="1E989BB5" w14:textId="77777777" w:rsidR="003B3ECC" w:rsidRPr="00730837" w:rsidRDefault="003B3ECC" w:rsidP="003B3ECC">
      <w:pPr>
        <w:rPr>
          <w:rFonts w:cs="Arial"/>
        </w:rPr>
        <w:sectPr w:rsidR="003B3ECC" w:rsidRPr="00730837" w:rsidSect="00FB2389">
          <w:footerReference w:type="default" r:id="rId18"/>
          <w:type w:val="oddPage"/>
          <w:pgSz w:w="12240" w:h="15840" w:code="1"/>
          <w:pgMar w:top="1440" w:right="1800" w:bottom="1440" w:left="1800" w:header="1440" w:footer="1440" w:gutter="0"/>
          <w:cols w:space="720"/>
          <w:docGrid w:linePitch="360"/>
        </w:sectPr>
      </w:pPr>
    </w:p>
    <w:p w14:paraId="5286560A" w14:textId="39ED32B0" w:rsidR="000A7141" w:rsidRPr="00730837" w:rsidRDefault="000A7141" w:rsidP="00481186">
      <w:pPr>
        <w:pStyle w:val="Heading1"/>
        <w:jc w:val="left"/>
        <w:rPr>
          <w:rFonts w:cs="Arial"/>
        </w:rPr>
      </w:pPr>
      <w:bookmarkStart w:id="0" w:name="_Toc469573026"/>
      <w:r w:rsidRPr="00730837">
        <w:rPr>
          <w:rFonts w:cs="Arial"/>
          <w:lang w:bidi="ru-RU"/>
        </w:rPr>
        <w:lastRenderedPageBreak/>
        <w:t>Руководство по пакету управления Microsoft System Center для панелей мониторинга SQL Server</w:t>
      </w:r>
      <w:bookmarkEnd w:id="0"/>
    </w:p>
    <w:p w14:paraId="411139C9" w14:textId="04782BA9" w:rsidR="00732CCA" w:rsidRPr="00730837" w:rsidRDefault="000F34A3" w:rsidP="000A7141">
      <w:pPr>
        <w:rPr>
          <w:rFonts w:cs="Arial"/>
        </w:rPr>
      </w:pPr>
      <w:r w:rsidRPr="00730837">
        <w:rPr>
          <w:rFonts w:cs="Arial"/>
          <w:lang w:bidi="ru-RU"/>
        </w:rPr>
        <w:t>Этот пакет управления предоставляет доступный шаблон панелей мониторинга для SQL Server, предназначенный для создания и настройки визуализаций для любых задач.</w:t>
      </w:r>
    </w:p>
    <w:p w14:paraId="67A9E3AC" w14:textId="10728D2F" w:rsidR="000A7141" w:rsidRPr="00730837" w:rsidRDefault="00D041D0" w:rsidP="00A16AAD">
      <w:pPr>
        <w:pStyle w:val="Heading3"/>
        <w:rPr>
          <w:rFonts w:cs="Arial"/>
        </w:rPr>
      </w:pPr>
      <w:bookmarkStart w:id="1" w:name="_Toc469573027"/>
      <w:r w:rsidRPr="00730837">
        <w:rPr>
          <w:rFonts w:cs="Arial"/>
          <w:lang w:bidi="ru-RU"/>
        </w:rPr>
        <w:t>Журнал изменений</w:t>
      </w:r>
      <w:bookmarkEnd w:id="1"/>
    </w:p>
    <w:p w14:paraId="7B901E37" w14:textId="77777777" w:rsidR="000A7141" w:rsidRPr="00730837" w:rsidRDefault="000A7141" w:rsidP="000A7141">
      <w:pPr>
        <w:pStyle w:val="TableSpacing"/>
        <w:rPr>
          <w:rFonts w:cs="Arial"/>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785"/>
        <w:gridCol w:w="6825"/>
      </w:tblGrid>
      <w:tr w:rsidR="000A7141" w:rsidRPr="00730837" w14:paraId="1F121A9F" w14:textId="77777777" w:rsidTr="00FB0487">
        <w:trPr>
          <w:tblHeader/>
        </w:trPr>
        <w:tc>
          <w:tcPr>
            <w:tcW w:w="178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2E410ED" w14:textId="77777777" w:rsidR="000A7141" w:rsidRPr="00730837" w:rsidRDefault="000A7141" w:rsidP="00FB0487">
            <w:pPr>
              <w:keepNext/>
              <w:jc w:val="left"/>
              <w:rPr>
                <w:rFonts w:cs="Arial"/>
                <w:b/>
              </w:rPr>
            </w:pPr>
            <w:r w:rsidRPr="00730837">
              <w:rPr>
                <w:rFonts w:cs="Arial"/>
                <w:b/>
                <w:lang w:bidi="ru-RU"/>
              </w:rPr>
              <w:t>Дата выпуска</w:t>
            </w:r>
          </w:p>
        </w:tc>
        <w:tc>
          <w:tcPr>
            <w:tcW w:w="682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626A3222" w14:textId="77777777" w:rsidR="000A7141" w:rsidRPr="00730837" w:rsidRDefault="000A7141" w:rsidP="00FB0487">
            <w:pPr>
              <w:keepNext/>
              <w:jc w:val="left"/>
              <w:rPr>
                <w:rFonts w:cs="Arial"/>
                <w:b/>
              </w:rPr>
            </w:pPr>
            <w:r w:rsidRPr="00730837">
              <w:rPr>
                <w:rFonts w:cs="Arial"/>
                <w:b/>
                <w:lang w:bidi="ru-RU"/>
              </w:rPr>
              <w:t>Изменения</w:t>
            </w:r>
          </w:p>
        </w:tc>
      </w:tr>
      <w:tr w:rsidR="008F4C5F" w:rsidRPr="00730837" w14:paraId="3796FD80" w14:textId="77777777" w:rsidTr="00FB0487">
        <w:tc>
          <w:tcPr>
            <w:tcW w:w="1785" w:type="dxa"/>
            <w:shd w:val="clear" w:color="auto" w:fill="auto"/>
          </w:tcPr>
          <w:p w14:paraId="5D5E4916" w14:textId="57E4570D" w:rsidR="008F4C5F" w:rsidRPr="00730837" w:rsidRDefault="008F4C5F" w:rsidP="00866B2A">
            <w:pPr>
              <w:jc w:val="left"/>
              <w:rPr>
                <w:rFonts w:cs="Arial"/>
              </w:rPr>
            </w:pPr>
            <w:r w:rsidRPr="00730837">
              <w:rPr>
                <w:rFonts w:cs="Arial"/>
                <w:lang w:bidi="ru-RU"/>
              </w:rPr>
              <w:t>Декабрь 2016 г. (версия 6.7.15.0 RTM)</w:t>
            </w:r>
          </w:p>
        </w:tc>
        <w:tc>
          <w:tcPr>
            <w:tcW w:w="6825" w:type="dxa"/>
            <w:shd w:val="clear" w:color="auto" w:fill="auto"/>
          </w:tcPr>
          <w:p w14:paraId="0526ABBC" w14:textId="295B5AC9" w:rsidR="008F4C5F" w:rsidRPr="00730837" w:rsidRDefault="008F4C5F" w:rsidP="00BC5DE5">
            <w:pPr>
              <w:pStyle w:val="ListParagraph"/>
              <w:numPr>
                <w:ilvl w:val="0"/>
                <w:numId w:val="41"/>
              </w:numPr>
              <w:ind w:left="411"/>
              <w:jc w:val="left"/>
              <w:rPr>
                <w:rFonts w:ascii="Arial" w:hAnsi="Arial" w:cs="Arial"/>
                <w:sz w:val="20"/>
                <w:szCs w:val="20"/>
              </w:rPr>
            </w:pPr>
            <w:r w:rsidRPr="00730837">
              <w:rPr>
                <w:rFonts w:ascii="Arial" w:eastAsia="Arial" w:hAnsi="Arial" w:cs="Arial"/>
                <w:sz w:val="20"/>
                <w:szCs w:val="20"/>
                <w:lang w:bidi="ru-RU"/>
              </w:rPr>
              <w:t>Исправлена проблема, связанная с тем, что после длительного периода бездействия вместо содержимого плитки отображались вопросительные знаки.</w:t>
            </w:r>
          </w:p>
        </w:tc>
      </w:tr>
      <w:tr w:rsidR="00E96A4B" w:rsidRPr="00730837" w14:paraId="32EC7CB8" w14:textId="77777777" w:rsidTr="00FB0487">
        <w:tc>
          <w:tcPr>
            <w:tcW w:w="1785" w:type="dxa"/>
            <w:shd w:val="clear" w:color="auto" w:fill="auto"/>
          </w:tcPr>
          <w:p w14:paraId="1FB06060" w14:textId="159F0950" w:rsidR="00E96A4B" w:rsidRPr="00730837" w:rsidRDefault="00A71D4D" w:rsidP="00105662">
            <w:pPr>
              <w:jc w:val="left"/>
              <w:rPr>
                <w:rFonts w:cs="Arial"/>
              </w:rPr>
            </w:pPr>
            <w:r w:rsidRPr="00730837">
              <w:rPr>
                <w:rFonts w:cs="Arial"/>
                <w:lang w:bidi="ru-RU"/>
              </w:rPr>
              <w:t>Октябрь</w:t>
            </w:r>
            <w:r w:rsidR="00E96A4B" w:rsidRPr="00730837">
              <w:rPr>
                <w:rFonts w:cs="Arial"/>
                <w:lang w:bidi="ru-RU"/>
              </w:rPr>
              <w:t xml:space="preserve"> 2016 г. (версия 6.7.7.0 RTM)</w:t>
            </w:r>
          </w:p>
        </w:tc>
        <w:tc>
          <w:tcPr>
            <w:tcW w:w="6825" w:type="dxa"/>
            <w:shd w:val="clear" w:color="auto" w:fill="auto"/>
          </w:tcPr>
          <w:p w14:paraId="6CCE4BE5" w14:textId="1134FAC0" w:rsidR="00A6572F" w:rsidRPr="00730837" w:rsidRDefault="00A6572F">
            <w:pPr>
              <w:pStyle w:val="ListParagraph"/>
              <w:numPr>
                <w:ilvl w:val="0"/>
                <w:numId w:val="41"/>
              </w:numPr>
              <w:ind w:left="411"/>
              <w:jc w:val="left"/>
              <w:rPr>
                <w:rFonts w:ascii="Arial" w:hAnsi="Arial" w:cs="Arial"/>
                <w:sz w:val="20"/>
                <w:szCs w:val="20"/>
              </w:rPr>
            </w:pPr>
            <w:r w:rsidRPr="00730837">
              <w:rPr>
                <w:rFonts w:ascii="Arial" w:eastAsia="Arial" w:hAnsi="Arial" w:cs="Arial"/>
                <w:sz w:val="20"/>
                <w:szCs w:val="20"/>
                <w:lang w:bidi="ru-RU"/>
              </w:rPr>
              <w:t>Исправлена проблема, связанная с тем, что стрелка расширения имела низкую контрастность при свертывании группы работоспособности в представлении экземпляров (цветовая схема высокой контрастности №2).</w:t>
            </w:r>
          </w:p>
          <w:p w14:paraId="41427126" w14:textId="45C3F7A0" w:rsidR="00A6572F" w:rsidRPr="00730837" w:rsidRDefault="00A6572F">
            <w:pPr>
              <w:pStyle w:val="ListParagraph"/>
              <w:numPr>
                <w:ilvl w:val="0"/>
                <w:numId w:val="41"/>
              </w:numPr>
              <w:ind w:left="411"/>
              <w:jc w:val="left"/>
              <w:rPr>
                <w:rFonts w:ascii="Arial" w:hAnsi="Arial" w:cs="Arial"/>
                <w:sz w:val="20"/>
                <w:szCs w:val="20"/>
              </w:rPr>
            </w:pPr>
            <w:r w:rsidRPr="00730837">
              <w:rPr>
                <w:rFonts w:ascii="Arial" w:eastAsia="Arial" w:hAnsi="Arial" w:cs="Arial"/>
                <w:sz w:val="20"/>
                <w:szCs w:val="20"/>
                <w:lang w:bidi="ru-RU"/>
              </w:rPr>
              <w:t>Исправлена проблема в веб-консоли, когда панель мониторинга постоянно отправляла запросы к базе данных.</w:t>
            </w:r>
          </w:p>
          <w:p w14:paraId="2CFB9A72" w14:textId="09FF9D6E" w:rsidR="00A6572F" w:rsidRPr="00730837" w:rsidRDefault="00A6572F">
            <w:pPr>
              <w:pStyle w:val="ListParagraph"/>
              <w:numPr>
                <w:ilvl w:val="0"/>
                <w:numId w:val="41"/>
              </w:numPr>
              <w:ind w:left="411"/>
              <w:jc w:val="left"/>
              <w:rPr>
                <w:rFonts w:ascii="Arial" w:hAnsi="Arial" w:cs="Arial"/>
                <w:sz w:val="20"/>
                <w:szCs w:val="20"/>
              </w:rPr>
            </w:pPr>
            <w:r w:rsidRPr="00730837">
              <w:rPr>
                <w:rFonts w:ascii="Arial" w:eastAsia="Arial" w:hAnsi="Arial" w:cs="Arial"/>
                <w:sz w:val="20"/>
                <w:szCs w:val="20"/>
                <w:lang w:bidi="ru-RU"/>
              </w:rPr>
              <w:t>Исправлена проблема, когда после детализации в списке объектов выбирался не первый объект.</w:t>
            </w:r>
          </w:p>
          <w:p w14:paraId="4B60C082" w14:textId="2E473272" w:rsidR="00A6572F" w:rsidRPr="00730837" w:rsidRDefault="00A6572F">
            <w:pPr>
              <w:pStyle w:val="ListParagraph"/>
              <w:numPr>
                <w:ilvl w:val="0"/>
                <w:numId w:val="41"/>
              </w:numPr>
              <w:ind w:left="411"/>
              <w:jc w:val="left"/>
              <w:rPr>
                <w:rFonts w:ascii="Arial" w:hAnsi="Arial" w:cs="Arial"/>
                <w:sz w:val="20"/>
                <w:szCs w:val="20"/>
              </w:rPr>
            </w:pPr>
            <w:r w:rsidRPr="00730837">
              <w:rPr>
                <w:rFonts w:ascii="Arial" w:eastAsia="Arial" w:hAnsi="Arial" w:cs="Arial"/>
                <w:sz w:val="20"/>
                <w:szCs w:val="20"/>
                <w:lang w:bidi="ru-RU"/>
              </w:rPr>
              <w:t>Исправлена проблема сбрасывания позиции прокрутки по горизонтали после обновления представления экземпляров.</w:t>
            </w:r>
          </w:p>
          <w:p w14:paraId="59C624CD" w14:textId="7C66FCB4" w:rsidR="00A6572F" w:rsidRPr="00730837" w:rsidRDefault="00A6572F">
            <w:pPr>
              <w:pStyle w:val="ListParagraph"/>
              <w:numPr>
                <w:ilvl w:val="0"/>
                <w:numId w:val="41"/>
              </w:numPr>
              <w:ind w:left="411"/>
              <w:jc w:val="left"/>
              <w:rPr>
                <w:rFonts w:ascii="Arial" w:hAnsi="Arial" w:cs="Arial"/>
                <w:sz w:val="20"/>
                <w:szCs w:val="20"/>
              </w:rPr>
            </w:pPr>
            <w:r w:rsidRPr="00730837">
              <w:rPr>
                <w:rFonts w:ascii="Arial" w:eastAsia="Arial" w:hAnsi="Arial" w:cs="Arial"/>
                <w:sz w:val="20"/>
                <w:szCs w:val="20"/>
                <w:lang w:bidi="ru-RU"/>
              </w:rPr>
              <w:t>Исправлена проблема, когда после обновления пакета управления панелями мониторинга с версии 6.7.2.0 до версии 6.7.4.0 или более поздней на некоторых плитках отображалось сообщение "Нет данных".</w:t>
            </w:r>
          </w:p>
          <w:p w14:paraId="5A701F25" w14:textId="15F97590" w:rsidR="00A6572F" w:rsidRPr="00730837" w:rsidRDefault="00A6572F">
            <w:pPr>
              <w:pStyle w:val="ListParagraph"/>
              <w:numPr>
                <w:ilvl w:val="0"/>
                <w:numId w:val="41"/>
              </w:numPr>
              <w:ind w:left="411"/>
              <w:jc w:val="left"/>
              <w:rPr>
                <w:rFonts w:ascii="Arial" w:hAnsi="Arial" w:cs="Arial"/>
                <w:sz w:val="20"/>
                <w:szCs w:val="20"/>
              </w:rPr>
            </w:pPr>
            <w:r w:rsidRPr="00730837">
              <w:rPr>
                <w:rFonts w:ascii="Arial" w:eastAsia="Arial" w:hAnsi="Arial" w:cs="Arial"/>
                <w:sz w:val="20"/>
                <w:szCs w:val="20"/>
                <w:lang w:bidi="ru-RU"/>
              </w:rPr>
              <w:t>Исправлена проблема сбоя панели мониторинга веб-консоли, возникавшая при детализации из представления центра обработки данных в представление экземпляров.</w:t>
            </w:r>
          </w:p>
          <w:p w14:paraId="4C6DFF6B" w14:textId="205EE615" w:rsidR="00E96A4B" w:rsidRPr="00730837" w:rsidRDefault="00A6572F" w:rsidP="00866B2A">
            <w:pPr>
              <w:pStyle w:val="ListParagraph"/>
              <w:numPr>
                <w:ilvl w:val="0"/>
                <w:numId w:val="41"/>
              </w:numPr>
              <w:spacing w:after="240"/>
              <w:ind w:left="411"/>
              <w:jc w:val="left"/>
              <w:rPr>
                <w:rFonts w:ascii="Arial" w:hAnsi="Arial" w:cs="Arial"/>
              </w:rPr>
            </w:pPr>
            <w:r w:rsidRPr="00730837">
              <w:rPr>
                <w:rFonts w:ascii="Arial" w:eastAsia="Arial" w:hAnsi="Arial" w:cs="Arial"/>
                <w:sz w:val="20"/>
                <w:szCs w:val="20"/>
                <w:lang w:bidi="ru-RU"/>
              </w:rPr>
              <w:t>Восстановлен правильный порядок групп в представлениях сводной панели мониторинга SQL Server</w:t>
            </w:r>
          </w:p>
        </w:tc>
      </w:tr>
      <w:tr w:rsidR="004363EC" w:rsidRPr="00730837" w14:paraId="62456BF3" w14:textId="77777777" w:rsidTr="00FB0487">
        <w:tc>
          <w:tcPr>
            <w:tcW w:w="1785" w:type="dxa"/>
            <w:shd w:val="clear" w:color="auto" w:fill="auto"/>
          </w:tcPr>
          <w:p w14:paraId="6A334872" w14:textId="0C1C49A3" w:rsidR="004363EC" w:rsidRPr="00730837" w:rsidRDefault="000D6C23" w:rsidP="00105662">
            <w:pPr>
              <w:jc w:val="left"/>
              <w:rPr>
                <w:rFonts w:cs="Arial"/>
              </w:rPr>
            </w:pPr>
            <w:r w:rsidRPr="00730837">
              <w:rPr>
                <w:rFonts w:cs="Arial"/>
                <w:lang w:bidi="ru-RU"/>
              </w:rPr>
              <w:t>Сентябрь 2016 г. (версия 6.7.5.0 CTP2)</w:t>
            </w:r>
          </w:p>
        </w:tc>
        <w:tc>
          <w:tcPr>
            <w:tcW w:w="6825" w:type="dxa"/>
            <w:shd w:val="clear" w:color="auto" w:fill="auto"/>
          </w:tcPr>
          <w:p w14:paraId="15501361" w14:textId="77777777" w:rsidR="007063BD" w:rsidRPr="00730837"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30837">
              <w:rPr>
                <w:rFonts w:eastAsia="Times New Roman" w:cs="Arial"/>
                <w:kern w:val="0"/>
                <w:lang w:bidi="ru-RU"/>
              </w:rPr>
              <w:t>Повышена производительность панелей мониторинга.</w:t>
            </w:r>
          </w:p>
          <w:p w14:paraId="3C0436F9" w14:textId="77777777" w:rsidR="007063BD" w:rsidRPr="00730837"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30837">
              <w:rPr>
                <w:rFonts w:eastAsia="Times New Roman" w:cs="Arial"/>
                <w:kern w:val="0"/>
                <w:lang w:bidi="ru-RU"/>
              </w:rPr>
              <w:t>Исправлена проблема, когда на плитке обычной или виртуальной группы не отображались объекты при добавлении новой группы до того, как была сохранена предыдущая группа.</w:t>
            </w:r>
          </w:p>
          <w:p w14:paraId="08BDB3EB" w14:textId="77777777" w:rsidR="007063BD" w:rsidRPr="00730837"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30837">
              <w:rPr>
                <w:rFonts w:eastAsia="Times New Roman" w:cs="Arial"/>
                <w:kern w:val="0"/>
                <w:lang w:bidi="ru-RU"/>
              </w:rPr>
              <w:t>Исправлена проблема неработающей фильтрации виртуальной группы для универсального распространителя.</w:t>
            </w:r>
          </w:p>
          <w:p w14:paraId="70AC0075" w14:textId="77777777" w:rsidR="007063BD" w:rsidRPr="00730837"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30837">
              <w:rPr>
                <w:rFonts w:eastAsia="Times New Roman" w:cs="Arial"/>
                <w:kern w:val="0"/>
                <w:lang w:bidi="ru-RU"/>
              </w:rPr>
              <w:t>Исправлена проблема, когда в некоторых меню всплывающие подсказки отображались в непредвиденных местах.</w:t>
            </w:r>
          </w:p>
          <w:p w14:paraId="119A6A4A" w14:textId="43EE047D" w:rsidR="007063BD" w:rsidRPr="00730837"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30837">
              <w:rPr>
                <w:rFonts w:eastAsia="Times New Roman" w:cs="Arial"/>
                <w:kern w:val="0"/>
                <w:lang w:bidi="ru-RU"/>
              </w:rPr>
              <w:t>Исправлена проблема сбоя веб-консоли после щелчка правой кнопкой мыши кнопки "Гамбургер".</w:t>
            </w:r>
          </w:p>
          <w:p w14:paraId="6BEC4E01" w14:textId="77777777" w:rsidR="007063BD" w:rsidRPr="00730837"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30837">
              <w:rPr>
                <w:rFonts w:eastAsia="Times New Roman" w:cs="Arial"/>
                <w:kern w:val="0"/>
                <w:lang w:bidi="ru-RU"/>
              </w:rPr>
              <w:lastRenderedPageBreak/>
              <w:t>Исправлена проблема наличия обрезанных подписей кнопок в некоторых пакетах локализации панели мониторинга.</w:t>
            </w:r>
          </w:p>
          <w:p w14:paraId="6379743F" w14:textId="1D2EF612" w:rsidR="007063BD" w:rsidRPr="00730837"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30837">
              <w:rPr>
                <w:rFonts w:eastAsia="Times New Roman" w:cs="Arial"/>
                <w:kern w:val="0"/>
                <w:lang w:bidi="ru-RU"/>
              </w:rPr>
              <w:t>Исправлена проблема, когда на панели мониторинга экземпляра отображались данные первого элемента в списке, если после применения фильтра элементы не появлялись.</w:t>
            </w:r>
          </w:p>
          <w:p w14:paraId="456D86B4" w14:textId="77777777" w:rsidR="007063BD" w:rsidRPr="00730837"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30837">
              <w:rPr>
                <w:rFonts w:eastAsia="Times New Roman" w:cs="Arial"/>
                <w:kern w:val="0"/>
                <w:lang w:bidi="ru-RU"/>
              </w:rPr>
              <w:t>Исправлена проблема, когда после очистки поля "Фильтр" первый объект группы не был в фокусе при отсутствии результатов поиска.</w:t>
            </w:r>
          </w:p>
          <w:p w14:paraId="15D57DDC" w14:textId="77777777" w:rsidR="007063BD" w:rsidRPr="00730837"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30837">
              <w:rPr>
                <w:rFonts w:eastAsia="Times New Roman" w:cs="Arial"/>
                <w:kern w:val="0"/>
                <w:lang w:bidi="ru-RU"/>
              </w:rPr>
              <w:t>Исправлена проблема "странного" состояния сводных панелей мониторинга, если был установлен только пакет управления панелей мониторинга без пакета управления SQL.</w:t>
            </w:r>
          </w:p>
          <w:p w14:paraId="3A4A2BED" w14:textId="77777777" w:rsidR="007063BD" w:rsidRPr="00730837"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30837">
              <w:rPr>
                <w:rFonts w:eastAsia="Times New Roman" w:cs="Arial"/>
                <w:kern w:val="0"/>
                <w:lang w:bidi="ru-RU"/>
              </w:rPr>
              <w:t>Исправлена проблема, когда пакетное добавление плиток не вызывало действие обновления.</w:t>
            </w:r>
          </w:p>
          <w:p w14:paraId="4A83F61E" w14:textId="77777777" w:rsidR="007063BD" w:rsidRPr="00730837"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30837">
              <w:rPr>
                <w:rFonts w:eastAsia="Times New Roman" w:cs="Arial"/>
                <w:kern w:val="0"/>
                <w:lang w:bidi="ru-RU"/>
              </w:rPr>
              <w:t>Исправлена проблема, когда на счетчиках объектов и предупреждений виртуальных групп, содержащих реальные группы, отображались нули.</w:t>
            </w:r>
          </w:p>
          <w:p w14:paraId="4385C0A1" w14:textId="77777777" w:rsidR="007063BD" w:rsidRPr="00730837"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30837">
              <w:rPr>
                <w:rFonts w:eastAsia="Times New Roman" w:cs="Arial"/>
                <w:kern w:val="0"/>
                <w:lang w:bidi="ru-RU"/>
              </w:rPr>
              <w:t>Исправлена проблема, когда в веб-консоли отображалась ошибка, если для навигации в диалоговом окне Add Aggregated Monitor (Добавление агрегированного монитора) использовалась клавиатура.</w:t>
            </w:r>
          </w:p>
          <w:p w14:paraId="7D3BB142" w14:textId="77777777" w:rsidR="007063BD" w:rsidRPr="00730837"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30837">
              <w:rPr>
                <w:rFonts w:eastAsia="Times New Roman" w:cs="Arial"/>
                <w:kern w:val="0"/>
                <w:lang w:bidi="ru-RU"/>
              </w:rPr>
              <w:t>Исправлена проблема непредвиденного поведения прокрутки в представлении экземпляров при прокрутке с помощью мыши.</w:t>
            </w:r>
          </w:p>
          <w:p w14:paraId="760C29D5" w14:textId="77777777" w:rsidR="007063BD" w:rsidRPr="00730837"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30837">
              <w:rPr>
                <w:rFonts w:eastAsia="Times New Roman" w:cs="Arial"/>
                <w:kern w:val="0"/>
                <w:lang w:bidi="ru-RU"/>
              </w:rPr>
              <w:t>Исправлена проблема нарушения разметки диалогового окна для добавления классов при отображении полос прокрутки.</w:t>
            </w:r>
          </w:p>
          <w:p w14:paraId="4BADD022" w14:textId="77777777" w:rsidR="007063BD" w:rsidRPr="00730837"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30837">
              <w:rPr>
                <w:rFonts w:eastAsia="Times New Roman" w:cs="Arial"/>
                <w:kern w:val="0"/>
                <w:lang w:bidi="ru-RU"/>
              </w:rPr>
              <w:t>Исправлена проблема неверного значения ширины окна редактирования.</w:t>
            </w:r>
          </w:p>
          <w:p w14:paraId="661676A6" w14:textId="77777777" w:rsidR="007063BD" w:rsidRPr="00730837"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30837">
              <w:rPr>
                <w:rFonts w:eastAsia="Times New Roman" w:cs="Arial"/>
                <w:kern w:val="0"/>
                <w:lang w:bidi="ru-RU"/>
              </w:rPr>
              <w:t>Исправлена проблема отсутствия действия обновления после сохранения измененной конфигурации виртуальной группы.</w:t>
            </w:r>
          </w:p>
          <w:p w14:paraId="06D2B765" w14:textId="2DA2CF08" w:rsidR="007063BD" w:rsidRPr="00730837"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30837">
              <w:rPr>
                <w:rFonts w:eastAsia="Times New Roman" w:cs="Arial"/>
                <w:kern w:val="0"/>
                <w:lang w:bidi="ru-RU"/>
              </w:rPr>
              <w:t>Исправлена проблема отображения белого экрана при работе с диалоговым окном в веб-консоли.</w:t>
            </w:r>
          </w:p>
          <w:p w14:paraId="4C6F3B5E" w14:textId="7AC235F0" w:rsidR="004363EC" w:rsidRPr="00730837" w:rsidRDefault="007063BD" w:rsidP="00866B2A">
            <w:pPr>
              <w:pStyle w:val="ListParagraph"/>
              <w:numPr>
                <w:ilvl w:val="0"/>
                <w:numId w:val="35"/>
              </w:numPr>
              <w:spacing w:after="240"/>
              <w:ind w:left="411"/>
              <w:jc w:val="left"/>
              <w:rPr>
                <w:rFonts w:ascii="Arial" w:hAnsi="Arial" w:cs="Arial"/>
                <w:sz w:val="20"/>
                <w:szCs w:val="20"/>
              </w:rPr>
            </w:pPr>
            <w:r w:rsidRPr="00730837">
              <w:rPr>
                <w:rFonts w:ascii="Arial" w:eastAsia="Arial" w:hAnsi="Arial" w:cs="Arial"/>
                <w:sz w:val="20"/>
                <w:szCs w:val="20"/>
                <w:lang w:bidi="ru-RU"/>
              </w:rPr>
              <w:t>Исправлена проблема сбоя запросов центра обработки данных и экземпляра при выборе специального набора классов.</w:t>
            </w:r>
          </w:p>
        </w:tc>
      </w:tr>
      <w:tr w:rsidR="00E96719" w:rsidRPr="00730837" w14:paraId="1D2F396C" w14:textId="77777777" w:rsidTr="00FB0487">
        <w:tc>
          <w:tcPr>
            <w:tcW w:w="1785" w:type="dxa"/>
            <w:shd w:val="clear" w:color="auto" w:fill="auto"/>
          </w:tcPr>
          <w:p w14:paraId="4136479F" w14:textId="5A6683D7" w:rsidR="00E96719" w:rsidRPr="00730837" w:rsidRDefault="00E96719" w:rsidP="00A505EE">
            <w:pPr>
              <w:jc w:val="left"/>
              <w:rPr>
                <w:rFonts w:cs="Arial"/>
              </w:rPr>
            </w:pPr>
            <w:r w:rsidRPr="00730837">
              <w:rPr>
                <w:rFonts w:cs="Arial"/>
                <w:lang w:bidi="ru-RU"/>
              </w:rPr>
              <w:lastRenderedPageBreak/>
              <w:t>Июнь 2016 г.</w:t>
            </w:r>
          </w:p>
          <w:p w14:paraId="0AB393A2" w14:textId="053FAAF9" w:rsidR="00E96719" w:rsidRPr="00730837" w:rsidRDefault="00E96719" w:rsidP="00A505EE">
            <w:pPr>
              <w:jc w:val="left"/>
              <w:rPr>
                <w:rFonts w:cs="Arial"/>
              </w:rPr>
            </w:pPr>
            <w:r w:rsidRPr="00730837">
              <w:rPr>
                <w:rFonts w:cs="Arial"/>
                <w:lang w:bidi="ru-RU"/>
              </w:rPr>
              <w:t>(версия 6.7.2.0 RTM)</w:t>
            </w:r>
          </w:p>
        </w:tc>
        <w:tc>
          <w:tcPr>
            <w:tcW w:w="6825" w:type="dxa"/>
            <w:shd w:val="clear" w:color="auto" w:fill="auto"/>
          </w:tcPr>
          <w:p w14:paraId="26336826" w14:textId="168434C8" w:rsidR="00B607FE" w:rsidRPr="00730837" w:rsidRDefault="004D45BB" w:rsidP="00B607FE">
            <w:pPr>
              <w:pStyle w:val="ListParagraph"/>
              <w:numPr>
                <w:ilvl w:val="0"/>
                <w:numId w:val="35"/>
              </w:numPr>
              <w:ind w:left="364"/>
              <w:jc w:val="left"/>
              <w:rPr>
                <w:rFonts w:ascii="Arial" w:hAnsi="Arial" w:cs="Arial"/>
                <w:sz w:val="20"/>
                <w:szCs w:val="20"/>
              </w:rPr>
            </w:pPr>
            <w:r w:rsidRPr="00730837">
              <w:rPr>
                <w:rFonts w:ascii="Arial" w:eastAsia="Arial" w:hAnsi="Arial" w:cs="Arial"/>
                <w:sz w:val="20"/>
                <w:szCs w:val="20"/>
                <w:lang w:bidi="ru-RU"/>
              </w:rPr>
              <w:t>Изменены некоторые хранимые процедуры для повышения производительности панелей мониторинга.</w:t>
            </w:r>
          </w:p>
        </w:tc>
      </w:tr>
      <w:tr w:rsidR="00A505EE" w:rsidRPr="00730837" w14:paraId="3FA2A1AE" w14:textId="77777777" w:rsidTr="00FB0487">
        <w:tc>
          <w:tcPr>
            <w:tcW w:w="1785" w:type="dxa"/>
            <w:shd w:val="clear" w:color="auto" w:fill="auto"/>
          </w:tcPr>
          <w:p w14:paraId="57FF1E36" w14:textId="69E81610" w:rsidR="00A505EE" w:rsidRPr="00730837" w:rsidRDefault="00A505EE" w:rsidP="00A505EE">
            <w:pPr>
              <w:jc w:val="left"/>
              <w:rPr>
                <w:rFonts w:cs="Arial"/>
              </w:rPr>
            </w:pPr>
            <w:r w:rsidRPr="00730837">
              <w:rPr>
                <w:rFonts w:cs="Arial"/>
                <w:lang w:bidi="ru-RU"/>
              </w:rPr>
              <w:t>Июнь 2016 г.</w:t>
            </w:r>
          </w:p>
          <w:p w14:paraId="2957671A" w14:textId="553CDA1C" w:rsidR="00A505EE" w:rsidRPr="00730837" w:rsidRDefault="00A505EE" w:rsidP="00A505EE">
            <w:pPr>
              <w:jc w:val="left"/>
              <w:rPr>
                <w:rFonts w:cs="Arial"/>
              </w:rPr>
            </w:pPr>
            <w:r w:rsidRPr="00730837">
              <w:rPr>
                <w:rFonts w:cs="Arial"/>
                <w:lang w:bidi="ru-RU"/>
              </w:rPr>
              <w:t>(версия 6.7.1.0 CTP2.1)</w:t>
            </w:r>
          </w:p>
        </w:tc>
        <w:tc>
          <w:tcPr>
            <w:tcW w:w="6825" w:type="dxa"/>
            <w:shd w:val="clear" w:color="auto" w:fill="auto"/>
          </w:tcPr>
          <w:p w14:paraId="191B1934" w14:textId="0ABB8E76" w:rsidR="00A505EE" w:rsidRPr="00730837" w:rsidRDefault="00A55141" w:rsidP="00FB0487">
            <w:pPr>
              <w:pStyle w:val="ListParagraph"/>
              <w:numPr>
                <w:ilvl w:val="0"/>
                <w:numId w:val="35"/>
              </w:numPr>
              <w:ind w:left="364"/>
              <w:jc w:val="left"/>
              <w:rPr>
                <w:rFonts w:ascii="Arial" w:hAnsi="Arial" w:cs="Arial"/>
                <w:sz w:val="20"/>
                <w:szCs w:val="20"/>
              </w:rPr>
            </w:pPr>
            <w:r w:rsidRPr="00730837">
              <w:rPr>
                <w:rFonts w:ascii="Arial" w:eastAsia="Arial" w:hAnsi="Arial" w:cs="Arial"/>
                <w:sz w:val="20"/>
                <w:szCs w:val="20"/>
                <w:lang w:bidi="ru-RU"/>
              </w:rPr>
              <w:t>Повышена производительность панелей мониторинга.</w:t>
            </w:r>
          </w:p>
        </w:tc>
      </w:tr>
      <w:tr w:rsidR="007F6768" w:rsidRPr="00730837" w14:paraId="4249049A" w14:textId="77777777" w:rsidTr="00FB0487">
        <w:tc>
          <w:tcPr>
            <w:tcW w:w="1785" w:type="dxa"/>
            <w:shd w:val="clear" w:color="auto" w:fill="auto"/>
          </w:tcPr>
          <w:p w14:paraId="11D5069C" w14:textId="77777777" w:rsidR="007F6768" w:rsidRPr="00730837" w:rsidRDefault="007F6768" w:rsidP="00FB0487">
            <w:pPr>
              <w:jc w:val="left"/>
              <w:rPr>
                <w:rFonts w:cs="Arial"/>
              </w:rPr>
            </w:pPr>
            <w:r w:rsidRPr="00730837">
              <w:rPr>
                <w:rFonts w:cs="Arial"/>
                <w:lang w:bidi="ru-RU"/>
              </w:rPr>
              <w:t>Май 2016 г.</w:t>
            </w:r>
          </w:p>
          <w:p w14:paraId="474216A8" w14:textId="75C9E751" w:rsidR="004058E1" w:rsidRPr="00730837" w:rsidRDefault="004058E1" w:rsidP="00FB0487">
            <w:pPr>
              <w:jc w:val="left"/>
              <w:rPr>
                <w:rFonts w:cs="Arial"/>
              </w:rPr>
            </w:pPr>
            <w:r w:rsidRPr="00730837">
              <w:rPr>
                <w:rFonts w:cs="Arial"/>
                <w:lang w:bidi="ru-RU"/>
              </w:rPr>
              <w:t>(версия 6.7.0.0 CTP2)</w:t>
            </w:r>
          </w:p>
        </w:tc>
        <w:tc>
          <w:tcPr>
            <w:tcW w:w="6825" w:type="dxa"/>
            <w:shd w:val="clear" w:color="auto" w:fill="auto"/>
          </w:tcPr>
          <w:p w14:paraId="6C29006B" w14:textId="38FF3D8E" w:rsidR="00A30C7C" w:rsidRPr="00730837" w:rsidRDefault="00A30C7C" w:rsidP="00FB0487">
            <w:pPr>
              <w:pStyle w:val="ListParagraph"/>
              <w:numPr>
                <w:ilvl w:val="0"/>
                <w:numId w:val="35"/>
              </w:numPr>
              <w:ind w:left="364"/>
              <w:jc w:val="left"/>
              <w:rPr>
                <w:rFonts w:ascii="Arial" w:hAnsi="Arial" w:cs="Arial"/>
                <w:sz w:val="20"/>
                <w:szCs w:val="20"/>
              </w:rPr>
            </w:pPr>
            <w:r w:rsidRPr="00730837">
              <w:rPr>
                <w:rFonts w:ascii="Arial" w:eastAsia="Arial" w:hAnsi="Arial" w:cs="Arial"/>
                <w:sz w:val="20"/>
                <w:szCs w:val="20"/>
                <w:lang w:bidi="ru-RU"/>
              </w:rPr>
              <w:t>Добавлена поддержка виртуальных групп (группы определяются классами, а не экземпляром реальной группы). Это поможет пользователям с частичным доступом работать с нашими стандартными панелями мониторинга.</w:t>
            </w:r>
          </w:p>
          <w:p w14:paraId="7C020A7E" w14:textId="32E93E10" w:rsidR="00A30C7C" w:rsidRPr="00730837" w:rsidRDefault="00A30C7C" w:rsidP="00FB0487">
            <w:pPr>
              <w:pStyle w:val="ListParagraph"/>
              <w:numPr>
                <w:ilvl w:val="0"/>
                <w:numId w:val="35"/>
              </w:numPr>
              <w:ind w:left="364"/>
              <w:jc w:val="left"/>
              <w:rPr>
                <w:rFonts w:ascii="Arial" w:hAnsi="Arial" w:cs="Arial"/>
                <w:sz w:val="20"/>
                <w:szCs w:val="20"/>
              </w:rPr>
            </w:pPr>
            <w:r w:rsidRPr="00730837">
              <w:rPr>
                <w:rFonts w:ascii="Arial" w:eastAsia="Arial" w:hAnsi="Arial" w:cs="Arial"/>
                <w:sz w:val="20"/>
                <w:szCs w:val="20"/>
                <w:lang w:bidi="ru-RU"/>
              </w:rPr>
              <w:t>Добавлена возможность массового добавления плиток из определения класса.</w:t>
            </w:r>
          </w:p>
          <w:p w14:paraId="75598D44" w14:textId="38FEBE9C" w:rsidR="00A30C7C" w:rsidRPr="00730837" w:rsidRDefault="00A30C7C" w:rsidP="00FB0487">
            <w:pPr>
              <w:pStyle w:val="ListParagraph"/>
              <w:numPr>
                <w:ilvl w:val="0"/>
                <w:numId w:val="35"/>
              </w:numPr>
              <w:ind w:left="364"/>
              <w:jc w:val="left"/>
              <w:rPr>
                <w:rFonts w:ascii="Arial" w:hAnsi="Arial" w:cs="Arial"/>
                <w:sz w:val="20"/>
                <w:szCs w:val="20"/>
              </w:rPr>
            </w:pPr>
            <w:r w:rsidRPr="00730837">
              <w:rPr>
                <w:rFonts w:ascii="Arial" w:eastAsia="Arial" w:hAnsi="Arial" w:cs="Arial"/>
                <w:sz w:val="20"/>
                <w:szCs w:val="20"/>
                <w:lang w:bidi="ru-RU"/>
              </w:rPr>
              <w:lastRenderedPageBreak/>
              <w:t>Добавлена возможность игнорировать некоторые состояния при определении наихудшего состояния плитки, отражающей состояние представления центра обработки данных; добавлена возможность задать игнорирование этих состояний для каждой группы.</w:t>
            </w:r>
          </w:p>
          <w:p w14:paraId="078D4F89" w14:textId="1FE33580" w:rsidR="00A30C7C" w:rsidRPr="00730837" w:rsidRDefault="00A30C7C" w:rsidP="00FB0487">
            <w:pPr>
              <w:pStyle w:val="ListParagraph"/>
              <w:numPr>
                <w:ilvl w:val="0"/>
                <w:numId w:val="35"/>
              </w:numPr>
              <w:ind w:left="364"/>
              <w:jc w:val="left"/>
              <w:rPr>
                <w:rFonts w:ascii="Arial" w:hAnsi="Arial" w:cs="Arial"/>
                <w:sz w:val="20"/>
                <w:szCs w:val="20"/>
              </w:rPr>
            </w:pPr>
            <w:r w:rsidRPr="00730837">
              <w:rPr>
                <w:rFonts w:ascii="Arial" w:eastAsia="Arial" w:hAnsi="Arial" w:cs="Arial"/>
                <w:sz w:val="20"/>
                <w:szCs w:val="20"/>
                <w:lang w:bidi="ru-RU"/>
              </w:rPr>
              <w:t>Добавлена возможность отобразить или скрыть путь к экземпляру в списке, который отображается в представлении экземпляра.</w:t>
            </w:r>
          </w:p>
          <w:p w14:paraId="5330E88D" w14:textId="6A882645" w:rsidR="00A30C7C" w:rsidRPr="00730837" w:rsidRDefault="00A30C7C" w:rsidP="00FB0487">
            <w:pPr>
              <w:pStyle w:val="ListParagraph"/>
              <w:numPr>
                <w:ilvl w:val="0"/>
                <w:numId w:val="35"/>
              </w:numPr>
              <w:ind w:left="364"/>
              <w:jc w:val="left"/>
              <w:rPr>
                <w:rFonts w:ascii="Arial" w:hAnsi="Arial" w:cs="Arial"/>
                <w:sz w:val="20"/>
                <w:szCs w:val="20"/>
              </w:rPr>
            </w:pPr>
            <w:r w:rsidRPr="00730837">
              <w:rPr>
                <w:rFonts w:ascii="Arial" w:eastAsia="Arial" w:hAnsi="Arial" w:cs="Arial"/>
                <w:sz w:val="20"/>
                <w:szCs w:val="20"/>
                <w:lang w:bidi="ru-RU"/>
              </w:rPr>
              <w:t>В сведения об экземпляре добавлен путь к экземпляру.</w:t>
            </w:r>
          </w:p>
          <w:p w14:paraId="16564264" w14:textId="04311CCE" w:rsidR="00A30C7C" w:rsidRPr="00730837" w:rsidRDefault="00A30C7C" w:rsidP="00FB0487">
            <w:pPr>
              <w:pStyle w:val="ListParagraph"/>
              <w:numPr>
                <w:ilvl w:val="0"/>
                <w:numId w:val="35"/>
              </w:numPr>
              <w:ind w:left="364"/>
              <w:jc w:val="left"/>
              <w:rPr>
                <w:rFonts w:ascii="Arial" w:hAnsi="Arial" w:cs="Arial"/>
                <w:sz w:val="20"/>
                <w:szCs w:val="20"/>
              </w:rPr>
            </w:pPr>
            <w:r w:rsidRPr="00730837">
              <w:rPr>
                <w:rFonts w:ascii="Arial" w:eastAsia="Arial" w:hAnsi="Arial" w:cs="Arial"/>
                <w:sz w:val="20"/>
                <w:szCs w:val="20"/>
                <w:lang w:bidi="ru-RU"/>
              </w:rPr>
              <w:t>Реализована отложенная загрузка плиток экземпляра, позволяющая ускорить операцию представления экземпляра.</w:t>
            </w:r>
          </w:p>
          <w:p w14:paraId="063DAFA7" w14:textId="6B2AC85A" w:rsidR="00A30C7C" w:rsidRPr="00730837" w:rsidRDefault="00A30C7C" w:rsidP="00FB0487">
            <w:pPr>
              <w:pStyle w:val="ListParagraph"/>
              <w:numPr>
                <w:ilvl w:val="0"/>
                <w:numId w:val="35"/>
              </w:numPr>
              <w:ind w:left="364"/>
              <w:jc w:val="left"/>
              <w:rPr>
                <w:rFonts w:ascii="Arial" w:hAnsi="Arial" w:cs="Arial"/>
                <w:sz w:val="20"/>
                <w:szCs w:val="20"/>
              </w:rPr>
            </w:pPr>
            <w:r w:rsidRPr="00730837">
              <w:rPr>
                <w:rFonts w:ascii="Arial" w:eastAsia="Arial" w:hAnsi="Arial" w:cs="Arial"/>
                <w:sz w:val="20"/>
                <w:szCs w:val="20"/>
                <w:lang w:bidi="ru-RU"/>
              </w:rPr>
              <w:t>Реализован новый формат для настройки панелей мониторинга, что позволило уменьшить размер и добиться одной привязки.</w:t>
            </w:r>
          </w:p>
          <w:p w14:paraId="07884B6D" w14:textId="63550367" w:rsidR="00A30C7C" w:rsidRPr="00730837" w:rsidRDefault="00A30C7C" w:rsidP="00FB0487">
            <w:pPr>
              <w:pStyle w:val="ListParagraph"/>
              <w:numPr>
                <w:ilvl w:val="0"/>
                <w:numId w:val="35"/>
              </w:numPr>
              <w:ind w:left="364"/>
              <w:jc w:val="left"/>
              <w:rPr>
                <w:rFonts w:ascii="Arial" w:hAnsi="Arial" w:cs="Arial"/>
                <w:sz w:val="20"/>
                <w:szCs w:val="20"/>
              </w:rPr>
            </w:pPr>
            <w:r w:rsidRPr="00730837">
              <w:rPr>
                <w:rFonts w:ascii="Arial" w:eastAsia="Arial" w:hAnsi="Arial" w:cs="Arial"/>
                <w:sz w:val="20"/>
                <w:szCs w:val="20"/>
                <w:lang w:bidi="ru-RU"/>
              </w:rPr>
              <w:t>Реализован преобразователь из старого в новый формат, позволяющий сохранять внесенные пользователями изменения.</w:t>
            </w:r>
          </w:p>
          <w:p w14:paraId="12C23917" w14:textId="4F707709" w:rsidR="00A30C7C" w:rsidRPr="00730837" w:rsidRDefault="00A30C7C" w:rsidP="00FB0487">
            <w:pPr>
              <w:pStyle w:val="ListParagraph"/>
              <w:numPr>
                <w:ilvl w:val="0"/>
                <w:numId w:val="35"/>
              </w:numPr>
              <w:ind w:left="364"/>
              <w:jc w:val="left"/>
              <w:rPr>
                <w:rFonts w:ascii="Arial" w:hAnsi="Arial" w:cs="Arial"/>
                <w:sz w:val="20"/>
                <w:szCs w:val="20"/>
              </w:rPr>
            </w:pPr>
            <w:r w:rsidRPr="00730837">
              <w:rPr>
                <w:rFonts w:ascii="Arial" w:eastAsia="Arial" w:hAnsi="Arial" w:cs="Arial"/>
                <w:sz w:val="20"/>
                <w:szCs w:val="20"/>
                <w:lang w:bidi="ru-RU"/>
              </w:rPr>
              <w:t>Улучшены отчеты об ошибках.</w:t>
            </w:r>
          </w:p>
          <w:p w14:paraId="4014EC71" w14:textId="28936E56" w:rsidR="00A30C7C" w:rsidRPr="00730837" w:rsidRDefault="00A30C7C" w:rsidP="00FB0487">
            <w:pPr>
              <w:pStyle w:val="ListParagraph"/>
              <w:numPr>
                <w:ilvl w:val="0"/>
                <w:numId w:val="35"/>
              </w:numPr>
              <w:ind w:left="364"/>
              <w:jc w:val="left"/>
              <w:rPr>
                <w:rFonts w:ascii="Arial" w:hAnsi="Arial" w:cs="Arial"/>
                <w:sz w:val="20"/>
                <w:szCs w:val="20"/>
              </w:rPr>
            </w:pPr>
            <w:r w:rsidRPr="00730837">
              <w:rPr>
                <w:rFonts w:ascii="Arial" w:eastAsia="Arial" w:hAnsi="Arial" w:cs="Arial"/>
                <w:sz w:val="20"/>
                <w:szCs w:val="20"/>
                <w:lang w:bidi="ru-RU"/>
              </w:rPr>
              <w:t>Улучшена производительность процесса начальной загрузки.</w:t>
            </w:r>
          </w:p>
          <w:p w14:paraId="7DBF70A8" w14:textId="3AFC9975" w:rsidR="00A30C7C" w:rsidRPr="00730837" w:rsidRDefault="00A30C7C" w:rsidP="00FB0487">
            <w:pPr>
              <w:pStyle w:val="ListParagraph"/>
              <w:numPr>
                <w:ilvl w:val="0"/>
                <w:numId w:val="35"/>
              </w:numPr>
              <w:ind w:left="364"/>
              <w:jc w:val="left"/>
              <w:rPr>
                <w:rFonts w:ascii="Arial" w:hAnsi="Arial" w:cs="Arial"/>
                <w:sz w:val="20"/>
                <w:szCs w:val="20"/>
              </w:rPr>
            </w:pPr>
            <w:r w:rsidRPr="00730837">
              <w:rPr>
                <w:rFonts w:ascii="Arial" w:eastAsia="Arial" w:hAnsi="Arial" w:cs="Arial"/>
                <w:sz w:val="20"/>
                <w:szCs w:val="20"/>
                <w:lang w:bidi="ru-RU"/>
              </w:rPr>
              <w:t>Улучшена производительность источников данных.</w:t>
            </w:r>
          </w:p>
          <w:p w14:paraId="75FDC3E2" w14:textId="6179C971" w:rsidR="00320652" w:rsidRPr="00730837" w:rsidRDefault="00A30C7C" w:rsidP="00FB0487">
            <w:pPr>
              <w:pStyle w:val="ListParagraph"/>
              <w:numPr>
                <w:ilvl w:val="0"/>
                <w:numId w:val="35"/>
              </w:numPr>
              <w:ind w:left="364"/>
              <w:jc w:val="left"/>
              <w:rPr>
                <w:rFonts w:ascii="Arial" w:hAnsi="Arial" w:cs="Arial"/>
                <w:sz w:val="20"/>
                <w:szCs w:val="20"/>
              </w:rPr>
            </w:pPr>
            <w:r w:rsidRPr="00730837">
              <w:rPr>
                <w:rFonts w:ascii="Arial" w:eastAsia="Arial" w:hAnsi="Arial" w:cs="Arial"/>
                <w:sz w:val="20"/>
                <w:szCs w:val="20"/>
                <w:lang w:bidi="ru-RU"/>
              </w:rPr>
              <w:t>Улучшена производительность выбора экземпляра (он стал асинхронным).</w:t>
            </w:r>
          </w:p>
          <w:p w14:paraId="485EDB58" w14:textId="61BEF209" w:rsidR="00A30C7C" w:rsidRPr="00730837" w:rsidRDefault="00A30C7C" w:rsidP="00FB0487">
            <w:pPr>
              <w:pStyle w:val="ListParagraph"/>
              <w:numPr>
                <w:ilvl w:val="0"/>
                <w:numId w:val="35"/>
              </w:numPr>
              <w:ind w:left="364"/>
              <w:jc w:val="left"/>
              <w:rPr>
                <w:rFonts w:ascii="Arial" w:hAnsi="Arial" w:cs="Arial"/>
                <w:sz w:val="20"/>
                <w:szCs w:val="20"/>
              </w:rPr>
            </w:pPr>
            <w:r w:rsidRPr="00730837">
              <w:rPr>
                <w:rFonts w:ascii="Arial" w:eastAsia="Arial" w:hAnsi="Arial" w:cs="Arial"/>
                <w:sz w:val="20"/>
                <w:szCs w:val="20"/>
                <w:lang w:bidi="ru-RU"/>
              </w:rPr>
              <w:t xml:space="preserve">Улучшена производительность центра обработки данных и плитки представления экземпляров (анимация во время и после загрузки). </w:t>
            </w:r>
          </w:p>
          <w:p w14:paraId="7A1198CE" w14:textId="75583EAC" w:rsidR="00A30C7C" w:rsidRPr="00730837" w:rsidRDefault="00A30C7C" w:rsidP="00FB0487">
            <w:pPr>
              <w:pStyle w:val="ListParagraph"/>
              <w:numPr>
                <w:ilvl w:val="0"/>
                <w:numId w:val="35"/>
              </w:numPr>
              <w:ind w:left="364"/>
              <w:jc w:val="left"/>
              <w:rPr>
                <w:rFonts w:ascii="Arial" w:hAnsi="Arial" w:cs="Arial"/>
                <w:sz w:val="20"/>
                <w:szCs w:val="20"/>
              </w:rPr>
            </w:pPr>
            <w:r w:rsidRPr="00730837">
              <w:rPr>
                <w:rFonts w:ascii="Arial" w:eastAsia="Arial" w:hAnsi="Arial" w:cs="Arial"/>
                <w:sz w:val="20"/>
                <w:szCs w:val="20"/>
                <w:lang w:bidi="ru-RU"/>
              </w:rPr>
              <w:t>Исправлены ошибки с анимацией и небольшие визуальные недочеты (расположение, размер элементов, шрифты, загрузка основной анимации).</w:t>
            </w:r>
          </w:p>
          <w:p w14:paraId="6CF8062C" w14:textId="449E6306" w:rsidR="00BC0057" w:rsidRPr="00730837" w:rsidRDefault="00A30C7C" w:rsidP="00FB0487">
            <w:pPr>
              <w:pStyle w:val="ListParagraph"/>
              <w:numPr>
                <w:ilvl w:val="0"/>
                <w:numId w:val="35"/>
              </w:numPr>
              <w:ind w:left="364"/>
              <w:jc w:val="left"/>
              <w:rPr>
                <w:rFonts w:ascii="Arial" w:hAnsi="Arial" w:cs="Arial"/>
                <w:sz w:val="20"/>
                <w:szCs w:val="20"/>
              </w:rPr>
            </w:pPr>
            <w:r w:rsidRPr="00730837">
              <w:rPr>
                <w:rFonts w:ascii="Arial" w:eastAsia="Arial" w:hAnsi="Arial" w:cs="Arial"/>
                <w:sz w:val="20"/>
                <w:szCs w:val="20"/>
                <w:lang w:bidi="ru-RU"/>
              </w:rPr>
              <w:t>Обновлена сводная панель мониторинга.</w:t>
            </w:r>
          </w:p>
          <w:p w14:paraId="4D6BF955" w14:textId="0211C511" w:rsidR="00BC0057" w:rsidRPr="00730837" w:rsidRDefault="00BC0057" w:rsidP="00FB0487">
            <w:pPr>
              <w:pStyle w:val="ListParagraph"/>
              <w:numPr>
                <w:ilvl w:val="0"/>
                <w:numId w:val="34"/>
              </w:numPr>
              <w:spacing w:after="240"/>
              <w:ind w:left="364"/>
              <w:jc w:val="left"/>
              <w:rPr>
                <w:rFonts w:ascii="Arial" w:hAnsi="Arial" w:cs="Arial"/>
                <w:sz w:val="20"/>
                <w:szCs w:val="20"/>
              </w:rPr>
            </w:pPr>
            <w:r w:rsidRPr="00730837">
              <w:rPr>
                <w:rFonts w:ascii="Arial" w:eastAsia="Arial" w:hAnsi="Arial" w:cs="Arial"/>
                <w:sz w:val="20"/>
                <w:szCs w:val="20"/>
                <w:lang w:bidi="ru-RU"/>
              </w:rPr>
              <w:t>В руководстве обновлен раздел "Известные проблемы и устранение неполадок".</w:t>
            </w:r>
          </w:p>
        </w:tc>
      </w:tr>
      <w:tr w:rsidR="001A1F01" w:rsidRPr="00730837" w14:paraId="10528E65" w14:textId="77777777" w:rsidTr="00FB0487">
        <w:tc>
          <w:tcPr>
            <w:tcW w:w="1785" w:type="dxa"/>
            <w:shd w:val="clear" w:color="auto" w:fill="auto"/>
          </w:tcPr>
          <w:p w14:paraId="55A36DC8" w14:textId="317AADA4" w:rsidR="001A1F01" w:rsidRPr="00730837" w:rsidRDefault="00C15487" w:rsidP="00FB0487">
            <w:pPr>
              <w:jc w:val="left"/>
              <w:rPr>
                <w:rFonts w:cs="Arial"/>
              </w:rPr>
            </w:pPr>
            <w:r w:rsidRPr="00730837">
              <w:rPr>
                <w:rFonts w:cs="Arial"/>
                <w:lang w:bidi="ru-RU"/>
              </w:rPr>
              <w:lastRenderedPageBreak/>
              <w:t>Апрель 2016 г. (версия 6.6.7.30)</w:t>
            </w:r>
          </w:p>
        </w:tc>
        <w:tc>
          <w:tcPr>
            <w:tcW w:w="6825" w:type="dxa"/>
            <w:shd w:val="clear" w:color="auto" w:fill="auto"/>
          </w:tcPr>
          <w:p w14:paraId="4330D428" w14:textId="0B49C7BB" w:rsidR="001A1F01" w:rsidRPr="00730837" w:rsidRDefault="001A1F01" w:rsidP="00FB0487">
            <w:pPr>
              <w:pStyle w:val="ListParagraph"/>
              <w:numPr>
                <w:ilvl w:val="0"/>
                <w:numId w:val="37"/>
              </w:numPr>
              <w:ind w:left="364"/>
              <w:jc w:val="left"/>
              <w:rPr>
                <w:rFonts w:ascii="Arial" w:hAnsi="Arial" w:cs="Arial"/>
                <w:sz w:val="20"/>
                <w:szCs w:val="20"/>
              </w:rPr>
            </w:pPr>
            <w:r w:rsidRPr="00730837">
              <w:rPr>
                <w:rFonts w:ascii="Arial" w:eastAsia="Arial" w:hAnsi="Arial" w:cs="Arial"/>
                <w:sz w:val="20"/>
                <w:szCs w:val="20"/>
                <w:lang w:bidi="ru-RU"/>
              </w:rPr>
              <w:t>Исправлены ошибки в анимации, стилях и отображении.</w:t>
            </w:r>
          </w:p>
          <w:p w14:paraId="4347E1D7" w14:textId="28800FA6" w:rsidR="001A1F01" w:rsidRPr="00730837" w:rsidRDefault="001A1F01" w:rsidP="00FB0487">
            <w:pPr>
              <w:pStyle w:val="ListParagraph"/>
              <w:numPr>
                <w:ilvl w:val="0"/>
                <w:numId w:val="37"/>
              </w:numPr>
              <w:ind w:left="364"/>
              <w:jc w:val="left"/>
              <w:rPr>
                <w:rFonts w:ascii="Arial" w:hAnsi="Arial" w:cs="Arial"/>
                <w:sz w:val="20"/>
                <w:szCs w:val="20"/>
              </w:rPr>
            </w:pPr>
            <w:r w:rsidRPr="00730837">
              <w:rPr>
                <w:rFonts w:ascii="Arial" w:eastAsia="Arial" w:hAnsi="Arial" w:cs="Arial"/>
                <w:sz w:val="20"/>
                <w:szCs w:val="20"/>
                <w:lang w:bidi="ru-RU"/>
              </w:rPr>
              <w:t xml:space="preserve">Обновленные пути поиска и отображения. </w:t>
            </w:r>
          </w:p>
          <w:p w14:paraId="37AFD0BE" w14:textId="53E52E6B" w:rsidR="001A1F01" w:rsidRPr="00730837" w:rsidRDefault="001A1F01" w:rsidP="00FB0487">
            <w:pPr>
              <w:pStyle w:val="ListParagraph"/>
              <w:numPr>
                <w:ilvl w:val="0"/>
                <w:numId w:val="37"/>
              </w:numPr>
              <w:ind w:left="364"/>
              <w:jc w:val="left"/>
              <w:rPr>
                <w:rFonts w:ascii="Arial" w:hAnsi="Arial" w:cs="Arial"/>
                <w:sz w:val="20"/>
                <w:szCs w:val="20"/>
              </w:rPr>
            </w:pPr>
            <w:r w:rsidRPr="00730837">
              <w:rPr>
                <w:rFonts w:ascii="Arial" w:eastAsia="Arial" w:hAnsi="Arial" w:cs="Arial"/>
                <w:sz w:val="20"/>
                <w:szCs w:val="20"/>
                <w:lang w:bidi="ru-RU"/>
              </w:rPr>
              <w:t>Добавлена возможность удаления неиспользуемых элементов.</w:t>
            </w:r>
          </w:p>
          <w:p w14:paraId="6EE7E87B" w14:textId="1A3293EB" w:rsidR="001A1F01" w:rsidRPr="00730837" w:rsidRDefault="001A1F01" w:rsidP="00FB0487">
            <w:pPr>
              <w:pStyle w:val="ListParagraph"/>
              <w:numPr>
                <w:ilvl w:val="0"/>
                <w:numId w:val="37"/>
              </w:numPr>
              <w:ind w:left="364"/>
              <w:jc w:val="left"/>
              <w:rPr>
                <w:rFonts w:ascii="Arial" w:hAnsi="Arial" w:cs="Arial"/>
                <w:sz w:val="20"/>
                <w:szCs w:val="20"/>
              </w:rPr>
            </w:pPr>
            <w:r w:rsidRPr="00730837">
              <w:rPr>
                <w:rFonts w:ascii="Arial" w:eastAsia="Arial" w:hAnsi="Arial" w:cs="Arial"/>
                <w:sz w:val="20"/>
                <w:szCs w:val="20"/>
                <w:lang w:bidi="ru-RU"/>
              </w:rPr>
              <w:t>Исправлены ошибки фильтрации и поиска.</w:t>
            </w:r>
          </w:p>
          <w:p w14:paraId="51CEA042" w14:textId="2E7C58C5" w:rsidR="001A1F01" w:rsidRPr="00730837" w:rsidRDefault="001A1F01" w:rsidP="00FB0487">
            <w:pPr>
              <w:pStyle w:val="ListParagraph"/>
              <w:numPr>
                <w:ilvl w:val="0"/>
                <w:numId w:val="37"/>
              </w:numPr>
              <w:ind w:left="364"/>
              <w:jc w:val="left"/>
              <w:rPr>
                <w:rFonts w:ascii="Arial" w:hAnsi="Arial" w:cs="Arial"/>
                <w:sz w:val="20"/>
                <w:szCs w:val="20"/>
              </w:rPr>
            </w:pPr>
            <w:r w:rsidRPr="00730837">
              <w:rPr>
                <w:rFonts w:ascii="Arial" w:eastAsia="Arial" w:hAnsi="Arial" w:cs="Arial"/>
                <w:sz w:val="20"/>
                <w:szCs w:val="20"/>
                <w:lang w:bidi="ru-RU"/>
              </w:rPr>
              <w:t>Исправлена кнопка "Показать или скрыть путь" в Silverlight.</w:t>
            </w:r>
          </w:p>
          <w:p w14:paraId="7EE6DB44" w14:textId="73665A2D" w:rsidR="001A1F01" w:rsidRPr="00730837" w:rsidRDefault="001A1F01" w:rsidP="00FB0487">
            <w:pPr>
              <w:pStyle w:val="ListParagraph"/>
              <w:numPr>
                <w:ilvl w:val="0"/>
                <w:numId w:val="37"/>
              </w:numPr>
              <w:ind w:left="364"/>
              <w:jc w:val="left"/>
              <w:rPr>
                <w:rFonts w:ascii="Arial" w:hAnsi="Arial" w:cs="Arial"/>
                <w:sz w:val="20"/>
                <w:szCs w:val="20"/>
              </w:rPr>
            </w:pPr>
            <w:r w:rsidRPr="00730837">
              <w:rPr>
                <w:rFonts w:ascii="Arial" w:eastAsia="Arial" w:hAnsi="Arial" w:cs="Arial"/>
                <w:sz w:val="20"/>
                <w:szCs w:val="20"/>
                <w:lang w:bidi="ru-RU"/>
              </w:rPr>
              <w:t>Реализован отложенный загрузчик.</w:t>
            </w:r>
          </w:p>
          <w:p w14:paraId="7976B0FE" w14:textId="389E5DAB" w:rsidR="001A1F01" w:rsidRPr="00730837" w:rsidRDefault="001A1F01" w:rsidP="00FB0487">
            <w:pPr>
              <w:pStyle w:val="ListParagraph"/>
              <w:numPr>
                <w:ilvl w:val="0"/>
                <w:numId w:val="37"/>
              </w:numPr>
              <w:ind w:left="364"/>
              <w:jc w:val="left"/>
              <w:rPr>
                <w:rFonts w:ascii="Arial" w:hAnsi="Arial" w:cs="Arial"/>
                <w:sz w:val="20"/>
                <w:szCs w:val="20"/>
              </w:rPr>
            </w:pPr>
            <w:r w:rsidRPr="00730837">
              <w:rPr>
                <w:rFonts w:ascii="Arial" w:eastAsia="Arial" w:hAnsi="Arial" w:cs="Arial"/>
                <w:sz w:val="20"/>
                <w:szCs w:val="20"/>
                <w:lang w:bidi="ru-RU"/>
              </w:rPr>
              <w:t>Улучшен процесс углубленной детализации.</w:t>
            </w:r>
          </w:p>
          <w:p w14:paraId="5970F2B0" w14:textId="2E7C4390" w:rsidR="001A1F01" w:rsidRPr="00730837" w:rsidRDefault="001A1F01" w:rsidP="00FB0487">
            <w:pPr>
              <w:pStyle w:val="ListParagraph"/>
              <w:numPr>
                <w:ilvl w:val="0"/>
                <w:numId w:val="37"/>
              </w:numPr>
              <w:ind w:left="364"/>
              <w:jc w:val="left"/>
              <w:rPr>
                <w:rFonts w:ascii="Arial" w:hAnsi="Arial" w:cs="Arial"/>
                <w:sz w:val="20"/>
                <w:szCs w:val="20"/>
              </w:rPr>
            </w:pPr>
            <w:r w:rsidRPr="00730837">
              <w:rPr>
                <w:rFonts w:ascii="Arial" w:eastAsia="Arial" w:hAnsi="Arial" w:cs="Arial"/>
                <w:sz w:val="20"/>
                <w:szCs w:val="20"/>
                <w:lang w:bidi="ru-RU"/>
              </w:rPr>
              <w:t xml:space="preserve">Исправлен процесс добавления групп. </w:t>
            </w:r>
          </w:p>
          <w:p w14:paraId="000EA216" w14:textId="7038A800" w:rsidR="001A1F01" w:rsidRPr="00730837" w:rsidRDefault="001A1F01" w:rsidP="00FB0487">
            <w:pPr>
              <w:pStyle w:val="ListParagraph"/>
              <w:numPr>
                <w:ilvl w:val="0"/>
                <w:numId w:val="27"/>
              </w:numPr>
              <w:spacing w:after="160" w:line="259" w:lineRule="auto"/>
              <w:ind w:left="365" w:hanging="365"/>
              <w:contextualSpacing/>
              <w:jc w:val="left"/>
              <w:rPr>
                <w:rFonts w:ascii="Arial" w:hAnsi="Arial" w:cs="Arial"/>
                <w:sz w:val="20"/>
                <w:szCs w:val="20"/>
              </w:rPr>
            </w:pPr>
            <w:r w:rsidRPr="00730837">
              <w:rPr>
                <w:rFonts w:ascii="Arial" w:eastAsia="Arial" w:hAnsi="Arial" w:cs="Arial"/>
                <w:sz w:val="20"/>
                <w:szCs w:val="20"/>
                <w:lang w:bidi="ru-RU"/>
              </w:rPr>
              <w:t>Исправлено выделение; улучшен процесс добавления плитки.</w:t>
            </w:r>
          </w:p>
          <w:p w14:paraId="79B78412" w14:textId="3621E545" w:rsidR="00086031" w:rsidRPr="00730837" w:rsidDel="004867D9" w:rsidRDefault="00086031" w:rsidP="00FB0487">
            <w:pPr>
              <w:pStyle w:val="ListParagraph"/>
              <w:numPr>
                <w:ilvl w:val="0"/>
                <w:numId w:val="27"/>
              </w:numPr>
              <w:spacing w:after="160" w:line="259" w:lineRule="auto"/>
              <w:contextualSpacing/>
              <w:jc w:val="left"/>
              <w:rPr>
                <w:rFonts w:ascii="Arial" w:hAnsi="Arial" w:cs="Arial"/>
                <w:sz w:val="20"/>
                <w:szCs w:val="20"/>
              </w:rPr>
            </w:pPr>
            <w:r w:rsidRPr="00730837">
              <w:rPr>
                <w:rFonts w:ascii="Arial" w:eastAsia="Arial" w:hAnsi="Arial" w:cs="Arial"/>
                <w:sz w:val="20"/>
                <w:szCs w:val="20"/>
                <w:lang w:bidi="ru-RU"/>
              </w:rPr>
              <w:t>Добавлена поддержка объектов пакетов управления для репликации SQL Server 2016 в сводной панели мониторинга.</w:t>
            </w:r>
          </w:p>
        </w:tc>
      </w:tr>
      <w:tr w:rsidR="00F5112D" w:rsidRPr="00730837" w14:paraId="48CEEE79" w14:textId="77777777" w:rsidTr="00FB0487">
        <w:tc>
          <w:tcPr>
            <w:tcW w:w="1785" w:type="dxa"/>
            <w:shd w:val="clear" w:color="auto" w:fill="auto"/>
          </w:tcPr>
          <w:p w14:paraId="76BEB3EE" w14:textId="1CD1A408" w:rsidR="00F5112D" w:rsidRPr="00730837" w:rsidRDefault="00D93833" w:rsidP="00FB0487">
            <w:pPr>
              <w:jc w:val="left"/>
              <w:rPr>
                <w:rFonts w:cs="Arial"/>
              </w:rPr>
            </w:pPr>
            <w:r w:rsidRPr="00730837">
              <w:rPr>
                <w:rFonts w:cs="Arial"/>
                <w:lang w:bidi="ru-RU"/>
              </w:rPr>
              <w:t>Март 2016 г. (версия 6.6.7.6 CTP1)</w:t>
            </w:r>
          </w:p>
        </w:tc>
        <w:tc>
          <w:tcPr>
            <w:tcW w:w="6825" w:type="dxa"/>
            <w:shd w:val="clear" w:color="auto" w:fill="auto"/>
          </w:tcPr>
          <w:p w14:paraId="2E715016" w14:textId="77777777" w:rsidR="0011291E" w:rsidRPr="00730837" w:rsidRDefault="0011291E" w:rsidP="00FB0487">
            <w:pPr>
              <w:pStyle w:val="ListParagraph"/>
              <w:numPr>
                <w:ilvl w:val="0"/>
                <w:numId w:val="27"/>
              </w:numPr>
              <w:spacing w:after="160" w:line="259" w:lineRule="auto"/>
              <w:contextualSpacing/>
              <w:jc w:val="left"/>
              <w:rPr>
                <w:rFonts w:ascii="Arial" w:hAnsi="Arial" w:cs="Arial"/>
                <w:sz w:val="20"/>
                <w:szCs w:val="20"/>
              </w:rPr>
            </w:pPr>
            <w:r w:rsidRPr="00730837">
              <w:rPr>
                <w:rFonts w:ascii="Arial" w:eastAsia="Arial" w:hAnsi="Arial" w:cs="Arial"/>
                <w:sz w:val="20"/>
                <w:szCs w:val="20"/>
                <w:lang w:bidi="ru-RU"/>
              </w:rPr>
              <w:t>Исправлена ошибка, которая приводила к исключению "Клиент был отключен от сервера. Вызовите метод ManagementGroup.Reconnect(), чтобы установить подключение повторно".</w:t>
            </w:r>
          </w:p>
          <w:p w14:paraId="4C1A2AAB" w14:textId="21923AC1" w:rsidR="0011291E" w:rsidRPr="00730837" w:rsidRDefault="0011291E" w:rsidP="00FB0487">
            <w:pPr>
              <w:pStyle w:val="ListParagraph"/>
              <w:numPr>
                <w:ilvl w:val="0"/>
                <w:numId w:val="27"/>
              </w:numPr>
              <w:spacing w:after="160" w:line="259" w:lineRule="auto"/>
              <w:contextualSpacing/>
              <w:jc w:val="left"/>
              <w:rPr>
                <w:rFonts w:ascii="Arial" w:hAnsi="Arial" w:cs="Arial"/>
                <w:sz w:val="20"/>
                <w:szCs w:val="20"/>
              </w:rPr>
            </w:pPr>
            <w:r w:rsidRPr="00730837">
              <w:rPr>
                <w:rFonts w:ascii="Arial" w:eastAsia="Arial" w:hAnsi="Arial" w:cs="Arial"/>
                <w:sz w:val="20"/>
                <w:szCs w:val="20"/>
                <w:lang w:bidi="ru-RU"/>
              </w:rPr>
              <w:t>Более 999 презентаций заменены новой (26,2 КБ).</w:t>
            </w:r>
          </w:p>
          <w:p w14:paraId="22E3B153" w14:textId="01E4B8B6" w:rsidR="0011291E" w:rsidRPr="00730837" w:rsidRDefault="0011291E" w:rsidP="00FB0487">
            <w:pPr>
              <w:pStyle w:val="ListParagraph"/>
              <w:numPr>
                <w:ilvl w:val="0"/>
                <w:numId w:val="27"/>
              </w:numPr>
              <w:spacing w:after="160" w:line="259" w:lineRule="auto"/>
              <w:contextualSpacing/>
              <w:jc w:val="left"/>
              <w:rPr>
                <w:rFonts w:ascii="Arial" w:hAnsi="Arial" w:cs="Arial"/>
                <w:sz w:val="20"/>
                <w:szCs w:val="20"/>
              </w:rPr>
            </w:pPr>
            <w:r w:rsidRPr="00730837">
              <w:rPr>
                <w:rFonts w:ascii="Arial" w:eastAsia="Arial" w:hAnsi="Arial" w:cs="Arial"/>
                <w:sz w:val="20"/>
                <w:szCs w:val="20"/>
                <w:lang w:bidi="ru-RU"/>
              </w:rPr>
              <w:lastRenderedPageBreak/>
              <w:t>Добавлено настраиваемое правило для предварительной статистической обработки данных в хранилище данных (см. соответствующую известную проблему).</w:t>
            </w:r>
          </w:p>
          <w:p w14:paraId="14167068" w14:textId="5CB3C9C5" w:rsidR="0011291E" w:rsidRPr="00730837" w:rsidRDefault="004867D9" w:rsidP="00FB0487">
            <w:pPr>
              <w:pStyle w:val="ListParagraph"/>
              <w:numPr>
                <w:ilvl w:val="0"/>
                <w:numId w:val="27"/>
              </w:numPr>
              <w:spacing w:after="160" w:line="259" w:lineRule="auto"/>
              <w:contextualSpacing/>
              <w:jc w:val="left"/>
              <w:rPr>
                <w:rFonts w:ascii="Arial" w:hAnsi="Arial" w:cs="Arial"/>
                <w:sz w:val="20"/>
                <w:szCs w:val="20"/>
              </w:rPr>
            </w:pPr>
            <w:r w:rsidRPr="00730837">
              <w:rPr>
                <w:rFonts w:ascii="Arial" w:eastAsia="Arial" w:hAnsi="Arial" w:cs="Arial"/>
                <w:sz w:val="20"/>
                <w:szCs w:val="20"/>
                <w:lang w:bidi="ru-RU"/>
              </w:rPr>
              <w:t>Добавлена вторая строка в представлении экземпляра для отображения пути объекта и поиска по пути.</w:t>
            </w:r>
          </w:p>
          <w:p w14:paraId="0B4D3781" w14:textId="463BC440" w:rsidR="00D93833" w:rsidRPr="00730837" w:rsidRDefault="0011291E" w:rsidP="00FB0487">
            <w:pPr>
              <w:pStyle w:val="ListParagraph"/>
              <w:numPr>
                <w:ilvl w:val="0"/>
                <w:numId w:val="27"/>
              </w:numPr>
              <w:spacing w:after="160" w:line="259" w:lineRule="auto"/>
              <w:contextualSpacing/>
              <w:jc w:val="left"/>
              <w:rPr>
                <w:rFonts w:ascii="Arial" w:hAnsi="Arial" w:cs="Arial"/>
                <w:sz w:val="20"/>
                <w:szCs w:val="20"/>
              </w:rPr>
            </w:pPr>
            <w:r w:rsidRPr="00730837">
              <w:rPr>
                <w:rFonts w:ascii="Arial" w:eastAsia="Arial" w:hAnsi="Arial" w:cs="Arial"/>
                <w:sz w:val="20"/>
                <w:szCs w:val="20"/>
                <w:lang w:bidi="ru-RU"/>
              </w:rPr>
              <w:t>Исправлена всплывающая подсказка для представления экземпляра.</w:t>
            </w:r>
          </w:p>
          <w:p w14:paraId="0D09B770" w14:textId="57F2D856" w:rsidR="004236CE" w:rsidRPr="00730837" w:rsidRDefault="00D93833" w:rsidP="00FB0487">
            <w:pPr>
              <w:pStyle w:val="ListParagraph"/>
              <w:numPr>
                <w:ilvl w:val="0"/>
                <w:numId w:val="27"/>
              </w:numPr>
              <w:spacing w:after="160" w:line="259" w:lineRule="auto"/>
              <w:contextualSpacing/>
              <w:jc w:val="left"/>
              <w:rPr>
                <w:rFonts w:ascii="Arial" w:hAnsi="Arial" w:cs="Arial"/>
                <w:sz w:val="20"/>
                <w:szCs w:val="20"/>
              </w:rPr>
            </w:pPr>
            <w:r w:rsidRPr="00730837">
              <w:rPr>
                <w:rFonts w:ascii="Arial" w:eastAsia="Arial" w:hAnsi="Arial" w:cs="Arial"/>
                <w:sz w:val="20"/>
                <w:szCs w:val="20"/>
                <w:lang w:bidi="ru-RU"/>
              </w:rPr>
              <w:t>В руководстве обновлен раздел "Известные проблемы и устранение неполадок".</w:t>
            </w:r>
          </w:p>
        </w:tc>
      </w:tr>
      <w:tr w:rsidR="00645358" w:rsidRPr="00730837" w14:paraId="4FED0EA0" w14:textId="77777777" w:rsidTr="00FB0487">
        <w:tc>
          <w:tcPr>
            <w:tcW w:w="1785" w:type="dxa"/>
            <w:shd w:val="clear" w:color="auto" w:fill="auto"/>
          </w:tcPr>
          <w:p w14:paraId="4A781883" w14:textId="7159AEBB" w:rsidR="00645358" w:rsidRPr="00730837" w:rsidRDefault="00645358" w:rsidP="00FB0487">
            <w:pPr>
              <w:jc w:val="left"/>
              <w:rPr>
                <w:rFonts w:cs="Arial"/>
              </w:rPr>
            </w:pPr>
            <w:r w:rsidRPr="00730837">
              <w:rPr>
                <w:rFonts w:cs="Arial"/>
                <w:lang w:bidi="ru-RU"/>
              </w:rPr>
              <w:lastRenderedPageBreak/>
              <w:t>Ноябрь 2015 г. (версия 6.6.4.0)</w:t>
            </w:r>
          </w:p>
        </w:tc>
        <w:tc>
          <w:tcPr>
            <w:tcW w:w="6825" w:type="dxa"/>
            <w:shd w:val="clear" w:color="auto" w:fill="auto"/>
          </w:tcPr>
          <w:p w14:paraId="7BB79A5E" w14:textId="77777777" w:rsidR="00645358" w:rsidRPr="00730837" w:rsidRDefault="00645358" w:rsidP="00FB0487">
            <w:pPr>
              <w:pStyle w:val="ListParagraph"/>
              <w:numPr>
                <w:ilvl w:val="0"/>
                <w:numId w:val="27"/>
              </w:numPr>
              <w:jc w:val="left"/>
              <w:rPr>
                <w:rFonts w:ascii="Arial" w:hAnsi="Arial" w:cs="Arial"/>
                <w:sz w:val="20"/>
                <w:szCs w:val="20"/>
              </w:rPr>
            </w:pPr>
            <w:r w:rsidRPr="00730837">
              <w:rPr>
                <w:rFonts w:ascii="Arial" w:eastAsia="Arial" w:hAnsi="Arial" w:cs="Arial"/>
                <w:sz w:val="20"/>
                <w:szCs w:val="20"/>
                <w:lang w:bidi="ru-RU"/>
              </w:rPr>
              <w:t>Исправлена проблема установки SQL Server 2008.</w:t>
            </w:r>
          </w:p>
          <w:p w14:paraId="7C51245D" w14:textId="721E6957" w:rsidR="00645358" w:rsidRPr="00730837" w:rsidRDefault="00645358" w:rsidP="00FB0487">
            <w:pPr>
              <w:pStyle w:val="ListParagraph"/>
              <w:numPr>
                <w:ilvl w:val="0"/>
                <w:numId w:val="27"/>
              </w:numPr>
              <w:jc w:val="left"/>
              <w:rPr>
                <w:rFonts w:ascii="Arial" w:hAnsi="Arial" w:cs="Arial"/>
                <w:sz w:val="20"/>
                <w:szCs w:val="20"/>
              </w:rPr>
            </w:pPr>
            <w:r w:rsidRPr="00730837">
              <w:rPr>
                <w:rFonts w:ascii="Arial" w:eastAsia="Arial" w:hAnsi="Arial" w:cs="Arial"/>
                <w:color w:val="000000"/>
                <w:sz w:val="20"/>
                <w:szCs w:val="20"/>
                <w:lang w:bidi="ru-RU"/>
              </w:rPr>
              <w:t>Исправлено предоставление разрешений для таблицы агрегатов предупреждений.</w:t>
            </w:r>
          </w:p>
        </w:tc>
      </w:tr>
      <w:tr w:rsidR="008F357A" w:rsidRPr="00730837" w14:paraId="2142C1C5" w14:textId="77777777" w:rsidTr="00FB0487">
        <w:tc>
          <w:tcPr>
            <w:tcW w:w="1785" w:type="dxa"/>
            <w:shd w:val="clear" w:color="auto" w:fill="auto"/>
          </w:tcPr>
          <w:p w14:paraId="500EF147" w14:textId="0A905617" w:rsidR="008F357A" w:rsidRPr="00730837" w:rsidRDefault="008F357A" w:rsidP="00FB0487">
            <w:pPr>
              <w:jc w:val="left"/>
              <w:rPr>
                <w:rFonts w:cs="Arial"/>
              </w:rPr>
            </w:pPr>
            <w:r w:rsidRPr="00730837">
              <w:rPr>
                <w:rFonts w:cs="Arial"/>
                <w:lang w:bidi="ru-RU"/>
              </w:rPr>
              <w:t>Ноябрь 2015 г. (версия 6.6.3.0)</w:t>
            </w:r>
          </w:p>
        </w:tc>
        <w:tc>
          <w:tcPr>
            <w:tcW w:w="6825" w:type="dxa"/>
            <w:shd w:val="clear" w:color="auto" w:fill="auto"/>
          </w:tcPr>
          <w:p w14:paraId="67F23700" w14:textId="6B8E50D1" w:rsidR="008F357A" w:rsidRPr="00730837" w:rsidRDefault="008F357A" w:rsidP="00FB0487">
            <w:pPr>
              <w:pStyle w:val="ListParagraph"/>
              <w:numPr>
                <w:ilvl w:val="0"/>
                <w:numId w:val="27"/>
              </w:numPr>
              <w:jc w:val="left"/>
              <w:rPr>
                <w:rFonts w:ascii="Arial" w:hAnsi="Arial" w:cs="Arial"/>
                <w:sz w:val="20"/>
                <w:szCs w:val="20"/>
              </w:rPr>
            </w:pPr>
            <w:r w:rsidRPr="00730837">
              <w:rPr>
                <w:rFonts w:ascii="Arial" w:eastAsia="Arial" w:hAnsi="Arial" w:cs="Arial"/>
                <w:sz w:val="20"/>
                <w:szCs w:val="20"/>
                <w:lang w:bidi="ru-RU"/>
              </w:rPr>
              <w:t>Реализована пакетная обработка для всех механизмов сбора данных, что позволило уменьшить пространство временной базы данных и пространство журналов.</w:t>
            </w:r>
          </w:p>
          <w:p w14:paraId="684B066F" w14:textId="5CCAEEAC" w:rsidR="008F357A" w:rsidRPr="00730837" w:rsidRDefault="008F357A" w:rsidP="00FB0487">
            <w:pPr>
              <w:pStyle w:val="ListParagraph"/>
              <w:numPr>
                <w:ilvl w:val="0"/>
                <w:numId w:val="27"/>
              </w:numPr>
              <w:spacing w:after="240"/>
              <w:jc w:val="left"/>
              <w:rPr>
                <w:rFonts w:ascii="Arial" w:hAnsi="Arial" w:cs="Arial"/>
                <w:sz w:val="20"/>
                <w:szCs w:val="20"/>
              </w:rPr>
            </w:pPr>
            <w:r w:rsidRPr="00730837">
              <w:rPr>
                <w:rFonts w:ascii="Arial" w:eastAsia="Arial" w:hAnsi="Arial" w:cs="Arial"/>
                <w:sz w:val="20"/>
                <w:szCs w:val="20"/>
                <w:lang w:bidi="ru-RU"/>
              </w:rPr>
              <w:t>Реализован бит элемента управления, предназначенный для того, чтобы отделить группу от не связанных с группой ссылок и сэкономить место в хранилище статистических данных.</w:t>
            </w:r>
          </w:p>
        </w:tc>
      </w:tr>
      <w:tr w:rsidR="000A7141" w:rsidRPr="00730837" w14:paraId="5AAE7C4C" w14:textId="77777777" w:rsidTr="00FB0487">
        <w:tc>
          <w:tcPr>
            <w:tcW w:w="1785" w:type="dxa"/>
            <w:shd w:val="clear" w:color="auto" w:fill="auto"/>
          </w:tcPr>
          <w:p w14:paraId="1493F831" w14:textId="30CEB974" w:rsidR="000A7141" w:rsidRPr="00730837" w:rsidRDefault="00EE5D42" w:rsidP="00FB0487">
            <w:pPr>
              <w:jc w:val="left"/>
              <w:rPr>
                <w:rFonts w:cs="Arial"/>
              </w:rPr>
            </w:pPr>
            <w:r w:rsidRPr="00730837">
              <w:rPr>
                <w:rFonts w:cs="Arial"/>
                <w:lang w:bidi="ru-RU"/>
              </w:rPr>
              <w:t>Октябрь 2015 г. (версия 6.6.2.0)</w:t>
            </w:r>
          </w:p>
        </w:tc>
        <w:tc>
          <w:tcPr>
            <w:tcW w:w="6825" w:type="dxa"/>
            <w:shd w:val="clear" w:color="auto" w:fill="auto"/>
          </w:tcPr>
          <w:p w14:paraId="0BD686F9" w14:textId="2BF83B50" w:rsidR="00CD08D6" w:rsidRPr="00730837" w:rsidRDefault="00D25E0B" w:rsidP="00FB0487">
            <w:pPr>
              <w:pStyle w:val="ListParagraph"/>
              <w:numPr>
                <w:ilvl w:val="0"/>
                <w:numId w:val="27"/>
              </w:numPr>
              <w:jc w:val="left"/>
              <w:rPr>
                <w:rFonts w:ascii="Arial" w:hAnsi="Arial" w:cs="Arial"/>
                <w:sz w:val="20"/>
                <w:szCs w:val="20"/>
              </w:rPr>
            </w:pPr>
            <w:r w:rsidRPr="00730837">
              <w:rPr>
                <w:rFonts w:ascii="Arial" w:eastAsia="Arial" w:hAnsi="Arial" w:cs="Arial"/>
                <w:sz w:val="20"/>
                <w:szCs w:val="20"/>
                <w:lang w:bidi="ru-RU"/>
              </w:rPr>
              <w:t>Повышенная производительность</w:t>
            </w:r>
          </w:p>
          <w:p w14:paraId="1F0DF1C5" w14:textId="6FA5E49D" w:rsidR="00CD08D6" w:rsidRPr="00730837" w:rsidRDefault="002E6756" w:rsidP="00FB0487">
            <w:pPr>
              <w:pStyle w:val="ListParagraph"/>
              <w:numPr>
                <w:ilvl w:val="0"/>
                <w:numId w:val="27"/>
              </w:numPr>
              <w:jc w:val="left"/>
              <w:rPr>
                <w:rFonts w:ascii="Arial" w:hAnsi="Arial" w:cs="Arial"/>
                <w:sz w:val="20"/>
                <w:szCs w:val="20"/>
              </w:rPr>
            </w:pPr>
            <w:r w:rsidRPr="00730837">
              <w:rPr>
                <w:rFonts w:ascii="Arial" w:eastAsia="Arial" w:hAnsi="Arial" w:cs="Arial"/>
                <w:sz w:val="20"/>
                <w:szCs w:val="20"/>
                <w:lang w:bidi="ru-RU"/>
              </w:rPr>
              <w:t>Теперь в верхней части списка плиток при редактировании отображаются объекты с выбранными мониторами.</w:t>
            </w:r>
          </w:p>
          <w:p w14:paraId="41E45BAA" w14:textId="6D50430E" w:rsidR="00CF49C8" w:rsidRPr="00730837" w:rsidRDefault="00CF49C8" w:rsidP="00FB0487">
            <w:pPr>
              <w:pStyle w:val="ListParagraph"/>
              <w:numPr>
                <w:ilvl w:val="0"/>
                <w:numId w:val="27"/>
              </w:numPr>
              <w:jc w:val="left"/>
              <w:rPr>
                <w:rFonts w:ascii="Arial" w:hAnsi="Arial" w:cs="Arial"/>
                <w:sz w:val="20"/>
                <w:szCs w:val="20"/>
              </w:rPr>
            </w:pPr>
            <w:r w:rsidRPr="00730837">
              <w:rPr>
                <w:rFonts w:ascii="Arial" w:eastAsia="Arial" w:hAnsi="Arial" w:cs="Arial"/>
                <w:sz w:val="20"/>
                <w:szCs w:val="20"/>
                <w:lang w:bidi="ru-RU"/>
              </w:rPr>
              <w:t>Если нет дочерних элементов, плитка связанных объектов в представлении экземпляра не отображается.</w:t>
            </w:r>
          </w:p>
          <w:p w14:paraId="70B27710" w14:textId="572AEDD7" w:rsidR="00CF49C8" w:rsidRPr="00730837" w:rsidRDefault="00CF49C8" w:rsidP="00FB0487">
            <w:pPr>
              <w:pStyle w:val="ListParagraph"/>
              <w:numPr>
                <w:ilvl w:val="0"/>
                <w:numId w:val="27"/>
              </w:numPr>
              <w:jc w:val="left"/>
              <w:rPr>
                <w:rFonts w:ascii="Arial" w:hAnsi="Arial" w:cs="Arial"/>
                <w:sz w:val="20"/>
                <w:szCs w:val="20"/>
              </w:rPr>
            </w:pPr>
            <w:r w:rsidRPr="00730837">
              <w:rPr>
                <w:rFonts w:ascii="Arial" w:eastAsia="Arial" w:hAnsi="Arial" w:cs="Arial"/>
                <w:sz w:val="20"/>
                <w:szCs w:val="20"/>
                <w:lang w:bidi="ru-RU"/>
              </w:rPr>
              <w:t>Добавлены темная, светлая и контрастная темы.</w:t>
            </w:r>
          </w:p>
          <w:p w14:paraId="5E9D74C7" w14:textId="24F32447" w:rsidR="005E094A" w:rsidRPr="00730837" w:rsidRDefault="00080615" w:rsidP="00FB0487">
            <w:pPr>
              <w:pStyle w:val="ListParagraph"/>
              <w:numPr>
                <w:ilvl w:val="0"/>
                <w:numId w:val="27"/>
              </w:numPr>
              <w:jc w:val="left"/>
              <w:rPr>
                <w:rFonts w:ascii="Arial" w:hAnsi="Arial" w:cs="Arial"/>
                <w:sz w:val="20"/>
                <w:szCs w:val="20"/>
              </w:rPr>
            </w:pPr>
            <w:r w:rsidRPr="00730837">
              <w:rPr>
                <w:rFonts w:ascii="Arial" w:eastAsia="Arial" w:hAnsi="Arial" w:cs="Arial"/>
                <w:sz w:val="20"/>
                <w:szCs w:val="20"/>
                <w:lang w:bidi="ru-RU"/>
              </w:rPr>
              <w:t>Добавлено обновление интерфейса, позволяющее отображать ошибки панели мониторинга.</w:t>
            </w:r>
          </w:p>
          <w:p w14:paraId="68D47664" w14:textId="4D891E9D" w:rsidR="005E094A" w:rsidRPr="00730837" w:rsidRDefault="005E094A" w:rsidP="00FB0487">
            <w:pPr>
              <w:pStyle w:val="ListParagraph"/>
              <w:numPr>
                <w:ilvl w:val="0"/>
                <w:numId w:val="27"/>
              </w:numPr>
              <w:jc w:val="left"/>
              <w:rPr>
                <w:rFonts w:ascii="Arial" w:hAnsi="Arial" w:cs="Arial"/>
                <w:sz w:val="20"/>
                <w:szCs w:val="20"/>
              </w:rPr>
            </w:pPr>
            <w:r w:rsidRPr="00730837">
              <w:rPr>
                <w:rFonts w:ascii="Arial" w:eastAsia="Arial" w:hAnsi="Arial" w:cs="Arial"/>
                <w:sz w:val="20"/>
                <w:szCs w:val="20"/>
                <w:lang w:bidi="ru-RU"/>
              </w:rPr>
              <w:t>Теперь при отображении панели мониторинга учитываются права пользователя: он видит только те группы, которые соответствуют его уровню доступа; реализован режим "только для чтения", позволяющий пользоваться только базовыми функциями — навигацией и изменением параметров персонализации.</w:t>
            </w:r>
          </w:p>
          <w:p w14:paraId="1537D5A1" w14:textId="3E5CF27A" w:rsidR="00BE0445" w:rsidRPr="00730837" w:rsidRDefault="00BE0445" w:rsidP="00FB0487">
            <w:pPr>
              <w:pStyle w:val="ListParagraph"/>
              <w:numPr>
                <w:ilvl w:val="0"/>
                <w:numId w:val="27"/>
              </w:numPr>
              <w:jc w:val="left"/>
              <w:rPr>
                <w:rFonts w:ascii="Arial" w:hAnsi="Arial" w:cs="Arial"/>
                <w:sz w:val="20"/>
                <w:szCs w:val="20"/>
              </w:rPr>
            </w:pPr>
            <w:r w:rsidRPr="00730837">
              <w:rPr>
                <w:rFonts w:ascii="Arial" w:eastAsia="Arial" w:hAnsi="Arial" w:cs="Arial"/>
                <w:sz w:val="20"/>
                <w:szCs w:val="20"/>
                <w:lang w:bidi="ru-RU"/>
              </w:rPr>
              <w:t>Исправлены некоторые ошибки пользовательского интерфейса, обновлен его дизайн.</w:t>
            </w:r>
          </w:p>
          <w:p w14:paraId="7ACAEA5F" w14:textId="77777777" w:rsidR="00BE0445" w:rsidRPr="00730837" w:rsidRDefault="00BE0445" w:rsidP="00FB0487">
            <w:pPr>
              <w:pStyle w:val="ListParagraph"/>
              <w:numPr>
                <w:ilvl w:val="0"/>
                <w:numId w:val="27"/>
              </w:numPr>
              <w:jc w:val="left"/>
              <w:rPr>
                <w:rFonts w:ascii="Arial" w:hAnsi="Arial" w:cs="Arial"/>
                <w:sz w:val="20"/>
                <w:szCs w:val="20"/>
              </w:rPr>
            </w:pPr>
            <w:r w:rsidRPr="00730837">
              <w:rPr>
                <w:rFonts w:ascii="Arial" w:eastAsia="Arial" w:hAnsi="Arial" w:cs="Arial"/>
                <w:sz w:val="20"/>
                <w:szCs w:val="20"/>
                <w:lang w:bidi="ru-RU"/>
              </w:rPr>
              <w:t>Исправлены ошибки синхронизации параметров персонализации.</w:t>
            </w:r>
          </w:p>
          <w:p w14:paraId="0BA52CA5" w14:textId="5A6208E6" w:rsidR="00404908" w:rsidRPr="00730837" w:rsidRDefault="00404908" w:rsidP="00FB0487">
            <w:pPr>
              <w:pStyle w:val="ListParagraph"/>
              <w:numPr>
                <w:ilvl w:val="0"/>
                <w:numId w:val="27"/>
              </w:numPr>
              <w:spacing w:after="240"/>
              <w:jc w:val="left"/>
              <w:rPr>
                <w:rFonts w:ascii="Arial" w:hAnsi="Arial" w:cs="Arial"/>
                <w:sz w:val="20"/>
                <w:szCs w:val="20"/>
              </w:rPr>
            </w:pPr>
            <w:r w:rsidRPr="00730837">
              <w:rPr>
                <w:rFonts w:ascii="Arial" w:eastAsia="Arial" w:hAnsi="Arial" w:cs="Arial"/>
                <w:sz w:val="20"/>
                <w:szCs w:val="20"/>
                <w:lang w:bidi="ru-RU"/>
              </w:rPr>
              <w:t>На панели мониторинга появилась возможность отображать данные с любого вложенного уровня в пределах мини-приложений.</w:t>
            </w:r>
          </w:p>
        </w:tc>
      </w:tr>
      <w:tr w:rsidR="00890E23" w:rsidRPr="00730837" w14:paraId="5008B6D9" w14:textId="77777777" w:rsidTr="00FB0487">
        <w:tc>
          <w:tcPr>
            <w:tcW w:w="1785" w:type="dxa"/>
            <w:shd w:val="clear" w:color="auto" w:fill="auto"/>
          </w:tcPr>
          <w:p w14:paraId="3894E191" w14:textId="0E19EA9D" w:rsidR="00890E23" w:rsidRPr="00730837" w:rsidRDefault="00890E23" w:rsidP="00FB0487">
            <w:pPr>
              <w:jc w:val="left"/>
              <w:rPr>
                <w:rFonts w:cs="Arial"/>
              </w:rPr>
            </w:pPr>
            <w:r w:rsidRPr="00730837">
              <w:rPr>
                <w:rFonts w:cs="Arial"/>
                <w:lang w:bidi="ru-RU"/>
              </w:rPr>
              <w:t>Июнь 2015 г. (версия 6.6.0.0)</w:t>
            </w:r>
          </w:p>
        </w:tc>
        <w:tc>
          <w:tcPr>
            <w:tcW w:w="6825" w:type="dxa"/>
            <w:shd w:val="clear" w:color="auto" w:fill="auto"/>
          </w:tcPr>
          <w:p w14:paraId="429E5AA8" w14:textId="02E01E6B" w:rsidR="00890E23" w:rsidRPr="00730837" w:rsidRDefault="00890E23" w:rsidP="00FB0487">
            <w:pPr>
              <w:jc w:val="left"/>
              <w:rPr>
                <w:rFonts w:cs="Arial"/>
              </w:rPr>
            </w:pPr>
            <w:r w:rsidRPr="00730837">
              <w:rPr>
                <w:rFonts w:cs="Arial"/>
                <w:lang w:bidi="ru-RU"/>
              </w:rPr>
              <w:t>Исходный выпуск данного руководства</w:t>
            </w:r>
          </w:p>
        </w:tc>
      </w:tr>
    </w:tbl>
    <w:p w14:paraId="72E35EF3" w14:textId="77777777" w:rsidR="000A7141" w:rsidRPr="00730837" w:rsidRDefault="000A7141" w:rsidP="000A7141">
      <w:pPr>
        <w:pStyle w:val="TableSpacing"/>
        <w:rPr>
          <w:rFonts w:cs="Arial"/>
        </w:rPr>
      </w:pPr>
    </w:p>
    <w:p w14:paraId="07861335" w14:textId="0FEF9D49" w:rsidR="00662B59" w:rsidRPr="00730837" w:rsidRDefault="00662B59" w:rsidP="00A16AAD">
      <w:pPr>
        <w:pStyle w:val="Heading3"/>
        <w:rPr>
          <w:rFonts w:cs="Arial"/>
        </w:rPr>
      </w:pPr>
      <w:bookmarkStart w:id="2" w:name="_Ref384661705"/>
      <w:bookmarkStart w:id="3" w:name="_Toc469573028"/>
      <w:r w:rsidRPr="00730837">
        <w:rPr>
          <w:rFonts w:cs="Arial"/>
          <w:lang w:bidi="ru-RU"/>
        </w:rPr>
        <w:t>Поддерживаемые</w:t>
      </w:r>
      <w:bookmarkEnd w:id="2"/>
      <w:r w:rsidRPr="00730837">
        <w:rPr>
          <w:rFonts w:cs="Arial"/>
          <w:lang w:bidi="ru-RU"/>
        </w:rPr>
        <w:t xml:space="preserve"> конфигурации</w:t>
      </w:r>
      <w:bookmarkEnd w:id="3"/>
    </w:p>
    <w:p w14:paraId="3D9B904D" w14:textId="3B079A93" w:rsidR="00662B59" w:rsidRPr="00730837" w:rsidRDefault="00662B59" w:rsidP="00662B59">
      <w:pPr>
        <w:rPr>
          <w:rFonts w:cs="Arial"/>
        </w:rPr>
      </w:pPr>
      <w:r w:rsidRPr="00730837">
        <w:rPr>
          <w:rFonts w:cs="Arial"/>
          <w:lang w:bidi="ru-RU"/>
        </w:rPr>
        <w:t>Этот пакет управления предназначен для следующих версий System Center Operations Manager:</w:t>
      </w:r>
    </w:p>
    <w:p w14:paraId="47B12A9F" w14:textId="77777777" w:rsidR="00662B59" w:rsidRPr="00730837" w:rsidRDefault="00662B59" w:rsidP="00662B59">
      <w:pPr>
        <w:pStyle w:val="BulletedList1"/>
        <w:numPr>
          <w:ilvl w:val="0"/>
          <w:numId w:val="12"/>
        </w:numPr>
        <w:tabs>
          <w:tab w:val="left" w:pos="360"/>
        </w:tabs>
        <w:spacing w:line="260" w:lineRule="exact"/>
        <w:rPr>
          <w:rFonts w:cs="Arial"/>
        </w:rPr>
      </w:pPr>
      <w:r w:rsidRPr="00730837">
        <w:rPr>
          <w:rFonts w:cs="Arial"/>
          <w:lang w:bidi="ru-RU"/>
        </w:rPr>
        <w:lastRenderedPageBreak/>
        <w:t>System Center Operations Manager 2012 с пакетом обновления 1 (SP1)</w:t>
      </w:r>
    </w:p>
    <w:p w14:paraId="72BCF0DF" w14:textId="59F1FECA" w:rsidR="00662B59" w:rsidRPr="00730837" w:rsidRDefault="00662B59" w:rsidP="00662B59">
      <w:pPr>
        <w:pStyle w:val="BulletedList1"/>
        <w:numPr>
          <w:ilvl w:val="0"/>
          <w:numId w:val="12"/>
        </w:numPr>
        <w:tabs>
          <w:tab w:val="left" w:pos="360"/>
        </w:tabs>
        <w:spacing w:line="260" w:lineRule="exact"/>
        <w:rPr>
          <w:rFonts w:cs="Arial"/>
        </w:rPr>
      </w:pPr>
      <w:r w:rsidRPr="00730837">
        <w:rPr>
          <w:rFonts w:cs="Arial"/>
          <w:lang w:bidi="ru-RU"/>
        </w:rPr>
        <w:t>System Center Operations Manager 2012 R2</w:t>
      </w:r>
    </w:p>
    <w:p w14:paraId="33C87435" w14:textId="7C94E74C" w:rsidR="0073208F" w:rsidRPr="00730837" w:rsidRDefault="0073208F" w:rsidP="0073208F">
      <w:pPr>
        <w:pStyle w:val="BulletedList1"/>
        <w:numPr>
          <w:ilvl w:val="0"/>
          <w:numId w:val="12"/>
        </w:numPr>
        <w:tabs>
          <w:tab w:val="left" w:pos="360"/>
        </w:tabs>
        <w:spacing w:line="260" w:lineRule="exact"/>
        <w:rPr>
          <w:rFonts w:cs="Arial"/>
        </w:rPr>
      </w:pPr>
      <w:r w:rsidRPr="00730837">
        <w:rPr>
          <w:rFonts w:cs="Arial"/>
          <w:lang w:bidi="ru-RU"/>
        </w:rPr>
        <w:t>System Center Operations Manager 2016.</w:t>
      </w:r>
    </w:p>
    <w:p w14:paraId="5571966B" w14:textId="77777777" w:rsidR="00662B59" w:rsidRPr="00730837" w:rsidRDefault="00662B59" w:rsidP="00662B59">
      <w:pPr>
        <w:rPr>
          <w:rFonts w:cs="Arial"/>
        </w:rPr>
      </w:pPr>
    </w:p>
    <w:p w14:paraId="01A46702" w14:textId="01643118" w:rsidR="00662B59" w:rsidRPr="00730837" w:rsidRDefault="00662B59" w:rsidP="00662B59">
      <w:pPr>
        <w:rPr>
          <w:rFonts w:cs="Arial"/>
        </w:rPr>
      </w:pPr>
      <w:r w:rsidRPr="00730837">
        <w:rPr>
          <w:rFonts w:cs="Arial"/>
          <w:lang w:bidi="ru-RU"/>
        </w:rPr>
        <w:t>Для этого пакета управления не требуется отдельная группа управления Operations Manager.</w:t>
      </w:r>
    </w:p>
    <w:p w14:paraId="1AE6A02F" w14:textId="7732C938" w:rsidR="000A7141" w:rsidRPr="00730837" w:rsidRDefault="000A7141" w:rsidP="00A16AAD">
      <w:pPr>
        <w:pStyle w:val="Heading3"/>
        <w:rPr>
          <w:rFonts w:cs="Arial"/>
        </w:rPr>
      </w:pPr>
      <w:bookmarkStart w:id="4" w:name="z1"/>
      <w:bookmarkStart w:id="5" w:name="_Toc469573029"/>
      <w:bookmarkEnd w:id="4"/>
      <w:r w:rsidRPr="00730837">
        <w:rPr>
          <w:rFonts w:cs="Arial"/>
          <w:lang w:bidi="ru-RU"/>
        </w:rPr>
        <w:t>Файлы в этом пакете управления</w:t>
      </w:r>
      <w:bookmarkEnd w:id="5"/>
    </w:p>
    <w:p w14:paraId="260592BF" w14:textId="497ABCBD" w:rsidR="000A7141" w:rsidRPr="00730837" w:rsidRDefault="00F8415F" w:rsidP="00A2446E">
      <w:pPr>
        <w:pStyle w:val="BulletedList1"/>
        <w:numPr>
          <w:ilvl w:val="0"/>
          <w:numId w:val="14"/>
        </w:numPr>
        <w:tabs>
          <w:tab w:val="left" w:pos="360"/>
        </w:tabs>
        <w:spacing w:line="260" w:lineRule="exact"/>
        <w:jc w:val="left"/>
        <w:rPr>
          <w:rFonts w:cs="Arial"/>
        </w:rPr>
      </w:pPr>
      <w:r w:rsidRPr="00730837">
        <w:rPr>
          <w:rFonts w:cs="Arial"/>
          <w:lang w:bidi="ru-RU"/>
        </w:rPr>
        <w:t>Microsoft.SQLServer.Visualization.Library.mpb</w:t>
      </w:r>
    </w:p>
    <w:p w14:paraId="6395D3E2" w14:textId="0883AF38" w:rsidR="00C224F0" w:rsidRPr="00730837" w:rsidRDefault="00C224F0" w:rsidP="00C224F0">
      <w:pPr>
        <w:pStyle w:val="BulletedList1"/>
        <w:numPr>
          <w:ilvl w:val="0"/>
          <w:numId w:val="14"/>
        </w:numPr>
        <w:tabs>
          <w:tab w:val="left" w:pos="360"/>
        </w:tabs>
        <w:spacing w:line="260" w:lineRule="exact"/>
        <w:jc w:val="left"/>
        <w:rPr>
          <w:rFonts w:cs="Arial"/>
        </w:rPr>
      </w:pPr>
      <w:r w:rsidRPr="00730837">
        <w:rPr>
          <w:rFonts w:cs="Arial"/>
          <w:lang w:bidi="ru-RU"/>
        </w:rPr>
        <w:t>Microsoft.SQLServer.Generic.Dashboards.mp</w:t>
      </w:r>
    </w:p>
    <w:p w14:paraId="02656FEE" w14:textId="45B87201" w:rsidR="00C224F0" w:rsidRPr="00730837" w:rsidRDefault="00C224F0" w:rsidP="00C224F0">
      <w:pPr>
        <w:pStyle w:val="BulletedList1"/>
        <w:numPr>
          <w:ilvl w:val="0"/>
          <w:numId w:val="14"/>
        </w:numPr>
        <w:tabs>
          <w:tab w:val="left" w:pos="360"/>
        </w:tabs>
        <w:spacing w:line="260" w:lineRule="exact"/>
        <w:jc w:val="left"/>
        <w:rPr>
          <w:rFonts w:cs="Arial"/>
        </w:rPr>
      </w:pPr>
      <w:r w:rsidRPr="00730837">
        <w:rPr>
          <w:rFonts w:cs="Arial"/>
          <w:lang w:bidi="ru-RU"/>
        </w:rPr>
        <w:t>Microsoft.SQLServer.Generic.Presentation.mp</w:t>
      </w:r>
    </w:p>
    <w:p w14:paraId="2597E8AB" w14:textId="20A3AB77" w:rsidR="000A7141" w:rsidRPr="00730837" w:rsidRDefault="000A7141" w:rsidP="00083433">
      <w:pPr>
        <w:pStyle w:val="Heading2"/>
        <w:jc w:val="left"/>
        <w:rPr>
          <w:rStyle w:val="Italic"/>
          <w:rFonts w:cs="Arial"/>
          <w:i w:val="0"/>
          <w:szCs w:val="36"/>
        </w:rPr>
      </w:pPr>
      <w:bookmarkStart w:id="6" w:name="zde7c4c32ebbb47e09c9cae5a90b1176f"/>
      <w:bookmarkStart w:id="7" w:name="_Toc469573030"/>
      <w:bookmarkEnd w:id="6"/>
      <w:r w:rsidRPr="00730837">
        <w:rPr>
          <w:rFonts w:cs="Arial"/>
          <w:lang w:bidi="ru-RU"/>
        </w:rPr>
        <w:t>Введение в пакет управления Microsoft для панелей мониторинга SQL Server</w:t>
      </w:r>
      <w:bookmarkEnd w:id="7"/>
    </w:p>
    <w:p w14:paraId="56969E9E" w14:textId="320EBC1E" w:rsidR="00EB7F27" w:rsidRPr="001A3ECF" w:rsidRDefault="00EB7F27" w:rsidP="00EB7F27">
      <w:pPr>
        <w:spacing w:before="100" w:beforeAutospacing="1" w:after="100" w:afterAutospacing="1" w:line="240" w:lineRule="auto"/>
        <w:rPr>
          <w:rFonts w:cs="Arial"/>
        </w:rPr>
      </w:pPr>
      <w:r w:rsidRPr="00730837">
        <w:rPr>
          <w:rFonts w:cs="Arial"/>
          <w:lang w:bidi="ru-RU"/>
        </w:rPr>
        <w:t>Пакет управления Microsoft для панелей мониторинга SQL Server позволяет создавать и настраивать визуализации на ходу. Панели мониторинга SQL Server доступны в двух представлениях — центра обработки данных и экземпляра. Представление центра обработки данных агрегировано. Представление экземпляра содержит подробные сведения о выбранном объекте.</w:t>
      </w:r>
    </w:p>
    <w:p w14:paraId="7649D571" w14:textId="7671A7D2" w:rsidR="00127287" w:rsidRPr="00730837" w:rsidRDefault="00127287" w:rsidP="00127287">
      <w:pPr>
        <w:pStyle w:val="Heading3"/>
        <w:rPr>
          <w:rFonts w:cs="Arial"/>
        </w:rPr>
      </w:pPr>
      <w:bookmarkStart w:id="8" w:name="_Toc469573031"/>
      <w:r w:rsidRPr="00730837">
        <w:rPr>
          <w:rFonts w:cs="Arial"/>
          <w:lang w:bidi="ru-RU"/>
        </w:rPr>
        <w:t>Представление центра обработки данных</w:t>
      </w:r>
      <w:bookmarkEnd w:id="8"/>
    </w:p>
    <w:p w14:paraId="098E38CE" w14:textId="50EF9021" w:rsidR="00127287" w:rsidRPr="00730837" w:rsidRDefault="00EA3C9B" w:rsidP="00127287">
      <w:pPr>
        <w:rPr>
          <w:rFonts w:cs="Arial"/>
        </w:rPr>
      </w:pPr>
      <w:r w:rsidRPr="00730837">
        <w:rPr>
          <w:rFonts w:cs="Arial"/>
          <w:lang w:bidi="ru-RU"/>
        </w:rPr>
        <w:t>Представление центра обработки данных — это домашняя страница панели мониторинга, которая содержит сводные данные о работоспособности центра обработки данных. Представление центра обработки данных можно детализировать, отобразив представление экземпляра для определения причины возникновения проблемы. Из представления любого экземпляра можно вернуться на домашнюю страницу, щелкнув соответствующий раздел на панели навигации.</w:t>
      </w:r>
    </w:p>
    <w:p w14:paraId="44E87CE9" w14:textId="1C7F1691" w:rsidR="00127287" w:rsidRPr="00730837" w:rsidRDefault="00C64D18" w:rsidP="00EB7F27">
      <w:pPr>
        <w:spacing w:before="100" w:beforeAutospacing="1" w:after="100" w:afterAutospacing="1" w:line="240" w:lineRule="auto"/>
        <w:rPr>
          <w:rFonts w:cs="Arial"/>
          <w:lang w:val="en-GB"/>
        </w:rPr>
      </w:pPr>
      <w:r w:rsidRPr="00730837">
        <w:rPr>
          <w:rFonts w:cs="Arial"/>
          <w:noProof/>
          <w:lang w:val="en-US" w:eastAsia="ja-JP"/>
        </w:rPr>
        <w:lastRenderedPageBreak/>
        <w:drawing>
          <wp:inline distT="0" distB="0" distL="0" distR="0" wp14:anchorId="59576808" wp14:editId="348970D1">
            <wp:extent cx="5486400" cy="2447583"/>
            <wp:effectExtent l="0" t="0" r="0" b="0"/>
            <wp:docPr id="8" name="Рисунок 21" descr="2016-05-31_13-5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2016-05-31_13-58-0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2447583"/>
                    </a:xfrm>
                    <a:prstGeom prst="rect">
                      <a:avLst/>
                    </a:prstGeom>
                    <a:noFill/>
                    <a:ln>
                      <a:noFill/>
                    </a:ln>
                  </pic:spPr>
                </pic:pic>
              </a:graphicData>
            </a:graphic>
          </wp:inline>
        </w:drawing>
      </w:r>
    </w:p>
    <w:p w14:paraId="751CB82E" w14:textId="4EC515AB" w:rsidR="00E10A72" w:rsidRPr="00730837" w:rsidRDefault="00F70F5D" w:rsidP="00E10A72">
      <w:pPr>
        <w:pStyle w:val="Heading4"/>
        <w:rPr>
          <w:rFonts w:cs="Arial"/>
        </w:rPr>
      </w:pPr>
      <w:r w:rsidRPr="00730837">
        <w:rPr>
          <w:rFonts w:cs="Arial"/>
          <w:lang w:bidi="ru-RU"/>
        </w:rPr>
        <w:t>Плитки в представлении центра обработки данных</w:t>
      </w:r>
    </w:p>
    <w:p w14:paraId="68B72656" w14:textId="79DD1124" w:rsidR="00F70F5D" w:rsidRPr="00730837" w:rsidRDefault="00C64D18" w:rsidP="00527515">
      <w:pPr>
        <w:rPr>
          <w:rFonts w:cs="Arial"/>
        </w:rPr>
      </w:pPr>
      <w:r w:rsidRPr="00730837">
        <w:rPr>
          <w:rFonts w:cs="Arial"/>
          <w:noProof/>
          <w:lang w:val="en-US" w:eastAsia="ja-JP"/>
        </w:rPr>
        <w:drawing>
          <wp:anchor distT="0" distB="0" distL="114300" distR="114300" simplePos="0" relativeHeight="251658246" behindDoc="1" locked="0" layoutInCell="1" allowOverlap="1" wp14:anchorId="1006D876" wp14:editId="7576D91B">
            <wp:simplePos x="0" y="0"/>
            <wp:positionH relativeFrom="column">
              <wp:posOffset>0</wp:posOffset>
            </wp:positionH>
            <wp:positionV relativeFrom="paragraph">
              <wp:posOffset>79375</wp:posOffset>
            </wp:positionV>
            <wp:extent cx="1573530" cy="923925"/>
            <wp:effectExtent l="0" t="0" r="7620" b="9525"/>
            <wp:wrapTight wrapText="bothSides">
              <wp:wrapPolygon edited="0">
                <wp:start x="0" y="0"/>
                <wp:lineTo x="0" y="21377"/>
                <wp:lineTo x="21443" y="21377"/>
                <wp:lineTo x="2144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23.png"/>
                    <pic:cNvPicPr/>
                  </pic:nvPicPr>
                  <pic:blipFill>
                    <a:blip r:embed="rId20">
                      <a:extLst>
                        <a:ext uri="{28A0092B-C50C-407E-A947-70E740481C1C}">
                          <a14:useLocalDpi xmlns:a14="http://schemas.microsoft.com/office/drawing/2010/main" val="0"/>
                        </a:ext>
                      </a:extLst>
                    </a:blip>
                    <a:stretch>
                      <a:fillRect/>
                    </a:stretch>
                  </pic:blipFill>
                  <pic:spPr>
                    <a:xfrm>
                      <a:off x="0" y="0"/>
                      <a:ext cx="1573530" cy="923925"/>
                    </a:xfrm>
                    <a:prstGeom prst="rect">
                      <a:avLst/>
                    </a:prstGeom>
                  </pic:spPr>
                </pic:pic>
              </a:graphicData>
            </a:graphic>
            <wp14:sizeRelH relativeFrom="page">
              <wp14:pctWidth>0</wp14:pctWidth>
            </wp14:sizeRelH>
            <wp14:sizeRelV relativeFrom="page">
              <wp14:pctHeight>0</wp14:pctHeight>
            </wp14:sizeRelV>
          </wp:anchor>
        </w:drawing>
      </w:r>
      <w:r w:rsidR="008A7D56" w:rsidRPr="00730837">
        <w:rPr>
          <w:rFonts w:cs="Arial"/>
          <w:lang w:bidi="ru-RU"/>
        </w:rPr>
        <w:t>По умолчанию все плитки групп в представлении центра обработки данных свернуты. Плитка состоит из двух частей. В левой части отображается число объектов в группе в худшем состоянии и общее число объектов. В правой части мини-приложения отображается число предупреждений с наибольшим уровнем серьезности.</w:t>
      </w:r>
    </w:p>
    <w:p w14:paraId="0F04AE49" w14:textId="0F1C70F4" w:rsidR="00F70F5D" w:rsidRPr="00730837" w:rsidRDefault="00F70F5D" w:rsidP="00527515">
      <w:pPr>
        <w:rPr>
          <w:rFonts w:cs="Arial"/>
        </w:rPr>
      </w:pPr>
    </w:p>
    <w:p w14:paraId="4FF98C91" w14:textId="2ECB3064" w:rsidR="00127287" w:rsidRPr="00730837" w:rsidRDefault="00127287" w:rsidP="00527515">
      <w:pPr>
        <w:rPr>
          <w:rFonts w:cs="Arial"/>
        </w:rPr>
      </w:pPr>
    </w:p>
    <w:p w14:paraId="0ED54246" w14:textId="61EB4583" w:rsidR="00127287" w:rsidRPr="00730837" w:rsidRDefault="00127287" w:rsidP="00527515">
      <w:pPr>
        <w:rPr>
          <w:rFonts w:cs="Arial"/>
        </w:rPr>
      </w:pPr>
      <w:r w:rsidRPr="00730837">
        <w:rPr>
          <w:rFonts w:cs="Arial"/>
          <w:noProof/>
          <w:lang w:val="en-US" w:eastAsia="ja-JP"/>
        </w:rPr>
        <w:drawing>
          <wp:anchor distT="0" distB="0" distL="114300" distR="114300" simplePos="0" relativeHeight="251658240" behindDoc="1" locked="0" layoutInCell="1" allowOverlap="1" wp14:anchorId="5093B222" wp14:editId="5685AD41">
            <wp:simplePos x="0" y="0"/>
            <wp:positionH relativeFrom="margin">
              <wp:align>left</wp:align>
            </wp:positionH>
            <wp:positionV relativeFrom="paragraph">
              <wp:posOffset>4592</wp:posOffset>
            </wp:positionV>
            <wp:extent cx="1582420" cy="920750"/>
            <wp:effectExtent l="0" t="0" r="0" b="0"/>
            <wp:wrapTight wrapText="bothSides">
              <wp:wrapPolygon edited="0">
                <wp:start x="0" y="0"/>
                <wp:lineTo x="0" y="21004"/>
                <wp:lineTo x="21323" y="21004"/>
                <wp:lineTo x="21323"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582420" cy="920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00C796" w14:textId="09C8376F" w:rsidR="00F70F5D" w:rsidRPr="00730837" w:rsidRDefault="00EA3C9B" w:rsidP="00F70F5D">
      <w:pPr>
        <w:rPr>
          <w:rFonts w:cs="Arial"/>
        </w:rPr>
      </w:pPr>
      <w:r w:rsidRPr="00730837">
        <w:rPr>
          <w:rFonts w:cs="Arial"/>
          <w:lang w:bidi="ru-RU"/>
        </w:rPr>
        <w:t>В расширенном режиме помимо данных, отображаемых в свернутом режиме, указывается число объектов в других состояниях.</w:t>
      </w:r>
    </w:p>
    <w:p w14:paraId="1F2EC919" w14:textId="3E378A14" w:rsidR="00F70F5D" w:rsidRPr="00730837" w:rsidRDefault="00F70F5D" w:rsidP="00F70F5D">
      <w:pPr>
        <w:rPr>
          <w:rFonts w:cs="Arial"/>
        </w:rPr>
      </w:pPr>
    </w:p>
    <w:p w14:paraId="74B892B7" w14:textId="49664FC5" w:rsidR="00127287" w:rsidRPr="00730837" w:rsidRDefault="00127287" w:rsidP="00F70F5D">
      <w:pPr>
        <w:rPr>
          <w:rFonts w:cs="Arial"/>
        </w:rPr>
      </w:pPr>
    </w:p>
    <w:p w14:paraId="009F66D8" w14:textId="7BEEB7DB" w:rsidR="00CF0B8A" w:rsidRPr="00730837" w:rsidRDefault="00E12F28" w:rsidP="00F70F5D">
      <w:pPr>
        <w:rPr>
          <w:rFonts w:cs="Arial"/>
        </w:rPr>
      </w:pPr>
      <w:r w:rsidRPr="00730837">
        <w:rPr>
          <w:rFonts w:cs="Arial"/>
          <w:noProof/>
          <w:lang w:val="en-US" w:eastAsia="ja-JP"/>
        </w:rPr>
        <w:drawing>
          <wp:anchor distT="0" distB="0" distL="114300" distR="114300" simplePos="0" relativeHeight="251658247" behindDoc="0" locked="0" layoutInCell="1" allowOverlap="1" wp14:anchorId="49EE93BE" wp14:editId="0C544256">
            <wp:simplePos x="0" y="0"/>
            <wp:positionH relativeFrom="column">
              <wp:posOffset>0</wp:posOffset>
            </wp:positionH>
            <wp:positionV relativeFrom="paragraph">
              <wp:posOffset>193675</wp:posOffset>
            </wp:positionV>
            <wp:extent cx="2555240" cy="86042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424.png"/>
                    <pic:cNvPicPr/>
                  </pic:nvPicPr>
                  <pic:blipFill>
                    <a:blip r:embed="rId22">
                      <a:extLst>
                        <a:ext uri="{28A0092B-C50C-407E-A947-70E740481C1C}">
                          <a14:useLocalDpi xmlns:a14="http://schemas.microsoft.com/office/drawing/2010/main" val="0"/>
                        </a:ext>
                      </a:extLst>
                    </a:blip>
                    <a:stretch>
                      <a:fillRect/>
                    </a:stretch>
                  </pic:blipFill>
                  <pic:spPr>
                    <a:xfrm>
                      <a:off x="0" y="0"/>
                      <a:ext cx="2555240" cy="860425"/>
                    </a:xfrm>
                    <a:prstGeom prst="rect">
                      <a:avLst/>
                    </a:prstGeom>
                  </pic:spPr>
                </pic:pic>
              </a:graphicData>
            </a:graphic>
            <wp14:sizeRelH relativeFrom="page">
              <wp14:pctWidth>0</wp14:pctWidth>
            </wp14:sizeRelH>
            <wp14:sizeRelV relativeFrom="page">
              <wp14:pctHeight>0</wp14:pctHeight>
            </wp14:sizeRelV>
          </wp:anchor>
        </w:drawing>
      </w:r>
    </w:p>
    <w:p w14:paraId="6829E03F" w14:textId="71BF9465" w:rsidR="00F70F5D" w:rsidRPr="00730837" w:rsidRDefault="00EA3C9B" w:rsidP="00527515">
      <w:pPr>
        <w:rPr>
          <w:rFonts w:cs="Arial"/>
        </w:rPr>
      </w:pPr>
      <w:r w:rsidRPr="00730837">
        <w:rPr>
          <w:rFonts w:cs="Arial"/>
          <w:lang w:bidi="ru-RU"/>
        </w:rPr>
        <w:t>По умолчанию в развернутом режиме отображаются три мини-приложения предупреждений: "Критическое", "Предупреждение" и "Сведения". В каждом мини-приложении отображается число предупреждений соответствующего типа.</w:t>
      </w:r>
    </w:p>
    <w:p w14:paraId="67CAF364" w14:textId="77777777" w:rsidR="00127287" w:rsidRPr="00730837" w:rsidRDefault="00127287" w:rsidP="00527515">
      <w:pPr>
        <w:rPr>
          <w:rFonts w:cs="Arial"/>
        </w:rPr>
      </w:pPr>
    </w:p>
    <w:p w14:paraId="0F83CC62" w14:textId="24E5CC6C" w:rsidR="00127287" w:rsidRPr="00730837" w:rsidRDefault="00127287" w:rsidP="00527515">
      <w:pPr>
        <w:rPr>
          <w:rFonts w:cs="Arial"/>
        </w:rPr>
      </w:pPr>
      <w:r w:rsidRPr="00730837">
        <w:rPr>
          <w:rFonts w:cs="Arial"/>
          <w:noProof/>
          <w:lang w:val="en-US" w:eastAsia="ja-JP"/>
        </w:rPr>
        <w:lastRenderedPageBreak/>
        <w:drawing>
          <wp:anchor distT="0" distB="0" distL="114300" distR="114300" simplePos="0" relativeHeight="251658241" behindDoc="1" locked="0" layoutInCell="1" allowOverlap="1" wp14:anchorId="00BC240B" wp14:editId="7D912261">
            <wp:simplePos x="0" y="0"/>
            <wp:positionH relativeFrom="margin">
              <wp:align>left</wp:align>
            </wp:positionH>
            <wp:positionV relativeFrom="paragraph">
              <wp:posOffset>141605</wp:posOffset>
            </wp:positionV>
            <wp:extent cx="1664970" cy="812800"/>
            <wp:effectExtent l="0" t="0" r="0" b="6350"/>
            <wp:wrapSquare wrapText="bothSides"/>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664970" cy="8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4D6BB1" w14:textId="49D380F4" w:rsidR="00F70F5D" w:rsidRPr="001A3ECF" w:rsidRDefault="00272FE0" w:rsidP="00527515">
      <w:pPr>
        <w:rPr>
          <w:rFonts w:cs="Arial"/>
          <w:noProof/>
          <w:lang w:eastAsia="en-GB"/>
        </w:rPr>
      </w:pPr>
      <w:r w:rsidRPr="00730837">
        <w:rPr>
          <w:rFonts w:cs="Arial"/>
          <w:noProof/>
          <w:lang w:bidi="ru-RU"/>
        </w:rPr>
        <w:t>На сводной плитке монитора состояний указывается число выбранных классов объектов на состояние.</w:t>
      </w:r>
    </w:p>
    <w:p w14:paraId="73357BC8" w14:textId="77777777" w:rsidR="008E4AF2" w:rsidRPr="001A3ECF" w:rsidRDefault="008E4AF2" w:rsidP="00527515">
      <w:pPr>
        <w:rPr>
          <w:rFonts w:cs="Arial"/>
          <w:noProof/>
          <w:lang w:eastAsia="en-GB"/>
        </w:rPr>
      </w:pPr>
    </w:p>
    <w:p w14:paraId="65DAA6CF" w14:textId="77777777" w:rsidR="008E4AF2" w:rsidRPr="001A3ECF" w:rsidRDefault="008E4AF2" w:rsidP="00527515">
      <w:pPr>
        <w:rPr>
          <w:rFonts w:cs="Arial"/>
          <w:noProof/>
          <w:lang w:eastAsia="en-GB"/>
        </w:rPr>
      </w:pPr>
    </w:p>
    <w:p w14:paraId="103E367C" w14:textId="77777777" w:rsidR="008E4AF2" w:rsidRPr="001A3ECF" w:rsidRDefault="008E4AF2" w:rsidP="00527515">
      <w:pPr>
        <w:rPr>
          <w:rFonts w:cs="Arial"/>
          <w:noProof/>
          <w:lang w:eastAsia="en-GB"/>
        </w:rPr>
      </w:pPr>
    </w:p>
    <w:p w14:paraId="4A773FE7" w14:textId="2A7C9E4A" w:rsidR="00F70F5D" w:rsidRPr="00730837" w:rsidRDefault="00127287" w:rsidP="00527515">
      <w:pPr>
        <w:rPr>
          <w:rFonts w:cs="Arial"/>
        </w:rPr>
      </w:pPr>
      <w:r w:rsidRPr="00730837">
        <w:rPr>
          <w:rFonts w:cs="Arial"/>
          <w:noProof/>
          <w:lang w:val="en-US" w:eastAsia="ja-JP"/>
        </w:rPr>
        <w:drawing>
          <wp:anchor distT="0" distB="0" distL="114300" distR="114300" simplePos="0" relativeHeight="251658242" behindDoc="1" locked="0" layoutInCell="1" allowOverlap="1" wp14:anchorId="05D13F61" wp14:editId="12270D32">
            <wp:simplePos x="0" y="0"/>
            <wp:positionH relativeFrom="margin">
              <wp:align>left</wp:align>
            </wp:positionH>
            <wp:positionV relativeFrom="paragraph">
              <wp:posOffset>6350</wp:posOffset>
            </wp:positionV>
            <wp:extent cx="1701800" cy="825500"/>
            <wp:effectExtent l="0" t="0" r="0" b="0"/>
            <wp:wrapTight wrapText="bothSides">
              <wp:wrapPolygon edited="0">
                <wp:start x="0" y="0"/>
                <wp:lineTo x="0" y="20935"/>
                <wp:lineTo x="21278" y="20935"/>
                <wp:lineTo x="21278" y="0"/>
                <wp:lineTo x="0" y="0"/>
              </wp:wrapPolygon>
            </wp:wrapTight>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701800" cy="825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DB549D" w14:textId="542DD1D5" w:rsidR="00F70F5D" w:rsidRPr="00730837" w:rsidRDefault="00EA3C9B" w:rsidP="00527515">
      <w:pPr>
        <w:rPr>
          <w:rFonts w:cs="Arial"/>
        </w:rPr>
      </w:pPr>
      <w:r w:rsidRPr="00730837">
        <w:rPr>
          <w:rFonts w:cs="Arial"/>
          <w:lang w:bidi="ru-RU"/>
        </w:rPr>
        <w:t>На сводной плитке производительности отображаются пять столбцов, в каждом из которых указывается число выбранных классов объектов в текущем диапазоне данных.</w:t>
      </w:r>
    </w:p>
    <w:p w14:paraId="183E880D" w14:textId="7BEB199F" w:rsidR="00F70F5D" w:rsidRPr="00730837" w:rsidRDefault="00F70F5D" w:rsidP="00527515">
      <w:pPr>
        <w:rPr>
          <w:rFonts w:cs="Arial"/>
        </w:rPr>
      </w:pPr>
    </w:p>
    <w:p w14:paraId="27683710" w14:textId="77777777" w:rsidR="00127287" w:rsidRPr="00730837" w:rsidRDefault="00127287" w:rsidP="00527515">
      <w:pPr>
        <w:rPr>
          <w:rFonts w:cs="Arial"/>
        </w:rPr>
      </w:pPr>
    </w:p>
    <w:p w14:paraId="7B91B4C6" w14:textId="77777777" w:rsidR="00B20A5B" w:rsidRPr="00730837" w:rsidRDefault="00B20A5B" w:rsidP="00B20A5B">
      <w:pPr>
        <w:pStyle w:val="AlertLabel"/>
        <w:framePr w:wrap="notBeside"/>
        <w:rPr>
          <w:rFonts w:cs="Arial"/>
        </w:rPr>
      </w:pPr>
      <w:r w:rsidRPr="00730837">
        <w:rPr>
          <w:rFonts w:cs="Arial"/>
          <w:noProof/>
          <w:lang w:val="en-US" w:eastAsia="ja-JP"/>
        </w:rPr>
        <w:drawing>
          <wp:inline distT="0" distB="0" distL="0" distR="0" wp14:anchorId="2F25FF8D" wp14:editId="5FC986E8">
            <wp:extent cx="228600" cy="152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730837">
        <w:rPr>
          <w:rFonts w:cs="Arial"/>
          <w:lang w:bidi="ru-RU"/>
        </w:rPr>
        <w:t xml:space="preserve">Примечание </w:t>
      </w:r>
    </w:p>
    <w:p w14:paraId="1FD0FA7B" w14:textId="47095D71" w:rsidR="00B20A5B" w:rsidRPr="00730837" w:rsidRDefault="00B20A5B" w:rsidP="00B20A5B">
      <w:pPr>
        <w:pStyle w:val="AlertText"/>
        <w:rPr>
          <w:rFonts w:cs="Arial"/>
        </w:rPr>
      </w:pPr>
      <w:r w:rsidRPr="00730837">
        <w:rPr>
          <w:rFonts w:cs="Arial"/>
          <w:lang w:bidi="ru-RU"/>
        </w:rPr>
        <w:t>Для добавления плитки или группы используйте кнопку меню или группу "Представление центра обработки данных"</w:t>
      </w:r>
      <w:r w:rsidR="00C8587B" w:rsidRPr="00730837">
        <w:rPr>
          <w:rFonts w:cs="Arial"/>
          <w:noProof/>
          <w:lang w:val="en-US" w:eastAsia="ja-JP"/>
        </w:rPr>
        <w:drawing>
          <wp:inline distT="0" distB="0" distL="0" distR="0" wp14:anchorId="2FB52BC2" wp14:editId="545C77AF">
            <wp:extent cx="160020" cy="133350"/>
            <wp:effectExtent l="0" t="0" r="0" b="0"/>
            <wp:docPr id="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Pr="00730837">
        <w:rPr>
          <w:rFonts w:cs="Arial"/>
          <w:lang w:bidi="ru-RU"/>
        </w:rPr>
        <w:t>.</w:t>
      </w:r>
    </w:p>
    <w:p w14:paraId="4AA8D0FE" w14:textId="77777777" w:rsidR="00D15ABF" w:rsidRPr="00730837" w:rsidRDefault="00D15ABF" w:rsidP="00D15ABF">
      <w:pPr>
        <w:pStyle w:val="AlertLabel"/>
        <w:framePr w:wrap="notBeside"/>
        <w:rPr>
          <w:rFonts w:cs="Arial"/>
        </w:rPr>
      </w:pPr>
      <w:r w:rsidRPr="00730837">
        <w:rPr>
          <w:rFonts w:cs="Arial"/>
          <w:noProof/>
          <w:lang w:val="en-US" w:eastAsia="ja-JP"/>
        </w:rPr>
        <w:drawing>
          <wp:inline distT="0" distB="0" distL="0" distR="0" wp14:anchorId="7CDCCF61" wp14:editId="3E0CBB3E">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730837">
        <w:rPr>
          <w:rFonts w:cs="Arial"/>
          <w:lang w:bidi="ru-RU"/>
        </w:rPr>
        <w:t xml:space="preserve">Примечание </w:t>
      </w:r>
    </w:p>
    <w:p w14:paraId="496683D8" w14:textId="73B47A9A" w:rsidR="00D15ABF" w:rsidRPr="00730837" w:rsidRDefault="00BE6910" w:rsidP="00D15ABF">
      <w:pPr>
        <w:pStyle w:val="AlertText"/>
        <w:rPr>
          <w:rFonts w:cs="Arial"/>
        </w:rPr>
      </w:pPr>
      <w:r w:rsidRPr="00730837">
        <w:rPr>
          <w:rFonts w:cs="Arial"/>
          <w:lang w:bidi="ru-RU"/>
        </w:rPr>
        <w:t>Плитку можно изменить или удалить, выбрав соответствующий пункт в контекстном меню.</w:t>
      </w:r>
    </w:p>
    <w:p w14:paraId="16FD447F" w14:textId="77777777" w:rsidR="00D3348B" w:rsidRPr="00730837" w:rsidRDefault="00D3348B" w:rsidP="00D3348B">
      <w:pPr>
        <w:pStyle w:val="AlertLabel"/>
        <w:framePr w:wrap="notBeside"/>
        <w:rPr>
          <w:rFonts w:cs="Arial"/>
        </w:rPr>
      </w:pPr>
      <w:r w:rsidRPr="00730837">
        <w:rPr>
          <w:rFonts w:cs="Arial"/>
          <w:noProof/>
          <w:lang w:val="en-US" w:eastAsia="ja-JP"/>
        </w:rPr>
        <w:drawing>
          <wp:inline distT="0" distB="0" distL="0" distR="0" wp14:anchorId="71C05195" wp14:editId="7A06A60E">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730837">
        <w:rPr>
          <w:rFonts w:cs="Arial"/>
          <w:lang w:bidi="ru-RU"/>
        </w:rPr>
        <w:t xml:space="preserve">Примечание </w:t>
      </w:r>
    </w:p>
    <w:p w14:paraId="0D397EC0" w14:textId="046001F1" w:rsidR="00D3348B" w:rsidRPr="00730837" w:rsidRDefault="00D3348B" w:rsidP="00D3348B">
      <w:pPr>
        <w:pStyle w:val="AlertText"/>
        <w:rPr>
          <w:rFonts w:cs="Arial"/>
        </w:rPr>
      </w:pPr>
      <w:r w:rsidRPr="00730837">
        <w:rPr>
          <w:rFonts w:cs="Arial"/>
          <w:lang w:bidi="ru-RU"/>
        </w:rPr>
        <w:t>Параметры цвета фона, частоты обновления и интервала времени, применяемые к представлению панели мониторинга и всем представлениям экземпляров, можно настроить из меню "Представление центра обработки данных" и "Представление экземпляров".</w:t>
      </w:r>
    </w:p>
    <w:p w14:paraId="1323C366" w14:textId="77777777" w:rsidR="003464EC" w:rsidRPr="00730837" w:rsidRDefault="003464EC">
      <w:pPr>
        <w:spacing w:before="0" w:after="0" w:line="240" w:lineRule="auto"/>
        <w:jc w:val="left"/>
        <w:rPr>
          <w:rFonts w:cs="Arial"/>
          <w:b/>
          <w:sz w:val="28"/>
          <w:szCs w:val="28"/>
        </w:rPr>
      </w:pPr>
      <w:r w:rsidRPr="00730837">
        <w:rPr>
          <w:rFonts w:cs="Arial"/>
          <w:lang w:bidi="ru-RU"/>
        </w:rPr>
        <w:br w:type="page"/>
      </w:r>
    </w:p>
    <w:p w14:paraId="7A8DB717" w14:textId="01402D3C" w:rsidR="0028645B" w:rsidRPr="00730837" w:rsidRDefault="0028645B" w:rsidP="00E93E8E">
      <w:pPr>
        <w:pStyle w:val="Heading3"/>
        <w:rPr>
          <w:rFonts w:cs="Arial"/>
        </w:rPr>
      </w:pPr>
      <w:bookmarkStart w:id="9" w:name="_Toc469573032"/>
      <w:r w:rsidRPr="00730837">
        <w:rPr>
          <w:rFonts w:cs="Arial"/>
          <w:lang w:bidi="ru-RU"/>
        </w:rPr>
        <w:lastRenderedPageBreak/>
        <w:t>Представление экземпляров</w:t>
      </w:r>
      <w:bookmarkEnd w:id="9"/>
    </w:p>
    <w:p w14:paraId="2C490F55" w14:textId="6E8661DB" w:rsidR="004833E3" w:rsidRPr="00730837" w:rsidRDefault="00A415CF" w:rsidP="004833E3">
      <w:pPr>
        <w:rPr>
          <w:rFonts w:cs="Arial"/>
        </w:rPr>
      </w:pPr>
      <w:r w:rsidRPr="00730837">
        <w:rPr>
          <w:rFonts w:cs="Arial"/>
          <w:lang w:bidi="ru-RU"/>
        </w:rPr>
        <w:t>Представление экземпляров панели мониторинга, которое открывается при детализации группы или объекта из предыдущего представления экземпляров или панели мониторинга центра обработки данных, показано ниже.</w:t>
      </w:r>
    </w:p>
    <w:p w14:paraId="05EC6772" w14:textId="417418F3" w:rsidR="00C269F4" w:rsidRPr="00730837" w:rsidRDefault="00701679" w:rsidP="00701679">
      <w:pPr>
        <w:pStyle w:val="Figure"/>
        <w:jc w:val="center"/>
        <w:rPr>
          <w:rFonts w:cs="Arial"/>
        </w:rPr>
      </w:pPr>
      <w:r w:rsidRPr="00730837">
        <w:rPr>
          <w:rFonts w:cs="Arial"/>
          <w:noProof/>
          <w:lang w:val="en-US" w:eastAsia="ja-JP"/>
        </w:rPr>
        <w:drawing>
          <wp:inline distT="0" distB="0" distL="0" distR="0" wp14:anchorId="1DEE0BC7" wp14:editId="5046A18A">
            <wp:extent cx="5396240" cy="5273472"/>
            <wp:effectExtent l="0" t="0" r="0" b="3810"/>
            <wp:docPr id="17" name="Рисунок 3" descr="C:\Users\Артем Тимошенко\Desktop\2016-05-25_15-19-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Артем Тимошенко\Desktop\2016-05-25_15-19-16.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8435" cy="5275617"/>
                    </a:xfrm>
                    <a:prstGeom prst="rect">
                      <a:avLst/>
                    </a:prstGeom>
                    <a:noFill/>
                    <a:ln>
                      <a:noFill/>
                    </a:ln>
                  </pic:spPr>
                </pic:pic>
              </a:graphicData>
            </a:graphic>
          </wp:inline>
        </w:drawing>
      </w:r>
    </w:p>
    <w:p w14:paraId="71B9D64A" w14:textId="1A81656D" w:rsidR="003E685B" w:rsidRPr="00730837" w:rsidRDefault="002F67CA" w:rsidP="003E685B">
      <w:pPr>
        <w:pStyle w:val="AlertLabel"/>
        <w:framePr w:wrap="notBeside"/>
        <w:rPr>
          <w:rFonts w:cs="Arial"/>
        </w:rPr>
      </w:pPr>
      <w:bookmarkStart w:id="10" w:name="OLE_LINK36"/>
      <w:bookmarkStart w:id="11" w:name="OLE_LINK37"/>
      <w:r w:rsidRPr="00730837">
        <w:rPr>
          <w:rFonts w:cs="Arial"/>
          <w:noProof/>
          <w:lang w:val="en-US" w:eastAsia="ja-JP"/>
        </w:rPr>
        <w:drawing>
          <wp:inline distT="0" distB="0" distL="0" distR="0" wp14:anchorId="4EC4DF5D" wp14:editId="3B39265C">
            <wp:extent cx="228600" cy="152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3E685B" w:rsidRPr="00730837">
        <w:rPr>
          <w:rFonts w:cs="Arial"/>
          <w:lang w:bidi="ru-RU"/>
        </w:rPr>
        <w:t xml:space="preserve">Примечание </w:t>
      </w:r>
    </w:p>
    <w:p w14:paraId="015EB71E" w14:textId="418490FF" w:rsidR="003E685B" w:rsidRPr="00730837" w:rsidRDefault="0033045B" w:rsidP="003E685B">
      <w:pPr>
        <w:pStyle w:val="AlertText"/>
        <w:rPr>
          <w:rFonts w:cs="Arial"/>
        </w:rPr>
      </w:pPr>
      <w:r w:rsidRPr="00730837">
        <w:rPr>
          <w:rFonts w:cs="Arial"/>
          <w:lang w:bidi="ru-RU"/>
        </w:rPr>
        <w:t>Дважды щелкните имя объекта в мини-приложении объекта, чтобы детализировать панель мониторинга экземпляров соответствующих объектов (тот же результат можно получить, дважды щелкнув плитку "Связанные объекты"). Кнопка "Назад" находится в левом верхнем углу панели навигации и позволяет вернуться в предыдущее представление экземпляра.</w:t>
      </w:r>
    </w:p>
    <w:bookmarkEnd w:id="10"/>
    <w:bookmarkEnd w:id="11"/>
    <w:p w14:paraId="454EAF06" w14:textId="77777777" w:rsidR="009130FC" w:rsidRPr="00730837" w:rsidRDefault="009130FC" w:rsidP="009130FC">
      <w:pPr>
        <w:rPr>
          <w:rFonts w:cs="Arial"/>
        </w:rPr>
      </w:pPr>
    </w:p>
    <w:p w14:paraId="0D9ACE53" w14:textId="77777777" w:rsidR="00DE7465" w:rsidRPr="00730837" w:rsidRDefault="00DE7465">
      <w:pPr>
        <w:spacing w:before="0" w:after="0" w:line="240" w:lineRule="auto"/>
        <w:jc w:val="left"/>
        <w:rPr>
          <w:rFonts w:cs="Arial"/>
          <w:b/>
          <w:noProof/>
          <w:sz w:val="28"/>
          <w:szCs w:val="28"/>
        </w:rPr>
      </w:pPr>
      <w:r w:rsidRPr="00730837">
        <w:rPr>
          <w:rFonts w:cs="Arial"/>
          <w:noProof/>
          <w:lang w:bidi="ru-RU"/>
        </w:rPr>
        <w:br w:type="page"/>
      </w:r>
    </w:p>
    <w:p w14:paraId="761B68BE" w14:textId="5FAF814D" w:rsidR="00F672FE" w:rsidRPr="00730837" w:rsidRDefault="00673755" w:rsidP="00673755">
      <w:pPr>
        <w:pStyle w:val="Heading4"/>
        <w:rPr>
          <w:rFonts w:cs="Arial"/>
        </w:rPr>
      </w:pPr>
      <w:r w:rsidRPr="00730837">
        <w:rPr>
          <w:rFonts w:cs="Arial"/>
          <w:lang w:bidi="ru-RU"/>
        </w:rPr>
        <w:lastRenderedPageBreak/>
        <w:t>Плитки в представлении экземпляров</w:t>
      </w:r>
    </w:p>
    <w:p w14:paraId="47B1274E" w14:textId="51A76C06" w:rsidR="0014741A" w:rsidRPr="00730837" w:rsidRDefault="005E18CF" w:rsidP="0014741A">
      <w:pPr>
        <w:rPr>
          <w:rFonts w:cs="Arial"/>
        </w:rPr>
      </w:pPr>
      <w:r w:rsidRPr="00730837">
        <w:rPr>
          <w:rFonts w:cs="Arial"/>
          <w:lang w:bidi="ru-RU"/>
        </w:rPr>
        <w:t>Плитки содержат сведения о текущем состоянии мониторов, а также последние данные о производительности. Плитки различаются цветами фона и структурой в зависимости от текущего состояния и конфигурации. Возможности плиток иллюстрируются ниже.</w:t>
      </w:r>
    </w:p>
    <w:p w14:paraId="1201C4F7" w14:textId="77777777" w:rsidR="00673755" w:rsidRPr="00730837" w:rsidRDefault="00673755" w:rsidP="0014741A">
      <w:pPr>
        <w:rPr>
          <w:rFonts w:cs="Arial"/>
        </w:rPr>
      </w:pPr>
    </w:p>
    <w:p w14:paraId="2F395E07" w14:textId="66B1B11B" w:rsidR="0090415D" w:rsidRPr="00730837" w:rsidRDefault="0090415D" w:rsidP="0014741A">
      <w:pPr>
        <w:rPr>
          <w:rFonts w:cs="Arial"/>
        </w:rPr>
      </w:pPr>
      <w:r w:rsidRPr="00730837">
        <w:rPr>
          <w:rFonts w:cs="Arial"/>
          <w:noProof/>
          <w:lang w:val="en-US" w:eastAsia="ja-JP"/>
        </w:rPr>
        <w:drawing>
          <wp:anchor distT="0" distB="0" distL="114300" distR="114300" simplePos="0" relativeHeight="251658243" behindDoc="1" locked="0" layoutInCell="1" allowOverlap="1" wp14:anchorId="228076D4" wp14:editId="622DF24E">
            <wp:simplePos x="0" y="0"/>
            <wp:positionH relativeFrom="margin">
              <wp:posOffset>99060</wp:posOffset>
            </wp:positionH>
            <wp:positionV relativeFrom="paragraph">
              <wp:posOffset>6985</wp:posOffset>
            </wp:positionV>
            <wp:extent cx="2453640" cy="1219200"/>
            <wp:effectExtent l="0" t="0" r="3810" b="0"/>
            <wp:wrapTight wrapText="bothSides">
              <wp:wrapPolygon edited="0">
                <wp:start x="0" y="0"/>
                <wp:lineTo x="0" y="21263"/>
                <wp:lineTo x="21466" y="21263"/>
                <wp:lineTo x="2146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53640" cy="1219200"/>
                    </a:xfrm>
                    <a:prstGeom prst="rect">
                      <a:avLst/>
                    </a:prstGeom>
                    <a:noFill/>
                    <a:ln>
                      <a:noFill/>
                    </a:ln>
                  </pic:spPr>
                </pic:pic>
              </a:graphicData>
            </a:graphic>
          </wp:anchor>
        </w:drawing>
      </w:r>
      <w:r w:rsidRPr="00730837">
        <w:rPr>
          <w:rFonts w:cs="Arial"/>
          <w:lang w:bidi="ru-RU"/>
        </w:rPr>
        <w:t>На плитке связанных объектов отображается число объектов, расположенных в выбранной сущности или связанных через включение. Дважды щелкните плитку, чтобы открыть представление экземпляра для связанных объектов.</w:t>
      </w:r>
    </w:p>
    <w:p w14:paraId="1CE1DA1C" w14:textId="77777777" w:rsidR="0078496D" w:rsidRPr="00730837" w:rsidRDefault="0078496D" w:rsidP="0014741A">
      <w:pPr>
        <w:rPr>
          <w:rFonts w:cs="Arial"/>
        </w:rPr>
      </w:pPr>
    </w:p>
    <w:p w14:paraId="05D1EC18" w14:textId="77777777" w:rsidR="0090415D" w:rsidRPr="00730837" w:rsidRDefault="0090415D" w:rsidP="0014741A">
      <w:pPr>
        <w:rPr>
          <w:rFonts w:cs="Arial"/>
        </w:rPr>
      </w:pPr>
    </w:p>
    <w:p w14:paraId="35704371" w14:textId="77777777" w:rsidR="00615512" w:rsidRPr="00730837" w:rsidRDefault="00615512" w:rsidP="0014741A">
      <w:pPr>
        <w:rPr>
          <w:rFonts w:cs="Arial"/>
        </w:rPr>
      </w:pPr>
    </w:p>
    <w:tbl>
      <w:tblPr>
        <w:tblW w:w="8730" w:type="dxa"/>
        <w:tblLook w:val="04A0" w:firstRow="1" w:lastRow="0" w:firstColumn="1" w:lastColumn="0" w:noHBand="0" w:noVBand="1"/>
      </w:tblPr>
      <w:tblGrid>
        <w:gridCol w:w="2160"/>
        <w:gridCol w:w="1926"/>
        <w:gridCol w:w="4554"/>
        <w:gridCol w:w="90"/>
      </w:tblGrid>
      <w:tr w:rsidR="00EB2ED3" w:rsidRPr="00730837" w14:paraId="699E4F3C" w14:textId="77777777" w:rsidTr="00772128">
        <w:tc>
          <w:tcPr>
            <w:tcW w:w="2160" w:type="dxa"/>
            <w:shd w:val="clear" w:color="auto" w:fill="auto"/>
          </w:tcPr>
          <w:p w14:paraId="5AC4225F" w14:textId="4DB98AA5" w:rsidR="00EB2ED3" w:rsidRPr="00730837" w:rsidRDefault="00B72271" w:rsidP="0014741A">
            <w:pPr>
              <w:spacing w:line="240" w:lineRule="auto"/>
              <w:rPr>
                <w:rFonts w:cs="Arial"/>
              </w:rPr>
            </w:pPr>
            <w:r w:rsidRPr="00730837">
              <w:rPr>
                <w:rFonts w:cs="Arial"/>
                <w:lang w:bidi="ru-RU"/>
              </w:rPr>
              <w:object w:dxaOrig="1170" w:dyaOrig="1170" w14:anchorId="269C40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9pt;height:79.9pt" o:ole="">
                  <v:imagedata r:id="rId29" o:title=""/>
                </v:shape>
                <o:OLEObject Type="Embed" ProgID="PBrush" ShapeID="_x0000_i1025" DrawAspect="Content" ObjectID="_1543408713" r:id="rId30"/>
              </w:object>
            </w:r>
          </w:p>
        </w:tc>
        <w:tc>
          <w:tcPr>
            <w:tcW w:w="6570" w:type="dxa"/>
            <w:gridSpan w:val="3"/>
            <w:shd w:val="clear" w:color="auto" w:fill="auto"/>
          </w:tcPr>
          <w:p w14:paraId="3167791E" w14:textId="6008CB4C" w:rsidR="00EB2ED3" w:rsidRPr="00730837" w:rsidRDefault="005F6A95">
            <w:pPr>
              <w:rPr>
                <w:rFonts w:cs="Arial"/>
              </w:rPr>
            </w:pPr>
            <w:r w:rsidRPr="00730837">
              <w:rPr>
                <w:rFonts w:cs="Arial"/>
                <w:noProof/>
                <w:lang w:bidi="ru-RU"/>
              </w:rPr>
              <w:t xml:space="preserve">Монитор находится в критическом состоянии. </w:t>
            </w:r>
          </w:p>
        </w:tc>
      </w:tr>
      <w:tr w:rsidR="0014741A" w:rsidRPr="00730837" w14:paraId="43BA4802" w14:textId="77777777" w:rsidTr="00772128">
        <w:tc>
          <w:tcPr>
            <w:tcW w:w="2160" w:type="dxa"/>
            <w:shd w:val="clear" w:color="auto" w:fill="auto"/>
          </w:tcPr>
          <w:p w14:paraId="4E312484" w14:textId="77777777" w:rsidR="00893D57" w:rsidRPr="00730837" w:rsidRDefault="00190F80" w:rsidP="00893D57">
            <w:pPr>
              <w:spacing w:line="240" w:lineRule="auto"/>
              <w:rPr>
                <w:rFonts w:cs="Arial"/>
                <w:noProof/>
              </w:rPr>
            </w:pPr>
            <w:r w:rsidRPr="00730837">
              <w:rPr>
                <w:rFonts w:eastAsiaTheme="minorHAnsi" w:cs="Arial"/>
                <w:noProof/>
                <w:kern w:val="0"/>
                <w:sz w:val="22"/>
                <w:szCs w:val="22"/>
                <w:lang w:val="en-US" w:eastAsia="ja-JP"/>
              </w:rPr>
              <w:drawing>
                <wp:inline distT="0" distB="0" distL="0" distR="0" wp14:anchorId="54DB279E" wp14:editId="51797FE4">
                  <wp:extent cx="1004888" cy="1004888"/>
                  <wp:effectExtent l="0" t="0" r="5080" b="5080"/>
                  <wp:docPr id="12" name="Рисунок 101" descr="2016-05-26_17-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2016-05-26_17-28-3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011310" cy="1011310"/>
                          </a:xfrm>
                          <a:prstGeom prst="rect">
                            <a:avLst/>
                          </a:prstGeom>
                          <a:noFill/>
                          <a:ln>
                            <a:noFill/>
                          </a:ln>
                        </pic:spPr>
                      </pic:pic>
                    </a:graphicData>
                  </a:graphic>
                </wp:inline>
              </w:drawing>
            </w:r>
          </w:p>
          <w:p w14:paraId="48D39AB8" w14:textId="1A15410D" w:rsidR="0014741A" w:rsidRPr="00730837" w:rsidRDefault="00B72271" w:rsidP="00893D57">
            <w:pPr>
              <w:spacing w:line="240" w:lineRule="auto"/>
              <w:rPr>
                <w:rFonts w:cs="Arial"/>
              </w:rPr>
            </w:pPr>
            <w:r w:rsidRPr="00730837">
              <w:rPr>
                <w:rFonts w:cs="Arial"/>
                <w:lang w:bidi="ru-RU"/>
              </w:rPr>
              <w:object w:dxaOrig="1155" w:dyaOrig="1155" w14:anchorId="288185D5">
                <v:shape id="_x0000_i1026" type="#_x0000_t75" style="width:77.25pt;height:77.25pt" o:ole="">
                  <v:imagedata r:id="rId32" o:title=""/>
                </v:shape>
                <o:OLEObject Type="Embed" ProgID="PBrush" ShapeID="_x0000_i1026" DrawAspect="Content" ObjectID="_1543408714" r:id="rId33"/>
              </w:object>
            </w:r>
          </w:p>
        </w:tc>
        <w:tc>
          <w:tcPr>
            <w:tcW w:w="6570" w:type="dxa"/>
            <w:gridSpan w:val="3"/>
            <w:shd w:val="clear" w:color="auto" w:fill="auto"/>
          </w:tcPr>
          <w:p w14:paraId="659D38E1" w14:textId="77777777" w:rsidR="0014741A" w:rsidRPr="00730837" w:rsidRDefault="005F6A95">
            <w:pPr>
              <w:rPr>
                <w:rFonts w:cs="Arial"/>
              </w:rPr>
            </w:pPr>
            <w:r w:rsidRPr="00730837">
              <w:rPr>
                <w:rFonts w:cs="Arial"/>
                <w:noProof/>
                <w:lang w:bidi="ru-RU"/>
              </w:rPr>
              <w:t>Монитор находится в исправном состоянии.</w:t>
            </w:r>
          </w:p>
          <w:p w14:paraId="7C376943" w14:textId="77777777" w:rsidR="00644B43" w:rsidRPr="00730837" w:rsidRDefault="00644B43">
            <w:pPr>
              <w:rPr>
                <w:rFonts w:cs="Arial"/>
              </w:rPr>
            </w:pPr>
          </w:p>
          <w:p w14:paraId="4DC72534" w14:textId="77777777" w:rsidR="00644B43" w:rsidRPr="00730837" w:rsidRDefault="00644B43">
            <w:pPr>
              <w:rPr>
                <w:rFonts w:cs="Arial"/>
              </w:rPr>
            </w:pPr>
          </w:p>
          <w:p w14:paraId="35401203" w14:textId="77777777" w:rsidR="00644B43" w:rsidRPr="00730837" w:rsidRDefault="00644B43">
            <w:pPr>
              <w:rPr>
                <w:rFonts w:cs="Arial"/>
              </w:rPr>
            </w:pPr>
          </w:p>
          <w:p w14:paraId="75FFC432" w14:textId="77777777" w:rsidR="00644B43" w:rsidRPr="00730837" w:rsidRDefault="00644B43">
            <w:pPr>
              <w:rPr>
                <w:rFonts w:cs="Arial"/>
              </w:rPr>
            </w:pPr>
          </w:p>
          <w:p w14:paraId="360895DD" w14:textId="77777777" w:rsidR="00893D57" w:rsidRPr="00730837" w:rsidRDefault="00893D57" w:rsidP="00893D57">
            <w:pPr>
              <w:rPr>
                <w:rFonts w:cs="Arial"/>
              </w:rPr>
            </w:pPr>
          </w:p>
          <w:p w14:paraId="379A5055" w14:textId="089EBC03" w:rsidR="00893D57" w:rsidRPr="00730837" w:rsidRDefault="00893D57" w:rsidP="00893D57">
            <w:pPr>
              <w:rPr>
                <w:rFonts w:cs="Arial"/>
              </w:rPr>
            </w:pPr>
            <w:r w:rsidRPr="00730837">
              <w:rPr>
                <w:rFonts w:cs="Arial"/>
                <w:noProof/>
                <w:lang w:bidi="ru-RU"/>
              </w:rPr>
              <w:t>Монитор находится в состоянии предупреждения.</w:t>
            </w:r>
          </w:p>
          <w:p w14:paraId="2E309B14" w14:textId="60A6B58E" w:rsidR="00644B43" w:rsidRPr="00730837" w:rsidRDefault="00644B43">
            <w:pPr>
              <w:rPr>
                <w:rFonts w:cs="Arial"/>
              </w:rPr>
            </w:pPr>
          </w:p>
          <w:p w14:paraId="19BA0BA2" w14:textId="77777777" w:rsidR="00644B43" w:rsidRPr="00730837" w:rsidRDefault="00644B43" w:rsidP="00644B43">
            <w:pPr>
              <w:ind w:left="-2199"/>
              <w:rPr>
                <w:rFonts w:cs="Arial"/>
              </w:rPr>
            </w:pPr>
          </w:p>
          <w:p w14:paraId="3B39CA9F" w14:textId="77777777" w:rsidR="00644B43" w:rsidRPr="00730837" w:rsidRDefault="00644B43">
            <w:pPr>
              <w:rPr>
                <w:rFonts w:cs="Arial"/>
              </w:rPr>
            </w:pPr>
          </w:p>
          <w:p w14:paraId="78E3517E" w14:textId="6BEB198C" w:rsidR="00644B43" w:rsidRPr="00730837" w:rsidRDefault="00644B43">
            <w:pPr>
              <w:rPr>
                <w:rFonts w:cs="Arial"/>
              </w:rPr>
            </w:pPr>
          </w:p>
        </w:tc>
      </w:tr>
      <w:tr w:rsidR="00EB2ED3" w:rsidRPr="00730837" w14:paraId="43BDAC6C" w14:textId="77777777" w:rsidTr="00772128">
        <w:tc>
          <w:tcPr>
            <w:tcW w:w="2160" w:type="dxa"/>
            <w:shd w:val="clear" w:color="auto" w:fill="auto"/>
          </w:tcPr>
          <w:p w14:paraId="55DE68E7" w14:textId="38255993" w:rsidR="00EB2ED3" w:rsidRPr="00730837" w:rsidRDefault="00B72271" w:rsidP="0014741A">
            <w:pPr>
              <w:spacing w:line="240" w:lineRule="auto"/>
              <w:rPr>
                <w:rFonts w:cs="Arial"/>
              </w:rPr>
            </w:pPr>
            <w:r w:rsidRPr="00730837">
              <w:rPr>
                <w:rFonts w:cs="Arial"/>
                <w:lang w:bidi="ru-RU"/>
              </w:rPr>
              <w:object w:dxaOrig="1178" w:dyaOrig="1178" w14:anchorId="0BC149E1">
                <v:shape id="_x0000_i1027" type="#_x0000_t75" style="width:86.65pt;height:86.65pt" o:ole="">
                  <v:imagedata r:id="rId34" o:title=""/>
                </v:shape>
                <o:OLEObject Type="Embed" ProgID="PBrush" ShapeID="_x0000_i1027" DrawAspect="Content" ObjectID="_1543408715" r:id="rId35"/>
              </w:object>
            </w:r>
          </w:p>
          <w:p w14:paraId="70C74518" w14:textId="0B41DA54" w:rsidR="00A479E8" w:rsidRPr="00730837" w:rsidRDefault="00B72271" w:rsidP="0014741A">
            <w:pPr>
              <w:spacing w:line="240" w:lineRule="auto"/>
              <w:rPr>
                <w:rFonts w:cs="Arial"/>
              </w:rPr>
            </w:pPr>
            <w:r w:rsidRPr="00730837">
              <w:rPr>
                <w:rFonts w:cs="Arial"/>
                <w:lang w:bidi="ru-RU"/>
              </w:rPr>
              <w:object w:dxaOrig="1170" w:dyaOrig="1170" w14:anchorId="28F159BD">
                <v:shape id="_x0000_i1028" type="#_x0000_t75" style="width:91.9pt;height:91.9pt" o:ole="">
                  <v:imagedata r:id="rId36" o:title=""/>
                </v:shape>
                <o:OLEObject Type="Embed" ProgID="PBrush" ShapeID="_x0000_i1028" DrawAspect="Content" ObjectID="_1543408716" r:id="rId37"/>
              </w:object>
            </w:r>
          </w:p>
          <w:p w14:paraId="537FDD83" w14:textId="2C6F7D0B" w:rsidR="000F0A29" w:rsidRPr="00730837" w:rsidRDefault="00B72271" w:rsidP="0014741A">
            <w:pPr>
              <w:spacing w:line="240" w:lineRule="auto"/>
              <w:rPr>
                <w:rFonts w:cs="Arial"/>
              </w:rPr>
            </w:pPr>
            <w:r w:rsidRPr="00730837">
              <w:rPr>
                <w:rFonts w:cs="Arial"/>
                <w:lang w:bidi="ru-RU"/>
              </w:rPr>
              <w:object w:dxaOrig="1178" w:dyaOrig="1170" w14:anchorId="4C54CB8C">
                <v:shape id="_x0000_i1029" type="#_x0000_t75" style="width:91.9pt;height:91.9pt" o:ole="">
                  <v:imagedata r:id="rId38" o:title=""/>
                </v:shape>
                <o:OLEObject Type="Embed" ProgID="PBrush" ShapeID="_x0000_i1029" DrawAspect="Content" ObjectID="_1543408717" r:id="rId39"/>
              </w:object>
            </w:r>
          </w:p>
          <w:p w14:paraId="6B61B9F0" w14:textId="77777777" w:rsidR="000F0A29" w:rsidRPr="00730837" w:rsidRDefault="000F0A29" w:rsidP="0014741A">
            <w:pPr>
              <w:spacing w:line="240" w:lineRule="auto"/>
              <w:rPr>
                <w:rFonts w:cs="Arial"/>
              </w:rPr>
            </w:pPr>
          </w:p>
          <w:p w14:paraId="79529ABE" w14:textId="5F460AD4" w:rsidR="000F0A29" w:rsidRPr="00730837" w:rsidRDefault="000F0A29" w:rsidP="0014741A">
            <w:pPr>
              <w:spacing w:line="240" w:lineRule="auto"/>
              <w:rPr>
                <w:rFonts w:cs="Arial"/>
              </w:rPr>
            </w:pPr>
          </w:p>
        </w:tc>
        <w:tc>
          <w:tcPr>
            <w:tcW w:w="6570" w:type="dxa"/>
            <w:gridSpan w:val="3"/>
            <w:shd w:val="clear" w:color="auto" w:fill="auto"/>
          </w:tcPr>
          <w:p w14:paraId="51B6DC16" w14:textId="77777777" w:rsidR="00F26069" w:rsidRPr="00730837" w:rsidRDefault="005F6A95">
            <w:pPr>
              <w:ind w:left="36"/>
              <w:rPr>
                <w:rFonts w:cs="Arial"/>
              </w:rPr>
            </w:pPr>
            <w:r w:rsidRPr="00730837">
              <w:rPr>
                <w:rFonts w:cs="Arial"/>
                <w:noProof/>
                <w:lang w:bidi="ru-RU"/>
              </w:rPr>
              <w:lastRenderedPageBreak/>
              <w:t xml:space="preserve">Монитор отключен. </w:t>
            </w:r>
          </w:p>
          <w:p w14:paraId="24D70F69" w14:textId="77777777" w:rsidR="00F26069" w:rsidRPr="00730837" w:rsidRDefault="00F26069">
            <w:pPr>
              <w:ind w:left="36"/>
              <w:rPr>
                <w:rFonts w:cs="Arial"/>
              </w:rPr>
            </w:pPr>
          </w:p>
          <w:p w14:paraId="69770396" w14:textId="77777777" w:rsidR="00F26069" w:rsidRPr="00730837" w:rsidRDefault="00F26069">
            <w:pPr>
              <w:ind w:left="36"/>
              <w:rPr>
                <w:rFonts w:cs="Arial"/>
              </w:rPr>
            </w:pPr>
          </w:p>
          <w:p w14:paraId="15D18688" w14:textId="77777777" w:rsidR="00F26069" w:rsidRPr="00730837" w:rsidRDefault="00F26069">
            <w:pPr>
              <w:ind w:left="36"/>
              <w:rPr>
                <w:rFonts w:cs="Arial"/>
              </w:rPr>
            </w:pPr>
          </w:p>
          <w:p w14:paraId="2222DE9C" w14:textId="77777777" w:rsidR="00F26069" w:rsidRPr="00730837" w:rsidRDefault="00F26069">
            <w:pPr>
              <w:ind w:left="36"/>
              <w:rPr>
                <w:rFonts w:cs="Arial"/>
              </w:rPr>
            </w:pPr>
          </w:p>
          <w:p w14:paraId="2E4B0E84" w14:textId="77777777" w:rsidR="00751509" w:rsidRPr="00730837" w:rsidRDefault="00751509" w:rsidP="006E1705">
            <w:pPr>
              <w:rPr>
                <w:rFonts w:cs="Arial"/>
              </w:rPr>
            </w:pPr>
          </w:p>
          <w:p w14:paraId="7FAACA9C" w14:textId="77777777" w:rsidR="00893D57" w:rsidRPr="00730837" w:rsidRDefault="00893D57" w:rsidP="006E1705">
            <w:pPr>
              <w:rPr>
                <w:rFonts w:cs="Arial"/>
              </w:rPr>
            </w:pPr>
          </w:p>
          <w:p w14:paraId="65E6DFFD" w14:textId="113AA1C9" w:rsidR="00EB2ED3" w:rsidRPr="00730837" w:rsidRDefault="00F26069" w:rsidP="006E1705">
            <w:pPr>
              <w:rPr>
                <w:rFonts w:cs="Arial"/>
              </w:rPr>
            </w:pPr>
            <w:r w:rsidRPr="00730837">
              <w:rPr>
                <w:rFonts w:cs="Arial"/>
                <w:lang w:bidi="ru-RU"/>
              </w:rPr>
              <w:t>Монитор недоступен.</w:t>
            </w:r>
          </w:p>
          <w:p w14:paraId="217AAC28" w14:textId="77777777" w:rsidR="000F0A29" w:rsidRPr="00730837" w:rsidRDefault="000F0A29" w:rsidP="006E1705">
            <w:pPr>
              <w:rPr>
                <w:rFonts w:cs="Arial"/>
              </w:rPr>
            </w:pPr>
          </w:p>
          <w:p w14:paraId="21F79466" w14:textId="77777777" w:rsidR="000F0A29" w:rsidRPr="00730837" w:rsidRDefault="000F0A29" w:rsidP="006E1705">
            <w:pPr>
              <w:rPr>
                <w:rFonts w:cs="Arial"/>
              </w:rPr>
            </w:pPr>
          </w:p>
          <w:p w14:paraId="7DB697EB" w14:textId="77777777" w:rsidR="000F0A29" w:rsidRPr="00730837" w:rsidRDefault="000F0A29" w:rsidP="006E1705">
            <w:pPr>
              <w:rPr>
                <w:rFonts w:cs="Arial"/>
              </w:rPr>
            </w:pPr>
          </w:p>
          <w:p w14:paraId="60EEFCB1" w14:textId="77777777" w:rsidR="000F0A29" w:rsidRPr="00730837" w:rsidRDefault="000F0A29" w:rsidP="006E1705">
            <w:pPr>
              <w:rPr>
                <w:rFonts w:cs="Arial"/>
              </w:rPr>
            </w:pPr>
          </w:p>
          <w:p w14:paraId="4B6108E9" w14:textId="77777777" w:rsidR="000F0A29" w:rsidRPr="00730837" w:rsidRDefault="000F0A29" w:rsidP="006E1705">
            <w:pPr>
              <w:rPr>
                <w:rFonts w:cs="Arial"/>
              </w:rPr>
            </w:pPr>
          </w:p>
          <w:p w14:paraId="71076514" w14:textId="4BB2462A" w:rsidR="000F0A29" w:rsidRPr="00730837" w:rsidRDefault="000F0A29" w:rsidP="006E1705">
            <w:pPr>
              <w:rPr>
                <w:rFonts w:cs="Arial"/>
              </w:rPr>
            </w:pPr>
            <w:r w:rsidRPr="00730837">
              <w:rPr>
                <w:rFonts w:cs="Arial"/>
                <w:lang w:bidi="ru-RU"/>
              </w:rPr>
              <w:t>Монитор находится на обслуживании.</w:t>
            </w:r>
          </w:p>
        </w:tc>
      </w:tr>
      <w:tr w:rsidR="00EB2ED3" w:rsidRPr="00730837" w14:paraId="09187E89" w14:textId="77777777" w:rsidTr="00772128">
        <w:trPr>
          <w:gridAfter w:val="1"/>
          <w:wAfter w:w="90" w:type="dxa"/>
        </w:trPr>
        <w:tc>
          <w:tcPr>
            <w:tcW w:w="4086" w:type="dxa"/>
            <w:gridSpan w:val="2"/>
            <w:shd w:val="clear" w:color="auto" w:fill="auto"/>
          </w:tcPr>
          <w:p w14:paraId="68908AF1" w14:textId="6783C247" w:rsidR="00EB2ED3" w:rsidRPr="00730837" w:rsidRDefault="00B72271" w:rsidP="0014741A">
            <w:pPr>
              <w:spacing w:line="240" w:lineRule="auto"/>
              <w:rPr>
                <w:rFonts w:cs="Arial"/>
              </w:rPr>
            </w:pPr>
            <w:r w:rsidRPr="00730837">
              <w:rPr>
                <w:rFonts w:cs="Arial"/>
                <w:lang w:bidi="ru-RU"/>
              </w:rPr>
              <w:object w:dxaOrig="2370" w:dyaOrig="1178" w14:anchorId="3EBCA94C">
                <v:shape id="_x0000_i1030" type="#_x0000_t75" style="width:157.15pt;height:78pt" o:ole="">
                  <v:imagedata r:id="rId40" o:title=""/>
                </v:shape>
                <o:OLEObject Type="Embed" ProgID="PBrush" ShapeID="_x0000_i1030" DrawAspect="Content" ObjectID="_1543408718" r:id="rId41"/>
              </w:object>
            </w:r>
          </w:p>
        </w:tc>
        <w:tc>
          <w:tcPr>
            <w:tcW w:w="4554" w:type="dxa"/>
            <w:shd w:val="clear" w:color="auto" w:fill="auto"/>
          </w:tcPr>
          <w:p w14:paraId="0C2F2E86" w14:textId="720B3CF1" w:rsidR="00EB2ED3" w:rsidRPr="00730837" w:rsidRDefault="00964F6A">
            <w:pPr>
              <w:rPr>
                <w:rFonts w:cs="Arial"/>
              </w:rPr>
            </w:pPr>
            <w:r w:rsidRPr="00730837">
              <w:rPr>
                <w:rFonts w:cs="Arial"/>
                <w:noProof/>
                <w:lang w:bidi="ru-RU"/>
              </w:rPr>
              <w:t xml:space="preserve">Монитор находится в критическом состоянии. Отображаются данные за выбранный период времени. </w:t>
            </w:r>
          </w:p>
        </w:tc>
      </w:tr>
      <w:tr w:rsidR="00D335A7" w:rsidRPr="00730837" w14:paraId="71803E45" w14:textId="77777777" w:rsidTr="00772128">
        <w:trPr>
          <w:gridAfter w:val="1"/>
          <w:wAfter w:w="90" w:type="dxa"/>
        </w:trPr>
        <w:tc>
          <w:tcPr>
            <w:tcW w:w="4086" w:type="dxa"/>
            <w:gridSpan w:val="2"/>
            <w:shd w:val="clear" w:color="auto" w:fill="auto"/>
          </w:tcPr>
          <w:p w14:paraId="669B401D" w14:textId="70AF510A" w:rsidR="00D335A7" w:rsidRPr="00730837" w:rsidRDefault="00B72271" w:rsidP="0014741A">
            <w:pPr>
              <w:spacing w:line="240" w:lineRule="auto"/>
              <w:rPr>
                <w:rFonts w:cs="Arial"/>
                <w:noProof/>
              </w:rPr>
            </w:pPr>
            <w:r w:rsidRPr="00730837">
              <w:rPr>
                <w:rFonts w:cs="Arial"/>
                <w:lang w:bidi="ru-RU"/>
              </w:rPr>
              <w:object w:dxaOrig="2355" w:dyaOrig="1147" w14:anchorId="7BEEE323">
                <v:shape id="_x0000_i1031" type="#_x0000_t75" style="width:157.15pt;height:76.9pt" o:ole="">
                  <v:imagedata r:id="rId42" o:title=""/>
                </v:shape>
                <o:OLEObject Type="Embed" ProgID="PBrush" ShapeID="_x0000_i1031" DrawAspect="Content" ObjectID="_1543408719" r:id="rId43"/>
              </w:object>
            </w:r>
          </w:p>
        </w:tc>
        <w:tc>
          <w:tcPr>
            <w:tcW w:w="4554" w:type="dxa"/>
            <w:shd w:val="clear" w:color="auto" w:fill="auto"/>
          </w:tcPr>
          <w:p w14:paraId="6CF7979C" w14:textId="610B7BD2" w:rsidR="00D335A7" w:rsidRPr="00730837" w:rsidRDefault="00964F6A">
            <w:pPr>
              <w:rPr>
                <w:rFonts w:cs="Arial"/>
              </w:rPr>
            </w:pPr>
            <w:r w:rsidRPr="00730837">
              <w:rPr>
                <w:rFonts w:cs="Arial"/>
                <w:noProof/>
                <w:lang w:bidi="ru-RU"/>
              </w:rPr>
              <w:t xml:space="preserve">Монитор находится в состоянии предупреждения. Отображаются данные за выбранный период времени. </w:t>
            </w:r>
          </w:p>
        </w:tc>
      </w:tr>
      <w:tr w:rsidR="000E5049" w:rsidRPr="00730837" w14:paraId="782C4F1F" w14:textId="77777777" w:rsidTr="00772128">
        <w:trPr>
          <w:gridAfter w:val="1"/>
          <w:wAfter w:w="90" w:type="dxa"/>
        </w:trPr>
        <w:tc>
          <w:tcPr>
            <w:tcW w:w="4086" w:type="dxa"/>
            <w:gridSpan w:val="2"/>
            <w:shd w:val="clear" w:color="auto" w:fill="auto"/>
          </w:tcPr>
          <w:p w14:paraId="2470E289" w14:textId="43720B16" w:rsidR="000E5049" w:rsidRPr="00730837" w:rsidRDefault="00190F80" w:rsidP="00BC24BF">
            <w:pPr>
              <w:spacing w:line="240" w:lineRule="auto"/>
              <w:rPr>
                <w:rFonts w:cs="Arial"/>
              </w:rPr>
            </w:pPr>
            <w:r w:rsidRPr="00730837">
              <w:rPr>
                <w:rFonts w:eastAsiaTheme="minorHAnsi" w:cs="Arial"/>
                <w:noProof/>
                <w:kern w:val="0"/>
                <w:sz w:val="22"/>
                <w:szCs w:val="22"/>
                <w:lang w:val="en-US" w:eastAsia="ja-JP"/>
              </w:rPr>
              <w:drawing>
                <wp:inline distT="0" distB="0" distL="0" distR="0" wp14:anchorId="09201972" wp14:editId="346CEC5F">
                  <wp:extent cx="2028825" cy="978300"/>
                  <wp:effectExtent l="0" t="0" r="0" b="0"/>
                  <wp:docPr id="11" name="Рисунок 93" descr="2016-05-26_1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2016-05-26_15-57-1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067053" cy="996734"/>
                          </a:xfrm>
                          <a:prstGeom prst="rect">
                            <a:avLst/>
                          </a:prstGeom>
                          <a:noFill/>
                          <a:ln>
                            <a:noFill/>
                          </a:ln>
                        </pic:spPr>
                      </pic:pic>
                    </a:graphicData>
                  </a:graphic>
                </wp:inline>
              </w:drawing>
            </w:r>
          </w:p>
        </w:tc>
        <w:tc>
          <w:tcPr>
            <w:tcW w:w="4554" w:type="dxa"/>
            <w:shd w:val="clear" w:color="auto" w:fill="auto"/>
          </w:tcPr>
          <w:p w14:paraId="19AF6116" w14:textId="01B6A34F" w:rsidR="000E5049" w:rsidRPr="00730837" w:rsidRDefault="00964F6A">
            <w:pPr>
              <w:rPr>
                <w:rFonts w:cs="Arial"/>
              </w:rPr>
            </w:pPr>
            <w:r w:rsidRPr="00730837">
              <w:rPr>
                <w:rFonts w:cs="Arial"/>
                <w:noProof/>
                <w:lang w:bidi="ru-RU"/>
              </w:rPr>
              <w:t xml:space="preserve">Монитор находится в исправном состоянии. Отображаются данные за выбранный период времени. </w:t>
            </w:r>
          </w:p>
        </w:tc>
      </w:tr>
      <w:tr w:rsidR="000E5049" w:rsidRPr="00730837" w14:paraId="5EE4F1EE" w14:textId="77777777" w:rsidTr="00772128">
        <w:trPr>
          <w:gridAfter w:val="1"/>
          <w:wAfter w:w="90" w:type="dxa"/>
        </w:trPr>
        <w:tc>
          <w:tcPr>
            <w:tcW w:w="4086" w:type="dxa"/>
            <w:gridSpan w:val="2"/>
            <w:shd w:val="clear" w:color="auto" w:fill="auto"/>
          </w:tcPr>
          <w:p w14:paraId="05558DF5" w14:textId="7C36F25F" w:rsidR="000E5049" w:rsidRPr="00730837" w:rsidRDefault="00B72271" w:rsidP="00BC24BF">
            <w:pPr>
              <w:spacing w:line="240" w:lineRule="auto"/>
              <w:rPr>
                <w:rFonts w:cs="Arial"/>
                <w:noProof/>
              </w:rPr>
            </w:pPr>
            <w:r w:rsidRPr="00730837">
              <w:rPr>
                <w:rFonts w:cs="Arial"/>
                <w:lang w:bidi="ru-RU"/>
              </w:rPr>
              <w:object w:dxaOrig="2378" w:dyaOrig="1185" w14:anchorId="4610DF4D">
                <v:shape id="_x0000_i1032" type="#_x0000_t75" style="width:161.65pt;height:81pt" o:ole="">
                  <v:imagedata r:id="rId45" o:title=""/>
                </v:shape>
                <o:OLEObject Type="Embed" ProgID="PBrush" ShapeID="_x0000_i1032" DrawAspect="Content" ObjectID="_1543408720" r:id="rId46"/>
              </w:object>
            </w:r>
          </w:p>
        </w:tc>
        <w:tc>
          <w:tcPr>
            <w:tcW w:w="4554" w:type="dxa"/>
            <w:shd w:val="clear" w:color="auto" w:fill="auto"/>
          </w:tcPr>
          <w:p w14:paraId="3E33A8F1" w14:textId="60EF2746" w:rsidR="000E5049" w:rsidRPr="00730837" w:rsidRDefault="00964F6A" w:rsidP="00964F6A">
            <w:pPr>
              <w:rPr>
                <w:rFonts w:cs="Arial"/>
              </w:rPr>
            </w:pPr>
            <w:r w:rsidRPr="00730837">
              <w:rPr>
                <w:rFonts w:cs="Arial"/>
                <w:noProof/>
                <w:lang w:bidi="ru-RU"/>
              </w:rPr>
              <w:t xml:space="preserve">Монитор отключен. Отображаются данные за выбранный период времени. </w:t>
            </w:r>
          </w:p>
        </w:tc>
      </w:tr>
      <w:bookmarkStart w:id="12" w:name="_GoBack"/>
      <w:tr w:rsidR="00EB2ED3" w:rsidRPr="00730837" w14:paraId="11AC8366" w14:textId="77777777" w:rsidTr="00772128">
        <w:trPr>
          <w:gridAfter w:val="1"/>
          <w:wAfter w:w="90" w:type="dxa"/>
        </w:trPr>
        <w:tc>
          <w:tcPr>
            <w:tcW w:w="4086" w:type="dxa"/>
            <w:gridSpan w:val="2"/>
            <w:shd w:val="clear" w:color="auto" w:fill="auto"/>
          </w:tcPr>
          <w:p w14:paraId="0BBAF58F" w14:textId="2ADE7FA3" w:rsidR="00EB2ED3" w:rsidRPr="00730837" w:rsidRDefault="00B72271" w:rsidP="0014741A">
            <w:pPr>
              <w:spacing w:line="240" w:lineRule="auto"/>
              <w:rPr>
                <w:rFonts w:cs="Arial"/>
              </w:rPr>
            </w:pPr>
            <w:r w:rsidRPr="00730837">
              <w:rPr>
                <w:rFonts w:cs="Arial"/>
                <w:lang w:bidi="ru-RU"/>
              </w:rPr>
              <w:object w:dxaOrig="2378" w:dyaOrig="1178" w14:anchorId="20939126">
                <v:shape id="_x0000_i1033" type="#_x0000_t75" style="width:161.65pt;height:80.65pt" o:ole="">
                  <v:imagedata r:id="rId47" o:title=""/>
                </v:shape>
                <o:OLEObject Type="Embed" ProgID="PBrush" ShapeID="_x0000_i1033" DrawAspect="Content" ObjectID="_1543408721" r:id="rId48"/>
              </w:object>
            </w:r>
            <w:bookmarkEnd w:id="12"/>
          </w:p>
        </w:tc>
        <w:tc>
          <w:tcPr>
            <w:tcW w:w="4554" w:type="dxa"/>
            <w:shd w:val="clear" w:color="auto" w:fill="auto"/>
          </w:tcPr>
          <w:p w14:paraId="27FC8C28" w14:textId="63846B26" w:rsidR="00EB2ED3" w:rsidRPr="00730837" w:rsidRDefault="000E5049" w:rsidP="00964F6A">
            <w:pPr>
              <w:rPr>
                <w:rFonts w:cs="Arial"/>
              </w:rPr>
            </w:pPr>
            <w:r w:rsidRPr="00730837">
              <w:rPr>
                <w:rFonts w:cs="Arial"/>
                <w:lang w:bidi="ru-RU"/>
              </w:rPr>
              <w:t xml:space="preserve">Счетчик производительности не имеет связанного монитора (обратите внимание на отсутствие значка в правом верхнем углу). Отображаются данные за выбранный период времени. </w:t>
            </w:r>
          </w:p>
          <w:p w14:paraId="1E99A40A" w14:textId="77777777" w:rsidR="00964F6A" w:rsidRPr="00730837" w:rsidRDefault="00964F6A" w:rsidP="00964F6A">
            <w:pPr>
              <w:rPr>
                <w:rFonts w:cs="Arial"/>
              </w:rPr>
            </w:pPr>
          </w:p>
          <w:p w14:paraId="0736CE61" w14:textId="77777777" w:rsidR="00964F6A" w:rsidRPr="00730837" w:rsidRDefault="00964F6A" w:rsidP="00964F6A">
            <w:pPr>
              <w:rPr>
                <w:rFonts w:cs="Arial"/>
              </w:rPr>
            </w:pPr>
          </w:p>
          <w:p w14:paraId="1E6B33BC" w14:textId="1B52B377" w:rsidR="00964F6A" w:rsidRPr="00730837" w:rsidRDefault="00964F6A" w:rsidP="00964F6A">
            <w:pPr>
              <w:rPr>
                <w:rFonts w:cs="Arial"/>
              </w:rPr>
            </w:pPr>
          </w:p>
        </w:tc>
      </w:tr>
      <w:tr w:rsidR="00EB2ED3" w:rsidRPr="00730837" w14:paraId="47E79AED" w14:textId="77777777" w:rsidTr="00772128">
        <w:trPr>
          <w:gridAfter w:val="1"/>
          <w:wAfter w:w="90" w:type="dxa"/>
        </w:trPr>
        <w:tc>
          <w:tcPr>
            <w:tcW w:w="4086" w:type="dxa"/>
            <w:gridSpan w:val="2"/>
            <w:shd w:val="clear" w:color="auto" w:fill="auto"/>
          </w:tcPr>
          <w:p w14:paraId="4709CFA2" w14:textId="3FDA64FD" w:rsidR="00025649" w:rsidRPr="00730837" w:rsidRDefault="00025649" w:rsidP="0014741A">
            <w:pPr>
              <w:spacing w:line="240" w:lineRule="auto"/>
              <w:rPr>
                <w:rFonts w:cs="Arial"/>
                <w:noProof/>
              </w:rPr>
            </w:pPr>
            <w:r w:rsidRPr="00730837">
              <w:rPr>
                <w:rFonts w:cs="Arial"/>
                <w:noProof/>
                <w:lang w:val="en-US" w:eastAsia="ja-JP"/>
              </w:rPr>
              <w:drawing>
                <wp:inline distT="0" distB="0" distL="0" distR="0" wp14:anchorId="38611966" wp14:editId="00182F95">
                  <wp:extent cx="2430000" cy="1177200"/>
                  <wp:effectExtent l="0" t="0" r="889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2430000" cy="1177200"/>
                          </a:xfrm>
                          <a:prstGeom prst="rect">
                            <a:avLst/>
                          </a:prstGeom>
                          <a:noFill/>
                          <a:ln>
                            <a:noFill/>
                          </a:ln>
                        </pic:spPr>
                      </pic:pic>
                    </a:graphicData>
                  </a:graphic>
                </wp:inline>
              </w:drawing>
            </w:r>
          </w:p>
          <w:p w14:paraId="7A0C1C02" w14:textId="77777777" w:rsidR="00025649" w:rsidRPr="00730837" w:rsidRDefault="00025649" w:rsidP="0014741A">
            <w:pPr>
              <w:spacing w:line="240" w:lineRule="auto"/>
              <w:rPr>
                <w:rFonts w:cs="Arial"/>
                <w:noProof/>
              </w:rPr>
            </w:pPr>
          </w:p>
          <w:p w14:paraId="0A0E8F2E" w14:textId="3887E8A0" w:rsidR="00EB2ED3" w:rsidRPr="00730837" w:rsidRDefault="00B72271" w:rsidP="00025649">
            <w:pPr>
              <w:spacing w:line="240" w:lineRule="auto"/>
              <w:rPr>
                <w:rFonts w:cs="Arial"/>
              </w:rPr>
            </w:pPr>
            <w:r w:rsidRPr="00730837">
              <w:rPr>
                <w:rFonts w:cs="Arial"/>
                <w:lang w:bidi="ru-RU"/>
              </w:rPr>
              <w:object w:dxaOrig="2370" w:dyaOrig="1178" w14:anchorId="28002A0E">
                <v:shape id="_x0000_i1034" type="#_x0000_t75" style="width:135pt;height:67.5pt" o:ole="">
                  <v:imagedata r:id="rId50" o:title=""/>
                </v:shape>
                <o:OLEObject Type="Embed" ProgID="PBrush" ShapeID="_x0000_i1034" DrawAspect="Content" ObjectID="_1543408722" r:id="rId51"/>
              </w:object>
            </w:r>
          </w:p>
          <w:p w14:paraId="6B9798F9" w14:textId="77777777" w:rsidR="00C60191" w:rsidRPr="00730837" w:rsidRDefault="00C60191" w:rsidP="00025649">
            <w:pPr>
              <w:spacing w:line="240" w:lineRule="auto"/>
              <w:rPr>
                <w:rFonts w:cs="Arial"/>
              </w:rPr>
            </w:pPr>
          </w:p>
          <w:p w14:paraId="22399A34" w14:textId="08A00F93" w:rsidR="00C60191" w:rsidRPr="00730837" w:rsidRDefault="00B72271" w:rsidP="00C60191">
            <w:pPr>
              <w:spacing w:line="240" w:lineRule="auto"/>
              <w:rPr>
                <w:rFonts w:cs="Arial"/>
              </w:rPr>
            </w:pPr>
            <w:r w:rsidRPr="00730837">
              <w:rPr>
                <w:rFonts w:cs="Arial"/>
                <w:lang w:bidi="ru-RU"/>
              </w:rPr>
              <w:object w:dxaOrig="2362" w:dyaOrig="1170" w14:anchorId="1B50A3C7">
                <v:shape id="_x0000_i1035" type="#_x0000_t75" style="width:135pt;height:67.15pt" o:ole="">
                  <v:imagedata r:id="rId52" o:title=""/>
                </v:shape>
                <o:OLEObject Type="Embed" ProgID="PBrush" ShapeID="_x0000_i1035" DrawAspect="Content" ObjectID="_1543408723" r:id="rId53"/>
              </w:object>
            </w:r>
          </w:p>
        </w:tc>
        <w:tc>
          <w:tcPr>
            <w:tcW w:w="4554" w:type="dxa"/>
            <w:shd w:val="clear" w:color="auto" w:fill="auto"/>
          </w:tcPr>
          <w:p w14:paraId="413CE974" w14:textId="77777777" w:rsidR="00EB2ED3" w:rsidRPr="00730837" w:rsidRDefault="00B82697" w:rsidP="00D335A7">
            <w:pPr>
              <w:rPr>
                <w:rFonts w:cs="Arial"/>
              </w:rPr>
            </w:pPr>
            <w:r w:rsidRPr="00730837">
              <w:rPr>
                <w:rFonts w:cs="Arial"/>
                <w:lang w:bidi="ru-RU"/>
              </w:rPr>
              <w:t>Чтобы увидеть точное значение метрики производительности, наведите указатель мыши на график производительности.</w:t>
            </w:r>
          </w:p>
          <w:p w14:paraId="5BA01958" w14:textId="77777777" w:rsidR="00963FB2" w:rsidRPr="00730837" w:rsidRDefault="00963FB2" w:rsidP="00D335A7">
            <w:pPr>
              <w:rPr>
                <w:rFonts w:cs="Arial"/>
              </w:rPr>
            </w:pPr>
          </w:p>
          <w:p w14:paraId="4771865A" w14:textId="77777777" w:rsidR="00963FB2" w:rsidRPr="00730837" w:rsidRDefault="00963FB2" w:rsidP="00D335A7">
            <w:pPr>
              <w:rPr>
                <w:rFonts w:cs="Arial"/>
              </w:rPr>
            </w:pPr>
          </w:p>
          <w:p w14:paraId="4AAB5F35" w14:textId="35D97E12" w:rsidR="00025649" w:rsidRPr="00730837" w:rsidRDefault="00025649" w:rsidP="00D335A7">
            <w:pPr>
              <w:rPr>
                <w:rFonts w:cs="Arial"/>
              </w:rPr>
            </w:pPr>
          </w:p>
          <w:p w14:paraId="104157FF" w14:textId="77777777" w:rsidR="00025649" w:rsidRPr="00730837" w:rsidRDefault="00025649" w:rsidP="00D335A7">
            <w:pPr>
              <w:rPr>
                <w:rFonts w:cs="Arial"/>
              </w:rPr>
            </w:pPr>
          </w:p>
          <w:p w14:paraId="168C7190" w14:textId="3051089E" w:rsidR="00025649" w:rsidRPr="00730837" w:rsidRDefault="0062340F" w:rsidP="00D335A7">
            <w:pPr>
              <w:rPr>
                <w:rFonts w:cs="Arial"/>
              </w:rPr>
            </w:pPr>
            <w:r w:rsidRPr="00730837">
              <w:rPr>
                <w:rFonts w:cs="Arial"/>
                <w:lang w:bidi="ru-RU"/>
              </w:rPr>
              <w:t>Монитор недоступен. Отображаются данные за выбранный период времени.</w:t>
            </w:r>
          </w:p>
          <w:p w14:paraId="73BC374D" w14:textId="77777777" w:rsidR="00025649" w:rsidRPr="00730837" w:rsidRDefault="00025649" w:rsidP="00D335A7">
            <w:pPr>
              <w:rPr>
                <w:rFonts w:cs="Arial"/>
              </w:rPr>
            </w:pPr>
          </w:p>
          <w:p w14:paraId="41135016" w14:textId="77777777" w:rsidR="00963FB2" w:rsidRPr="00730837" w:rsidRDefault="00963FB2" w:rsidP="00D335A7">
            <w:pPr>
              <w:rPr>
                <w:rFonts w:cs="Arial"/>
              </w:rPr>
            </w:pPr>
          </w:p>
          <w:p w14:paraId="619CB6A5" w14:textId="47B122AE" w:rsidR="00025649" w:rsidRPr="00730837" w:rsidRDefault="00025649" w:rsidP="00D335A7">
            <w:pPr>
              <w:rPr>
                <w:rFonts w:cs="Arial"/>
              </w:rPr>
            </w:pPr>
          </w:p>
          <w:p w14:paraId="066E11E5" w14:textId="77777777" w:rsidR="00025649" w:rsidRPr="00730837" w:rsidRDefault="00025649" w:rsidP="00D335A7">
            <w:pPr>
              <w:rPr>
                <w:rFonts w:cs="Arial"/>
              </w:rPr>
            </w:pPr>
          </w:p>
          <w:p w14:paraId="16DD6E92" w14:textId="7E7DEA90" w:rsidR="00963FB2" w:rsidRPr="00730837" w:rsidRDefault="00C60191" w:rsidP="00C60191">
            <w:pPr>
              <w:rPr>
                <w:rFonts w:cs="Arial"/>
              </w:rPr>
            </w:pPr>
            <w:r w:rsidRPr="00730837">
              <w:rPr>
                <w:rFonts w:cs="Arial"/>
                <w:lang w:bidi="ru-RU"/>
              </w:rPr>
              <w:t>Монитор находится на обслуживании. Отображаются данные за выбранный период времени.</w:t>
            </w:r>
          </w:p>
        </w:tc>
      </w:tr>
    </w:tbl>
    <w:p w14:paraId="5C430B38" w14:textId="6A0F8850" w:rsidR="00160EA2" w:rsidRPr="00730837" w:rsidRDefault="00754C4F" w:rsidP="00C76C01">
      <w:pPr>
        <w:pStyle w:val="Heading2"/>
        <w:jc w:val="left"/>
        <w:rPr>
          <w:rFonts w:cs="Arial"/>
        </w:rPr>
      </w:pPr>
      <w:bookmarkStart w:id="13" w:name="_Toc469573033"/>
      <w:r w:rsidRPr="00730837">
        <w:rPr>
          <w:rFonts w:cs="Arial"/>
          <w:lang w:bidi="ru-RU"/>
        </w:rPr>
        <w:t>Создание и настройка панели мониторинга центра обработки данных</w:t>
      </w:r>
      <w:bookmarkEnd w:id="13"/>
    </w:p>
    <w:p w14:paraId="613ACEE8" w14:textId="3FCAD769" w:rsidR="00160EA2" w:rsidRPr="00730837" w:rsidRDefault="00D66887" w:rsidP="00B96BBF">
      <w:pPr>
        <w:pStyle w:val="Heading3"/>
        <w:rPr>
          <w:rFonts w:cs="Arial"/>
        </w:rPr>
      </w:pPr>
      <w:bookmarkStart w:id="14" w:name="_Toc469573034"/>
      <w:r w:rsidRPr="00730837">
        <w:rPr>
          <w:rFonts w:cs="Arial"/>
          <w:lang w:bidi="ru-RU"/>
        </w:rPr>
        <w:t>Создание центра обработки данных и панелей мониторинга экземпляра</w:t>
      </w:r>
      <w:bookmarkEnd w:id="14"/>
    </w:p>
    <w:p w14:paraId="7CC56DF7" w14:textId="5CB1E620" w:rsidR="00B96BBF" w:rsidRPr="00730837" w:rsidRDefault="00B96BBF" w:rsidP="00B96BBF">
      <w:pPr>
        <w:pStyle w:val="Heading4"/>
        <w:rPr>
          <w:rFonts w:cs="Arial"/>
        </w:rPr>
      </w:pPr>
      <w:r w:rsidRPr="00730837">
        <w:rPr>
          <w:rFonts w:cs="Arial"/>
          <w:lang w:bidi="ru-RU"/>
        </w:rPr>
        <w:t>Создание пользовательского пакета управления</w:t>
      </w:r>
    </w:p>
    <w:p w14:paraId="768C3970" w14:textId="1C2B1677" w:rsidR="00160EA2" w:rsidRPr="00730837" w:rsidRDefault="00B96BBF" w:rsidP="002B7112">
      <w:pPr>
        <w:rPr>
          <w:rFonts w:cs="Arial"/>
        </w:rPr>
      </w:pPr>
      <w:r w:rsidRPr="00730837">
        <w:rPr>
          <w:rFonts w:cs="Arial"/>
          <w:lang w:bidi="ru-RU"/>
        </w:rPr>
        <w:t>Рекомендуется хранить панели мониторинга центра обработки данных в отдельном пакете управления, что позволит легко экспортировать настроенные представления и использовать их повторно. Для создания нового пакета управления откройте вкладку "Администрирование" и выберите пункт "Пакеты управления". Щелкните пункт "Пакеты управления" правой кнопкой мыши и выберите команду "Создать пакет управления".</w:t>
      </w:r>
    </w:p>
    <w:p w14:paraId="7A44AFE0" w14:textId="51C7468F" w:rsidR="00B96BBF" w:rsidRPr="00730837" w:rsidRDefault="00754C4F" w:rsidP="00B96BBF">
      <w:pPr>
        <w:pStyle w:val="Heading4"/>
        <w:rPr>
          <w:rFonts w:cs="Arial"/>
        </w:rPr>
      </w:pPr>
      <w:r w:rsidRPr="00730837">
        <w:rPr>
          <w:rFonts w:cs="Arial"/>
          <w:lang w:bidi="ru-RU"/>
        </w:rPr>
        <w:lastRenderedPageBreak/>
        <w:t>Создание панели мониторинга центра обработки данных</w:t>
      </w:r>
    </w:p>
    <w:p w14:paraId="3A5E8C15" w14:textId="3FD1A721" w:rsidR="00D17578" w:rsidRPr="00730837" w:rsidRDefault="00D17578" w:rsidP="00D17578">
      <w:pPr>
        <w:rPr>
          <w:rFonts w:cs="Arial"/>
        </w:rPr>
      </w:pPr>
      <w:r w:rsidRPr="00730837">
        <w:rPr>
          <w:rFonts w:cs="Arial"/>
          <w:lang w:bidi="ru-RU"/>
        </w:rPr>
        <w:t>Для создания панели мониторинга центра обработки данных пользователю необходимо выбрать шаблон "Панели мониторинга SQL Server" в папке like.</w:t>
      </w:r>
    </w:p>
    <w:p w14:paraId="381C1418" w14:textId="73CBACEB" w:rsidR="00B96BBF" w:rsidRPr="00730837" w:rsidRDefault="00B96BBF" w:rsidP="00B96BBF">
      <w:pPr>
        <w:pStyle w:val="Heading5"/>
        <w:rPr>
          <w:rFonts w:cs="Arial"/>
        </w:rPr>
      </w:pPr>
      <w:r w:rsidRPr="00730837">
        <w:rPr>
          <w:rFonts w:cs="Arial"/>
          <w:color w:val="auto"/>
          <w:lang w:bidi="ru-RU"/>
        </w:rPr>
        <w:t>Откройте "Мастер создания панелей мониторинга мини-приложений"</w:t>
      </w:r>
    </w:p>
    <w:p w14:paraId="2DA891CB" w14:textId="1A0526CD" w:rsidR="00B96BBF" w:rsidRPr="00730837" w:rsidRDefault="00325037" w:rsidP="00B96BBF">
      <w:pPr>
        <w:rPr>
          <w:rFonts w:cs="Arial"/>
        </w:rPr>
      </w:pPr>
      <w:r w:rsidRPr="00730837">
        <w:rPr>
          <w:rFonts w:cs="Arial"/>
          <w:lang w:bidi="ru-RU"/>
        </w:rPr>
        <w:t xml:space="preserve">Откройте вкладку "Мониторинг" и выберите папку для новой панели мониторинга. </w:t>
      </w:r>
    </w:p>
    <w:p w14:paraId="36EDE09A" w14:textId="2E3422F1" w:rsidR="00B96BBF" w:rsidRPr="00730837" w:rsidRDefault="00B96BBF" w:rsidP="00B96BBF">
      <w:pPr>
        <w:rPr>
          <w:rFonts w:cs="Arial"/>
        </w:rPr>
      </w:pPr>
      <w:r w:rsidRPr="00730837">
        <w:rPr>
          <w:rFonts w:cs="Arial"/>
          <w:lang w:bidi="ru-RU"/>
        </w:rPr>
        <w:t>Щелкните меню "Создать" правой кнопкой мыши и выберите "Представление панели мониторинга".</w:t>
      </w:r>
    </w:p>
    <w:p w14:paraId="3F2B82BD" w14:textId="77777777" w:rsidR="0031408E" w:rsidRPr="00730837" w:rsidRDefault="0031408E" w:rsidP="00B96BBF">
      <w:pPr>
        <w:rPr>
          <w:rFonts w:cs="Arial"/>
        </w:rPr>
      </w:pPr>
    </w:p>
    <w:p w14:paraId="0343695A" w14:textId="289CFC61" w:rsidR="0031408E" w:rsidRPr="00730837" w:rsidRDefault="0031408E" w:rsidP="0007599D">
      <w:pPr>
        <w:spacing w:line="240" w:lineRule="auto"/>
        <w:jc w:val="center"/>
        <w:rPr>
          <w:rFonts w:cs="Arial"/>
        </w:rPr>
      </w:pPr>
      <w:r w:rsidRPr="00730837">
        <w:rPr>
          <w:rFonts w:cs="Arial"/>
          <w:noProof/>
          <w:lang w:val="en-US" w:eastAsia="ja-JP"/>
        </w:rPr>
        <w:drawing>
          <wp:inline distT="0" distB="0" distL="0" distR="0" wp14:anchorId="0216ECEA" wp14:editId="2F90353A">
            <wp:extent cx="4250987" cy="3191683"/>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1.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256321" cy="3195688"/>
                    </a:xfrm>
                    <a:prstGeom prst="rect">
                      <a:avLst/>
                    </a:prstGeom>
                  </pic:spPr>
                </pic:pic>
              </a:graphicData>
            </a:graphic>
          </wp:inline>
        </w:drawing>
      </w:r>
    </w:p>
    <w:p w14:paraId="536D89E8" w14:textId="256C0A39" w:rsidR="002E3ABD" w:rsidRPr="00730837" w:rsidRDefault="002E3ABD" w:rsidP="002B7112">
      <w:pPr>
        <w:rPr>
          <w:rFonts w:cs="Arial"/>
        </w:rPr>
      </w:pPr>
    </w:p>
    <w:p w14:paraId="5AC79BDC" w14:textId="2FF8ED69" w:rsidR="002E3ABD" w:rsidRPr="00730837" w:rsidRDefault="002E3ABD" w:rsidP="002B7112">
      <w:pPr>
        <w:rPr>
          <w:rFonts w:cs="Arial"/>
        </w:rPr>
      </w:pPr>
      <w:r w:rsidRPr="00730837">
        <w:rPr>
          <w:rFonts w:cs="Arial"/>
          <w:lang w:bidi="ru-RU"/>
        </w:rPr>
        <w:t>На странице "Мастер создания панелей мониторинга мини-приложений" выберите шаблон "Панели мониторинга SQL Server". Укажите имя для новой панели мониторинга и нажмите кнопку "Создать":</w:t>
      </w:r>
    </w:p>
    <w:p w14:paraId="4A991C9F" w14:textId="77777777" w:rsidR="00C02AF2" w:rsidRPr="00730837" w:rsidRDefault="00C02AF2" w:rsidP="002B7112">
      <w:pPr>
        <w:rPr>
          <w:rFonts w:cs="Arial"/>
        </w:rPr>
      </w:pPr>
    </w:p>
    <w:p w14:paraId="4A56C278" w14:textId="77777777" w:rsidR="00C02AF2" w:rsidRPr="00730837" w:rsidRDefault="00C02AF2" w:rsidP="002B7112">
      <w:pPr>
        <w:rPr>
          <w:rFonts w:cs="Arial"/>
        </w:rPr>
      </w:pPr>
    </w:p>
    <w:p w14:paraId="537E5EB3" w14:textId="29BE3A77" w:rsidR="002E3ABD" w:rsidRPr="00730837" w:rsidRDefault="002E697F" w:rsidP="002B7112">
      <w:pPr>
        <w:rPr>
          <w:rFonts w:cs="Arial"/>
        </w:rPr>
      </w:pPr>
      <w:r w:rsidRPr="00730837">
        <w:rPr>
          <w:rFonts w:cs="Arial"/>
          <w:noProof/>
          <w:lang w:val="en-US" w:eastAsia="ja-JP"/>
        </w:rPr>
        <w:drawing>
          <wp:anchor distT="0" distB="0" distL="114300" distR="114300" simplePos="0" relativeHeight="251658244" behindDoc="0" locked="0" layoutInCell="1" allowOverlap="1" wp14:anchorId="5052DB52" wp14:editId="4F0A731E">
            <wp:simplePos x="0" y="0"/>
            <wp:positionH relativeFrom="margin">
              <wp:align>center</wp:align>
            </wp:positionH>
            <wp:positionV relativeFrom="paragraph">
              <wp:posOffset>-305043</wp:posOffset>
            </wp:positionV>
            <wp:extent cx="4183380" cy="3077210"/>
            <wp:effectExtent l="0" t="0" r="7620" b="8890"/>
            <wp:wrapNone/>
            <wp:docPr id="291" name="Рисунок 291" descr="F:\DOWNLOADS\Create Dashboar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DOWNLOADS\Create Dashboard2.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183380" cy="30772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0E0581" w14:textId="3D68D6A0" w:rsidR="002E3ABD" w:rsidRPr="00730837" w:rsidRDefault="002E3ABD" w:rsidP="002B7112">
      <w:pPr>
        <w:rPr>
          <w:rFonts w:cs="Arial"/>
        </w:rPr>
      </w:pPr>
    </w:p>
    <w:p w14:paraId="48F5F9EF" w14:textId="77777777" w:rsidR="002E3ABD" w:rsidRPr="00730837" w:rsidRDefault="002E3ABD" w:rsidP="002B7112">
      <w:pPr>
        <w:rPr>
          <w:rFonts w:cs="Arial"/>
        </w:rPr>
      </w:pPr>
    </w:p>
    <w:p w14:paraId="1F821806" w14:textId="77777777" w:rsidR="002E3ABD" w:rsidRPr="00730837" w:rsidRDefault="002E3ABD" w:rsidP="002B7112">
      <w:pPr>
        <w:rPr>
          <w:rFonts w:cs="Arial"/>
        </w:rPr>
      </w:pPr>
    </w:p>
    <w:p w14:paraId="10A66E65" w14:textId="3962853C" w:rsidR="002E3ABD" w:rsidRPr="00730837" w:rsidRDefault="002E3ABD" w:rsidP="002B7112">
      <w:pPr>
        <w:rPr>
          <w:rFonts w:cs="Arial"/>
        </w:rPr>
      </w:pPr>
    </w:p>
    <w:p w14:paraId="5BE5D442" w14:textId="76E162FD" w:rsidR="002E3ABD" w:rsidRPr="00730837" w:rsidRDefault="002E3ABD" w:rsidP="002B7112">
      <w:pPr>
        <w:rPr>
          <w:rFonts w:cs="Arial"/>
        </w:rPr>
      </w:pPr>
    </w:p>
    <w:p w14:paraId="1B0CD154" w14:textId="77777777" w:rsidR="002E3ABD" w:rsidRPr="00730837" w:rsidRDefault="002E3ABD" w:rsidP="002B7112">
      <w:pPr>
        <w:rPr>
          <w:rFonts w:cs="Arial"/>
        </w:rPr>
      </w:pPr>
    </w:p>
    <w:p w14:paraId="55C745D3" w14:textId="77777777" w:rsidR="002E3ABD" w:rsidRPr="00730837" w:rsidRDefault="002E3ABD" w:rsidP="002B7112">
      <w:pPr>
        <w:rPr>
          <w:rFonts w:cs="Arial"/>
        </w:rPr>
      </w:pPr>
    </w:p>
    <w:p w14:paraId="58CEA656" w14:textId="77777777" w:rsidR="002E3ABD" w:rsidRPr="00730837" w:rsidRDefault="002E3ABD" w:rsidP="002B7112">
      <w:pPr>
        <w:rPr>
          <w:rFonts w:cs="Arial"/>
        </w:rPr>
      </w:pPr>
    </w:p>
    <w:p w14:paraId="0AD026A9" w14:textId="77777777" w:rsidR="002E3ABD" w:rsidRPr="00730837" w:rsidRDefault="002E3ABD" w:rsidP="002B7112">
      <w:pPr>
        <w:rPr>
          <w:rFonts w:cs="Arial"/>
        </w:rPr>
      </w:pPr>
    </w:p>
    <w:p w14:paraId="6E67C6B5" w14:textId="77777777" w:rsidR="002E3ABD" w:rsidRPr="00730837" w:rsidRDefault="002E3ABD" w:rsidP="002B7112">
      <w:pPr>
        <w:rPr>
          <w:rFonts w:cs="Arial"/>
        </w:rPr>
      </w:pPr>
    </w:p>
    <w:p w14:paraId="1E3EF921" w14:textId="0C1A6EEC" w:rsidR="002E3ABD" w:rsidRPr="00730837" w:rsidRDefault="002E3ABD" w:rsidP="002B7112">
      <w:pPr>
        <w:rPr>
          <w:rFonts w:cs="Arial"/>
        </w:rPr>
      </w:pPr>
    </w:p>
    <w:p w14:paraId="76BFBF57" w14:textId="77777777" w:rsidR="00F45EB1" w:rsidRPr="00730837" w:rsidRDefault="00F45EB1" w:rsidP="002B7112">
      <w:pPr>
        <w:rPr>
          <w:rFonts w:cs="Arial"/>
        </w:rPr>
      </w:pPr>
    </w:p>
    <w:p w14:paraId="54154B86" w14:textId="77777777" w:rsidR="00D17578" w:rsidRPr="00730837" w:rsidRDefault="00D17578" w:rsidP="00D17578">
      <w:pPr>
        <w:rPr>
          <w:rFonts w:cs="Arial"/>
        </w:rPr>
      </w:pPr>
    </w:p>
    <w:p w14:paraId="203BDCF5" w14:textId="50201F5B" w:rsidR="00D17578" w:rsidRPr="00730837" w:rsidRDefault="00D17578" w:rsidP="002B7112">
      <w:pPr>
        <w:rPr>
          <w:rFonts w:cs="Arial"/>
        </w:rPr>
      </w:pPr>
      <w:r w:rsidRPr="00730837">
        <w:rPr>
          <w:rFonts w:cs="Arial"/>
          <w:lang w:bidi="ru-RU"/>
        </w:rPr>
        <w:t>Имя панели мониторинга используется как отображаемое имя, а поле "Описание" на панели мониторинга не отображается.</w:t>
      </w:r>
    </w:p>
    <w:p w14:paraId="3376064D" w14:textId="2A87E4C0" w:rsidR="00B72C1E" w:rsidRPr="00730837" w:rsidRDefault="00B72C1E" w:rsidP="00B72C1E">
      <w:pPr>
        <w:pStyle w:val="Heading5"/>
        <w:rPr>
          <w:rFonts w:cs="Arial"/>
          <w:color w:val="auto"/>
        </w:rPr>
      </w:pPr>
      <w:r w:rsidRPr="00730837">
        <w:rPr>
          <w:rFonts w:cs="Arial"/>
          <w:color w:val="auto"/>
          <w:lang w:bidi="ru-RU"/>
        </w:rPr>
        <w:t>Начальное состояние новой панели мониторинга центра обработки данных</w:t>
      </w:r>
    </w:p>
    <w:p w14:paraId="2E49EB14" w14:textId="556BE4E2" w:rsidR="002C28B1" w:rsidRPr="00730837" w:rsidRDefault="002C28B1" w:rsidP="00B72C1E">
      <w:pPr>
        <w:spacing w:after="0" w:line="360" w:lineRule="atLeast"/>
        <w:jc w:val="left"/>
        <w:rPr>
          <w:rFonts w:cs="Arial"/>
          <w:noProof/>
        </w:rPr>
      </w:pPr>
      <w:r w:rsidRPr="00730837">
        <w:rPr>
          <w:rFonts w:cs="Arial"/>
          <w:noProof/>
          <w:lang w:bidi="ru-RU"/>
        </w:rPr>
        <w:t>Новая панель мониторинга не включает группы по умолчанию и содержит только примечание (которое не реагирует на щелчок мышью)… Обратите внимание на то, что пока панель мониторинга находится в состоянии "Загрузка...", меню из трех полосок и заголовок "Домашняя страница" не отображаются.</w:t>
      </w:r>
    </w:p>
    <w:p w14:paraId="190B53EC" w14:textId="77777777" w:rsidR="006543BC" w:rsidRPr="00730837" w:rsidRDefault="006543BC" w:rsidP="00B72C1E">
      <w:pPr>
        <w:spacing w:after="0" w:line="360" w:lineRule="atLeast"/>
        <w:jc w:val="left"/>
        <w:rPr>
          <w:rFonts w:cs="Arial"/>
          <w:noProof/>
        </w:rPr>
      </w:pPr>
    </w:p>
    <w:p w14:paraId="14BD7FFB" w14:textId="4E834F29" w:rsidR="0031408E" w:rsidRPr="00730837" w:rsidRDefault="002C28B1" w:rsidP="002C28B1">
      <w:pPr>
        <w:spacing w:after="0" w:line="360" w:lineRule="atLeast"/>
        <w:jc w:val="left"/>
        <w:rPr>
          <w:rFonts w:cs="Arial"/>
        </w:rPr>
      </w:pPr>
      <w:r w:rsidRPr="00730837">
        <w:rPr>
          <w:rFonts w:cs="Arial"/>
          <w:noProof/>
          <w:lang w:val="en-US" w:eastAsia="ja-JP"/>
        </w:rPr>
        <w:drawing>
          <wp:inline distT="0" distB="0" distL="0" distR="0" wp14:anchorId="2CEE3AD4" wp14:editId="49ADFC41">
            <wp:extent cx="5486400" cy="3556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ome.png"/>
                    <pic:cNvPicPr/>
                  </pic:nvPicPr>
                  <pic:blipFill>
                    <a:blip r:embed="rId56">
                      <a:extLst>
                        <a:ext uri="{28A0092B-C50C-407E-A947-70E740481C1C}">
                          <a14:useLocalDpi xmlns:a14="http://schemas.microsoft.com/office/drawing/2010/main" val="0"/>
                        </a:ext>
                      </a:extLst>
                    </a:blip>
                    <a:stretch>
                      <a:fillRect/>
                    </a:stretch>
                  </pic:blipFill>
                  <pic:spPr>
                    <a:xfrm>
                      <a:off x="0" y="0"/>
                      <a:ext cx="5486400" cy="355600"/>
                    </a:xfrm>
                    <a:prstGeom prst="rect">
                      <a:avLst/>
                    </a:prstGeom>
                  </pic:spPr>
                </pic:pic>
              </a:graphicData>
            </a:graphic>
          </wp:inline>
        </w:drawing>
      </w:r>
    </w:p>
    <w:p w14:paraId="4720289E" w14:textId="32FD20F0" w:rsidR="002C28B1" w:rsidRPr="00730837" w:rsidRDefault="002C28B1" w:rsidP="002C28B1">
      <w:pPr>
        <w:spacing w:after="0" w:line="360" w:lineRule="atLeast"/>
        <w:jc w:val="left"/>
        <w:rPr>
          <w:rFonts w:cs="Arial"/>
        </w:rPr>
      </w:pPr>
    </w:p>
    <w:p w14:paraId="51DC8D04" w14:textId="296BD3C1" w:rsidR="00B72C1E" w:rsidRPr="00730837" w:rsidRDefault="002326F5" w:rsidP="002326F5">
      <w:pPr>
        <w:pStyle w:val="Heading3"/>
        <w:rPr>
          <w:rFonts w:cs="Arial"/>
        </w:rPr>
      </w:pPr>
      <w:bookmarkStart w:id="15" w:name="_Toc469573035"/>
      <w:r w:rsidRPr="00730837">
        <w:rPr>
          <w:rFonts w:cs="Arial"/>
          <w:lang w:bidi="ru-RU"/>
        </w:rPr>
        <w:t>Настройка панели мониторинга центра обработки данных</w:t>
      </w:r>
      <w:bookmarkEnd w:id="15"/>
    </w:p>
    <w:p w14:paraId="60D1BEE5" w14:textId="13D7CC95" w:rsidR="00B72C1E" w:rsidRPr="00730837" w:rsidRDefault="002326F5" w:rsidP="002326F5">
      <w:pPr>
        <w:rPr>
          <w:rFonts w:cs="Arial"/>
        </w:rPr>
      </w:pPr>
      <w:r w:rsidRPr="00730837">
        <w:rPr>
          <w:rFonts w:cs="Arial"/>
          <w:lang w:bidi="ru-RU"/>
        </w:rPr>
        <w:t>Чтобы настроить панель мониторинга центра обработки данных, необходимо добавить некоторые группы и добавить в каждую из них соответствующие мини-приложения.</w:t>
      </w:r>
    </w:p>
    <w:p w14:paraId="44117F8B" w14:textId="148EFF83" w:rsidR="002326F5" w:rsidRPr="00730837" w:rsidRDefault="00FD3C7E" w:rsidP="00FD3C7E">
      <w:pPr>
        <w:pStyle w:val="Heading4"/>
        <w:rPr>
          <w:rFonts w:cs="Arial"/>
        </w:rPr>
      </w:pPr>
      <w:r w:rsidRPr="00730837">
        <w:rPr>
          <w:rFonts w:cs="Arial"/>
          <w:lang w:bidi="ru-RU"/>
        </w:rPr>
        <w:t>Персонализация представления центра обработки данных</w:t>
      </w:r>
    </w:p>
    <w:p w14:paraId="603C6D10" w14:textId="61056145" w:rsidR="00FD3C7E" w:rsidRPr="00730837" w:rsidRDefault="003D7397" w:rsidP="00FD3C7E">
      <w:pPr>
        <w:rPr>
          <w:rFonts w:cs="Arial"/>
        </w:rPr>
      </w:pPr>
      <w:bookmarkStart w:id="16" w:name="OLE_LINK103"/>
      <w:bookmarkStart w:id="17" w:name="OLE_LINK104"/>
      <w:bookmarkStart w:id="18" w:name="OLE_LINK105"/>
      <w:r w:rsidRPr="00730837">
        <w:rPr>
          <w:rFonts w:cs="Arial"/>
          <w:lang w:bidi="ru-RU"/>
        </w:rPr>
        <w:t xml:space="preserve">Меню панели мониторинга центра обработки данных открывается при нажатии кнопки меню </w:t>
      </w:r>
      <w:r w:rsidR="005E30E7" w:rsidRPr="00730837">
        <w:rPr>
          <w:rFonts w:cs="Arial"/>
          <w:noProof/>
          <w:lang w:val="en-US" w:eastAsia="ja-JP"/>
        </w:rPr>
        <w:drawing>
          <wp:inline distT="0" distB="0" distL="0" distR="0" wp14:anchorId="3A6F98CF" wp14:editId="664616F6">
            <wp:extent cx="160020" cy="133350"/>
            <wp:effectExtent l="0" t="0" r="0" b="0"/>
            <wp:docPr id="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Pr="00730837">
        <w:rPr>
          <w:rFonts w:cs="Arial"/>
          <w:lang w:bidi="ru-RU"/>
        </w:rPr>
        <w:t xml:space="preserve"> левой или правой кнопкой мыши; </w:t>
      </w:r>
      <w:bookmarkEnd w:id="16"/>
      <w:bookmarkEnd w:id="17"/>
      <w:bookmarkEnd w:id="18"/>
      <w:r w:rsidRPr="00730837">
        <w:rPr>
          <w:rFonts w:cs="Arial"/>
          <w:lang w:bidi="ru-RU"/>
        </w:rPr>
        <w:t>это позволит пользователю добавить группу или виртуальную группу, настроить параметры и обновить панель мониторинга.</w:t>
      </w:r>
    </w:p>
    <w:p w14:paraId="628062E4" w14:textId="77777777" w:rsidR="0031408E" w:rsidRPr="00730837" w:rsidRDefault="0031408E" w:rsidP="00FD3C7E">
      <w:pPr>
        <w:rPr>
          <w:rFonts w:cs="Arial"/>
        </w:rPr>
      </w:pPr>
    </w:p>
    <w:p w14:paraId="2CDB5F40" w14:textId="32A3A1C0" w:rsidR="001C239A" w:rsidRPr="00730837" w:rsidRDefault="00FC6837" w:rsidP="001C239A">
      <w:pPr>
        <w:spacing w:line="240" w:lineRule="auto"/>
        <w:jc w:val="center"/>
        <w:rPr>
          <w:rFonts w:cs="Arial"/>
        </w:rPr>
      </w:pPr>
      <w:r w:rsidRPr="00730837">
        <w:rPr>
          <w:rFonts w:cs="Arial"/>
          <w:noProof/>
          <w:lang w:val="en-US" w:eastAsia="ja-JP"/>
        </w:rPr>
        <w:drawing>
          <wp:inline distT="0" distB="0" distL="0" distR="0" wp14:anchorId="4A811519" wp14:editId="03AE6E47">
            <wp:extent cx="1962424" cy="1533739"/>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am.png"/>
                    <pic:cNvPicPr/>
                  </pic:nvPicPr>
                  <pic:blipFill>
                    <a:blip r:embed="rId57">
                      <a:extLst>
                        <a:ext uri="{28A0092B-C50C-407E-A947-70E740481C1C}">
                          <a14:useLocalDpi xmlns:a14="http://schemas.microsoft.com/office/drawing/2010/main" val="0"/>
                        </a:ext>
                      </a:extLst>
                    </a:blip>
                    <a:stretch>
                      <a:fillRect/>
                    </a:stretch>
                  </pic:blipFill>
                  <pic:spPr>
                    <a:xfrm>
                      <a:off x="0" y="0"/>
                      <a:ext cx="1962424" cy="1533739"/>
                    </a:xfrm>
                    <a:prstGeom prst="rect">
                      <a:avLst/>
                    </a:prstGeom>
                  </pic:spPr>
                </pic:pic>
              </a:graphicData>
            </a:graphic>
          </wp:inline>
        </w:drawing>
      </w:r>
    </w:p>
    <w:p w14:paraId="28EF1EB2" w14:textId="77777777" w:rsidR="00477AE0" w:rsidRPr="00730837" w:rsidRDefault="00477AE0" w:rsidP="00FD3C7E">
      <w:pPr>
        <w:rPr>
          <w:rFonts w:cs="Arial"/>
        </w:rPr>
      </w:pPr>
    </w:p>
    <w:p w14:paraId="1518A593" w14:textId="7AAE7416" w:rsidR="00513A9A" w:rsidRPr="00730837" w:rsidRDefault="00513A9A" w:rsidP="00FD3C7E">
      <w:pPr>
        <w:rPr>
          <w:rFonts w:cs="Arial"/>
        </w:rPr>
      </w:pPr>
      <w:r w:rsidRPr="00730837">
        <w:rPr>
          <w:rFonts w:cs="Arial"/>
          <w:lang w:bidi="ru-RU"/>
        </w:rPr>
        <w:t>Доступны следующие параметры:</w:t>
      </w:r>
    </w:p>
    <w:p w14:paraId="4DB6F4D2" w14:textId="1B37C914" w:rsidR="00513A9A" w:rsidRPr="00730837" w:rsidRDefault="009A7471" w:rsidP="00513A9A">
      <w:pPr>
        <w:pStyle w:val="ListParagraph"/>
        <w:numPr>
          <w:ilvl w:val="0"/>
          <w:numId w:val="19"/>
        </w:numPr>
        <w:rPr>
          <w:rFonts w:ascii="Arial" w:hAnsi="Arial" w:cs="Arial"/>
          <w:sz w:val="20"/>
          <w:szCs w:val="20"/>
        </w:rPr>
      </w:pPr>
      <w:r w:rsidRPr="00730837">
        <w:rPr>
          <w:rFonts w:ascii="Arial" w:eastAsia="Arial" w:hAnsi="Arial" w:cs="Arial"/>
          <w:sz w:val="20"/>
          <w:szCs w:val="20"/>
          <w:lang w:bidi="ru-RU"/>
        </w:rPr>
        <w:t>"Частота обновления" — этот параметр определяет, как часто панель мониторинга обновляет данные на клиенте. Он не изменяет фактическую частоту сбора метрик на сервере. Частота обновления может составлять 5 (по умолчанию), 15 и 30 минут.</w:t>
      </w:r>
    </w:p>
    <w:p w14:paraId="17B26E60" w14:textId="1E9E8BA1" w:rsidR="00513A9A" w:rsidRPr="00730837" w:rsidRDefault="00FD3C7E" w:rsidP="00513A9A">
      <w:pPr>
        <w:pStyle w:val="ListParagraph"/>
        <w:numPr>
          <w:ilvl w:val="0"/>
          <w:numId w:val="19"/>
        </w:numPr>
        <w:rPr>
          <w:rFonts w:ascii="Arial" w:hAnsi="Arial" w:cs="Arial"/>
          <w:sz w:val="20"/>
          <w:szCs w:val="20"/>
        </w:rPr>
      </w:pPr>
      <w:r w:rsidRPr="00730837">
        <w:rPr>
          <w:rFonts w:ascii="Arial" w:eastAsia="Arial" w:hAnsi="Arial" w:cs="Arial"/>
          <w:sz w:val="20"/>
          <w:szCs w:val="20"/>
          <w:lang w:bidi="ru-RU"/>
        </w:rPr>
        <w:t>"Интервал времени" — этот параметр определяет период времени для отображения данных. Мини-приложение производительности в представлении "Экземпляр" зависит от этого параметра. В качестве интервала времени можно выбрать "Прошедший день", "Прошлая неделя" и "Последние две недели".</w:t>
      </w:r>
    </w:p>
    <w:p w14:paraId="39872FB2" w14:textId="435F61BA" w:rsidR="0069069E" w:rsidRPr="00730837" w:rsidRDefault="00FD3C7E" w:rsidP="00513A9A">
      <w:pPr>
        <w:pStyle w:val="ListParagraph"/>
        <w:numPr>
          <w:ilvl w:val="0"/>
          <w:numId w:val="19"/>
        </w:numPr>
        <w:rPr>
          <w:rFonts w:ascii="Arial" w:hAnsi="Arial" w:cs="Arial"/>
          <w:sz w:val="20"/>
          <w:szCs w:val="20"/>
        </w:rPr>
      </w:pPr>
      <w:r w:rsidRPr="00730837">
        <w:rPr>
          <w:rFonts w:ascii="Arial" w:eastAsia="Arial" w:hAnsi="Arial" w:cs="Arial"/>
          <w:sz w:val="20"/>
          <w:szCs w:val="20"/>
          <w:lang w:bidi="ru-RU"/>
        </w:rPr>
        <w:t>"Цвет фона" — этот параметр позволяет изменять цвет фона для всех представлений.</w:t>
      </w:r>
    </w:p>
    <w:p w14:paraId="3B64962B" w14:textId="600DB977" w:rsidR="00FD3C7E" w:rsidRPr="00730837" w:rsidRDefault="0069069E" w:rsidP="00C02AF2">
      <w:pPr>
        <w:pStyle w:val="ListParagraph"/>
        <w:numPr>
          <w:ilvl w:val="0"/>
          <w:numId w:val="19"/>
        </w:numPr>
        <w:rPr>
          <w:rFonts w:ascii="Arial" w:hAnsi="Arial" w:cs="Arial"/>
          <w:sz w:val="20"/>
          <w:szCs w:val="20"/>
        </w:rPr>
      </w:pPr>
      <w:r w:rsidRPr="00730837">
        <w:rPr>
          <w:rFonts w:ascii="Arial" w:eastAsia="Arial" w:hAnsi="Arial" w:cs="Arial"/>
          <w:sz w:val="20"/>
          <w:szCs w:val="20"/>
          <w:lang w:bidi="ru-RU"/>
        </w:rPr>
        <w:t xml:space="preserve">"Тема" — этот параметр позволяет выбрать светлую или темную тему для панели мониторинга. Цвет фона можно изменить вручную. </w:t>
      </w:r>
    </w:p>
    <w:p w14:paraId="3EC3137E" w14:textId="4D145BD4" w:rsidR="007F6819" w:rsidRPr="00730837" w:rsidRDefault="007F6819" w:rsidP="00C02AF2">
      <w:pPr>
        <w:pStyle w:val="ListParagraph"/>
        <w:numPr>
          <w:ilvl w:val="0"/>
          <w:numId w:val="19"/>
        </w:numPr>
        <w:rPr>
          <w:rFonts w:ascii="Arial" w:hAnsi="Arial" w:cs="Arial"/>
          <w:sz w:val="20"/>
          <w:szCs w:val="20"/>
        </w:rPr>
      </w:pPr>
      <w:r w:rsidRPr="00730837">
        <w:rPr>
          <w:rFonts w:ascii="Arial" w:eastAsia="Arial" w:hAnsi="Arial" w:cs="Arial"/>
          <w:sz w:val="20"/>
          <w:szCs w:val="20"/>
          <w:lang w:bidi="ru-RU"/>
        </w:rPr>
        <w:t xml:space="preserve">Флажок "Показать путь к экземпляру" по умолчанию установлен (дополнительные сведения см. в разделе </w:t>
      </w:r>
      <w:hyperlink w:anchor="Path" w:history="1">
        <w:r w:rsidR="009B7C79" w:rsidRPr="00730837">
          <w:rPr>
            <w:rStyle w:val="Hyperlink"/>
            <w:rFonts w:ascii="Arial" w:eastAsia="Arial" w:hAnsi="Arial" w:cs="Arial"/>
            <w:szCs w:val="20"/>
            <w:lang w:bidi="ru-RU"/>
          </w:rPr>
          <w:t>Свойство пути к экземпляру SQL</w:t>
        </w:r>
      </w:hyperlink>
      <w:r w:rsidRPr="00730837">
        <w:rPr>
          <w:rFonts w:ascii="Arial" w:eastAsia="Arial" w:hAnsi="Arial" w:cs="Arial"/>
          <w:sz w:val="20"/>
          <w:szCs w:val="20"/>
          <w:lang w:bidi="ru-RU"/>
        </w:rPr>
        <w:t>); если флажок не установлен, заголовок "Показать" меняется на "Скрыть".</w:t>
      </w:r>
    </w:p>
    <w:p w14:paraId="118378E0" w14:textId="77777777" w:rsidR="0084707F" w:rsidRPr="00730837" w:rsidRDefault="0084707F" w:rsidP="00FD3C7E">
      <w:pPr>
        <w:rPr>
          <w:rFonts w:cs="Arial"/>
        </w:rPr>
      </w:pPr>
    </w:p>
    <w:p w14:paraId="1CE1CB90" w14:textId="3D1EA878" w:rsidR="00FD3C7E" w:rsidRPr="00730837" w:rsidRDefault="00894B45" w:rsidP="007F6819">
      <w:pPr>
        <w:spacing w:line="240" w:lineRule="auto"/>
        <w:ind w:left="360"/>
        <w:jc w:val="center"/>
        <w:rPr>
          <w:rFonts w:cs="Arial"/>
        </w:rPr>
      </w:pPr>
      <w:r w:rsidRPr="00730837">
        <w:rPr>
          <w:rFonts w:cs="Arial"/>
          <w:noProof/>
          <w:lang w:val="en-US" w:eastAsia="ja-JP"/>
        </w:rPr>
        <w:drawing>
          <wp:inline distT="0" distB="0" distL="0" distR="0" wp14:anchorId="5C31CAED" wp14:editId="314AA062">
            <wp:extent cx="5162550" cy="2043509"/>
            <wp:effectExtent l="0" t="0" r="0" b="0"/>
            <wp:docPr id="125" name="Рисунок 2" descr="2016-05-18_21-1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6-05-18_21-13-0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186738" cy="2053083"/>
                    </a:xfrm>
                    <a:prstGeom prst="rect">
                      <a:avLst/>
                    </a:prstGeom>
                    <a:noFill/>
                    <a:ln>
                      <a:noFill/>
                    </a:ln>
                  </pic:spPr>
                </pic:pic>
              </a:graphicData>
            </a:graphic>
          </wp:inline>
        </w:drawing>
      </w:r>
    </w:p>
    <w:p w14:paraId="2A6FF855" w14:textId="77777777" w:rsidR="00A36361" w:rsidRPr="00730837" w:rsidRDefault="00A36361" w:rsidP="001C239A">
      <w:pPr>
        <w:spacing w:line="240" w:lineRule="auto"/>
        <w:jc w:val="center"/>
        <w:rPr>
          <w:rFonts w:cs="Arial"/>
        </w:rPr>
      </w:pPr>
    </w:p>
    <w:p w14:paraId="4C84936D" w14:textId="1A6B7B92" w:rsidR="00513A9A" w:rsidRPr="00730837" w:rsidRDefault="000C685C" w:rsidP="00C928DA">
      <w:pPr>
        <w:pStyle w:val="ListParagraph"/>
        <w:numPr>
          <w:ilvl w:val="0"/>
          <w:numId w:val="29"/>
        </w:numPr>
        <w:rPr>
          <w:rFonts w:ascii="Arial" w:hAnsi="Arial" w:cs="Arial"/>
        </w:rPr>
      </w:pPr>
      <w:r w:rsidRPr="00730837">
        <w:rPr>
          <w:rFonts w:ascii="Arial" w:hAnsi="Arial" w:cs="Arial"/>
          <w:lang w:bidi="ru-RU"/>
        </w:rPr>
        <w:t>Контрастная тема активируется по умолчанию, если соответствующая тема используется в системе. Цвета шрифта и фона выбираются из системной палитры.</w:t>
      </w:r>
    </w:p>
    <w:p w14:paraId="7C77B21A" w14:textId="77777777" w:rsidR="00A36361" w:rsidRPr="00730837" w:rsidRDefault="00A36361" w:rsidP="00C928DA">
      <w:pPr>
        <w:pStyle w:val="ListParagraph"/>
        <w:rPr>
          <w:rFonts w:ascii="Arial" w:hAnsi="Arial" w:cs="Arial"/>
        </w:rPr>
      </w:pPr>
    </w:p>
    <w:p w14:paraId="6A345CB0" w14:textId="159CF72C" w:rsidR="00A36361" w:rsidRPr="00730837" w:rsidRDefault="00003F48" w:rsidP="007F6819">
      <w:pPr>
        <w:pStyle w:val="ListParagraph"/>
        <w:ind w:left="360"/>
        <w:jc w:val="center"/>
        <w:rPr>
          <w:rFonts w:ascii="Arial" w:hAnsi="Arial" w:cs="Arial"/>
        </w:rPr>
      </w:pPr>
      <w:r w:rsidRPr="00730837">
        <w:rPr>
          <w:rFonts w:ascii="Arial" w:hAnsi="Arial" w:cs="Arial"/>
          <w:noProof/>
          <w:lang w:val="en-US" w:eastAsia="ja-JP"/>
        </w:rPr>
        <w:lastRenderedPageBreak/>
        <w:drawing>
          <wp:inline distT="0" distB="0" distL="0" distR="0" wp14:anchorId="1E8525CE" wp14:editId="4537CE27">
            <wp:extent cx="5153025" cy="222761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8246" cy="2234190"/>
                    </a:xfrm>
                    <a:prstGeom prst="rect">
                      <a:avLst/>
                    </a:prstGeom>
                    <a:noFill/>
                    <a:ln>
                      <a:noFill/>
                    </a:ln>
                  </pic:spPr>
                </pic:pic>
              </a:graphicData>
            </a:graphic>
          </wp:inline>
        </w:drawing>
      </w:r>
    </w:p>
    <w:p w14:paraId="08151630" w14:textId="77777777" w:rsidR="00A36361" w:rsidRPr="00730837" w:rsidRDefault="00A36361" w:rsidP="00C928DA">
      <w:pPr>
        <w:pStyle w:val="ListParagraph"/>
        <w:ind w:left="360"/>
        <w:jc w:val="center"/>
        <w:rPr>
          <w:rFonts w:ascii="Arial" w:hAnsi="Arial" w:cs="Arial"/>
        </w:rPr>
      </w:pPr>
    </w:p>
    <w:p w14:paraId="1EF66A02" w14:textId="76C20B63" w:rsidR="00B72C1E" w:rsidRPr="00730837" w:rsidRDefault="00713F5E" w:rsidP="00713F5E">
      <w:pPr>
        <w:pStyle w:val="Heading4"/>
        <w:rPr>
          <w:rFonts w:cs="Arial"/>
        </w:rPr>
      </w:pPr>
      <w:r w:rsidRPr="00730837">
        <w:rPr>
          <w:rFonts w:cs="Arial"/>
          <w:lang w:bidi="ru-RU"/>
        </w:rPr>
        <w:t>Добавление группы</w:t>
      </w:r>
    </w:p>
    <w:p w14:paraId="4D3E3489" w14:textId="5B3A5DE3" w:rsidR="005832D2" w:rsidRPr="00730837" w:rsidRDefault="002B52EA" w:rsidP="005832D2">
      <w:pPr>
        <w:rPr>
          <w:rFonts w:cs="Arial"/>
        </w:rPr>
      </w:pPr>
      <w:bookmarkStart w:id="19" w:name="OLE_LINK118"/>
      <w:bookmarkStart w:id="20" w:name="OLE_LINK119"/>
      <w:bookmarkStart w:id="21" w:name="OLE_LINK120"/>
      <w:r w:rsidRPr="00730837">
        <w:rPr>
          <w:rFonts w:cs="Arial"/>
          <w:lang w:bidi="ru-RU"/>
        </w:rPr>
        <w:t xml:space="preserve">Нажмите кнопку меню </w:t>
      </w:r>
      <w:r w:rsidR="00AD74D0" w:rsidRPr="00730837">
        <w:rPr>
          <w:rFonts w:cs="Arial"/>
          <w:noProof/>
          <w:lang w:val="en-US" w:eastAsia="ja-JP"/>
        </w:rPr>
        <w:drawing>
          <wp:inline distT="0" distB="0" distL="0" distR="0" wp14:anchorId="670C887E" wp14:editId="66DD44A7">
            <wp:extent cx="160020" cy="133350"/>
            <wp:effectExtent l="0" t="0" r="0" b="0"/>
            <wp:docPr id="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Pr="00730837">
        <w:rPr>
          <w:rFonts w:cs="Arial"/>
          <w:lang w:bidi="ru-RU"/>
        </w:rPr>
        <w:t xml:space="preserve"> </w:t>
      </w:r>
      <w:bookmarkEnd w:id="19"/>
      <w:bookmarkEnd w:id="20"/>
      <w:bookmarkEnd w:id="21"/>
      <w:r w:rsidRPr="00730837">
        <w:rPr>
          <w:rFonts w:cs="Arial"/>
          <w:lang w:bidi="ru-RU"/>
        </w:rPr>
        <w:t>и выберите в раскрывающемся списке пункт "+Добавить группу". Также можно найти желаемую группу в диалоговом окне "Добавление группы"</w:t>
      </w:r>
      <w:bookmarkStart w:id="22" w:name="OLE_LINK100"/>
      <w:bookmarkStart w:id="23" w:name="OLE_LINK101"/>
      <w:bookmarkStart w:id="24" w:name="OLE_LINK102"/>
      <w:r w:rsidRPr="00730837">
        <w:rPr>
          <w:rFonts w:cs="Arial"/>
          <w:lang w:bidi="ru-RU"/>
        </w:rPr>
        <w:t>, указав соответствующее имя группы.</w:t>
      </w:r>
      <w:bookmarkEnd w:id="22"/>
      <w:bookmarkEnd w:id="23"/>
      <w:bookmarkEnd w:id="24"/>
    </w:p>
    <w:p w14:paraId="447D2CB9" w14:textId="591FB0E3" w:rsidR="00616DEE" w:rsidRPr="00730837" w:rsidRDefault="0080477E" w:rsidP="0080477E">
      <w:pPr>
        <w:rPr>
          <w:rFonts w:cs="Arial"/>
        </w:rPr>
      </w:pPr>
      <w:r w:rsidRPr="00730837">
        <w:rPr>
          <w:rFonts w:cs="Arial"/>
          <w:lang w:bidi="ru-RU"/>
        </w:rPr>
        <w:t>В диалоговом окне "Добавление группы" необходимо заполнить поле со списком "ГРУППА" и поле "ОТОБРАЖАЕМОЕ ИМЯ". Если выделено поле со списком "ГРУППА", отображается подсказка "Необходимо выбрать группу". Если выделено поле "ОТОБРАЖАЕМОЕ ИМЯ", отображается подсказка "Это поле является обязательным". При открытии представления "Добавление группы" по умолчанию выделяется поле со списком "ГРУППА".</w:t>
      </w:r>
    </w:p>
    <w:p w14:paraId="00A5DAF2" w14:textId="77777777" w:rsidR="00616DEE" w:rsidRPr="00730837" w:rsidRDefault="00616DEE" w:rsidP="00616DEE">
      <w:pPr>
        <w:pStyle w:val="AlertLabel"/>
        <w:framePr w:wrap="notBeside"/>
        <w:rPr>
          <w:rFonts w:cs="Arial"/>
        </w:rPr>
      </w:pPr>
      <w:r w:rsidRPr="00730837">
        <w:rPr>
          <w:rFonts w:cs="Arial"/>
          <w:noProof/>
          <w:lang w:val="en-US" w:eastAsia="ja-JP"/>
        </w:rPr>
        <w:drawing>
          <wp:inline distT="0" distB="0" distL="0" distR="0" wp14:anchorId="5C466127" wp14:editId="130A00D8">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730837">
        <w:rPr>
          <w:rFonts w:cs="Arial"/>
          <w:lang w:bidi="ru-RU"/>
        </w:rPr>
        <w:t xml:space="preserve">Примечание </w:t>
      </w:r>
    </w:p>
    <w:p w14:paraId="4F810CAE" w14:textId="6D119C82" w:rsidR="0080477E" w:rsidRPr="00730837" w:rsidRDefault="00616DEE" w:rsidP="0080477E">
      <w:pPr>
        <w:rPr>
          <w:rFonts w:cs="Arial"/>
        </w:rPr>
      </w:pPr>
      <w:r w:rsidRPr="00730837">
        <w:rPr>
          <w:rFonts w:cs="Arial"/>
          <w:noProof/>
          <w:lang w:val="en-US" w:eastAsia="ja-JP"/>
        </w:rPr>
        <w:lastRenderedPageBreak/>
        <w:drawing>
          <wp:anchor distT="0" distB="0" distL="114300" distR="114300" simplePos="0" relativeHeight="251658249" behindDoc="0" locked="0" layoutInCell="1" allowOverlap="1" wp14:anchorId="47C10849" wp14:editId="25CD513F">
            <wp:simplePos x="0" y="0"/>
            <wp:positionH relativeFrom="column">
              <wp:posOffset>-635</wp:posOffset>
            </wp:positionH>
            <wp:positionV relativeFrom="paragraph">
              <wp:posOffset>601980</wp:posOffset>
            </wp:positionV>
            <wp:extent cx="4886325" cy="3094355"/>
            <wp:effectExtent l="0" t="0" r="9525" b="0"/>
            <wp:wrapTopAndBottom/>
            <wp:docPr id="124" name="Рисунок 3" descr="2016-05-19_14-4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6-05-19_14-41-5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86325" cy="3094355"/>
                    </a:xfrm>
                    <a:prstGeom prst="rect">
                      <a:avLst/>
                    </a:prstGeom>
                    <a:noFill/>
                    <a:ln>
                      <a:noFill/>
                    </a:ln>
                  </pic:spPr>
                </pic:pic>
              </a:graphicData>
            </a:graphic>
            <wp14:sizeRelH relativeFrom="page">
              <wp14:pctWidth>0</wp14:pctWidth>
            </wp14:sizeRelH>
            <wp14:sizeRelV relativeFrom="page">
              <wp14:pctHeight>0</wp14:pctHeight>
            </wp14:sizeRelV>
          </wp:anchor>
        </w:drawing>
      </w:r>
      <w:r w:rsidR="0080477E" w:rsidRPr="00730837">
        <w:rPr>
          <w:rFonts w:cs="Arial"/>
          <w:lang w:bidi="ru-RU"/>
        </w:rPr>
        <w:t>Выделение красным цветом исчезает только после того, как в поле будут введены допустимые данные.</w:t>
      </w:r>
    </w:p>
    <w:p w14:paraId="73C7DEE4" w14:textId="65579C3C" w:rsidR="0080477E" w:rsidRPr="00730837" w:rsidRDefault="0080477E" w:rsidP="0080477E">
      <w:pPr>
        <w:rPr>
          <w:rFonts w:cs="Arial"/>
        </w:rPr>
      </w:pPr>
    </w:p>
    <w:p w14:paraId="24D047A1" w14:textId="2C2EDED1" w:rsidR="0080477E" w:rsidRPr="00730837" w:rsidRDefault="00616DEE" w:rsidP="0080477E">
      <w:pPr>
        <w:rPr>
          <w:rFonts w:cs="Arial"/>
        </w:rPr>
      </w:pPr>
      <w:r w:rsidRPr="00730837">
        <w:rPr>
          <w:rFonts w:cs="Arial"/>
          <w:noProof/>
          <w:lang w:val="en-US" w:eastAsia="ja-JP"/>
        </w:rPr>
        <w:drawing>
          <wp:anchor distT="0" distB="0" distL="114300" distR="114300" simplePos="0" relativeHeight="251658248" behindDoc="0" locked="0" layoutInCell="1" allowOverlap="1" wp14:anchorId="7DCC1B9D" wp14:editId="3B4F0EBB">
            <wp:simplePos x="0" y="0"/>
            <wp:positionH relativeFrom="column">
              <wp:posOffset>0</wp:posOffset>
            </wp:positionH>
            <wp:positionV relativeFrom="paragraph">
              <wp:posOffset>647700</wp:posOffset>
            </wp:positionV>
            <wp:extent cx="2609850" cy="638175"/>
            <wp:effectExtent l="0" t="0" r="0" b="9525"/>
            <wp:wrapTopAndBottom/>
            <wp:docPr id="20" name="Рисунок 2" descr="C:\Users\Артем Тимошенко\Desktop\2016-05-19_14-44-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Артем Тимошенко\Desktop\2016-05-19_14-44-16.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09850"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80477E" w:rsidRPr="00730837">
        <w:rPr>
          <w:rFonts w:cs="Arial"/>
          <w:lang w:bidi="ru-RU"/>
        </w:rPr>
        <w:t>Пользователь может открыть раскрывающийся список доступных групп или ввести часть имени группы — при этом в раскрывающемся списке будут отображаться наиболее соответствующие запросу группы. Сведения, введенные в поле "ГРУППА", можно удалить, нажав кнопку "X".</w:t>
      </w:r>
    </w:p>
    <w:p w14:paraId="62F4EE6E" w14:textId="1FA3009D" w:rsidR="00616DEE" w:rsidRPr="00730837" w:rsidRDefault="00616DEE" w:rsidP="0080477E">
      <w:pPr>
        <w:rPr>
          <w:rFonts w:cs="Arial"/>
        </w:rPr>
      </w:pPr>
    </w:p>
    <w:p w14:paraId="15C5A529" w14:textId="24D13333" w:rsidR="0080477E" w:rsidRPr="00730837" w:rsidRDefault="0080477E" w:rsidP="0080477E">
      <w:pPr>
        <w:rPr>
          <w:rFonts w:cs="Arial"/>
        </w:rPr>
      </w:pPr>
      <w:r w:rsidRPr="00730837">
        <w:rPr>
          <w:rFonts w:cs="Arial"/>
          <w:lang w:bidi="ru-RU"/>
        </w:rPr>
        <w:t xml:space="preserve">Чтобы выбрать группу, выделите ее в раскрывающемся списке (группы в этом списке должны располагаться в алфавитном порядке). Поле "ОТОБРАЖАЕМОЕ ИМЯ" необходимо заполнить, если пользователь еще не указал имя. </w:t>
      </w:r>
    </w:p>
    <w:p w14:paraId="05DB8079" w14:textId="10F6A75A" w:rsidR="0080477E" w:rsidRPr="00730837" w:rsidRDefault="0080477E" w:rsidP="0080477E">
      <w:pPr>
        <w:rPr>
          <w:rFonts w:cs="Arial"/>
        </w:rPr>
      </w:pPr>
      <w:r w:rsidRPr="00730837">
        <w:rPr>
          <w:rFonts w:cs="Arial"/>
          <w:lang w:bidi="ru-RU"/>
        </w:rPr>
        <w:t>Если выбранная группа уже добавлена на доску, при выделении поля "ОТОБРАЖАЕМОЕ ИМЯ" отображается подсказка "Имя уже существует".</w:t>
      </w:r>
    </w:p>
    <w:p w14:paraId="02B6B27A" w14:textId="4F54D4B9" w:rsidR="00616DEE" w:rsidRPr="00730837" w:rsidRDefault="005D0C9A" w:rsidP="0080477E">
      <w:pPr>
        <w:rPr>
          <w:rFonts w:cs="Arial"/>
        </w:rPr>
      </w:pPr>
      <w:r w:rsidRPr="00730837">
        <w:rPr>
          <w:rFonts w:cs="Arial"/>
          <w:lang w:bidi="ru-RU"/>
        </w:rPr>
        <w:t>Обратите внимание на то, что при отключении кнопка "Добавить" изменяет свое состояние.</w:t>
      </w:r>
    </w:p>
    <w:p w14:paraId="1C086D72" w14:textId="04DE3F90" w:rsidR="005832D2" w:rsidRPr="00730837" w:rsidRDefault="0080477E" w:rsidP="0080477E">
      <w:pPr>
        <w:rPr>
          <w:rFonts w:cs="Arial"/>
          <w:b/>
          <w:sz w:val="32"/>
          <w:szCs w:val="32"/>
        </w:rPr>
      </w:pPr>
      <w:r w:rsidRPr="00730837">
        <w:rPr>
          <w:rFonts w:cs="Arial"/>
          <w:lang w:bidi="ru-RU"/>
        </w:rPr>
        <w:t>Первая загрузка панели мониторинга центра обработки данных и ее обновление через меню панели мониторинга сопровождаются определенной анимацией.</w:t>
      </w:r>
    </w:p>
    <w:p w14:paraId="5A3C733D" w14:textId="259A717E" w:rsidR="00D51B5C" w:rsidRPr="00730837" w:rsidRDefault="00D51B5C" w:rsidP="0080477E">
      <w:pPr>
        <w:spacing w:line="240" w:lineRule="auto"/>
        <w:jc w:val="center"/>
        <w:rPr>
          <w:rFonts w:cs="Arial"/>
        </w:rPr>
      </w:pPr>
    </w:p>
    <w:p w14:paraId="0AD27033" w14:textId="77777777" w:rsidR="001570EC" w:rsidRPr="00730837" w:rsidRDefault="001570EC" w:rsidP="001570EC">
      <w:pPr>
        <w:pStyle w:val="AlertLabel"/>
        <w:framePr w:wrap="notBeside"/>
        <w:rPr>
          <w:rFonts w:cs="Arial"/>
        </w:rPr>
      </w:pPr>
      <w:bookmarkStart w:id="25" w:name="OLE_LINK44"/>
      <w:bookmarkStart w:id="26" w:name="OLE_LINK45"/>
      <w:r w:rsidRPr="00730837">
        <w:rPr>
          <w:rFonts w:cs="Arial"/>
          <w:noProof/>
          <w:lang w:val="en-US" w:eastAsia="ja-JP"/>
        </w:rPr>
        <w:drawing>
          <wp:inline distT="0" distB="0" distL="0" distR="0" wp14:anchorId="649E46AF" wp14:editId="270AA53B">
            <wp:extent cx="2286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730837">
        <w:rPr>
          <w:rFonts w:cs="Arial"/>
          <w:lang w:bidi="ru-RU"/>
        </w:rPr>
        <w:t xml:space="preserve">Примечание </w:t>
      </w:r>
    </w:p>
    <w:p w14:paraId="075B62B8" w14:textId="2113A7DD" w:rsidR="007D43A6" w:rsidRPr="00730837" w:rsidRDefault="008543E9" w:rsidP="007D43A6">
      <w:pPr>
        <w:pStyle w:val="AlertText"/>
        <w:rPr>
          <w:rFonts w:cs="Arial"/>
        </w:rPr>
      </w:pPr>
      <w:r w:rsidRPr="00730837">
        <w:rPr>
          <w:rFonts w:cs="Arial"/>
          <w:lang w:bidi="ru-RU"/>
        </w:rPr>
        <w:t xml:space="preserve">Можно создать пользовательскую группу и заполнить ее желаемым набором объектов. Инструкции см. в </w:t>
      </w:r>
      <w:hyperlink r:id="rId62" w:history="1">
        <w:r w:rsidR="00EE4E8A" w:rsidRPr="00730837">
          <w:rPr>
            <w:rStyle w:val="Hyperlink"/>
            <w:rFonts w:cs="Arial"/>
            <w:szCs w:val="20"/>
            <w:lang w:bidi="ru-RU"/>
          </w:rPr>
          <w:t>TechNet</w:t>
        </w:r>
      </w:hyperlink>
      <w:r w:rsidRPr="00730837">
        <w:rPr>
          <w:rFonts w:cs="Arial"/>
          <w:lang w:bidi="ru-RU"/>
        </w:rPr>
        <w:t>.</w:t>
      </w:r>
      <w:bookmarkEnd w:id="25"/>
      <w:bookmarkEnd w:id="26"/>
    </w:p>
    <w:p w14:paraId="2B373EC5" w14:textId="492B1662" w:rsidR="00616DEE" w:rsidRPr="00730837" w:rsidRDefault="00616DEE" w:rsidP="005D0C9A">
      <w:pPr>
        <w:pStyle w:val="AlertText"/>
        <w:ind w:left="0"/>
        <w:rPr>
          <w:rFonts w:cs="Arial"/>
        </w:rPr>
      </w:pPr>
    </w:p>
    <w:p w14:paraId="4E91F90B" w14:textId="0F942A26" w:rsidR="005D0C9A" w:rsidRPr="00730837" w:rsidRDefault="005D0C9A" w:rsidP="005D0C9A">
      <w:pPr>
        <w:pStyle w:val="AlertText"/>
        <w:ind w:left="0"/>
        <w:rPr>
          <w:rFonts w:cs="Arial"/>
        </w:rPr>
      </w:pPr>
      <w:r w:rsidRPr="00730837">
        <w:rPr>
          <w:rFonts w:cs="Arial"/>
          <w:noProof/>
          <w:lang w:val="en-US" w:eastAsia="ja-JP"/>
        </w:rPr>
        <w:lastRenderedPageBreak/>
        <w:drawing>
          <wp:anchor distT="0" distB="0" distL="114300" distR="114300" simplePos="0" relativeHeight="251658250" behindDoc="0" locked="0" layoutInCell="1" allowOverlap="1" wp14:anchorId="1A17CECC" wp14:editId="1FEA6907">
            <wp:simplePos x="0" y="0"/>
            <wp:positionH relativeFrom="column">
              <wp:posOffset>0</wp:posOffset>
            </wp:positionH>
            <wp:positionV relativeFrom="paragraph">
              <wp:posOffset>468630</wp:posOffset>
            </wp:positionV>
            <wp:extent cx="3162300" cy="1828800"/>
            <wp:effectExtent l="0" t="0" r="0" b="0"/>
            <wp:wrapTopAndBottom/>
            <wp:docPr id="123" name="Рисунок 4" descr="2016-05-19_14-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016-05-19_14-51-5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162300"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00616DEE" w:rsidRPr="00730837">
        <w:rPr>
          <w:rFonts w:cs="Arial"/>
          <w:lang w:bidi="ru-RU"/>
        </w:rPr>
        <w:t>По умолчанию вновь добавленная группа отображается в свернутом состоянии. Чтобы развернуть панель, щелкните стрелку справа от имени группы.</w:t>
      </w:r>
    </w:p>
    <w:p w14:paraId="0A3EB0F5" w14:textId="28C825E0" w:rsidR="005D0C9A" w:rsidRPr="00730837" w:rsidRDefault="005D0C9A" w:rsidP="00616DEE">
      <w:pPr>
        <w:rPr>
          <w:rFonts w:cs="Arial"/>
        </w:rPr>
      </w:pPr>
    </w:p>
    <w:p w14:paraId="545EA979" w14:textId="4BF07533" w:rsidR="00616DEE" w:rsidRPr="00730837" w:rsidRDefault="00616DEE" w:rsidP="00616DEE">
      <w:pPr>
        <w:rPr>
          <w:rFonts w:cs="Arial"/>
        </w:rPr>
      </w:pPr>
      <w:r w:rsidRPr="00730837">
        <w:rPr>
          <w:rFonts w:cs="Arial"/>
          <w:lang w:bidi="ru-RU"/>
        </w:rPr>
        <w:t>Раздел "Состояние" мини-приложения отображает наихудшее состояние объекта и окрашивается в зависимости от указанного состояния (список приоритетов выглядит следующим образом: критическое предупреждение, предупреждение, нет доступа, обслуживание, не отслеживается, исправно). Критическое состояние отображается красным цветом, предупреждение — желтым, нет доступа — серым, исправно — зеленым, а остальные — синим. Предупреждения, приоритеты и цвета выглядят следующим образом: критическое предупреждение —- красный цвет, предупреждение — желтый, сведения — синий.</w:t>
      </w:r>
    </w:p>
    <w:p w14:paraId="33E111CB" w14:textId="123AE4DC" w:rsidR="00F60539" w:rsidRPr="00730837" w:rsidRDefault="00F60539" w:rsidP="00F60539">
      <w:pPr>
        <w:rPr>
          <w:rFonts w:cs="Arial"/>
        </w:rPr>
      </w:pPr>
    </w:p>
    <w:p w14:paraId="761AFC4F" w14:textId="77777777" w:rsidR="00F60539" w:rsidRPr="00730837" w:rsidRDefault="00F60539" w:rsidP="00F60539">
      <w:pPr>
        <w:spacing w:after="0"/>
        <w:rPr>
          <w:rFonts w:cs="Arial"/>
        </w:rPr>
      </w:pPr>
      <w:r w:rsidRPr="00730837">
        <w:rPr>
          <w:rFonts w:cs="Arial"/>
          <w:noProof/>
          <w:lang w:val="en-US" w:eastAsia="ja-JP"/>
        </w:rPr>
        <w:drawing>
          <wp:anchor distT="0" distB="0" distL="114300" distR="114300" simplePos="0" relativeHeight="251658255" behindDoc="0" locked="0" layoutInCell="1" allowOverlap="1" wp14:anchorId="5DA9E9F1" wp14:editId="668F250C">
            <wp:simplePos x="0" y="0"/>
            <wp:positionH relativeFrom="column">
              <wp:posOffset>-635</wp:posOffset>
            </wp:positionH>
            <wp:positionV relativeFrom="paragraph">
              <wp:posOffset>197485</wp:posOffset>
            </wp:positionV>
            <wp:extent cx="5415915" cy="1419225"/>
            <wp:effectExtent l="0" t="0" r="0" b="9525"/>
            <wp:wrapTopAndBottom/>
            <wp:docPr id="117" name="Рисунок 10" descr="2016-05-19_19-2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016-05-19_19-25-5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15915" cy="1419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30837">
        <w:rPr>
          <w:rFonts w:cs="Arial"/>
          <w:lang w:bidi="ru-RU"/>
        </w:rPr>
        <w:t xml:space="preserve">В развернутом режиме внешний вид мини-приложения состояния изменяется. </w:t>
      </w:r>
    </w:p>
    <w:p w14:paraId="17631173" w14:textId="5AB3091B" w:rsidR="00F60539" w:rsidRPr="00730837" w:rsidRDefault="00F60539" w:rsidP="007D43A6">
      <w:pPr>
        <w:spacing w:after="0"/>
        <w:rPr>
          <w:rFonts w:cs="Arial"/>
        </w:rPr>
      </w:pPr>
      <w:r w:rsidRPr="00730837">
        <w:rPr>
          <w:rFonts w:cs="Arial"/>
          <w:lang w:bidi="ru-RU"/>
        </w:rPr>
        <w:t>В нем по-прежнему отображается наихудшее состояние, а его цвет соответствует отображаемому состоянию (список приоритетов выглядит следующим образом: критическое предупреждение, предупреждение, обслуживание, не отслеживается, исправно); кроме того, перечисляются все возможные состояния и число объектов в каждом из них.</w:t>
      </w:r>
    </w:p>
    <w:p w14:paraId="4EA12CBD" w14:textId="475BF53A" w:rsidR="00F60539" w:rsidRPr="00730837" w:rsidRDefault="00F60539" w:rsidP="00F60539">
      <w:pPr>
        <w:rPr>
          <w:rFonts w:cs="Arial"/>
        </w:rPr>
      </w:pPr>
      <w:r w:rsidRPr="00730837">
        <w:rPr>
          <w:rFonts w:cs="Arial"/>
          <w:noProof/>
          <w:lang w:val="en-US" w:eastAsia="ja-JP"/>
        </w:rPr>
        <w:lastRenderedPageBreak/>
        <w:drawing>
          <wp:anchor distT="0" distB="0" distL="114300" distR="114300" simplePos="0" relativeHeight="251658256" behindDoc="0" locked="0" layoutInCell="1" allowOverlap="1" wp14:anchorId="2E891319" wp14:editId="5A821318">
            <wp:simplePos x="0" y="0"/>
            <wp:positionH relativeFrom="column">
              <wp:posOffset>0</wp:posOffset>
            </wp:positionH>
            <wp:positionV relativeFrom="paragraph">
              <wp:posOffset>384175</wp:posOffset>
            </wp:positionV>
            <wp:extent cx="3114675" cy="1838325"/>
            <wp:effectExtent l="0" t="0" r="9525" b="9525"/>
            <wp:wrapTopAndBottom/>
            <wp:docPr id="115" name="Рисунок 12" descr="2016-05-19_19-4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2016-05-19_19-42-3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114675" cy="18383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30837">
        <w:rPr>
          <w:rFonts w:cs="Arial"/>
          <w:lang w:bidi="ru-RU"/>
        </w:rPr>
        <w:t>Контекстное меню плитки "Состояние" позволяет ее удалить или открыть в представлении "Включенные состояния".</w:t>
      </w:r>
    </w:p>
    <w:p w14:paraId="183E1ED6" w14:textId="4EDBAF8E" w:rsidR="00F60539" w:rsidRPr="00730837" w:rsidRDefault="00F60539" w:rsidP="00F60539">
      <w:pPr>
        <w:ind w:left="360"/>
        <w:rPr>
          <w:rFonts w:cs="Arial"/>
        </w:rPr>
      </w:pPr>
    </w:p>
    <w:p w14:paraId="2231B8DB" w14:textId="6347EB8A" w:rsidR="00F60539" w:rsidRPr="00730837" w:rsidRDefault="00F60539" w:rsidP="00F60539">
      <w:pPr>
        <w:rPr>
          <w:rFonts w:cs="Arial"/>
        </w:rPr>
      </w:pPr>
      <w:r w:rsidRPr="00730837">
        <w:rPr>
          <w:rFonts w:cs="Arial"/>
          <w:noProof/>
          <w:lang w:val="en-US" w:eastAsia="ja-JP"/>
        </w:rPr>
        <w:drawing>
          <wp:anchor distT="0" distB="0" distL="114300" distR="114300" simplePos="0" relativeHeight="251658257" behindDoc="0" locked="0" layoutInCell="1" allowOverlap="1" wp14:anchorId="31250B35" wp14:editId="53CAB453">
            <wp:simplePos x="0" y="0"/>
            <wp:positionH relativeFrom="column">
              <wp:posOffset>0</wp:posOffset>
            </wp:positionH>
            <wp:positionV relativeFrom="paragraph">
              <wp:posOffset>298450</wp:posOffset>
            </wp:positionV>
            <wp:extent cx="4591050" cy="1533525"/>
            <wp:effectExtent l="0" t="0" r="0" b="9525"/>
            <wp:wrapTopAndBottom/>
            <wp:docPr id="114" name="Рисунок 13" descr="2016-05-19_19-4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2016-05-19_19-46-3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591050" cy="1533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30837">
        <w:rPr>
          <w:rFonts w:cs="Arial"/>
          <w:lang w:bidi="ru-RU"/>
        </w:rPr>
        <w:t>Все остальные плитки (3 типа предупреждений) через контекстное меню можно только удалить.</w:t>
      </w:r>
    </w:p>
    <w:p w14:paraId="688D7D7A" w14:textId="2FB330CC" w:rsidR="00F60539" w:rsidRPr="00730837" w:rsidRDefault="00F60539" w:rsidP="00F60539">
      <w:pPr>
        <w:ind w:left="360"/>
        <w:rPr>
          <w:rFonts w:cs="Arial"/>
        </w:rPr>
      </w:pPr>
    </w:p>
    <w:p w14:paraId="66525898" w14:textId="61F64E95" w:rsidR="00F60539" w:rsidRPr="00730837" w:rsidRDefault="007D43A6" w:rsidP="007D43A6">
      <w:pPr>
        <w:spacing w:after="0"/>
        <w:rPr>
          <w:rFonts w:cs="Arial"/>
        </w:rPr>
      </w:pPr>
      <w:r w:rsidRPr="00730837">
        <w:rPr>
          <w:rFonts w:cs="Arial"/>
          <w:noProof/>
          <w:lang w:val="en-US" w:eastAsia="ja-JP"/>
        </w:rPr>
        <w:drawing>
          <wp:anchor distT="0" distB="0" distL="114300" distR="114300" simplePos="0" relativeHeight="251658258" behindDoc="0" locked="0" layoutInCell="1" allowOverlap="1" wp14:anchorId="360D9BF7" wp14:editId="744C3F60">
            <wp:simplePos x="0" y="0"/>
            <wp:positionH relativeFrom="column">
              <wp:posOffset>0</wp:posOffset>
            </wp:positionH>
            <wp:positionV relativeFrom="paragraph">
              <wp:posOffset>301625</wp:posOffset>
            </wp:positionV>
            <wp:extent cx="3828415" cy="2381250"/>
            <wp:effectExtent l="0" t="0" r="635" b="0"/>
            <wp:wrapTopAndBottom/>
            <wp:docPr id="113" name="Рисунок 14" descr="2016-05-19_19-5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2016-05-19_19-57-3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828415" cy="23812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3A79" w:rsidRPr="00730837">
        <w:rPr>
          <w:rFonts w:cs="Arial"/>
          <w:lang w:bidi="ru-RU"/>
        </w:rPr>
        <w:t>Обратите внимание на то, что при удалении всех плиток мини-приложение группы будет выглядеть следующим образом:</w:t>
      </w:r>
    </w:p>
    <w:p w14:paraId="770A51F0" w14:textId="77777777" w:rsidR="007D43A6" w:rsidRPr="00730837" w:rsidRDefault="007D43A6" w:rsidP="007D43A6">
      <w:pPr>
        <w:spacing w:after="0"/>
        <w:rPr>
          <w:rFonts w:cs="Arial"/>
        </w:rPr>
      </w:pPr>
    </w:p>
    <w:p w14:paraId="0FD828D3" w14:textId="5DF8EDDC" w:rsidR="00F60539" w:rsidRPr="00730837" w:rsidRDefault="00F60539" w:rsidP="007D43A6">
      <w:pPr>
        <w:rPr>
          <w:rFonts w:cs="Arial"/>
        </w:rPr>
      </w:pPr>
      <w:r w:rsidRPr="00730837">
        <w:rPr>
          <w:rFonts w:cs="Arial"/>
          <w:lang w:bidi="ru-RU"/>
        </w:rPr>
        <w:t>Диалоговое окно удаления объектов для всех плиток одинаково; отличается только отображаемое имя удаляемого объекта.</w:t>
      </w:r>
    </w:p>
    <w:p w14:paraId="72A2DCD3" w14:textId="1D6A582D" w:rsidR="00F60539" w:rsidRPr="00730837" w:rsidRDefault="00F60539" w:rsidP="00F60539">
      <w:pPr>
        <w:rPr>
          <w:rFonts w:cs="Arial"/>
        </w:rPr>
      </w:pPr>
      <w:r w:rsidRPr="00730837">
        <w:rPr>
          <w:rFonts w:cs="Arial"/>
          <w:lang w:bidi="ru-RU"/>
        </w:rPr>
        <w:t xml:space="preserve">Мини-приложение предупреждения в развернутом режиме выделяется типом предупреждения. Красный цвет мини-приложения указывает на критические предупреждения, оранжевый — на предупреждения, а синий — на сведения. </w:t>
      </w:r>
    </w:p>
    <w:p w14:paraId="32E88682" w14:textId="21BB4BBA" w:rsidR="00F60539" w:rsidRPr="00730837" w:rsidRDefault="00F60539" w:rsidP="00616DEE">
      <w:pPr>
        <w:rPr>
          <w:rFonts w:cs="Arial"/>
        </w:rPr>
      </w:pPr>
    </w:p>
    <w:p w14:paraId="47436C2F" w14:textId="6F5B1842" w:rsidR="00EC1766" w:rsidRPr="00730837" w:rsidRDefault="00EC1766" w:rsidP="00EC1766">
      <w:pPr>
        <w:pStyle w:val="Heading5"/>
        <w:rPr>
          <w:rFonts w:cs="Arial"/>
          <w:color w:val="auto"/>
        </w:rPr>
      </w:pPr>
      <w:r w:rsidRPr="00730837">
        <w:rPr>
          <w:rFonts w:cs="Arial"/>
          <w:color w:val="auto"/>
          <w:lang w:bidi="ru-RU"/>
        </w:rPr>
        <w:t>Включенные состояния</w:t>
      </w:r>
    </w:p>
    <w:p w14:paraId="7AB46524" w14:textId="1492939E" w:rsidR="00EC1766" w:rsidRPr="00730837" w:rsidRDefault="004015D0" w:rsidP="004015D0">
      <w:pPr>
        <w:rPr>
          <w:rFonts w:cs="Arial"/>
        </w:rPr>
      </w:pPr>
      <w:r w:rsidRPr="00730837">
        <w:rPr>
          <w:rFonts w:cs="Arial"/>
          <w:noProof/>
          <w:lang w:val="en-US" w:eastAsia="ja-JP"/>
        </w:rPr>
        <w:drawing>
          <wp:anchor distT="0" distB="0" distL="114300" distR="114300" simplePos="0" relativeHeight="251658251" behindDoc="0" locked="0" layoutInCell="1" allowOverlap="1" wp14:anchorId="520E510D" wp14:editId="3C46820E">
            <wp:simplePos x="0" y="0"/>
            <wp:positionH relativeFrom="column">
              <wp:posOffset>0</wp:posOffset>
            </wp:positionH>
            <wp:positionV relativeFrom="paragraph">
              <wp:posOffset>479425</wp:posOffset>
            </wp:positionV>
            <wp:extent cx="4772025" cy="2592070"/>
            <wp:effectExtent l="0" t="0" r="9525" b="0"/>
            <wp:wrapTopAndBottom/>
            <wp:docPr id="120" name="Рисунок 7" descr="2016-05-19_15-1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016-05-19_15-11-3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72025" cy="2592070"/>
                    </a:xfrm>
                    <a:prstGeom prst="rect">
                      <a:avLst/>
                    </a:prstGeom>
                    <a:noFill/>
                    <a:ln>
                      <a:noFill/>
                    </a:ln>
                  </pic:spPr>
                </pic:pic>
              </a:graphicData>
            </a:graphic>
            <wp14:sizeRelH relativeFrom="page">
              <wp14:pctWidth>0</wp14:pctWidth>
            </wp14:sizeRelH>
            <wp14:sizeRelV relativeFrom="page">
              <wp14:pctHeight>0</wp14:pctHeight>
            </wp14:sizeRelV>
          </wp:anchor>
        </w:drawing>
      </w:r>
      <w:r w:rsidR="00EC1766" w:rsidRPr="00730837">
        <w:rPr>
          <w:rFonts w:cs="Arial"/>
          <w:lang w:bidi="ru-RU"/>
        </w:rPr>
        <w:t>Когда пользователь выбирает в контекстном меню группы (меню, которое открывается при нажатии на группу правой кнопкой мыши) элемент "Параметры", открыто представление "Включенные состояния".</w:t>
      </w:r>
    </w:p>
    <w:p w14:paraId="77F82B33" w14:textId="77777777" w:rsidR="004015D0" w:rsidRPr="00730837" w:rsidRDefault="004015D0" w:rsidP="004015D0">
      <w:pPr>
        <w:rPr>
          <w:rFonts w:cs="Arial"/>
        </w:rPr>
      </w:pPr>
    </w:p>
    <w:p w14:paraId="759914C7" w14:textId="28AF4A15" w:rsidR="00EC1766" w:rsidRPr="00730837" w:rsidRDefault="00EC1766" w:rsidP="004015D0">
      <w:pPr>
        <w:rPr>
          <w:rFonts w:cs="Arial"/>
        </w:rPr>
      </w:pPr>
      <w:r w:rsidRPr="00730837">
        <w:rPr>
          <w:rFonts w:cs="Arial"/>
          <w:lang w:bidi="ru-RU"/>
        </w:rPr>
        <w:t>Пользователь может выбрать состояния объектов группы, которые будут отображаться на плитке состояния в этом представлении.</w:t>
      </w:r>
    </w:p>
    <w:p w14:paraId="0CBF1C7E" w14:textId="77777777" w:rsidR="00EC1766" w:rsidRPr="00730837" w:rsidRDefault="00EC1766" w:rsidP="004015D0">
      <w:pPr>
        <w:spacing w:after="0"/>
        <w:rPr>
          <w:rFonts w:cs="Arial"/>
        </w:rPr>
      </w:pPr>
      <w:r w:rsidRPr="00730837">
        <w:rPr>
          <w:rFonts w:cs="Arial"/>
          <w:lang w:bidi="ru-RU"/>
        </w:rPr>
        <w:t>Когда пользователь изменяет параметры флажков "По умолчанию", параметры флажков "Текущая" изменяются для всех групп в текущем представлении панели мониторинга.</w:t>
      </w:r>
    </w:p>
    <w:p w14:paraId="1AB4CD8A" w14:textId="3C3C10E3" w:rsidR="00EC1766" w:rsidRPr="00730837" w:rsidRDefault="00EC1766" w:rsidP="004015D0">
      <w:pPr>
        <w:spacing w:after="0"/>
        <w:rPr>
          <w:rFonts w:cs="Arial"/>
        </w:rPr>
      </w:pPr>
      <w:r w:rsidRPr="00730837">
        <w:rPr>
          <w:rFonts w:cs="Arial"/>
          <w:lang w:bidi="ru-RU"/>
        </w:rPr>
        <w:t>Примечание. Если ранее параметры флажков для группы "Текущая" были изменены, изменения в параметрах флажков "По умолчанию" не повлияют на параметры флажков "Текущая", пока к этой группе не будут применены параметры "Восстановить значения по умолчанию".</w:t>
      </w:r>
    </w:p>
    <w:p w14:paraId="253DF0B7" w14:textId="435EEF8B" w:rsidR="00EC1766" w:rsidRPr="00730837" w:rsidRDefault="00EC1766" w:rsidP="004015D0">
      <w:pPr>
        <w:rPr>
          <w:rFonts w:cs="Arial"/>
        </w:rPr>
      </w:pPr>
      <w:r w:rsidRPr="00730837">
        <w:rPr>
          <w:rFonts w:cs="Arial"/>
          <w:lang w:bidi="ru-RU"/>
        </w:rPr>
        <w:t>Параметры флажков "Текущая", примененные только к текущей группе представлений панели мониторинга</w:t>
      </w:r>
    </w:p>
    <w:p w14:paraId="54485E31" w14:textId="7B6F7F9D" w:rsidR="00EC1766" w:rsidRPr="00730837" w:rsidRDefault="00EC1766" w:rsidP="004015D0">
      <w:pPr>
        <w:rPr>
          <w:rFonts w:cs="Arial"/>
        </w:rPr>
      </w:pPr>
      <w:r w:rsidRPr="00730837">
        <w:rPr>
          <w:rFonts w:cs="Arial"/>
          <w:lang w:bidi="ru-RU"/>
        </w:rPr>
        <w:t>В окне "Включенные состояния" имеются кнопки "Сохранить", "Восстановить значения по умолчанию" и "Отмена". Клавиша ESC вызывает отмену действия, а клавиша ВВОД сохраняет вставленные данные.</w:t>
      </w:r>
    </w:p>
    <w:p w14:paraId="488B02C5" w14:textId="77777777" w:rsidR="00F60539" w:rsidRPr="00730837" w:rsidRDefault="00EC1766" w:rsidP="00616DEE">
      <w:pPr>
        <w:rPr>
          <w:rFonts w:cs="Arial"/>
        </w:rPr>
      </w:pPr>
      <w:r w:rsidRPr="00730837">
        <w:rPr>
          <w:rFonts w:cs="Arial"/>
          <w:lang w:bidi="ru-RU"/>
        </w:rPr>
        <w:lastRenderedPageBreak/>
        <w:t>Кнопка "Восстановить значения по умолчанию" неактивна, если параметры флажков "По умолчанию" совпадают с параметрами флажков "Текущая".</w:t>
      </w:r>
    </w:p>
    <w:p w14:paraId="746ACD58" w14:textId="17F61C1B" w:rsidR="00EC1766" w:rsidRPr="00730837" w:rsidRDefault="00435A06" w:rsidP="00616DEE">
      <w:pPr>
        <w:rPr>
          <w:rFonts w:cs="Arial"/>
        </w:rPr>
      </w:pPr>
      <w:r w:rsidRPr="00730837">
        <w:rPr>
          <w:rFonts w:cs="Arial"/>
          <w:noProof/>
          <w:lang w:val="en-US" w:eastAsia="ja-JP"/>
        </w:rPr>
        <w:drawing>
          <wp:anchor distT="0" distB="0" distL="114300" distR="114300" simplePos="0" relativeHeight="251658253" behindDoc="0" locked="0" layoutInCell="1" allowOverlap="1" wp14:anchorId="532AAC10" wp14:editId="75CE6391">
            <wp:simplePos x="0" y="0"/>
            <wp:positionH relativeFrom="column">
              <wp:posOffset>0</wp:posOffset>
            </wp:positionH>
            <wp:positionV relativeFrom="paragraph">
              <wp:posOffset>377825</wp:posOffset>
            </wp:positionV>
            <wp:extent cx="1181100" cy="419100"/>
            <wp:effectExtent l="0" t="0" r="0" b="0"/>
            <wp:wrapTopAndBottom/>
            <wp:docPr id="119" name="Рисунок 8" descr="2016-05-19_18-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2016-05-19_18-45-2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30837">
        <w:rPr>
          <w:rFonts w:cs="Arial"/>
          <w:noProof/>
          <w:lang w:val="en-US" w:eastAsia="ja-JP"/>
        </w:rPr>
        <w:drawing>
          <wp:anchor distT="0" distB="0" distL="114300" distR="114300" simplePos="0" relativeHeight="251658252" behindDoc="0" locked="0" layoutInCell="1" allowOverlap="1" wp14:anchorId="27985BEA" wp14:editId="2100A3E6">
            <wp:simplePos x="0" y="0"/>
            <wp:positionH relativeFrom="column">
              <wp:posOffset>1390650</wp:posOffset>
            </wp:positionH>
            <wp:positionV relativeFrom="paragraph">
              <wp:posOffset>384175</wp:posOffset>
            </wp:positionV>
            <wp:extent cx="1181100" cy="419100"/>
            <wp:effectExtent l="0" t="0" r="0" b="0"/>
            <wp:wrapTopAndBottom/>
            <wp:docPr id="118" name="Рисунок 9" descr="2016-05-19_18-4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16-05-19_18-46-3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92BDB9" w14:textId="1E9105A6" w:rsidR="00435A06" w:rsidRPr="00730837" w:rsidRDefault="00435A06" w:rsidP="00616DEE">
      <w:pPr>
        <w:rPr>
          <w:rFonts w:cs="Arial"/>
        </w:rPr>
      </w:pPr>
    </w:p>
    <w:p w14:paraId="66BCBAEB" w14:textId="77777777" w:rsidR="007D43A6" w:rsidRPr="00730837" w:rsidRDefault="007D43A6" w:rsidP="007D43A6">
      <w:pPr>
        <w:spacing w:after="0"/>
        <w:rPr>
          <w:rFonts w:cs="Arial"/>
        </w:rPr>
      </w:pPr>
      <w:r w:rsidRPr="00730837">
        <w:rPr>
          <w:rFonts w:cs="Arial"/>
          <w:noProof/>
          <w:lang w:val="en-US" w:eastAsia="ja-JP"/>
        </w:rPr>
        <w:drawing>
          <wp:anchor distT="0" distB="0" distL="114300" distR="114300" simplePos="0" relativeHeight="251658259" behindDoc="0" locked="0" layoutInCell="1" allowOverlap="1" wp14:anchorId="715BB9B0" wp14:editId="66EF797D">
            <wp:simplePos x="0" y="0"/>
            <wp:positionH relativeFrom="column">
              <wp:posOffset>0</wp:posOffset>
            </wp:positionH>
            <wp:positionV relativeFrom="paragraph">
              <wp:posOffset>511175</wp:posOffset>
            </wp:positionV>
            <wp:extent cx="4991100" cy="2034540"/>
            <wp:effectExtent l="0" t="0" r="0" b="3810"/>
            <wp:wrapTopAndBottom/>
            <wp:docPr id="116" name="Рисунок 11" descr="2016-05-19_19-3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2016-05-19_19-32-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991100" cy="20345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30837">
        <w:rPr>
          <w:rFonts w:cs="Arial"/>
          <w:lang w:bidi="ru-RU"/>
        </w:rPr>
        <w:t>Обратите внимание на то, что объекты, не отмеченные в представлении "Включенные состояния", выделяются серым цветом, а их состояния не учитываются при формировании плитки "Состояние".</w:t>
      </w:r>
    </w:p>
    <w:p w14:paraId="180BFA60" w14:textId="77777777" w:rsidR="00F60539" w:rsidRPr="00730837" w:rsidRDefault="00F60539" w:rsidP="00616DEE">
      <w:pPr>
        <w:rPr>
          <w:rFonts w:cs="Arial"/>
        </w:rPr>
      </w:pPr>
    </w:p>
    <w:p w14:paraId="195D673F" w14:textId="65E57F56" w:rsidR="00CF0B7E" w:rsidRPr="00730837" w:rsidRDefault="00CF0B7E" w:rsidP="00C00FC8">
      <w:pPr>
        <w:pStyle w:val="Heading5"/>
        <w:rPr>
          <w:rFonts w:cs="Arial"/>
          <w:color w:val="auto"/>
        </w:rPr>
      </w:pPr>
      <w:bookmarkStart w:id="27" w:name="OLE_LINK124"/>
      <w:bookmarkStart w:id="28" w:name="OLE_LINK125"/>
      <w:r w:rsidRPr="00730837">
        <w:rPr>
          <w:rFonts w:cs="Arial"/>
          <w:color w:val="auto"/>
          <w:lang w:bidi="ru-RU"/>
        </w:rPr>
        <w:t>Добавление агрегированных плиток</w:t>
      </w:r>
    </w:p>
    <w:p w14:paraId="36765F10" w14:textId="77777777" w:rsidR="005E1592" w:rsidRPr="00730837" w:rsidRDefault="005E1592" w:rsidP="005E1592">
      <w:pPr>
        <w:pStyle w:val="AlertLabel"/>
        <w:framePr w:wrap="notBeside"/>
        <w:rPr>
          <w:rFonts w:cs="Arial"/>
        </w:rPr>
      </w:pPr>
      <w:r w:rsidRPr="00730837">
        <w:rPr>
          <w:rFonts w:cs="Arial"/>
          <w:noProof/>
          <w:lang w:val="en-US" w:eastAsia="ja-JP"/>
        </w:rPr>
        <w:drawing>
          <wp:inline distT="0" distB="0" distL="0" distR="0" wp14:anchorId="7629BCE1" wp14:editId="3A3FFC4C">
            <wp:extent cx="2286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730837">
        <w:rPr>
          <w:rFonts w:cs="Arial"/>
          <w:lang w:bidi="ru-RU"/>
        </w:rPr>
        <w:t xml:space="preserve">Примечание </w:t>
      </w:r>
    </w:p>
    <w:p w14:paraId="38093ABD" w14:textId="77777777" w:rsidR="00435A06" w:rsidRPr="00730837" w:rsidRDefault="00BC0A00" w:rsidP="00435A06">
      <w:pPr>
        <w:rPr>
          <w:rFonts w:cs="Arial"/>
        </w:rPr>
      </w:pPr>
      <w:r w:rsidRPr="00730837">
        <w:rPr>
          <w:rFonts w:cs="Arial"/>
          <w:lang w:bidi="ru-RU"/>
        </w:rPr>
        <w:t>Агрегированные плитки доступны только в представлении центра обработки данных.</w:t>
      </w:r>
    </w:p>
    <w:p w14:paraId="695C199E" w14:textId="66FA1492" w:rsidR="00435A06" w:rsidRPr="00730837" w:rsidRDefault="00435A06" w:rsidP="00435A06">
      <w:pPr>
        <w:rPr>
          <w:rFonts w:cs="Arial"/>
        </w:rPr>
      </w:pPr>
      <w:r w:rsidRPr="00730837">
        <w:rPr>
          <w:rFonts w:cs="Arial"/>
          <w:lang w:bidi="ru-RU"/>
        </w:rPr>
        <w:t>При нажатии кнопки меню группы левой или правой кнопкой мыши вызывается меню "Добавить агрегированную плитку".</w:t>
      </w:r>
    </w:p>
    <w:p w14:paraId="0D4FA3A9" w14:textId="6D09754E" w:rsidR="00435A06" w:rsidRPr="00730837" w:rsidRDefault="00435A06" w:rsidP="00435A06">
      <w:pPr>
        <w:rPr>
          <w:rFonts w:cs="Arial"/>
        </w:rPr>
      </w:pPr>
      <w:r w:rsidRPr="00730837">
        <w:rPr>
          <w:rFonts w:cs="Arial"/>
          <w:noProof/>
          <w:lang w:val="en-US" w:eastAsia="ja-JP"/>
        </w:rPr>
        <w:lastRenderedPageBreak/>
        <w:drawing>
          <wp:anchor distT="0" distB="0" distL="114300" distR="114300" simplePos="0" relativeHeight="251658254" behindDoc="0" locked="0" layoutInCell="1" allowOverlap="1" wp14:anchorId="79250127" wp14:editId="7FD66F26">
            <wp:simplePos x="0" y="0"/>
            <wp:positionH relativeFrom="column">
              <wp:posOffset>0</wp:posOffset>
            </wp:positionH>
            <wp:positionV relativeFrom="paragraph">
              <wp:posOffset>266700</wp:posOffset>
            </wp:positionV>
            <wp:extent cx="4752975" cy="1781175"/>
            <wp:effectExtent l="0" t="0" r="9525" b="9525"/>
            <wp:wrapTopAndBottom/>
            <wp:docPr id="30" name="Рисунок 6" descr="C:\Users\Артем Тимошенко\AppData\Local\Microsoft\Windows\INetCache\Content.Word\2016-05-19_15-07-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Артем Тимошенко\AppData\Local\Microsoft\Windows\INetCache\Content.Word\2016-05-19_15-07-13.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752975" cy="1781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30837">
        <w:rPr>
          <w:rFonts w:cs="Arial"/>
          <w:lang w:bidi="ru-RU"/>
        </w:rPr>
        <w:t>В этом меню пользователь может добавить плитку производительности и плитку монитора, переименовать или удалить группу.</w:t>
      </w:r>
    </w:p>
    <w:p w14:paraId="4346407E" w14:textId="63F30DA0" w:rsidR="00435A06" w:rsidRPr="00730837" w:rsidRDefault="00435A06" w:rsidP="00435A06">
      <w:pPr>
        <w:pStyle w:val="AlertText"/>
        <w:ind w:left="0"/>
        <w:rPr>
          <w:rFonts w:cs="Arial"/>
          <w:i/>
          <w:iCs/>
        </w:rPr>
      </w:pPr>
    </w:p>
    <w:p w14:paraId="45D2AF2C" w14:textId="2FCCE8F2" w:rsidR="00435A06" w:rsidRPr="00730837" w:rsidRDefault="00435A06" w:rsidP="00DF0CE6">
      <w:pPr>
        <w:rPr>
          <w:rFonts w:cs="Arial"/>
        </w:rPr>
      </w:pPr>
    </w:p>
    <w:bookmarkEnd w:id="27"/>
    <w:bookmarkEnd w:id="28"/>
    <w:p w14:paraId="653EC029" w14:textId="51EE7EAD" w:rsidR="008108B6" w:rsidRPr="00730837" w:rsidRDefault="008108B6" w:rsidP="00C00FC8">
      <w:pPr>
        <w:pStyle w:val="Heading6"/>
        <w:rPr>
          <w:rFonts w:cs="Arial"/>
        </w:rPr>
      </w:pPr>
      <w:r w:rsidRPr="00730837">
        <w:rPr>
          <w:rFonts w:cs="Arial"/>
          <w:lang w:bidi="ru-RU"/>
        </w:rPr>
        <w:t>Добавление агрегированной плитки монитора</w:t>
      </w:r>
    </w:p>
    <w:p w14:paraId="3D17D60B" w14:textId="48DDAB9F" w:rsidR="001D1D27" w:rsidRPr="00730837" w:rsidRDefault="00B73D1E" w:rsidP="001D1D27">
      <w:pPr>
        <w:rPr>
          <w:rFonts w:cs="Arial"/>
        </w:rPr>
      </w:pPr>
      <w:r w:rsidRPr="00730837">
        <w:rPr>
          <w:rFonts w:cs="Arial"/>
          <w:noProof/>
          <w:lang w:val="en-US" w:eastAsia="ja-JP"/>
        </w:rPr>
        <w:drawing>
          <wp:anchor distT="0" distB="0" distL="114300" distR="114300" simplePos="0" relativeHeight="251658264" behindDoc="0" locked="0" layoutInCell="1" allowOverlap="1" wp14:anchorId="797F2117" wp14:editId="278D5458">
            <wp:simplePos x="0" y="0"/>
            <wp:positionH relativeFrom="column">
              <wp:posOffset>0</wp:posOffset>
            </wp:positionH>
            <wp:positionV relativeFrom="paragraph">
              <wp:posOffset>530225</wp:posOffset>
            </wp:positionV>
            <wp:extent cx="5257800" cy="3378835"/>
            <wp:effectExtent l="0" t="0" r="0" b="0"/>
            <wp:wrapTopAndBottom/>
            <wp:docPr id="24" name="Рисунок 24" descr="C:\Users\Артем Тимошенко\AppData\Local\Microsoft\Windows\INetCache\Content.Word\2016-05-19_20-5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Артем Тимошенко\AppData\Local\Microsoft\Windows\INetCache\Content.Word\2016-05-19_20-54-35.jp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57800" cy="3378835"/>
                    </a:xfrm>
                    <a:prstGeom prst="rect">
                      <a:avLst/>
                    </a:prstGeom>
                    <a:noFill/>
                    <a:ln>
                      <a:noFill/>
                    </a:ln>
                  </pic:spPr>
                </pic:pic>
              </a:graphicData>
            </a:graphic>
            <wp14:sizeRelH relativeFrom="page">
              <wp14:pctWidth>0</wp14:pctWidth>
            </wp14:sizeRelH>
            <wp14:sizeRelV relativeFrom="page">
              <wp14:pctHeight>0</wp14:pctHeight>
            </wp14:sizeRelV>
          </wp:anchor>
        </w:drawing>
      </w:r>
      <w:r w:rsidR="001D1D27" w:rsidRPr="00730837">
        <w:rPr>
          <w:rFonts w:cs="Arial"/>
          <w:lang w:bidi="ru-RU"/>
        </w:rPr>
        <w:t>Из меню параметров группы пользователь может вызвать диалоговое окно "Добавление агрегированной плитки монитора". Во время загрузки содержимого отображается предварительный загрузчик.</w:t>
      </w:r>
    </w:p>
    <w:p w14:paraId="3805FF1B" w14:textId="6162A71D" w:rsidR="00B73D1E" w:rsidRPr="00730837" w:rsidRDefault="00B73D1E" w:rsidP="00B73D1E">
      <w:pPr>
        <w:rPr>
          <w:rFonts w:cs="Arial"/>
        </w:rPr>
      </w:pPr>
    </w:p>
    <w:p w14:paraId="1A95D8A1" w14:textId="75C996A7" w:rsidR="00B73D1E" w:rsidRPr="00730837" w:rsidRDefault="00B73D1E" w:rsidP="00B73D1E">
      <w:pPr>
        <w:rPr>
          <w:rFonts w:cs="Arial"/>
        </w:rPr>
      </w:pPr>
      <w:r w:rsidRPr="00730837">
        <w:rPr>
          <w:rFonts w:cs="Arial"/>
          <w:noProof/>
          <w:lang w:val="en-US" w:eastAsia="ja-JP"/>
        </w:rPr>
        <w:lastRenderedPageBreak/>
        <w:drawing>
          <wp:anchor distT="0" distB="0" distL="114300" distR="114300" simplePos="0" relativeHeight="251658265" behindDoc="0" locked="0" layoutInCell="1" allowOverlap="1" wp14:anchorId="444D11B1" wp14:editId="55577739">
            <wp:simplePos x="0" y="0"/>
            <wp:positionH relativeFrom="column">
              <wp:posOffset>0</wp:posOffset>
            </wp:positionH>
            <wp:positionV relativeFrom="paragraph">
              <wp:posOffset>478790</wp:posOffset>
            </wp:positionV>
            <wp:extent cx="2971800" cy="1447800"/>
            <wp:effectExtent l="0" t="0" r="0" b="0"/>
            <wp:wrapTopAndBottom/>
            <wp:docPr id="23" name="Рисунок 23" descr="C:\Users\Артем Тимошенко\AppData\Local\Microsoft\Windows\INetCache\Content.Word\2016-05-19_21-14-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Артем Тимошенко\AppData\Local\Microsoft\Windows\INetCache\Content.Word\2016-05-19_21-14-41.jp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971800" cy="1447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30837">
        <w:rPr>
          <w:rFonts w:cs="Arial"/>
          <w:lang w:bidi="ru-RU"/>
        </w:rPr>
        <w:t>Левая часть агрегированной плитки монитора состоит из цветной секторной диаграммы, на которой отображается доля объектов в одном состоянии относительно объектов в других состояниях, а также общее количество сущностей.</w:t>
      </w:r>
    </w:p>
    <w:p w14:paraId="01A45D20" w14:textId="28A913D6" w:rsidR="00B73D1E" w:rsidRPr="00730837" w:rsidRDefault="00B73D1E" w:rsidP="00B73D1E">
      <w:pPr>
        <w:rPr>
          <w:rFonts w:cs="Arial"/>
        </w:rPr>
      </w:pPr>
    </w:p>
    <w:p w14:paraId="112F45C6" w14:textId="77E3F5B1" w:rsidR="00B73D1E" w:rsidRPr="00730837" w:rsidRDefault="00B73D1E" w:rsidP="00B73D1E">
      <w:pPr>
        <w:rPr>
          <w:rFonts w:cs="Arial"/>
        </w:rPr>
      </w:pPr>
      <w:r w:rsidRPr="00730837">
        <w:rPr>
          <w:rFonts w:cs="Arial"/>
          <w:lang w:bidi="ru-RU"/>
        </w:rPr>
        <w:t>В правой части плитки приводится список состояний и количество объектов в каждом состоянии. Если в каком-то состоянии объектов нет, это состояние не отображается. При наведении указателя мыши на фрагмент секторной диаграммы изменяется подсветка суммарного числа объектов или имени состояния.</w:t>
      </w:r>
    </w:p>
    <w:p w14:paraId="5D94795C" w14:textId="0D64C6D3" w:rsidR="00B73D1E" w:rsidRPr="00730837" w:rsidRDefault="00B73D1E" w:rsidP="00B73D1E">
      <w:pPr>
        <w:rPr>
          <w:rFonts w:cs="Arial"/>
        </w:rPr>
      </w:pPr>
      <w:r w:rsidRPr="00730837">
        <w:rPr>
          <w:rFonts w:cs="Arial"/>
          <w:noProof/>
          <w:lang w:val="en-US" w:eastAsia="ja-JP"/>
        </w:rPr>
        <w:drawing>
          <wp:anchor distT="0" distB="0" distL="114300" distR="114300" simplePos="0" relativeHeight="251658266" behindDoc="0" locked="0" layoutInCell="1" allowOverlap="1" wp14:anchorId="330F225E" wp14:editId="55BE2A19">
            <wp:simplePos x="0" y="0"/>
            <wp:positionH relativeFrom="column">
              <wp:posOffset>0</wp:posOffset>
            </wp:positionH>
            <wp:positionV relativeFrom="paragraph">
              <wp:posOffset>304800</wp:posOffset>
            </wp:positionV>
            <wp:extent cx="2952750" cy="1428750"/>
            <wp:effectExtent l="0" t="0" r="0" b="0"/>
            <wp:wrapTopAndBottom/>
            <wp:docPr id="22" name="Рисунок 22" descr="C:\Users\Артем Тимошенко\AppData\Local\Microsoft\Windows\INetCache\Content.Word\2016-05-19_21-2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Users\Артем Тимошенко\AppData\Local\Microsoft\Windows\INetCache\Content.Word\2016-05-19_21-24-35.jp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30837">
        <w:rPr>
          <w:rFonts w:cs="Arial"/>
          <w:lang w:bidi="ru-RU"/>
        </w:rPr>
        <w:t>Все элементы агрегированного монитора имеют соответствующие подсказки:</w:t>
      </w:r>
    </w:p>
    <w:p w14:paraId="24009800" w14:textId="6A80033E" w:rsidR="00B73D1E" w:rsidRPr="00730837" w:rsidRDefault="00B73D1E" w:rsidP="00B73D1E">
      <w:pPr>
        <w:rPr>
          <w:rFonts w:cs="Arial"/>
        </w:rPr>
      </w:pPr>
    </w:p>
    <w:p w14:paraId="18710A7E" w14:textId="42BE120F" w:rsidR="00B73D1E" w:rsidRPr="00730837" w:rsidRDefault="00B73D1E" w:rsidP="001D1D27">
      <w:pPr>
        <w:rPr>
          <w:rFonts w:cs="Arial"/>
        </w:rPr>
      </w:pPr>
    </w:p>
    <w:p w14:paraId="3B192E7E" w14:textId="7F1D0B52" w:rsidR="00C867A7" w:rsidRPr="00730837" w:rsidRDefault="00C867A7" w:rsidP="00C00FC8">
      <w:pPr>
        <w:pStyle w:val="Heading6"/>
        <w:rPr>
          <w:rFonts w:cs="Arial"/>
          <w:noProof/>
        </w:rPr>
      </w:pPr>
      <w:r w:rsidRPr="00730837">
        <w:rPr>
          <w:rFonts w:cs="Arial"/>
          <w:lang w:bidi="ru-RU"/>
        </w:rPr>
        <w:t>Добавление агрегированной плитки производительности</w:t>
      </w:r>
    </w:p>
    <w:p w14:paraId="5C294B03" w14:textId="27875F3F" w:rsidR="003C117B" w:rsidRPr="00730837" w:rsidRDefault="003C117B" w:rsidP="003C117B">
      <w:pPr>
        <w:rPr>
          <w:rFonts w:cs="Arial"/>
        </w:rPr>
      </w:pPr>
      <w:r w:rsidRPr="00730837">
        <w:rPr>
          <w:rFonts w:cs="Arial"/>
          <w:noProof/>
          <w:lang w:val="en-US" w:eastAsia="ja-JP"/>
        </w:rPr>
        <w:lastRenderedPageBreak/>
        <w:drawing>
          <wp:anchor distT="0" distB="0" distL="114300" distR="114300" simplePos="0" relativeHeight="251658260" behindDoc="0" locked="0" layoutInCell="1" allowOverlap="1" wp14:anchorId="31238FC9" wp14:editId="0C54DAF8">
            <wp:simplePos x="0" y="0"/>
            <wp:positionH relativeFrom="column">
              <wp:posOffset>0</wp:posOffset>
            </wp:positionH>
            <wp:positionV relativeFrom="paragraph">
              <wp:posOffset>531495</wp:posOffset>
            </wp:positionV>
            <wp:extent cx="4924425" cy="3243580"/>
            <wp:effectExtent l="0" t="0" r="9525" b="0"/>
            <wp:wrapTopAndBottom/>
            <wp:docPr id="111" name="Рисунок 16" descr="2016-05-19_20-2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2016-05-19_20-27-2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924425" cy="32435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30837">
        <w:rPr>
          <w:rFonts w:cs="Arial"/>
          <w:lang w:bidi="ru-RU"/>
        </w:rPr>
        <w:t>Из меню параметров группы пользователь может вызвать диалоговое окно "Добавление агрегированной плитки производительности". Во время загрузки содержимого отображается предварительный загрузчик.</w:t>
      </w:r>
    </w:p>
    <w:p w14:paraId="1E86E097" w14:textId="4C607BC4" w:rsidR="003C117B" w:rsidRPr="00730837" w:rsidRDefault="003C117B" w:rsidP="003C117B">
      <w:pPr>
        <w:rPr>
          <w:rFonts w:cs="Arial"/>
        </w:rPr>
      </w:pPr>
      <w:r w:rsidRPr="00730837">
        <w:rPr>
          <w:rFonts w:cs="Arial"/>
          <w:lang w:bidi="ru-RU"/>
        </w:rPr>
        <w:t>Отображаемое имя — это обязательное поле, которое заполняется автоматически, когда пользователь выбирает правило производительности. При выборе другого правила поле не переопределяется. Механизм автоматического заполнения не работает, если пользователь уже заполнил поля.</w:t>
      </w:r>
    </w:p>
    <w:p w14:paraId="3762C5DE" w14:textId="3DA29D09" w:rsidR="003C117B" w:rsidRPr="00730837" w:rsidRDefault="003C117B" w:rsidP="003C117B">
      <w:pPr>
        <w:spacing w:after="0"/>
        <w:rPr>
          <w:rFonts w:cs="Arial"/>
        </w:rPr>
      </w:pPr>
      <w:r w:rsidRPr="00730837">
        <w:rPr>
          <w:rFonts w:cs="Arial"/>
          <w:lang w:bidi="ru-RU"/>
        </w:rPr>
        <w:t xml:space="preserve">В столбце "Класс" отображаются все присутствующие в группе классы. В столбце "ПРАВИЛО ПРОИЗВОДИТЕЛЬНОСТИ" отображаются все правила производительности в классе. </w:t>
      </w:r>
    </w:p>
    <w:p w14:paraId="634D9449" w14:textId="2738A80A" w:rsidR="003C117B" w:rsidRPr="00730837" w:rsidRDefault="003C117B" w:rsidP="003C117B">
      <w:pPr>
        <w:spacing w:after="0"/>
        <w:rPr>
          <w:rFonts w:cs="Arial"/>
        </w:rPr>
      </w:pPr>
      <w:r w:rsidRPr="00730837">
        <w:rPr>
          <w:rFonts w:cs="Arial"/>
          <w:noProof/>
          <w:lang w:val="en-US" w:eastAsia="ja-JP"/>
        </w:rPr>
        <w:lastRenderedPageBreak/>
        <w:drawing>
          <wp:anchor distT="0" distB="0" distL="114300" distR="114300" simplePos="0" relativeHeight="251658261" behindDoc="0" locked="0" layoutInCell="1" allowOverlap="1" wp14:anchorId="34A76011" wp14:editId="6D0E458D">
            <wp:simplePos x="0" y="0"/>
            <wp:positionH relativeFrom="column">
              <wp:posOffset>0</wp:posOffset>
            </wp:positionH>
            <wp:positionV relativeFrom="paragraph">
              <wp:posOffset>1127125</wp:posOffset>
            </wp:positionV>
            <wp:extent cx="4914900" cy="3340100"/>
            <wp:effectExtent l="0" t="0" r="0" b="0"/>
            <wp:wrapTopAndBottom/>
            <wp:docPr id="110" name="Рисунок 17" descr="2016-05-20_14-3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2016-05-20_14-34-5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9149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30837">
        <w:rPr>
          <w:rFonts w:cs="Arial"/>
          <w:lang w:bidi="ru-RU"/>
        </w:rPr>
        <w:t>Примечание. Если все правила класса имеют одинаковый префикс (например, "MSSSQL SERVER 2014:"), префикс не отображается. В списке "Класс" сначала в алфавитном порядке отображаются родительские классы, а затем дочерние. Правила в раскрывающемся списке "ПРАВИЛО ПРОИЗВОДИТЕЛЬНОСТИ" также отображаются в алфавитном порядке. В начале списка отображаются классы, для которых уже выбраны правила.</w:t>
      </w:r>
    </w:p>
    <w:p w14:paraId="323EAF07" w14:textId="70FD4431" w:rsidR="003C117B" w:rsidRPr="00730837" w:rsidRDefault="003C117B" w:rsidP="003C117B">
      <w:pPr>
        <w:spacing w:after="0"/>
        <w:rPr>
          <w:rFonts w:cs="Arial"/>
        </w:rPr>
      </w:pPr>
    </w:p>
    <w:p w14:paraId="4A9C9770" w14:textId="631C5FCF" w:rsidR="003C117B" w:rsidRPr="00730837" w:rsidRDefault="003C117B" w:rsidP="003C117B">
      <w:pPr>
        <w:spacing w:after="0"/>
        <w:rPr>
          <w:rFonts w:cs="Arial"/>
        </w:rPr>
      </w:pPr>
      <w:r w:rsidRPr="00730837">
        <w:rPr>
          <w:rFonts w:cs="Arial"/>
          <w:lang w:bidi="ru-RU"/>
        </w:rPr>
        <w:t>Кнопка "X" удаляет выбранные данные. После выполнения условий сообщения проверки исчезают.</w:t>
      </w:r>
    </w:p>
    <w:p w14:paraId="628270FF" w14:textId="5D0B1389" w:rsidR="003C117B" w:rsidRPr="00730837" w:rsidRDefault="003C117B" w:rsidP="003C117B">
      <w:pPr>
        <w:rPr>
          <w:rFonts w:cs="Arial"/>
        </w:rPr>
      </w:pPr>
      <w:r w:rsidRPr="00730837">
        <w:rPr>
          <w:rFonts w:cs="Arial"/>
          <w:noProof/>
          <w:lang w:val="en-US" w:eastAsia="ja-JP"/>
        </w:rPr>
        <w:drawing>
          <wp:anchor distT="0" distB="0" distL="114300" distR="114300" simplePos="0" relativeHeight="251658262" behindDoc="0" locked="0" layoutInCell="1" allowOverlap="1" wp14:anchorId="340635CC" wp14:editId="5AADC673">
            <wp:simplePos x="0" y="0"/>
            <wp:positionH relativeFrom="column">
              <wp:posOffset>0</wp:posOffset>
            </wp:positionH>
            <wp:positionV relativeFrom="paragraph">
              <wp:posOffset>720725</wp:posOffset>
            </wp:positionV>
            <wp:extent cx="5457825" cy="864870"/>
            <wp:effectExtent l="0" t="0" r="9525" b="0"/>
            <wp:wrapTopAndBottom/>
            <wp:docPr id="109" name="Рисунок 18" descr="2016-05-19_20-3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2016-05-19_20-36-3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57825" cy="8648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30837">
        <w:rPr>
          <w:rFonts w:cs="Arial"/>
          <w:lang w:bidi="ru-RU"/>
        </w:rPr>
        <w:t>Клавиши ВВОД и Esc соответственно сохраняют и изменяют данные. Когда пользователь добавляет плитку производительности в свернутую группу, она автоматически разворачивается, а мини-приложение размещается по центру экрана.</w:t>
      </w:r>
    </w:p>
    <w:p w14:paraId="3E834376" w14:textId="451490DD" w:rsidR="003C117B" w:rsidRPr="00730837" w:rsidRDefault="003C117B" w:rsidP="003C117B">
      <w:pPr>
        <w:rPr>
          <w:rFonts w:cs="Arial"/>
        </w:rPr>
      </w:pPr>
    </w:p>
    <w:p w14:paraId="469B9900" w14:textId="11A0531B" w:rsidR="003C117B" w:rsidRPr="00730837" w:rsidRDefault="003C117B" w:rsidP="003C117B">
      <w:pPr>
        <w:rPr>
          <w:rFonts w:cs="Arial"/>
        </w:rPr>
      </w:pPr>
      <w:r w:rsidRPr="00730837">
        <w:rPr>
          <w:rFonts w:cs="Arial"/>
          <w:noProof/>
          <w:lang w:val="en-US" w:eastAsia="ja-JP"/>
        </w:rPr>
        <w:lastRenderedPageBreak/>
        <w:drawing>
          <wp:anchor distT="0" distB="0" distL="114300" distR="114300" simplePos="0" relativeHeight="251658263" behindDoc="0" locked="0" layoutInCell="1" allowOverlap="1" wp14:anchorId="398385F9" wp14:editId="0C45207D">
            <wp:simplePos x="0" y="0"/>
            <wp:positionH relativeFrom="column">
              <wp:posOffset>0</wp:posOffset>
            </wp:positionH>
            <wp:positionV relativeFrom="paragraph">
              <wp:posOffset>996950</wp:posOffset>
            </wp:positionV>
            <wp:extent cx="2943225" cy="1428750"/>
            <wp:effectExtent l="0" t="0" r="9525" b="0"/>
            <wp:wrapTopAndBottom/>
            <wp:docPr id="19" name="Рисунок 19" descr="2016-05-19_20-5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2016-05-19_20-51-5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43225"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30837">
        <w:rPr>
          <w:rFonts w:cs="Arial"/>
          <w:lang w:bidi="ru-RU"/>
        </w:rPr>
        <w:t>Плитка производительности содержит 5 столбцов. Каждый столбец представляет определенный диапазон значений. При наведении указателя мыши на один из столбцов отображается подсказка с подробными сведениями. В правом верхнем углу мини-приложения может отображаться степень значений. Если выбранное правило не возвращает значения, в мини-приложении отображается сообщение "Нет данных". Значения, возвращенные мини-приложениями, скорее всего, будут последними значениями, полученными от агентов. Имя агрегированной плитки производительности имеет следующую подсказку:</w:t>
      </w:r>
    </w:p>
    <w:p w14:paraId="136CFA88" w14:textId="2A2A042B" w:rsidR="003C117B" w:rsidRPr="00730837" w:rsidRDefault="003C117B" w:rsidP="003C117B">
      <w:pPr>
        <w:rPr>
          <w:rFonts w:cs="Arial"/>
        </w:rPr>
      </w:pPr>
    </w:p>
    <w:p w14:paraId="3405C5F1" w14:textId="3FD21BFA" w:rsidR="00513533" w:rsidRPr="00730837" w:rsidRDefault="00BF4CD6" w:rsidP="00BF4CD6">
      <w:pPr>
        <w:pStyle w:val="Heading4"/>
        <w:rPr>
          <w:rFonts w:cs="Arial"/>
          <w:noProof/>
        </w:rPr>
      </w:pPr>
      <w:r w:rsidRPr="00730837">
        <w:rPr>
          <w:rFonts w:cs="Arial"/>
          <w:lang w:bidi="ru-RU"/>
        </w:rPr>
        <w:t>Добавление виртуальной группы</w:t>
      </w:r>
    </w:p>
    <w:p w14:paraId="45CBE426" w14:textId="23D42C0F" w:rsidR="00BF4CD6" w:rsidRPr="00730837" w:rsidRDefault="00BF4CD6" w:rsidP="00BF4CD6">
      <w:pPr>
        <w:rPr>
          <w:rFonts w:cs="Arial"/>
        </w:rPr>
      </w:pPr>
      <w:r w:rsidRPr="00730837">
        <w:rPr>
          <w:rFonts w:cs="Arial"/>
          <w:noProof/>
          <w:lang w:val="en-US" w:eastAsia="ja-JP"/>
        </w:rPr>
        <w:drawing>
          <wp:anchor distT="0" distB="0" distL="114300" distR="114300" simplePos="0" relativeHeight="251658267" behindDoc="0" locked="0" layoutInCell="1" allowOverlap="1" wp14:anchorId="79EDF43A" wp14:editId="4E8D612D">
            <wp:simplePos x="0" y="0"/>
            <wp:positionH relativeFrom="column">
              <wp:posOffset>0</wp:posOffset>
            </wp:positionH>
            <wp:positionV relativeFrom="paragraph">
              <wp:posOffset>335915</wp:posOffset>
            </wp:positionV>
            <wp:extent cx="4872990" cy="2714625"/>
            <wp:effectExtent l="0" t="0" r="3810" b="9525"/>
            <wp:wrapTopAndBottom/>
            <wp:docPr id="9" name="Рисунок 9" descr="2016-05-20_14-5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2016-05-20_14-51-0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872990" cy="2714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30837">
        <w:rPr>
          <w:rFonts w:cs="Arial"/>
          <w:lang w:bidi="ru-RU"/>
        </w:rPr>
        <w:t>На панель мониторинга можно добавить виртуальную группу с несколькими классами.</w:t>
      </w:r>
    </w:p>
    <w:p w14:paraId="451E6A4F" w14:textId="28735013" w:rsidR="00513533" w:rsidRPr="00730837" w:rsidRDefault="00513533" w:rsidP="003C117B">
      <w:pPr>
        <w:rPr>
          <w:rFonts w:cs="Arial"/>
        </w:rPr>
      </w:pPr>
    </w:p>
    <w:p w14:paraId="52614B34" w14:textId="7AA6D086" w:rsidR="00E6266D" w:rsidRPr="00730837" w:rsidRDefault="00E6266D" w:rsidP="00BD59A8">
      <w:pPr>
        <w:pStyle w:val="Heading3"/>
        <w:rPr>
          <w:rFonts w:cs="Arial"/>
        </w:rPr>
      </w:pPr>
      <w:bookmarkStart w:id="29" w:name="_Toc469573036"/>
      <w:r w:rsidRPr="00730837">
        <w:rPr>
          <w:rFonts w:cs="Arial"/>
          <w:lang w:bidi="ru-RU"/>
        </w:rPr>
        <w:t>Настройка панели мониторинга экземпляра</w:t>
      </w:r>
      <w:bookmarkEnd w:id="29"/>
    </w:p>
    <w:p w14:paraId="5365F92D" w14:textId="77777777" w:rsidR="00620C46" w:rsidRPr="00730837" w:rsidRDefault="00620C46" w:rsidP="00620C46">
      <w:pPr>
        <w:pStyle w:val="AlertLabel"/>
        <w:framePr w:wrap="notBeside"/>
        <w:rPr>
          <w:rFonts w:cs="Arial"/>
        </w:rPr>
      </w:pPr>
      <w:r w:rsidRPr="00730837">
        <w:rPr>
          <w:rFonts w:cs="Arial"/>
          <w:noProof/>
          <w:lang w:val="en-US" w:eastAsia="ja-JP"/>
        </w:rPr>
        <w:drawing>
          <wp:inline distT="0" distB="0" distL="0" distR="0" wp14:anchorId="0A152791" wp14:editId="689B8E96">
            <wp:extent cx="228600" cy="1524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730837">
        <w:rPr>
          <w:rFonts w:cs="Arial"/>
          <w:lang w:bidi="ru-RU"/>
        </w:rPr>
        <w:t xml:space="preserve">Примечание </w:t>
      </w:r>
    </w:p>
    <w:p w14:paraId="664977B4" w14:textId="589DDDF8" w:rsidR="007D24BF" w:rsidRPr="00730837" w:rsidRDefault="007D24BF" w:rsidP="007D24BF">
      <w:pPr>
        <w:rPr>
          <w:rFonts w:cs="Arial"/>
        </w:rPr>
      </w:pPr>
      <w:bookmarkStart w:id="30" w:name="OLE_LINK129"/>
      <w:bookmarkStart w:id="31" w:name="OLE_LINK130"/>
      <w:bookmarkStart w:id="32" w:name="OLE_LINK131"/>
      <w:r w:rsidRPr="00730837">
        <w:rPr>
          <w:rFonts w:cs="Arial"/>
          <w:lang w:bidi="ru-RU"/>
        </w:rPr>
        <w:t>Плитки экземпляров доступны только в представлении экземпляра.</w:t>
      </w:r>
    </w:p>
    <w:p w14:paraId="5492CF29" w14:textId="3FCE9B86" w:rsidR="00656E0B" w:rsidRPr="00730837" w:rsidRDefault="00656E0B" w:rsidP="007D24BF">
      <w:pPr>
        <w:rPr>
          <w:rFonts w:cs="Arial"/>
        </w:rPr>
      </w:pPr>
    </w:p>
    <w:p w14:paraId="2905D25B" w14:textId="3CAB10A3" w:rsidR="00656E0B" w:rsidRPr="00730837" w:rsidRDefault="00AE1965" w:rsidP="00656E0B">
      <w:pPr>
        <w:rPr>
          <w:rFonts w:cs="Arial"/>
        </w:rPr>
      </w:pPr>
      <w:r w:rsidRPr="00730837">
        <w:rPr>
          <w:rFonts w:cs="Arial"/>
          <w:noProof/>
          <w:lang w:val="en-US" w:eastAsia="ja-JP"/>
        </w:rPr>
        <w:drawing>
          <wp:anchor distT="0" distB="0" distL="114300" distR="114300" simplePos="0" relativeHeight="251658268" behindDoc="0" locked="0" layoutInCell="1" allowOverlap="1" wp14:anchorId="01E9AF68" wp14:editId="764D7A7D">
            <wp:simplePos x="0" y="0"/>
            <wp:positionH relativeFrom="column">
              <wp:posOffset>0</wp:posOffset>
            </wp:positionH>
            <wp:positionV relativeFrom="paragraph">
              <wp:posOffset>473710</wp:posOffset>
            </wp:positionV>
            <wp:extent cx="5505450" cy="200660"/>
            <wp:effectExtent l="0" t="0" r="0" b="8890"/>
            <wp:wrapTopAndBottom/>
            <wp:docPr id="70" name="Рисунок 70" descr="2016-05-25_15-3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2016-05-25_15-37-3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505450" cy="20066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730837">
        <w:rPr>
          <w:rFonts w:cs="Arial"/>
          <w:lang w:bidi="ru-RU"/>
        </w:rPr>
        <w:t>При двойном щелчке мышью по любой группе в мини-приложении группы или по виртуальной группе пользователь попадает на панель мониторинга экземпляра. В верхней части представления панели мониторинга экземпляра отображается дерево объектов.</w:t>
      </w:r>
    </w:p>
    <w:p w14:paraId="5F63B5E3" w14:textId="18DEF6B4" w:rsidR="00656E0B" w:rsidRPr="00730837" w:rsidRDefault="00656E0B" w:rsidP="00656E0B">
      <w:pPr>
        <w:rPr>
          <w:rFonts w:cs="Arial"/>
        </w:rPr>
      </w:pPr>
    </w:p>
    <w:p w14:paraId="0F45B496" w14:textId="0DB93332" w:rsidR="00656E0B" w:rsidRPr="00730837" w:rsidRDefault="007972F7" w:rsidP="00656E0B">
      <w:pPr>
        <w:spacing w:after="0"/>
        <w:rPr>
          <w:rFonts w:cs="Arial"/>
        </w:rPr>
      </w:pPr>
      <w:r w:rsidRPr="00730837">
        <w:rPr>
          <w:rFonts w:cs="Arial"/>
          <w:noProof/>
          <w:lang w:val="en-US" w:eastAsia="ja-JP"/>
        </w:rPr>
        <w:drawing>
          <wp:anchor distT="0" distB="0" distL="114300" distR="114300" simplePos="0" relativeHeight="251658269" behindDoc="0" locked="0" layoutInCell="1" allowOverlap="1" wp14:anchorId="57867D12" wp14:editId="3816879B">
            <wp:simplePos x="0" y="0"/>
            <wp:positionH relativeFrom="column">
              <wp:posOffset>0</wp:posOffset>
            </wp:positionH>
            <wp:positionV relativeFrom="paragraph">
              <wp:posOffset>234315</wp:posOffset>
            </wp:positionV>
            <wp:extent cx="2952750" cy="714375"/>
            <wp:effectExtent l="0" t="0" r="0" b="9525"/>
            <wp:wrapTopAndBottom/>
            <wp:docPr id="71" name="Рисунок 71" descr="ob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obj"/>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952750" cy="71437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730837">
        <w:rPr>
          <w:rFonts w:cs="Arial"/>
          <w:lang w:bidi="ru-RU"/>
        </w:rPr>
        <w:t>На первом уровне группы или виртуальной группы пользователь видит список входящих в эту группу объектов.</w:t>
      </w:r>
    </w:p>
    <w:p w14:paraId="002DA049" w14:textId="1AECE927" w:rsidR="00656E0B" w:rsidRPr="00730837" w:rsidRDefault="00656E0B" w:rsidP="00656E0B">
      <w:pPr>
        <w:spacing w:after="0"/>
        <w:rPr>
          <w:rFonts w:cs="Arial"/>
        </w:rPr>
      </w:pPr>
    </w:p>
    <w:p w14:paraId="716AB010" w14:textId="74889155" w:rsidR="00656E0B" w:rsidRPr="00730837" w:rsidRDefault="007972F7" w:rsidP="00656E0B">
      <w:pPr>
        <w:spacing w:after="0"/>
        <w:rPr>
          <w:rFonts w:cs="Arial"/>
        </w:rPr>
      </w:pPr>
      <w:r w:rsidRPr="00730837">
        <w:rPr>
          <w:rFonts w:cs="Arial"/>
          <w:noProof/>
          <w:lang w:val="en-US" w:eastAsia="ja-JP"/>
        </w:rPr>
        <w:drawing>
          <wp:anchor distT="0" distB="0" distL="114300" distR="114300" simplePos="0" relativeHeight="251658270" behindDoc="0" locked="0" layoutInCell="1" allowOverlap="1" wp14:anchorId="2FCE9866" wp14:editId="1AD745EA">
            <wp:simplePos x="0" y="0"/>
            <wp:positionH relativeFrom="column">
              <wp:posOffset>0</wp:posOffset>
            </wp:positionH>
            <wp:positionV relativeFrom="paragraph">
              <wp:posOffset>257175</wp:posOffset>
            </wp:positionV>
            <wp:extent cx="4267200" cy="714375"/>
            <wp:effectExtent l="0" t="0" r="0" b="9525"/>
            <wp:wrapTopAndBottom/>
            <wp:docPr id="72" name="Рисунок 72" descr="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hil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267200" cy="71437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730837">
        <w:rPr>
          <w:rFonts w:cs="Arial"/>
          <w:lang w:bidi="ru-RU"/>
        </w:rPr>
        <w:t>Если пользователь детализирует один из объектов группы в списке, отображается список дочерних элементов этого объекта:</w:t>
      </w:r>
    </w:p>
    <w:p w14:paraId="535D08BE" w14:textId="77777777" w:rsidR="00AE1965" w:rsidRPr="00730837" w:rsidRDefault="00AE1965" w:rsidP="00656E0B">
      <w:pPr>
        <w:spacing w:after="0"/>
        <w:rPr>
          <w:rFonts w:cs="Arial"/>
        </w:rPr>
      </w:pPr>
    </w:p>
    <w:p w14:paraId="5672BA8F" w14:textId="33254D25" w:rsidR="00656E0B" w:rsidRPr="00730837" w:rsidRDefault="007972F7" w:rsidP="00656E0B">
      <w:pPr>
        <w:spacing w:after="0"/>
        <w:rPr>
          <w:rFonts w:cs="Arial"/>
        </w:rPr>
      </w:pPr>
      <w:r w:rsidRPr="00730837">
        <w:rPr>
          <w:rFonts w:cs="Arial"/>
          <w:lang w:bidi="ru-RU"/>
        </w:rPr>
        <w:t>Обратите внимание на то, что если у объекта группы и его дочернего объекта нет никаких дочерних объектов, то детализировать его нельзя.</w:t>
      </w:r>
    </w:p>
    <w:p w14:paraId="66698DBC" w14:textId="410EFF36" w:rsidR="00656E0B" w:rsidRPr="00730837" w:rsidRDefault="00656E0B" w:rsidP="00656E0B">
      <w:pPr>
        <w:rPr>
          <w:rFonts w:cs="Arial"/>
        </w:rPr>
      </w:pPr>
      <w:r w:rsidRPr="00730837">
        <w:rPr>
          <w:rFonts w:cs="Arial"/>
          <w:lang w:bidi="ru-RU"/>
        </w:rPr>
        <w:t>Кнопка "Назад" открывает предыдущую панель мониторинга экземпляра. Пользователь может щелкнуть любой элемент, чтобы перейти непосредственно на его панель мониторинга. Все объекты группы или дочерние элементы объекта сортируются по состоянию — наиболее важные из них размещаются в начале списка.</w:t>
      </w:r>
    </w:p>
    <w:p w14:paraId="7A6F4DE5" w14:textId="77777777" w:rsidR="00656E0B" w:rsidRPr="00730837" w:rsidRDefault="00656E0B" w:rsidP="00656E0B">
      <w:pPr>
        <w:rPr>
          <w:rFonts w:cs="Arial"/>
        </w:rPr>
      </w:pPr>
      <w:r w:rsidRPr="00730837">
        <w:rPr>
          <w:rFonts w:cs="Arial"/>
          <w:lang w:bidi="ru-RU"/>
        </w:rPr>
        <w:t>Все свойства выбранной сущности перечисляются в мини-приложении "Сведения". Когда пользователь открывает панель мониторинга, автоматически открывается первый элемент, однако если пользователь выбирает другой объект, выделение сохраняется даже при обновлении.</w:t>
      </w:r>
    </w:p>
    <w:p w14:paraId="1B0C39E9" w14:textId="5103F95F" w:rsidR="00656E0B" w:rsidRPr="00730837" w:rsidRDefault="00656E0B" w:rsidP="00656E0B">
      <w:pPr>
        <w:rPr>
          <w:rFonts w:cs="Arial"/>
        </w:rPr>
      </w:pPr>
      <w:r w:rsidRPr="00730837">
        <w:rPr>
          <w:rFonts w:cs="Arial"/>
          <w:lang w:bidi="ru-RU"/>
        </w:rPr>
        <w:t xml:space="preserve">При щелчке по значку </w:t>
      </w:r>
      <w:r w:rsidRPr="00730837">
        <w:rPr>
          <w:rFonts w:cs="Arial"/>
          <w:noProof/>
          <w:lang w:val="en-US" w:eastAsia="ja-JP"/>
        </w:rPr>
        <w:drawing>
          <wp:inline distT="0" distB="0" distL="0" distR="0" wp14:anchorId="5E2E8626" wp14:editId="39DD4A81">
            <wp:extent cx="228600" cy="276225"/>
            <wp:effectExtent l="0" t="0" r="0" b="9525"/>
            <wp:docPr id="73" name="Рисунок 73" descr="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opy"/>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28600" cy="276225"/>
                    </a:xfrm>
                    <a:prstGeom prst="rect">
                      <a:avLst/>
                    </a:prstGeom>
                    <a:noFill/>
                    <a:ln>
                      <a:noFill/>
                    </a:ln>
                  </pic:spPr>
                </pic:pic>
              </a:graphicData>
            </a:graphic>
          </wp:inline>
        </w:drawing>
      </w:r>
      <w:r w:rsidRPr="00730837">
        <w:rPr>
          <w:rFonts w:cs="Arial"/>
          <w:lang w:bidi="ru-RU"/>
        </w:rPr>
        <w:t xml:space="preserve"> в заголовке панели мониторинга все данные копируются в буфер обмена. При наведении указателя мыши на свойство в мини-приложении сведений отображается аналогичная кнопка, позволяющая скопировать данные этого свойства.</w:t>
      </w:r>
    </w:p>
    <w:p w14:paraId="3F1672E4" w14:textId="0100FED5" w:rsidR="00656E0B" w:rsidRPr="00730837" w:rsidRDefault="00AE1965" w:rsidP="00656E0B">
      <w:pPr>
        <w:spacing w:after="0"/>
        <w:rPr>
          <w:rFonts w:cs="Arial"/>
        </w:rPr>
      </w:pPr>
      <w:r w:rsidRPr="00730837">
        <w:rPr>
          <w:rFonts w:cs="Arial"/>
          <w:noProof/>
          <w:lang w:val="en-US" w:eastAsia="ja-JP"/>
        </w:rPr>
        <w:drawing>
          <wp:anchor distT="0" distB="0" distL="114300" distR="114300" simplePos="0" relativeHeight="251658271" behindDoc="0" locked="0" layoutInCell="1" allowOverlap="1" wp14:anchorId="0CEB3124" wp14:editId="1FABE82D">
            <wp:simplePos x="0" y="0"/>
            <wp:positionH relativeFrom="column">
              <wp:posOffset>0</wp:posOffset>
            </wp:positionH>
            <wp:positionV relativeFrom="paragraph">
              <wp:posOffset>282575</wp:posOffset>
            </wp:positionV>
            <wp:extent cx="2981325" cy="361950"/>
            <wp:effectExtent l="0" t="0" r="9525" b="0"/>
            <wp:wrapTopAndBottom/>
            <wp:docPr id="74" name="Рисунок 74" descr="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filte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981325" cy="3619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730837">
        <w:rPr>
          <w:rFonts w:cs="Arial"/>
          <w:lang w:bidi="ru-RU"/>
        </w:rPr>
        <w:t xml:space="preserve">Фильтр перебирает имена и пути сущностей или только имена сущностей </w:t>
      </w:r>
    </w:p>
    <w:p w14:paraId="5B426719" w14:textId="2A16AED7" w:rsidR="00656E0B" w:rsidRPr="00730837" w:rsidRDefault="00656E0B" w:rsidP="00656E0B">
      <w:pPr>
        <w:spacing w:after="0"/>
        <w:rPr>
          <w:rFonts w:cs="Arial"/>
        </w:rPr>
      </w:pPr>
    </w:p>
    <w:p w14:paraId="1D7A14DB" w14:textId="48E21567" w:rsidR="00656E0B" w:rsidRPr="00730837" w:rsidRDefault="00656E0B" w:rsidP="00656E0B">
      <w:pPr>
        <w:spacing w:after="0"/>
        <w:rPr>
          <w:rFonts w:cs="Arial"/>
        </w:rPr>
      </w:pPr>
      <w:r w:rsidRPr="00730837">
        <w:rPr>
          <w:rFonts w:cs="Arial"/>
          <w:lang w:bidi="ru-RU"/>
        </w:rPr>
        <w:lastRenderedPageBreak/>
        <w:t>(это зависит от конфигурации флажка "Показать путь к экземпляру" в представлении "Параметры").</w:t>
      </w:r>
    </w:p>
    <w:p w14:paraId="6F7EE92D" w14:textId="245BEBFB" w:rsidR="00656E0B" w:rsidRPr="00730837" w:rsidRDefault="00AE1965" w:rsidP="00656E0B">
      <w:pPr>
        <w:spacing w:after="0"/>
        <w:rPr>
          <w:rFonts w:cs="Arial"/>
        </w:rPr>
      </w:pPr>
      <w:r w:rsidRPr="00730837">
        <w:rPr>
          <w:rFonts w:cs="Arial"/>
          <w:noProof/>
          <w:lang w:val="en-US" w:eastAsia="ja-JP"/>
        </w:rPr>
        <w:drawing>
          <wp:anchor distT="0" distB="0" distL="114300" distR="114300" simplePos="0" relativeHeight="251658273" behindDoc="0" locked="0" layoutInCell="1" allowOverlap="1" wp14:anchorId="72BFAEE2" wp14:editId="5D7296D8">
            <wp:simplePos x="0" y="0"/>
            <wp:positionH relativeFrom="column">
              <wp:posOffset>0</wp:posOffset>
            </wp:positionH>
            <wp:positionV relativeFrom="paragraph">
              <wp:posOffset>168275</wp:posOffset>
            </wp:positionV>
            <wp:extent cx="1571625" cy="790575"/>
            <wp:effectExtent l="0" t="0" r="9525" b="9525"/>
            <wp:wrapTopAndBottom/>
            <wp:docPr id="75" name="Рисунок 75" descr="2016-05-25_20-0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2016-05-25_20-04-3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71625" cy="790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C45875" w14:textId="2E570BAA" w:rsidR="00656E0B" w:rsidRPr="00730837" w:rsidRDefault="00AE1965" w:rsidP="00656E0B">
      <w:pPr>
        <w:spacing w:after="0"/>
        <w:rPr>
          <w:rFonts w:cs="Arial"/>
        </w:rPr>
      </w:pPr>
      <w:r w:rsidRPr="00730837">
        <w:rPr>
          <w:rFonts w:cs="Arial"/>
          <w:noProof/>
          <w:lang w:val="en-US" w:eastAsia="ja-JP"/>
        </w:rPr>
        <w:drawing>
          <wp:anchor distT="0" distB="0" distL="114300" distR="114300" simplePos="0" relativeHeight="251658272" behindDoc="0" locked="0" layoutInCell="1" allowOverlap="1" wp14:anchorId="7E99250E" wp14:editId="003227C7">
            <wp:simplePos x="0" y="0"/>
            <wp:positionH relativeFrom="column">
              <wp:posOffset>0</wp:posOffset>
            </wp:positionH>
            <wp:positionV relativeFrom="paragraph">
              <wp:posOffset>473075</wp:posOffset>
            </wp:positionV>
            <wp:extent cx="4924425" cy="1261745"/>
            <wp:effectExtent l="0" t="0" r="9525" b="0"/>
            <wp:wrapTopAndBottom/>
            <wp:docPr id="42" name="Рисунок 76" descr="2016-05-25_20-1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2016-05-25_20-15-3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924425" cy="126174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730837">
        <w:rPr>
          <w:rFonts w:cs="Arial"/>
          <w:lang w:bidi="ru-RU"/>
        </w:rPr>
        <w:t>В разделе "Активные предупреждения" отображаются все предупреждения объектов, кроме закрытых (также отображаются пользовательские предупреждения).</w:t>
      </w:r>
    </w:p>
    <w:p w14:paraId="639ED665" w14:textId="77777777" w:rsidR="00AE1965" w:rsidRPr="00730837" w:rsidRDefault="00AE1965" w:rsidP="00656E0B">
      <w:pPr>
        <w:spacing w:after="0"/>
        <w:rPr>
          <w:rFonts w:cs="Arial"/>
        </w:rPr>
      </w:pPr>
    </w:p>
    <w:p w14:paraId="71827D1B" w14:textId="562DB7CE" w:rsidR="00656E0B" w:rsidRPr="00730837" w:rsidRDefault="00AE1965" w:rsidP="00656E0B">
      <w:pPr>
        <w:spacing w:after="0"/>
        <w:rPr>
          <w:rFonts w:cs="Arial"/>
        </w:rPr>
      </w:pPr>
      <w:r w:rsidRPr="00730837">
        <w:rPr>
          <w:rFonts w:cs="Arial"/>
          <w:noProof/>
          <w:lang w:val="en-US" w:eastAsia="ja-JP"/>
        </w:rPr>
        <w:drawing>
          <wp:anchor distT="0" distB="0" distL="114300" distR="114300" simplePos="0" relativeHeight="251658274" behindDoc="0" locked="0" layoutInCell="1" allowOverlap="1" wp14:anchorId="22970A88" wp14:editId="14C70945">
            <wp:simplePos x="0" y="0"/>
            <wp:positionH relativeFrom="column">
              <wp:posOffset>0</wp:posOffset>
            </wp:positionH>
            <wp:positionV relativeFrom="paragraph">
              <wp:posOffset>309880</wp:posOffset>
            </wp:positionV>
            <wp:extent cx="1266825" cy="266700"/>
            <wp:effectExtent l="0" t="0" r="9525" b="0"/>
            <wp:wrapTopAndBottom/>
            <wp:docPr id="77" name="Рисунок 77" descr="2016-05-25_20-2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2016-05-25_20-28-5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66825" cy="26670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730837">
        <w:rPr>
          <w:rFonts w:cs="Arial"/>
          <w:lang w:bidi="ru-RU"/>
        </w:rPr>
        <w:t>Примечание. Количество активных предупреждений отображается в скобках рядом с заголовком "Активные предупреждения".</w:t>
      </w:r>
    </w:p>
    <w:p w14:paraId="360677B6" w14:textId="3CD1C2DF" w:rsidR="00656E0B" w:rsidRPr="00730837" w:rsidRDefault="00656E0B" w:rsidP="00656E0B">
      <w:pPr>
        <w:spacing w:after="0"/>
        <w:rPr>
          <w:rFonts w:cs="Arial"/>
        </w:rPr>
      </w:pPr>
    </w:p>
    <w:p w14:paraId="312B412F" w14:textId="655FEE17" w:rsidR="00656E0B" w:rsidRPr="00730837" w:rsidRDefault="00AE1965" w:rsidP="00656E0B">
      <w:pPr>
        <w:spacing w:after="0"/>
        <w:rPr>
          <w:rFonts w:cs="Arial"/>
        </w:rPr>
      </w:pPr>
      <w:r w:rsidRPr="00730837">
        <w:rPr>
          <w:rFonts w:cs="Arial"/>
          <w:noProof/>
          <w:lang w:val="en-US" w:eastAsia="ja-JP"/>
        </w:rPr>
        <w:drawing>
          <wp:anchor distT="0" distB="0" distL="114300" distR="114300" simplePos="0" relativeHeight="251658275" behindDoc="0" locked="0" layoutInCell="1" allowOverlap="1" wp14:anchorId="7A32778F" wp14:editId="0F2AE5DE">
            <wp:simplePos x="0" y="0"/>
            <wp:positionH relativeFrom="column">
              <wp:posOffset>0</wp:posOffset>
            </wp:positionH>
            <wp:positionV relativeFrom="paragraph">
              <wp:posOffset>444500</wp:posOffset>
            </wp:positionV>
            <wp:extent cx="1562100" cy="323850"/>
            <wp:effectExtent l="0" t="0" r="0" b="0"/>
            <wp:wrapTopAndBottom/>
            <wp:docPr id="78" name="Рисунок 78" descr="2016-05-25_20-2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2016-05-25_20-24-1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62100" cy="3238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730837">
        <w:rPr>
          <w:rFonts w:cs="Arial"/>
          <w:lang w:bidi="ru-RU"/>
        </w:rPr>
        <w:t>Предупреждения объектов и их дочерних элементов отображаются, если установлен флажок "Показывать предупреждения со всех уровней".</w:t>
      </w:r>
    </w:p>
    <w:p w14:paraId="63706729" w14:textId="4CF870E5" w:rsidR="00656E0B" w:rsidRPr="00730837" w:rsidRDefault="00656E0B" w:rsidP="00656E0B">
      <w:pPr>
        <w:spacing w:after="0"/>
        <w:rPr>
          <w:rFonts w:cs="Arial"/>
        </w:rPr>
      </w:pPr>
    </w:p>
    <w:p w14:paraId="6A328DD9" w14:textId="55462D28" w:rsidR="00656E0B" w:rsidRPr="00730837" w:rsidRDefault="00AE1965" w:rsidP="00656E0B">
      <w:pPr>
        <w:spacing w:after="0"/>
        <w:rPr>
          <w:rFonts w:cs="Arial"/>
        </w:rPr>
      </w:pPr>
      <w:r w:rsidRPr="00730837">
        <w:rPr>
          <w:rFonts w:cs="Arial"/>
          <w:noProof/>
          <w:lang w:val="en-US" w:eastAsia="ja-JP"/>
        </w:rPr>
        <w:drawing>
          <wp:anchor distT="0" distB="0" distL="114300" distR="114300" simplePos="0" relativeHeight="251658276" behindDoc="0" locked="0" layoutInCell="1" allowOverlap="1" wp14:anchorId="13C171B1" wp14:editId="16978125">
            <wp:simplePos x="0" y="0"/>
            <wp:positionH relativeFrom="column">
              <wp:posOffset>0</wp:posOffset>
            </wp:positionH>
            <wp:positionV relativeFrom="paragraph">
              <wp:posOffset>327025</wp:posOffset>
            </wp:positionV>
            <wp:extent cx="1647825" cy="895350"/>
            <wp:effectExtent l="0" t="0" r="9525" b="0"/>
            <wp:wrapTopAndBottom/>
            <wp:docPr id="79" name="Рисунок 79" descr="2016-05-25_20-3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2016-05-25_20-33-3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647825" cy="8953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730837">
        <w:rPr>
          <w:rFonts w:cs="Arial"/>
          <w:lang w:bidi="ru-RU"/>
        </w:rPr>
        <w:t>Предупреждения можно отфильтровать по именам с помощью поля "Фильтр".</w:t>
      </w:r>
    </w:p>
    <w:p w14:paraId="7BC11BC9" w14:textId="1FC9F9D4" w:rsidR="00AE1965" w:rsidRPr="00730837" w:rsidRDefault="00AE1965" w:rsidP="00656E0B">
      <w:pPr>
        <w:spacing w:after="0"/>
        <w:rPr>
          <w:rFonts w:cs="Arial"/>
        </w:rPr>
      </w:pPr>
    </w:p>
    <w:p w14:paraId="1F50BCC9" w14:textId="43935DBA" w:rsidR="00656E0B" w:rsidRPr="00730837" w:rsidRDefault="00AE1965" w:rsidP="00656E0B">
      <w:pPr>
        <w:spacing w:after="0"/>
        <w:rPr>
          <w:rFonts w:cs="Arial"/>
        </w:rPr>
      </w:pPr>
      <w:r w:rsidRPr="00730837">
        <w:rPr>
          <w:rFonts w:cs="Arial"/>
          <w:noProof/>
          <w:lang w:val="en-US" w:eastAsia="ja-JP"/>
        </w:rPr>
        <w:lastRenderedPageBreak/>
        <w:drawing>
          <wp:anchor distT="0" distB="0" distL="114300" distR="114300" simplePos="0" relativeHeight="251658277" behindDoc="0" locked="0" layoutInCell="1" allowOverlap="1" wp14:anchorId="775E0F96" wp14:editId="4B12746B">
            <wp:simplePos x="0" y="0"/>
            <wp:positionH relativeFrom="column">
              <wp:posOffset>0</wp:posOffset>
            </wp:positionH>
            <wp:positionV relativeFrom="paragraph">
              <wp:posOffset>679450</wp:posOffset>
            </wp:positionV>
            <wp:extent cx="3057525" cy="1533525"/>
            <wp:effectExtent l="0" t="0" r="9525" b="9525"/>
            <wp:wrapTopAndBottom/>
            <wp:docPr id="80" name="Рисунок 80" descr="2016-05-25_20-5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2016-05-25_20-53-2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057525" cy="153352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730837">
        <w:rPr>
          <w:rFonts w:cs="Arial"/>
          <w:lang w:bidi="ru-RU"/>
        </w:rPr>
        <w:t>Плитки "Связанные объекты" и "Предупреждения" отображаются по умолчанию, и удалить их нельзя. Плитка содержит логику, аналогичную логике агрегированной плитки состояний. Дважды щелкнув плитку, пользователь может детализировать выбранный объект до его дочерних элементов.</w:t>
      </w:r>
    </w:p>
    <w:p w14:paraId="77672E01" w14:textId="6123DC5E" w:rsidR="00656E0B" w:rsidRPr="00730837" w:rsidRDefault="00656E0B" w:rsidP="00656E0B">
      <w:pPr>
        <w:spacing w:after="0"/>
        <w:rPr>
          <w:rFonts w:cs="Arial"/>
        </w:rPr>
      </w:pPr>
    </w:p>
    <w:p w14:paraId="4C5CC50A" w14:textId="6C0F040B" w:rsidR="00656E0B" w:rsidRPr="00730837" w:rsidRDefault="00AE1965" w:rsidP="00656E0B">
      <w:pPr>
        <w:spacing w:after="0"/>
        <w:rPr>
          <w:rFonts w:cs="Arial"/>
        </w:rPr>
      </w:pPr>
      <w:r w:rsidRPr="00730837">
        <w:rPr>
          <w:rFonts w:cs="Arial"/>
          <w:noProof/>
          <w:lang w:val="en-US" w:eastAsia="ja-JP"/>
        </w:rPr>
        <w:drawing>
          <wp:anchor distT="0" distB="0" distL="114300" distR="114300" simplePos="0" relativeHeight="251658278" behindDoc="0" locked="0" layoutInCell="1" allowOverlap="1" wp14:anchorId="25A967C8" wp14:editId="03285214">
            <wp:simplePos x="0" y="0"/>
            <wp:positionH relativeFrom="column">
              <wp:posOffset>0</wp:posOffset>
            </wp:positionH>
            <wp:positionV relativeFrom="paragraph">
              <wp:posOffset>847725</wp:posOffset>
            </wp:positionV>
            <wp:extent cx="1504950" cy="1457325"/>
            <wp:effectExtent l="0" t="0" r="0" b="9525"/>
            <wp:wrapTopAndBottom/>
            <wp:docPr id="81" name="Рисунок 81" descr="2016-05-25_21-0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2016-05-25_21-00-4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04950" cy="145732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730837">
        <w:rPr>
          <w:rFonts w:cs="Arial"/>
          <w:lang w:bidi="ru-RU"/>
        </w:rPr>
        <w:t>На плитке "Связанные объекты" отображаются дочерние элементы объекта следующего уровня. Цвет плитки соответствует цвету наихудшего состояния его дочерних элементов. Под именем плитки отображается количество дочерних элементов объекта в наихудшем состоянии, а также общее количество дочерних элементов. Имя и значок состояния наихудшего состояния дочерних элементов отображается под количеством дочерних элементов объекта.</w:t>
      </w:r>
    </w:p>
    <w:p w14:paraId="1DFFE109" w14:textId="6C57ED46" w:rsidR="00656E0B" w:rsidRPr="00730837" w:rsidRDefault="00656E0B" w:rsidP="00656E0B">
      <w:pPr>
        <w:spacing w:after="0"/>
        <w:rPr>
          <w:rFonts w:cs="Arial"/>
        </w:rPr>
      </w:pPr>
    </w:p>
    <w:p w14:paraId="7C68C5EC" w14:textId="1EC811A2" w:rsidR="00656E0B" w:rsidRPr="00730837" w:rsidRDefault="00AE1965" w:rsidP="00656E0B">
      <w:pPr>
        <w:spacing w:after="0"/>
        <w:rPr>
          <w:rFonts w:cs="Arial"/>
          <w:color w:val="000000" w:themeColor="text1"/>
        </w:rPr>
      </w:pPr>
      <w:r w:rsidRPr="00730837">
        <w:rPr>
          <w:rFonts w:cs="Arial"/>
          <w:noProof/>
          <w:lang w:val="en-US" w:eastAsia="ja-JP"/>
        </w:rPr>
        <w:drawing>
          <wp:anchor distT="0" distB="0" distL="114300" distR="114300" simplePos="0" relativeHeight="251658279" behindDoc="0" locked="0" layoutInCell="1" allowOverlap="1" wp14:anchorId="206F0126" wp14:editId="05C1D69C">
            <wp:simplePos x="0" y="0"/>
            <wp:positionH relativeFrom="column">
              <wp:posOffset>0</wp:posOffset>
            </wp:positionH>
            <wp:positionV relativeFrom="paragraph">
              <wp:posOffset>676275</wp:posOffset>
            </wp:positionV>
            <wp:extent cx="1504950" cy="1428750"/>
            <wp:effectExtent l="0" t="0" r="0" b="0"/>
            <wp:wrapTopAndBottom/>
            <wp:docPr id="82" name="Рисунок 82" descr="2016-05-25_21-2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2016-05-25_21-26-3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0495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730837">
        <w:rPr>
          <w:rFonts w:cs="Arial"/>
          <w:color w:val="000000" w:themeColor="text1"/>
          <w:lang w:bidi="ru-RU"/>
        </w:rPr>
        <w:t xml:space="preserve">На плитке "Предупреждения" отображается количество наихудших предупреждений дочерних элементов, а также дочерних элементов этих элементов. Цвет плитки соответствует цвету наихудших предупреждений его дочерних элементов. Под количеством </w:t>
      </w:r>
      <w:r w:rsidR="00656E0B" w:rsidRPr="00730837">
        <w:rPr>
          <w:rFonts w:cs="Arial"/>
          <w:color w:val="000000" w:themeColor="text1"/>
          <w:lang w:bidi="ru-RU"/>
        </w:rPr>
        <w:lastRenderedPageBreak/>
        <w:t>предупреждений указывается название и значок степени серьезности наихудших предупреждений соответствующих дочерних элементов.</w:t>
      </w:r>
    </w:p>
    <w:p w14:paraId="5A7DDCA7" w14:textId="43448947" w:rsidR="00656E0B" w:rsidRPr="00730837" w:rsidRDefault="00656E0B" w:rsidP="00656E0B">
      <w:pPr>
        <w:spacing w:after="0"/>
        <w:rPr>
          <w:rFonts w:cs="Arial"/>
          <w:color w:val="FF0000"/>
        </w:rPr>
      </w:pPr>
    </w:p>
    <w:p w14:paraId="2986DE7E" w14:textId="375331D9" w:rsidR="00656E0B" w:rsidRPr="00730837" w:rsidRDefault="00AE1965" w:rsidP="00656E0B">
      <w:pPr>
        <w:spacing w:after="0"/>
        <w:rPr>
          <w:rFonts w:cs="Arial"/>
        </w:rPr>
      </w:pPr>
      <w:r w:rsidRPr="00730837">
        <w:rPr>
          <w:rFonts w:cs="Arial"/>
          <w:noProof/>
          <w:lang w:val="en-US" w:eastAsia="ja-JP"/>
        </w:rPr>
        <w:drawing>
          <wp:anchor distT="0" distB="0" distL="114300" distR="114300" simplePos="0" relativeHeight="251658280" behindDoc="0" locked="0" layoutInCell="1" allowOverlap="1" wp14:anchorId="7D3917E4" wp14:editId="72612185">
            <wp:simplePos x="0" y="0"/>
            <wp:positionH relativeFrom="column">
              <wp:posOffset>0</wp:posOffset>
            </wp:positionH>
            <wp:positionV relativeFrom="paragraph">
              <wp:posOffset>644525</wp:posOffset>
            </wp:positionV>
            <wp:extent cx="2000250" cy="2286000"/>
            <wp:effectExtent l="0" t="0" r="0" b="0"/>
            <wp:wrapTopAndBottom/>
            <wp:docPr id="83" name="Рисунок 83" descr="2016-05-25_21-2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2016-05-25_21-21-4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00025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730837">
        <w:rPr>
          <w:rFonts w:cs="Arial"/>
          <w:lang w:bidi="ru-RU"/>
        </w:rPr>
        <w:t>Через меню раздела "Мониторинг" пользователь может добавить плитку производительности, плитку монитора либо плитку производительности и монитора, используя представление "Пакетное добавление плиток", настроить параметры представления панели мониторинга, используя меню "Параметры", и обновить представление панели мониторинга.</w:t>
      </w:r>
    </w:p>
    <w:p w14:paraId="361249DC" w14:textId="47852F9A" w:rsidR="00656E0B" w:rsidRPr="00730837" w:rsidRDefault="00656E0B" w:rsidP="00656E0B">
      <w:pPr>
        <w:spacing w:after="0"/>
        <w:rPr>
          <w:rFonts w:cs="Arial"/>
        </w:rPr>
      </w:pPr>
    </w:p>
    <w:p w14:paraId="40ACCA03" w14:textId="41BE9FA9" w:rsidR="00656E0B" w:rsidRPr="00730837" w:rsidRDefault="00656E0B" w:rsidP="007D24BF">
      <w:pPr>
        <w:rPr>
          <w:rFonts w:cs="Arial"/>
        </w:rPr>
      </w:pPr>
      <w:r w:rsidRPr="00730837">
        <w:rPr>
          <w:rFonts w:cs="Arial"/>
          <w:lang w:bidi="ru-RU"/>
        </w:rPr>
        <w:t>При двойном щелчке мышью по плитке производительности открывается представление "Производительность". При двойном щелчке мышью по плитке монитора открывается обозреватель работоспособности.</w:t>
      </w:r>
    </w:p>
    <w:p w14:paraId="28549036" w14:textId="6CACBDC9" w:rsidR="0011124A" w:rsidRPr="00730837" w:rsidRDefault="0011124A" w:rsidP="0011124A">
      <w:pPr>
        <w:pStyle w:val="Heading4"/>
        <w:rPr>
          <w:rFonts w:cs="Arial"/>
        </w:rPr>
      </w:pPr>
      <w:r w:rsidRPr="00730837">
        <w:rPr>
          <w:rFonts w:cs="Arial"/>
          <w:lang w:bidi="ru-RU"/>
        </w:rPr>
        <w:t>Добавление плитки производительности</w:t>
      </w:r>
    </w:p>
    <w:p w14:paraId="53115AFC" w14:textId="67F8DB46" w:rsidR="0011124A" w:rsidRPr="00730837" w:rsidRDefault="0011124A" w:rsidP="0011124A">
      <w:pPr>
        <w:rPr>
          <w:rFonts w:cs="Arial"/>
        </w:rPr>
      </w:pPr>
      <w:r w:rsidRPr="00730837">
        <w:rPr>
          <w:rFonts w:cs="Arial"/>
          <w:lang w:bidi="ru-RU"/>
        </w:rPr>
        <w:t xml:space="preserve">Дважды щелкните группу, чтобы детализировать центр обработки данных до уровня экземпляра. </w:t>
      </w:r>
    </w:p>
    <w:p w14:paraId="5BDC5D65" w14:textId="169450C8" w:rsidR="0011124A" w:rsidRPr="00730837" w:rsidRDefault="0011124A" w:rsidP="0011124A">
      <w:pPr>
        <w:rPr>
          <w:rFonts w:cs="Arial"/>
        </w:rPr>
      </w:pPr>
      <w:r w:rsidRPr="00730837">
        <w:rPr>
          <w:rFonts w:cs="Arial"/>
          <w:lang w:bidi="ru-RU"/>
        </w:rPr>
        <w:t xml:space="preserve">Щелкните кнопку меню </w:t>
      </w:r>
      <w:r w:rsidRPr="00730837">
        <w:rPr>
          <w:rFonts w:cs="Arial"/>
          <w:noProof/>
          <w:lang w:val="en-US" w:eastAsia="ja-JP"/>
        </w:rPr>
        <w:drawing>
          <wp:inline distT="0" distB="0" distL="0" distR="0" wp14:anchorId="2FF7E274" wp14:editId="53B75228">
            <wp:extent cx="160020" cy="133350"/>
            <wp:effectExtent l="0" t="0" r="0" b="0"/>
            <wp:docPr id="6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Pr="00730837">
        <w:rPr>
          <w:rFonts w:cs="Arial"/>
          <w:lang w:bidi="ru-RU"/>
        </w:rPr>
        <w:t>, чтобы добавить плитку производительности.</w:t>
      </w:r>
    </w:p>
    <w:p w14:paraId="4F2D2907" w14:textId="58FD4C3F" w:rsidR="0011124A" w:rsidRPr="00730837" w:rsidRDefault="0011124A" w:rsidP="0011124A">
      <w:pPr>
        <w:rPr>
          <w:rFonts w:cs="Arial"/>
        </w:rPr>
      </w:pPr>
      <w:r w:rsidRPr="00730837">
        <w:rPr>
          <w:rFonts w:cs="Arial"/>
          <w:noProof/>
          <w:lang w:val="en-US" w:eastAsia="ja-JP"/>
        </w:rPr>
        <w:lastRenderedPageBreak/>
        <w:drawing>
          <wp:anchor distT="0" distB="0" distL="114300" distR="114300" simplePos="0" relativeHeight="251658281" behindDoc="0" locked="0" layoutInCell="1" allowOverlap="1" wp14:anchorId="3835E6D1" wp14:editId="4FF04193">
            <wp:simplePos x="0" y="0"/>
            <wp:positionH relativeFrom="column">
              <wp:posOffset>1628775</wp:posOffset>
            </wp:positionH>
            <wp:positionV relativeFrom="paragraph">
              <wp:posOffset>262890</wp:posOffset>
            </wp:positionV>
            <wp:extent cx="2076740" cy="2333951"/>
            <wp:effectExtent l="0" t="0" r="0" b="9525"/>
            <wp:wrapTopAndBottom/>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nstance perf mon.png"/>
                    <pic:cNvPicPr/>
                  </pic:nvPicPr>
                  <pic:blipFill>
                    <a:blip r:embed="rId95">
                      <a:extLst>
                        <a:ext uri="{28A0092B-C50C-407E-A947-70E740481C1C}">
                          <a14:useLocalDpi xmlns:a14="http://schemas.microsoft.com/office/drawing/2010/main" val="0"/>
                        </a:ext>
                      </a:extLst>
                    </a:blip>
                    <a:stretch>
                      <a:fillRect/>
                    </a:stretch>
                  </pic:blipFill>
                  <pic:spPr>
                    <a:xfrm>
                      <a:off x="0" y="0"/>
                      <a:ext cx="2076740" cy="2333951"/>
                    </a:xfrm>
                    <a:prstGeom prst="rect">
                      <a:avLst/>
                    </a:prstGeom>
                  </pic:spPr>
                </pic:pic>
              </a:graphicData>
            </a:graphic>
            <wp14:sizeRelH relativeFrom="page">
              <wp14:pctWidth>0</wp14:pctWidth>
            </wp14:sizeRelH>
            <wp14:sizeRelV relativeFrom="page">
              <wp14:pctHeight>0</wp14:pctHeight>
            </wp14:sizeRelV>
          </wp:anchor>
        </w:drawing>
      </w:r>
    </w:p>
    <w:p w14:paraId="51140C34" w14:textId="28C642CC" w:rsidR="0011124A" w:rsidRPr="00730837" w:rsidRDefault="0011124A" w:rsidP="007D24BF">
      <w:pPr>
        <w:rPr>
          <w:rFonts w:cs="Arial"/>
        </w:rPr>
      </w:pPr>
    </w:p>
    <w:p w14:paraId="1BAC77A5" w14:textId="1315C4EC" w:rsidR="003846CA" w:rsidRPr="00730837" w:rsidRDefault="0011124A" w:rsidP="003846CA">
      <w:pPr>
        <w:rPr>
          <w:rFonts w:cs="Arial"/>
        </w:rPr>
      </w:pPr>
      <w:r w:rsidRPr="00730837">
        <w:rPr>
          <w:rFonts w:cs="Arial"/>
          <w:lang w:bidi="ru-RU"/>
        </w:rPr>
        <w:t>В диалоговом окне "Добавление плитки производительности" выберите нужную плитку производительности.</w:t>
      </w:r>
    </w:p>
    <w:p w14:paraId="4276C441" w14:textId="77777777" w:rsidR="003846CA" w:rsidRPr="00730837" w:rsidRDefault="003846CA" w:rsidP="003846CA">
      <w:pPr>
        <w:spacing w:before="0" w:after="160" w:line="259" w:lineRule="auto"/>
        <w:jc w:val="left"/>
        <w:rPr>
          <w:rFonts w:eastAsiaTheme="minorHAnsi" w:cs="Arial"/>
          <w:kern w:val="0"/>
          <w:sz w:val="22"/>
          <w:szCs w:val="22"/>
        </w:rPr>
      </w:pPr>
      <w:r w:rsidRPr="00730837">
        <w:rPr>
          <w:rFonts w:eastAsiaTheme="minorHAnsi" w:cs="Arial"/>
          <w:noProof/>
          <w:kern w:val="0"/>
          <w:sz w:val="22"/>
          <w:szCs w:val="22"/>
          <w:lang w:val="en-US" w:eastAsia="ja-JP"/>
        </w:rPr>
        <w:drawing>
          <wp:inline distT="0" distB="0" distL="0" distR="0" wp14:anchorId="38F072EB" wp14:editId="4F7B4B17">
            <wp:extent cx="4867275" cy="2224255"/>
            <wp:effectExtent l="0" t="0" r="0" b="5080"/>
            <wp:docPr id="84" name="Рисунок 84" descr="2016-05-25_21-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2016-05-25_21-56-4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905250" cy="2241609"/>
                    </a:xfrm>
                    <a:prstGeom prst="rect">
                      <a:avLst/>
                    </a:prstGeom>
                    <a:noFill/>
                    <a:ln>
                      <a:noFill/>
                    </a:ln>
                  </pic:spPr>
                </pic:pic>
              </a:graphicData>
            </a:graphic>
          </wp:inline>
        </w:drawing>
      </w:r>
    </w:p>
    <w:p w14:paraId="6153C27F" w14:textId="77777777" w:rsidR="003846CA" w:rsidRPr="00730837" w:rsidRDefault="003846CA" w:rsidP="003846CA">
      <w:pPr>
        <w:spacing w:before="0" w:after="0" w:line="259" w:lineRule="auto"/>
        <w:jc w:val="left"/>
        <w:rPr>
          <w:rFonts w:eastAsiaTheme="minorHAnsi" w:cs="Arial"/>
          <w:color w:val="000000" w:themeColor="text1"/>
          <w:kern w:val="0"/>
          <w:sz w:val="22"/>
          <w:szCs w:val="22"/>
        </w:rPr>
      </w:pPr>
      <w:r w:rsidRPr="00730837">
        <w:rPr>
          <w:rFonts w:eastAsiaTheme="minorHAnsi" w:cs="Arial"/>
          <w:kern w:val="0"/>
          <w:sz w:val="22"/>
          <w:szCs w:val="22"/>
          <w:lang w:bidi="ru-RU"/>
        </w:rPr>
        <w:t>Существует 3 типа плиток производительности: 2x1 без привязанного монитора, 2x1 с привязанным монитором и 1x1.</w:t>
      </w:r>
    </w:p>
    <w:p w14:paraId="6559723A" w14:textId="77777777" w:rsidR="003846CA" w:rsidRPr="00730837" w:rsidRDefault="003846CA" w:rsidP="003846CA">
      <w:pPr>
        <w:spacing w:before="0" w:after="0" w:line="259" w:lineRule="auto"/>
        <w:jc w:val="left"/>
        <w:rPr>
          <w:rFonts w:eastAsiaTheme="minorHAnsi" w:cs="Arial"/>
          <w:color w:val="000000" w:themeColor="text1"/>
          <w:kern w:val="0"/>
          <w:sz w:val="22"/>
          <w:szCs w:val="22"/>
        </w:rPr>
      </w:pPr>
      <w:r w:rsidRPr="00730837">
        <w:rPr>
          <w:rFonts w:eastAsiaTheme="minorHAnsi" w:cs="Arial"/>
          <w:noProof/>
          <w:kern w:val="0"/>
          <w:sz w:val="22"/>
          <w:szCs w:val="22"/>
          <w:lang w:val="en-US" w:eastAsia="ja-JP"/>
        </w:rPr>
        <w:lastRenderedPageBreak/>
        <w:drawing>
          <wp:inline distT="0" distB="0" distL="0" distR="0" wp14:anchorId="65C80F7E" wp14:editId="470748FD">
            <wp:extent cx="2952750" cy="1428750"/>
            <wp:effectExtent l="0" t="0" r="0" b="0"/>
            <wp:docPr id="85" name="Рисунок 85" descr="2016-05-26_14-0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2016-05-26_14-03-0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730837">
        <w:rPr>
          <w:rFonts w:eastAsiaTheme="minorHAnsi" w:cs="Arial"/>
          <w:noProof/>
          <w:kern w:val="0"/>
          <w:sz w:val="22"/>
          <w:szCs w:val="22"/>
          <w:lang w:val="en-US" w:eastAsia="ja-JP"/>
        </w:rPr>
        <w:drawing>
          <wp:inline distT="0" distB="0" distL="0" distR="0" wp14:anchorId="7D87E12E" wp14:editId="60D6A8A8">
            <wp:extent cx="2952750" cy="1428750"/>
            <wp:effectExtent l="0" t="0" r="0" b="0"/>
            <wp:docPr id="86" name="Рисунок 86" descr="2016-05-26_14-0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2016-05-26_14-02-3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730837">
        <w:rPr>
          <w:rFonts w:eastAsiaTheme="minorHAnsi" w:cs="Arial"/>
          <w:noProof/>
          <w:kern w:val="0"/>
          <w:sz w:val="22"/>
          <w:szCs w:val="22"/>
          <w:lang w:val="en-US" w:eastAsia="ja-JP"/>
        </w:rPr>
        <w:drawing>
          <wp:inline distT="0" distB="0" distL="0" distR="0" wp14:anchorId="2611141E" wp14:editId="783D89A1">
            <wp:extent cx="1428750" cy="1428750"/>
            <wp:effectExtent l="0" t="0" r="0" b="0"/>
            <wp:docPr id="87" name="Рисунок 87" descr="2016-05-26_14-0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2016-05-26_14-04-2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0D829EE7" w14:textId="77777777" w:rsidR="003846CA" w:rsidRPr="00730837" w:rsidRDefault="003846CA" w:rsidP="003846CA">
      <w:pPr>
        <w:spacing w:before="0" w:after="0" w:line="259" w:lineRule="auto"/>
        <w:jc w:val="left"/>
        <w:rPr>
          <w:rFonts w:eastAsiaTheme="minorHAnsi" w:cs="Arial"/>
          <w:color w:val="000000" w:themeColor="text1"/>
          <w:kern w:val="0"/>
          <w:sz w:val="22"/>
          <w:szCs w:val="22"/>
        </w:rPr>
      </w:pPr>
    </w:p>
    <w:p w14:paraId="33801115" w14:textId="77777777" w:rsidR="003846CA" w:rsidRPr="00730837" w:rsidRDefault="003846CA" w:rsidP="003846CA">
      <w:pPr>
        <w:spacing w:before="0" w:after="0" w:line="259" w:lineRule="auto"/>
        <w:jc w:val="left"/>
        <w:rPr>
          <w:rFonts w:eastAsiaTheme="minorHAnsi" w:cs="Arial"/>
          <w:color w:val="000000" w:themeColor="text1"/>
          <w:kern w:val="0"/>
          <w:sz w:val="22"/>
          <w:szCs w:val="22"/>
        </w:rPr>
      </w:pPr>
      <w:r w:rsidRPr="00730837">
        <w:rPr>
          <w:rFonts w:eastAsiaTheme="minorHAnsi" w:cs="Arial"/>
          <w:color w:val="000000" w:themeColor="text1"/>
          <w:kern w:val="0"/>
          <w:sz w:val="22"/>
          <w:szCs w:val="22"/>
          <w:lang w:bidi="ru-RU"/>
        </w:rPr>
        <w:t>Отображаемое имя заполняется автоматически, когда пользователь выбирает правило в первый раз. Раскрывающийся список поддерживает расширенные параметры фильтрации в зависимости от введенного текста.</w:t>
      </w:r>
    </w:p>
    <w:p w14:paraId="531C2FB0" w14:textId="77777777" w:rsidR="003846CA" w:rsidRPr="00730837" w:rsidRDefault="003846CA" w:rsidP="003846CA">
      <w:pPr>
        <w:spacing w:before="0" w:after="0" w:line="259" w:lineRule="auto"/>
        <w:jc w:val="left"/>
        <w:rPr>
          <w:rFonts w:eastAsiaTheme="minorHAnsi" w:cs="Arial"/>
          <w:color w:val="000000" w:themeColor="text1"/>
          <w:kern w:val="0"/>
          <w:sz w:val="22"/>
          <w:szCs w:val="22"/>
        </w:rPr>
      </w:pPr>
      <w:r w:rsidRPr="00730837">
        <w:rPr>
          <w:rFonts w:eastAsiaTheme="minorHAnsi" w:cs="Arial"/>
          <w:color w:val="000000" w:themeColor="text1"/>
          <w:kern w:val="0"/>
          <w:sz w:val="22"/>
          <w:szCs w:val="22"/>
          <w:lang w:bidi="ru-RU"/>
        </w:rPr>
        <w:t>Если пользователь добавляет одну и ту же плитку дважды и использует автоматическое заполнение отображаемого имени, к имени правила или монитора в поле "ОТОБРАЖАЕМОЕ ИМЯ" автоматически добавляется дата и время.</w:t>
      </w:r>
    </w:p>
    <w:p w14:paraId="66A2C594" w14:textId="77777777" w:rsidR="003846CA" w:rsidRPr="00730837" w:rsidRDefault="003846CA" w:rsidP="003846CA">
      <w:pPr>
        <w:spacing w:before="0" w:after="0" w:line="259" w:lineRule="auto"/>
        <w:jc w:val="left"/>
        <w:rPr>
          <w:rFonts w:eastAsiaTheme="minorHAnsi" w:cs="Arial"/>
          <w:color w:val="000000" w:themeColor="text1"/>
          <w:kern w:val="0"/>
          <w:sz w:val="22"/>
          <w:szCs w:val="22"/>
        </w:rPr>
      </w:pPr>
    </w:p>
    <w:p w14:paraId="7B5E63B4" w14:textId="77777777" w:rsidR="003846CA" w:rsidRPr="00730837" w:rsidRDefault="003846CA" w:rsidP="003846CA">
      <w:pPr>
        <w:spacing w:before="0" w:after="0" w:line="259" w:lineRule="auto"/>
        <w:jc w:val="left"/>
        <w:rPr>
          <w:rFonts w:eastAsiaTheme="minorHAnsi" w:cs="Arial"/>
          <w:color w:val="000000" w:themeColor="text1"/>
          <w:kern w:val="0"/>
          <w:sz w:val="22"/>
          <w:szCs w:val="22"/>
        </w:rPr>
      </w:pPr>
      <w:r w:rsidRPr="00730837">
        <w:rPr>
          <w:rFonts w:eastAsiaTheme="minorHAnsi" w:cs="Arial"/>
          <w:noProof/>
          <w:kern w:val="0"/>
          <w:sz w:val="22"/>
          <w:szCs w:val="22"/>
          <w:lang w:val="en-US" w:eastAsia="ja-JP"/>
        </w:rPr>
        <w:drawing>
          <wp:inline distT="0" distB="0" distL="0" distR="0" wp14:anchorId="6BD5D14F" wp14:editId="04CBAC3A">
            <wp:extent cx="6591300" cy="523875"/>
            <wp:effectExtent l="0" t="0" r="0" b="9525"/>
            <wp:docPr id="88" name="Рисунок 88" descr="2016-05-26_15-3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2016-05-26_15-35-0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591300" cy="523875"/>
                    </a:xfrm>
                    <a:prstGeom prst="rect">
                      <a:avLst/>
                    </a:prstGeom>
                    <a:noFill/>
                    <a:ln>
                      <a:noFill/>
                    </a:ln>
                  </pic:spPr>
                </pic:pic>
              </a:graphicData>
            </a:graphic>
          </wp:inline>
        </w:drawing>
      </w:r>
    </w:p>
    <w:p w14:paraId="7764872D" w14:textId="77777777" w:rsidR="003846CA" w:rsidRPr="00730837" w:rsidRDefault="003846CA" w:rsidP="003846CA">
      <w:pPr>
        <w:spacing w:before="0" w:after="0" w:line="259" w:lineRule="auto"/>
        <w:jc w:val="left"/>
        <w:rPr>
          <w:rFonts w:eastAsiaTheme="minorHAnsi" w:cs="Arial"/>
          <w:kern w:val="0"/>
          <w:sz w:val="22"/>
          <w:szCs w:val="22"/>
        </w:rPr>
      </w:pPr>
    </w:p>
    <w:p w14:paraId="6F23D863" w14:textId="77777777" w:rsidR="003846CA" w:rsidRPr="00730837" w:rsidRDefault="003846CA" w:rsidP="003846CA">
      <w:pPr>
        <w:spacing w:before="0" w:after="0" w:line="259" w:lineRule="auto"/>
        <w:jc w:val="left"/>
        <w:rPr>
          <w:rFonts w:eastAsiaTheme="minorHAnsi" w:cs="Arial"/>
          <w:kern w:val="0"/>
          <w:sz w:val="22"/>
          <w:szCs w:val="22"/>
        </w:rPr>
      </w:pPr>
      <w:r w:rsidRPr="00730837">
        <w:rPr>
          <w:rFonts w:eastAsiaTheme="minorHAnsi" w:cs="Arial"/>
          <w:kern w:val="0"/>
          <w:sz w:val="22"/>
          <w:szCs w:val="22"/>
          <w:lang w:bidi="ru-RU"/>
        </w:rPr>
        <w:t>Если все правила имеют один и тот же префикс, он не отображается в схожих правилах.</w:t>
      </w:r>
    </w:p>
    <w:p w14:paraId="4D3152AA" w14:textId="77777777" w:rsidR="003846CA" w:rsidRPr="00730837" w:rsidRDefault="003846CA" w:rsidP="003846CA">
      <w:pPr>
        <w:spacing w:before="0" w:after="160" w:line="259" w:lineRule="auto"/>
        <w:jc w:val="left"/>
        <w:rPr>
          <w:rFonts w:eastAsiaTheme="minorHAnsi" w:cs="Arial"/>
          <w:kern w:val="0"/>
          <w:sz w:val="22"/>
          <w:szCs w:val="22"/>
        </w:rPr>
      </w:pPr>
      <w:r w:rsidRPr="00730837">
        <w:rPr>
          <w:rFonts w:eastAsiaTheme="minorHAnsi" w:cs="Arial"/>
          <w:kern w:val="0"/>
          <w:sz w:val="22"/>
          <w:szCs w:val="22"/>
          <w:lang w:bidi="ru-RU"/>
        </w:rPr>
        <w:t xml:space="preserve">Круг с крестом удаляет все данные из поля. </w:t>
      </w:r>
      <w:r w:rsidRPr="00730837">
        <w:rPr>
          <w:rFonts w:eastAsiaTheme="minorHAnsi" w:cs="Arial"/>
          <w:noProof/>
          <w:kern w:val="0"/>
          <w:sz w:val="22"/>
          <w:szCs w:val="22"/>
          <w:lang w:val="en-US" w:eastAsia="ja-JP"/>
        </w:rPr>
        <w:drawing>
          <wp:inline distT="0" distB="0" distL="0" distR="0" wp14:anchorId="149AEF89" wp14:editId="16E412AB">
            <wp:extent cx="180975" cy="171450"/>
            <wp:effectExtent l="0" t="0" r="9525" b="0"/>
            <wp:docPr id="90" name="Рисунок 89" descr="2016-05-26_15-3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2016-05-26_15-37-3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p>
    <w:p w14:paraId="384C2CE8" w14:textId="77777777" w:rsidR="003846CA" w:rsidRPr="00730837" w:rsidRDefault="003846CA" w:rsidP="003846CA">
      <w:pPr>
        <w:spacing w:before="0" w:after="160" w:line="259" w:lineRule="auto"/>
        <w:jc w:val="left"/>
        <w:rPr>
          <w:rFonts w:eastAsiaTheme="minorHAnsi" w:cs="Arial"/>
          <w:kern w:val="0"/>
          <w:sz w:val="22"/>
          <w:szCs w:val="22"/>
        </w:rPr>
      </w:pPr>
      <w:r w:rsidRPr="00730837">
        <w:rPr>
          <w:rFonts w:eastAsiaTheme="minorHAnsi" w:cs="Arial"/>
          <w:kern w:val="0"/>
          <w:sz w:val="22"/>
          <w:szCs w:val="22"/>
          <w:lang w:bidi="ru-RU"/>
        </w:rPr>
        <w:t>При выборе правила сообщения проверки исчезают и становится доступной кнопка "Добавить". Если пользователь пытается добавить плитку производительности с уже существующим отображаемым именем, отображается соответствующая подсказка с сообщением об ошибке:</w:t>
      </w:r>
    </w:p>
    <w:p w14:paraId="59D95CF2" w14:textId="5D6393FA" w:rsidR="003846CA" w:rsidRPr="00730837" w:rsidRDefault="003846CA" w:rsidP="003846CA">
      <w:pPr>
        <w:spacing w:before="0" w:after="160" w:line="259" w:lineRule="auto"/>
        <w:jc w:val="left"/>
        <w:rPr>
          <w:rFonts w:eastAsiaTheme="minorHAnsi" w:cs="Arial"/>
          <w:kern w:val="0"/>
          <w:sz w:val="22"/>
          <w:szCs w:val="22"/>
        </w:rPr>
      </w:pPr>
      <w:r w:rsidRPr="00730837">
        <w:rPr>
          <w:rFonts w:eastAsiaTheme="minorHAnsi" w:cs="Arial"/>
          <w:noProof/>
          <w:kern w:val="0"/>
          <w:sz w:val="22"/>
          <w:szCs w:val="22"/>
          <w:lang w:val="en-US" w:eastAsia="ja-JP"/>
        </w:rPr>
        <w:drawing>
          <wp:inline distT="0" distB="0" distL="0" distR="0" wp14:anchorId="46ACF0EE" wp14:editId="73A3A6E3">
            <wp:extent cx="3505200" cy="876300"/>
            <wp:effectExtent l="0" t="0" r="0" b="0"/>
            <wp:docPr id="92" name="Рисунок 90" descr="2016-05-26_15-4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2016-05-26_15-45-0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505200" cy="876300"/>
                    </a:xfrm>
                    <a:prstGeom prst="rect">
                      <a:avLst/>
                    </a:prstGeom>
                    <a:noFill/>
                    <a:ln>
                      <a:noFill/>
                    </a:ln>
                  </pic:spPr>
                </pic:pic>
              </a:graphicData>
            </a:graphic>
          </wp:inline>
        </w:drawing>
      </w:r>
    </w:p>
    <w:p w14:paraId="6FECF6E2" w14:textId="077F7719" w:rsidR="003846CA" w:rsidRPr="00730837" w:rsidRDefault="00296263" w:rsidP="003846CA">
      <w:pPr>
        <w:spacing w:before="0" w:after="160" w:line="259" w:lineRule="auto"/>
        <w:jc w:val="left"/>
        <w:rPr>
          <w:rFonts w:eastAsiaTheme="minorHAnsi" w:cs="Arial"/>
          <w:kern w:val="0"/>
          <w:sz w:val="22"/>
          <w:szCs w:val="22"/>
        </w:rPr>
      </w:pPr>
      <w:r w:rsidRPr="00730837">
        <w:rPr>
          <w:rFonts w:eastAsiaTheme="minorHAnsi" w:cs="Arial"/>
          <w:kern w:val="0"/>
          <w:sz w:val="22"/>
          <w:szCs w:val="22"/>
          <w:lang w:bidi="ru-RU"/>
        </w:rPr>
        <w:t xml:space="preserve">Если пользователь выбирает монитор, он привязывается к плитке, а ее цвет изменяется в соответствии с его состоянием. Если пользователь выбрал монитор, </w:t>
      </w:r>
      <w:r w:rsidRPr="00730837">
        <w:rPr>
          <w:rFonts w:eastAsiaTheme="minorHAnsi" w:cs="Arial"/>
          <w:kern w:val="0"/>
          <w:sz w:val="22"/>
          <w:szCs w:val="22"/>
          <w:lang w:bidi="ru-RU"/>
        </w:rPr>
        <w:lastRenderedPageBreak/>
        <w:t>но сразу после этого установил размер 1х1, данные в поле монитора станут неактивными и не будут сохранены в конфигурации при добавлении плитки, но снова станут активными, если пользователь вернется к размеру 2х1.</w:t>
      </w:r>
    </w:p>
    <w:p w14:paraId="70C8405A" w14:textId="77777777" w:rsidR="003846CA" w:rsidRPr="00730837" w:rsidRDefault="003846CA" w:rsidP="003846CA">
      <w:pPr>
        <w:spacing w:before="0" w:after="0" w:line="259" w:lineRule="auto"/>
        <w:jc w:val="left"/>
        <w:rPr>
          <w:rFonts w:eastAsiaTheme="minorHAnsi" w:cs="Arial"/>
          <w:kern w:val="0"/>
          <w:sz w:val="22"/>
          <w:szCs w:val="22"/>
        </w:rPr>
      </w:pPr>
      <w:r w:rsidRPr="00730837">
        <w:rPr>
          <w:rFonts w:eastAsiaTheme="minorHAnsi" w:cs="Arial"/>
          <w:noProof/>
          <w:kern w:val="0"/>
          <w:sz w:val="22"/>
          <w:szCs w:val="22"/>
          <w:lang w:val="en-US" w:eastAsia="ja-JP"/>
        </w:rPr>
        <w:drawing>
          <wp:inline distT="0" distB="0" distL="0" distR="0" wp14:anchorId="684636CB" wp14:editId="68B0EBFA">
            <wp:extent cx="3819525" cy="790575"/>
            <wp:effectExtent l="0" t="0" r="9525" b="9525"/>
            <wp:docPr id="97" name="Рисунок 91" descr="2016-05-26_15-4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2016-05-26_15-47-3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9525" cy="790575"/>
                    </a:xfrm>
                    <a:prstGeom prst="rect">
                      <a:avLst/>
                    </a:prstGeom>
                    <a:noFill/>
                    <a:ln>
                      <a:noFill/>
                    </a:ln>
                  </pic:spPr>
                </pic:pic>
              </a:graphicData>
            </a:graphic>
          </wp:inline>
        </w:drawing>
      </w:r>
    </w:p>
    <w:p w14:paraId="650FA63D" w14:textId="77777777" w:rsidR="003846CA" w:rsidRPr="00730837" w:rsidRDefault="003846CA" w:rsidP="003846CA">
      <w:pPr>
        <w:spacing w:before="0" w:after="0" w:line="259" w:lineRule="auto"/>
        <w:jc w:val="left"/>
        <w:rPr>
          <w:rFonts w:eastAsiaTheme="minorHAnsi" w:cs="Arial"/>
          <w:kern w:val="0"/>
          <w:sz w:val="22"/>
          <w:szCs w:val="22"/>
        </w:rPr>
      </w:pPr>
    </w:p>
    <w:p w14:paraId="5E5E5C81" w14:textId="769196A0" w:rsidR="003846CA" w:rsidRPr="00730837" w:rsidRDefault="003846CA" w:rsidP="003846CA">
      <w:pPr>
        <w:spacing w:before="0" w:after="0" w:line="259" w:lineRule="auto"/>
        <w:jc w:val="left"/>
        <w:rPr>
          <w:rFonts w:eastAsiaTheme="minorHAnsi" w:cs="Arial"/>
          <w:kern w:val="0"/>
          <w:sz w:val="22"/>
          <w:szCs w:val="22"/>
        </w:rPr>
      </w:pPr>
      <w:r w:rsidRPr="00730837">
        <w:rPr>
          <w:rFonts w:eastAsiaTheme="minorHAnsi" w:cs="Arial"/>
          <w:kern w:val="0"/>
          <w:sz w:val="22"/>
          <w:szCs w:val="22"/>
          <w:lang w:bidi="ru-RU"/>
        </w:rPr>
        <w:t>При наведении указателя мыши на график отображается подсказка с указанием даты и значения.</w:t>
      </w:r>
    </w:p>
    <w:p w14:paraId="02104A96" w14:textId="77777777" w:rsidR="003846CA" w:rsidRPr="00730837" w:rsidRDefault="003846CA" w:rsidP="003846CA">
      <w:pPr>
        <w:spacing w:before="0" w:after="0" w:line="259" w:lineRule="auto"/>
        <w:jc w:val="left"/>
        <w:rPr>
          <w:rFonts w:eastAsiaTheme="minorHAnsi" w:cs="Arial"/>
          <w:kern w:val="0"/>
          <w:sz w:val="22"/>
          <w:szCs w:val="22"/>
        </w:rPr>
      </w:pPr>
      <w:r w:rsidRPr="00730837">
        <w:rPr>
          <w:rFonts w:eastAsiaTheme="minorHAnsi" w:cs="Arial"/>
          <w:noProof/>
          <w:kern w:val="0"/>
          <w:sz w:val="22"/>
          <w:szCs w:val="22"/>
          <w:lang w:val="en-US" w:eastAsia="ja-JP"/>
        </w:rPr>
        <w:drawing>
          <wp:inline distT="0" distB="0" distL="0" distR="0" wp14:anchorId="6659B4AD" wp14:editId="1A754F67">
            <wp:extent cx="2952750" cy="1419225"/>
            <wp:effectExtent l="0" t="0" r="0" b="9525"/>
            <wp:docPr id="99" name="Рисунок 92" descr="2016-05-26_15-5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2016-05-26_15-53-1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952750" cy="1419225"/>
                    </a:xfrm>
                    <a:prstGeom prst="rect">
                      <a:avLst/>
                    </a:prstGeom>
                    <a:noFill/>
                    <a:ln>
                      <a:noFill/>
                    </a:ln>
                  </pic:spPr>
                </pic:pic>
              </a:graphicData>
            </a:graphic>
          </wp:inline>
        </w:drawing>
      </w:r>
    </w:p>
    <w:p w14:paraId="604F5435" w14:textId="77777777" w:rsidR="003846CA" w:rsidRPr="00730837" w:rsidRDefault="003846CA" w:rsidP="003846CA">
      <w:pPr>
        <w:spacing w:before="0" w:after="0" w:line="259" w:lineRule="auto"/>
        <w:jc w:val="left"/>
        <w:rPr>
          <w:rFonts w:eastAsiaTheme="minorHAnsi" w:cs="Arial"/>
          <w:kern w:val="0"/>
          <w:sz w:val="22"/>
          <w:szCs w:val="22"/>
        </w:rPr>
      </w:pPr>
    </w:p>
    <w:p w14:paraId="460A2061" w14:textId="77777777" w:rsidR="003846CA" w:rsidRPr="00730837" w:rsidRDefault="003846CA" w:rsidP="003846CA">
      <w:pPr>
        <w:spacing w:before="0" w:after="0" w:line="259" w:lineRule="auto"/>
        <w:jc w:val="left"/>
        <w:rPr>
          <w:rFonts w:eastAsiaTheme="minorHAnsi" w:cs="Arial"/>
          <w:kern w:val="0"/>
          <w:sz w:val="22"/>
          <w:szCs w:val="22"/>
        </w:rPr>
      </w:pPr>
      <w:r w:rsidRPr="00730837">
        <w:rPr>
          <w:rFonts w:eastAsiaTheme="minorHAnsi" w:cs="Arial"/>
          <w:kern w:val="0"/>
          <w:sz w:val="22"/>
          <w:szCs w:val="22"/>
          <w:lang w:bidi="ru-RU"/>
        </w:rPr>
        <w:t>Мини-приложение включает некую линию тренда, которая обозначается стрелкой. Рядом со стрелкой указывается последнее значение индекса.</w:t>
      </w:r>
    </w:p>
    <w:p w14:paraId="599911DE" w14:textId="77777777" w:rsidR="003846CA" w:rsidRPr="00730837" w:rsidRDefault="003846CA" w:rsidP="003846CA">
      <w:pPr>
        <w:spacing w:before="0" w:after="0" w:line="259" w:lineRule="auto"/>
        <w:jc w:val="left"/>
        <w:rPr>
          <w:rFonts w:eastAsiaTheme="minorHAnsi" w:cs="Arial"/>
          <w:kern w:val="0"/>
          <w:sz w:val="22"/>
          <w:szCs w:val="22"/>
        </w:rPr>
      </w:pPr>
    </w:p>
    <w:p w14:paraId="0D88F273" w14:textId="77777777" w:rsidR="003846CA" w:rsidRPr="00730837" w:rsidRDefault="003846CA" w:rsidP="003846CA">
      <w:pPr>
        <w:spacing w:before="0" w:after="0" w:line="259" w:lineRule="auto"/>
        <w:jc w:val="left"/>
        <w:rPr>
          <w:rFonts w:eastAsiaTheme="minorHAnsi" w:cs="Arial"/>
          <w:kern w:val="0"/>
          <w:sz w:val="22"/>
          <w:szCs w:val="22"/>
        </w:rPr>
      </w:pPr>
      <w:r w:rsidRPr="00730837">
        <w:rPr>
          <w:rFonts w:eastAsiaTheme="minorHAnsi" w:cs="Arial"/>
          <w:noProof/>
          <w:kern w:val="0"/>
          <w:sz w:val="22"/>
          <w:szCs w:val="22"/>
          <w:lang w:val="en-US" w:eastAsia="ja-JP"/>
        </w:rPr>
        <w:drawing>
          <wp:inline distT="0" distB="0" distL="0" distR="0" wp14:anchorId="2173F43E" wp14:editId="786DAF7C">
            <wp:extent cx="2943225" cy="1419225"/>
            <wp:effectExtent l="0" t="0" r="9525" b="9525"/>
            <wp:docPr id="103" name="Рисунок 93" descr="2016-05-26_1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2016-05-26_15-57-1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943225" cy="1419225"/>
                    </a:xfrm>
                    <a:prstGeom prst="rect">
                      <a:avLst/>
                    </a:prstGeom>
                    <a:noFill/>
                    <a:ln>
                      <a:noFill/>
                    </a:ln>
                  </pic:spPr>
                </pic:pic>
              </a:graphicData>
            </a:graphic>
          </wp:inline>
        </w:drawing>
      </w:r>
    </w:p>
    <w:p w14:paraId="00C32618" w14:textId="77777777" w:rsidR="003846CA" w:rsidRPr="00730837" w:rsidRDefault="003846CA" w:rsidP="003846CA">
      <w:pPr>
        <w:spacing w:before="0" w:after="0" w:line="259" w:lineRule="auto"/>
        <w:jc w:val="left"/>
        <w:rPr>
          <w:rFonts w:eastAsiaTheme="minorHAnsi" w:cs="Arial"/>
          <w:kern w:val="0"/>
          <w:sz w:val="22"/>
          <w:szCs w:val="22"/>
        </w:rPr>
      </w:pPr>
    </w:p>
    <w:p w14:paraId="59C9DBA6" w14:textId="09EA68CD" w:rsidR="003846CA" w:rsidRPr="00730837" w:rsidRDefault="003846CA" w:rsidP="003846CA">
      <w:pPr>
        <w:spacing w:before="0" w:after="0" w:line="259" w:lineRule="auto"/>
        <w:jc w:val="left"/>
        <w:rPr>
          <w:rFonts w:eastAsiaTheme="minorHAnsi" w:cs="Arial"/>
          <w:kern w:val="0"/>
          <w:sz w:val="22"/>
          <w:szCs w:val="22"/>
        </w:rPr>
      </w:pPr>
      <w:r w:rsidRPr="00730837">
        <w:rPr>
          <w:rFonts w:eastAsiaTheme="minorHAnsi" w:cs="Arial"/>
          <w:kern w:val="0"/>
          <w:sz w:val="22"/>
          <w:szCs w:val="22"/>
          <w:lang w:bidi="ru-RU"/>
        </w:rPr>
        <w:t>Если значение правила за отображаемый период не изменилось, стрелка тренда не отображается.</w:t>
      </w:r>
    </w:p>
    <w:p w14:paraId="7D79D49C" w14:textId="77777777" w:rsidR="003846CA" w:rsidRPr="00730837" w:rsidRDefault="003846CA" w:rsidP="003846CA">
      <w:pPr>
        <w:spacing w:before="0" w:after="0" w:line="259" w:lineRule="auto"/>
        <w:jc w:val="left"/>
        <w:rPr>
          <w:rFonts w:eastAsiaTheme="minorHAnsi" w:cs="Arial"/>
          <w:kern w:val="0"/>
          <w:sz w:val="22"/>
          <w:szCs w:val="22"/>
        </w:rPr>
      </w:pPr>
    </w:p>
    <w:p w14:paraId="2FFC6026" w14:textId="77777777" w:rsidR="003846CA" w:rsidRPr="00730837" w:rsidRDefault="003846CA" w:rsidP="003846CA">
      <w:pPr>
        <w:spacing w:before="0" w:after="0" w:line="259" w:lineRule="auto"/>
        <w:jc w:val="left"/>
        <w:rPr>
          <w:rFonts w:eastAsiaTheme="minorHAnsi" w:cs="Arial"/>
          <w:kern w:val="0"/>
          <w:sz w:val="22"/>
          <w:szCs w:val="22"/>
        </w:rPr>
      </w:pPr>
      <w:r w:rsidRPr="00730837">
        <w:rPr>
          <w:rFonts w:eastAsiaTheme="minorHAnsi" w:cs="Arial"/>
          <w:noProof/>
          <w:kern w:val="0"/>
          <w:sz w:val="22"/>
          <w:szCs w:val="22"/>
          <w:lang w:val="en-US" w:eastAsia="ja-JP"/>
        </w:rPr>
        <w:drawing>
          <wp:inline distT="0" distB="0" distL="0" distR="0" wp14:anchorId="22F21465" wp14:editId="3C053358">
            <wp:extent cx="2952750" cy="1428750"/>
            <wp:effectExtent l="0" t="0" r="0" b="0"/>
            <wp:docPr id="104" name="Рисунок 94" descr="2016-05-26_16-0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2016-05-26_16-07-3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w14:paraId="5EA49E6B" w14:textId="77777777" w:rsidR="003846CA" w:rsidRPr="00730837" w:rsidRDefault="003846CA" w:rsidP="003846CA">
      <w:pPr>
        <w:spacing w:before="0" w:after="0" w:line="259" w:lineRule="auto"/>
        <w:jc w:val="left"/>
        <w:rPr>
          <w:rFonts w:eastAsiaTheme="minorHAnsi" w:cs="Arial"/>
          <w:kern w:val="0"/>
          <w:sz w:val="22"/>
          <w:szCs w:val="22"/>
        </w:rPr>
      </w:pPr>
    </w:p>
    <w:p w14:paraId="00015A6A" w14:textId="48F1C0AF" w:rsidR="003846CA" w:rsidRPr="00730837" w:rsidRDefault="003846CA" w:rsidP="003846CA">
      <w:pPr>
        <w:spacing w:before="0" w:after="0" w:line="259" w:lineRule="auto"/>
        <w:jc w:val="left"/>
        <w:rPr>
          <w:rFonts w:eastAsiaTheme="minorHAnsi" w:cs="Arial"/>
          <w:kern w:val="0"/>
          <w:sz w:val="22"/>
          <w:szCs w:val="22"/>
        </w:rPr>
      </w:pPr>
      <w:r w:rsidRPr="00730837">
        <w:rPr>
          <w:rFonts w:eastAsiaTheme="minorHAnsi" w:cs="Arial"/>
          <w:kern w:val="0"/>
          <w:sz w:val="22"/>
          <w:szCs w:val="22"/>
          <w:lang w:bidi="ru-RU"/>
        </w:rPr>
        <w:t>Если значение индекса слишком длинное и не помещается в плитке, оно отображается во всплывающей подсказке.</w:t>
      </w:r>
    </w:p>
    <w:p w14:paraId="4EF6485C" w14:textId="77777777" w:rsidR="003846CA" w:rsidRPr="00730837" w:rsidRDefault="003846CA" w:rsidP="003846CA">
      <w:pPr>
        <w:spacing w:before="0" w:after="0" w:line="259" w:lineRule="auto"/>
        <w:jc w:val="left"/>
        <w:rPr>
          <w:rFonts w:eastAsiaTheme="minorHAnsi" w:cs="Arial"/>
          <w:kern w:val="0"/>
          <w:sz w:val="22"/>
          <w:szCs w:val="22"/>
        </w:rPr>
      </w:pPr>
      <w:r w:rsidRPr="00730837">
        <w:rPr>
          <w:rFonts w:eastAsiaTheme="minorHAnsi" w:cs="Arial"/>
          <w:noProof/>
          <w:kern w:val="0"/>
          <w:sz w:val="22"/>
          <w:szCs w:val="22"/>
          <w:lang w:val="en-US" w:eastAsia="ja-JP"/>
        </w:rPr>
        <w:drawing>
          <wp:inline distT="0" distB="0" distL="0" distR="0" wp14:anchorId="2E8F89D7" wp14:editId="53A7D2E6">
            <wp:extent cx="2952750" cy="1428750"/>
            <wp:effectExtent l="0" t="0" r="0" b="0"/>
            <wp:docPr id="105" name="Рисунок 95" descr="2016-05-26_16-1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2016-05-26_16-14-50"/>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w14:paraId="67FA5879" w14:textId="77777777" w:rsidR="003846CA" w:rsidRPr="00730837" w:rsidRDefault="003846CA" w:rsidP="003846CA">
      <w:pPr>
        <w:spacing w:before="0" w:after="0" w:line="259" w:lineRule="auto"/>
        <w:jc w:val="left"/>
        <w:rPr>
          <w:rFonts w:eastAsiaTheme="minorHAnsi" w:cs="Arial"/>
          <w:kern w:val="0"/>
          <w:sz w:val="22"/>
          <w:szCs w:val="22"/>
        </w:rPr>
      </w:pPr>
    </w:p>
    <w:p w14:paraId="5942BF93" w14:textId="77777777" w:rsidR="003846CA" w:rsidRPr="00730837" w:rsidRDefault="003846CA" w:rsidP="003846CA">
      <w:pPr>
        <w:spacing w:before="0" w:after="0" w:line="259" w:lineRule="auto"/>
        <w:jc w:val="left"/>
        <w:rPr>
          <w:rFonts w:eastAsiaTheme="minorHAnsi" w:cs="Arial"/>
          <w:kern w:val="0"/>
          <w:sz w:val="22"/>
          <w:szCs w:val="22"/>
        </w:rPr>
      </w:pPr>
      <w:r w:rsidRPr="00730837">
        <w:rPr>
          <w:rFonts w:eastAsiaTheme="minorHAnsi" w:cs="Arial"/>
          <w:kern w:val="0"/>
          <w:sz w:val="22"/>
          <w:szCs w:val="22"/>
          <w:lang w:bidi="ru-RU"/>
        </w:rPr>
        <w:t>Рядом с графиком отображаются минимальное, максимальное и среднее значения правила.</w:t>
      </w:r>
    </w:p>
    <w:p w14:paraId="70BC3D0C" w14:textId="77777777" w:rsidR="003846CA" w:rsidRPr="00730837" w:rsidRDefault="003846CA" w:rsidP="003846CA">
      <w:pPr>
        <w:spacing w:before="0" w:after="0" w:line="259" w:lineRule="auto"/>
        <w:jc w:val="left"/>
        <w:rPr>
          <w:rFonts w:eastAsiaTheme="minorHAnsi" w:cs="Arial"/>
          <w:kern w:val="0"/>
          <w:sz w:val="22"/>
          <w:szCs w:val="22"/>
        </w:rPr>
      </w:pPr>
      <w:r w:rsidRPr="00730837">
        <w:rPr>
          <w:rFonts w:eastAsiaTheme="minorHAnsi" w:cs="Arial"/>
          <w:kern w:val="0"/>
          <w:sz w:val="22"/>
          <w:szCs w:val="22"/>
          <w:lang w:bidi="ru-RU"/>
        </w:rPr>
        <w:t>Единицы измерения отображаются, если они указаны в имени правила и заключены в квадратные скобки.</w:t>
      </w:r>
    </w:p>
    <w:p w14:paraId="007EDC9D" w14:textId="31B0972E" w:rsidR="003846CA" w:rsidRPr="00730837" w:rsidRDefault="003846CA" w:rsidP="003846CA">
      <w:pPr>
        <w:spacing w:before="0" w:after="0" w:line="259" w:lineRule="auto"/>
        <w:jc w:val="left"/>
        <w:rPr>
          <w:rFonts w:eastAsiaTheme="minorHAnsi" w:cs="Arial"/>
          <w:kern w:val="0"/>
          <w:sz w:val="22"/>
          <w:szCs w:val="22"/>
        </w:rPr>
      </w:pPr>
      <w:r w:rsidRPr="00730837">
        <w:rPr>
          <w:rFonts w:eastAsiaTheme="minorHAnsi" w:cs="Arial"/>
          <w:kern w:val="0"/>
          <w:sz w:val="22"/>
          <w:szCs w:val="22"/>
          <w:lang w:bidi="ru-RU"/>
        </w:rPr>
        <w:t>Пользователь может выбрать период времени для отображения на диаграмме плитки 2х1 в меню "Параметры" представления панели мониторинга.</w:t>
      </w:r>
    </w:p>
    <w:p w14:paraId="0A2111B2" w14:textId="77777777" w:rsidR="003846CA" w:rsidRPr="00730837" w:rsidRDefault="003846CA" w:rsidP="003846CA">
      <w:pPr>
        <w:spacing w:before="0" w:after="0" w:line="259" w:lineRule="auto"/>
        <w:jc w:val="left"/>
        <w:rPr>
          <w:rFonts w:eastAsiaTheme="minorHAnsi" w:cs="Arial"/>
          <w:kern w:val="0"/>
          <w:sz w:val="22"/>
          <w:szCs w:val="22"/>
        </w:rPr>
      </w:pPr>
    </w:p>
    <w:p w14:paraId="1DE23234" w14:textId="77777777" w:rsidR="003846CA" w:rsidRPr="00730837" w:rsidRDefault="003846CA" w:rsidP="003846CA">
      <w:pPr>
        <w:spacing w:before="0" w:after="0" w:line="259" w:lineRule="auto"/>
        <w:jc w:val="left"/>
        <w:rPr>
          <w:rFonts w:eastAsiaTheme="minorHAnsi" w:cs="Arial"/>
          <w:kern w:val="0"/>
          <w:sz w:val="22"/>
          <w:szCs w:val="22"/>
        </w:rPr>
      </w:pPr>
      <w:r w:rsidRPr="00730837">
        <w:rPr>
          <w:rFonts w:eastAsiaTheme="minorHAnsi" w:cs="Arial"/>
          <w:noProof/>
          <w:kern w:val="0"/>
          <w:sz w:val="22"/>
          <w:szCs w:val="22"/>
          <w:lang w:val="en-US" w:eastAsia="ja-JP"/>
        </w:rPr>
        <w:drawing>
          <wp:inline distT="0" distB="0" distL="0" distR="0" wp14:anchorId="68529A91" wp14:editId="4400A4C9">
            <wp:extent cx="2333625" cy="1123950"/>
            <wp:effectExtent l="0" t="0" r="9525" b="0"/>
            <wp:docPr id="106" name="Рисунок 96" descr="2016-05-26_16-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2016-05-26_16-43-0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333625" cy="1123950"/>
                    </a:xfrm>
                    <a:prstGeom prst="rect">
                      <a:avLst/>
                    </a:prstGeom>
                    <a:noFill/>
                    <a:ln>
                      <a:noFill/>
                    </a:ln>
                  </pic:spPr>
                </pic:pic>
              </a:graphicData>
            </a:graphic>
          </wp:inline>
        </w:drawing>
      </w:r>
    </w:p>
    <w:p w14:paraId="3F382543" w14:textId="77777777" w:rsidR="003846CA" w:rsidRPr="00730837" w:rsidRDefault="003846CA" w:rsidP="003846CA">
      <w:pPr>
        <w:spacing w:before="0" w:after="0" w:line="259" w:lineRule="auto"/>
        <w:jc w:val="left"/>
        <w:rPr>
          <w:rFonts w:eastAsiaTheme="minorHAnsi" w:cs="Arial"/>
          <w:kern w:val="0"/>
          <w:sz w:val="22"/>
          <w:szCs w:val="22"/>
        </w:rPr>
      </w:pPr>
    </w:p>
    <w:p w14:paraId="09ACAD17" w14:textId="77777777" w:rsidR="003846CA" w:rsidRPr="00730837" w:rsidRDefault="003846CA" w:rsidP="003846CA">
      <w:pPr>
        <w:spacing w:before="0" w:after="0" w:line="259" w:lineRule="auto"/>
        <w:jc w:val="left"/>
        <w:rPr>
          <w:rFonts w:eastAsiaTheme="minorHAnsi" w:cs="Arial"/>
          <w:kern w:val="0"/>
          <w:sz w:val="22"/>
          <w:szCs w:val="22"/>
        </w:rPr>
      </w:pPr>
      <w:r w:rsidRPr="00730837">
        <w:rPr>
          <w:rFonts w:eastAsiaTheme="minorHAnsi" w:cs="Arial"/>
          <w:kern w:val="0"/>
          <w:sz w:val="22"/>
          <w:szCs w:val="22"/>
          <w:lang w:bidi="ru-RU"/>
        </w:rPr>
        <w:t>На плитке 1x1 отображается только последнее значение. Те же данные отображаются на плитке 2x1 сразу под именем мини-приложения.</w:t>
      </w:r>
    </w:p>
    <w:p w14:paraId="4079132D" w14:textId="77777777" w:rsidR="003846CA" w:rsidRPr="00730837" w:rsidRDefault="003846CA" w:rsidP="003846CA">
      <w:pPr>
        <w:spacing w:before="0" w:after="0" w:line="259" w:lineRule="auto"/>
        <w:jc w:val="left"/>
        <w:rPr>
          <w:rFonts w:eastAsiaTheme="minorHAnsi" w:cs="Arial"/>
          <w:kern w:val="0"/>
          <w:sz w:val="22"/>
          <w:szCs w:val="22"/>
        </w:rPr>
      </w:pPr>
      <w:r w:rsidRPr="00730837">
        <w:rPr>
          <w:rFonts w:eastAsiaTheme="minorHAnsi" w:cs="Arial"/>
          <w:noProof/>
          <w:kern w:val="0"/>
          <w:sz w:val="22"/>
          <w:szCs w:val="22"/>
          <w:lang w:val="en-US" w:eastAsia="ja-JP"/>
        </w:rPr>
        <w:drawing>
          <wp:inline distT="0" distB="0" distL="0" distR="0" wp14:anchorId="67BE9360" wp14:editId="1528BA58">
            <wp:extent cx="1428750" cy="1428750"/>
            <wp:effectExtent l="0" t="0" r="0" b="0"/>
            <wp:docPr id="107" name="Рисунок 4" descr="C:\Users\Артем Тимошенко\AppData\Local\Microsoft\Windows\INetCache\Content.Word\2016-05-26_14-04-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Артем Тимошенко\AppData\Local\Microsoft\Windows\INetCache\Content.Word\2016-05-26_14-04-25.jp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3F6DB144" w14:textId="77777777" w:rsidR="003846CA" w:rsidRPr="00730837" w:rsidRDefault="003846CA" w:rsidP="003846CA">
      <w:pPr>
        <w:spacing w:before="0" w:after="0" w:line="259" w:lineRule="auto"/>
        <w:jc w:val="left"/>
        <w:rPr>
          <w:rFonts w:eastAsiaTheme="minorHAnsi" w:cs="Arial"/>
          <w:kern w:val="0"/>
          <w:sz w:val="22"/>
          <w:szCs w:val="22"/>
        </w:rPr>
      </w:pPr>
    </w:p>
    <w:p w14:paraId="06903065" w14:textId="23239D61" w:rsidR="003846CA" w:rsidRPr="00730837" w:rsidRDefault="003846CA" w:rsidP="003846CA">
      <w:pPr>
        <w:spacing w:before="0" w:after="0" w:line="259" w:lineRule="auto"/>
        <w:jc w:val="left"/>
        <w:rPr>
          <w:rFonts w:eastAsiaTheme="minorHAnsi" w:cs="Arial"/>
          <w:kern w:val="0"/>
          <w:sz w:val="22"/>
          <w:szCs w:val="22"/>
        </w:rPr>
      </w:pPr>
      <w:r w:rsidRPr="00730837">
        <w:rPr>
          <w:rFonts w:eastAsiaTheme="minorHAnsi" w:cs="Arial"/>
          <w:kern w:val="0"/>
          <w:sz w:val="22"/>
          <w:szCs w:val="22"/>
          <w:lang w:bidi="ru-RU"/>
        </w:rPr>
        <w:t>Под последним значением на плитке производительности 1х1 отображается последнее значение даты и времени. Если в базе данных SCOM нет данных за выбранный период, мини-приложение выдает сообщение "Нет данных".</w:t>
      </w:r>
    </w:p>
    <w:p w14:paraId="28594D82" w14:textId="77777777" w:rsidR="003846CA" w:rsidRPr="00730837" w:rsidRDefault="003846CA" w:rsidP="003846CA">
      <w:pPr>
        <w:spacing w:before="0" w:after="0" w:line="259" w:lineRule="auto"/>
        <w:jc w:val="left"/>
        <w:rPr>
          <w:rFonts w:eastAsiaTheme="minorHAnsi" w:cs="Arial"/>
          <w:kern w:val="0"/>
          <w:sz w:val="22"/>
          <w:szCs w:val="22"/>
        </w:rPr>
      </w:pPr>
    </w:p>
    <w:p w14:paraId="649D3CE0" w14:textId="04FF41B5" w:rsidR="003846CA" w:rsidRPr="00730837" w:rsidRDefault="003846CA" w:rsidP="003846CA">
      <w:pPr>
        <w:spacing w:before="0" w:after="0" w:line="259" w:lineRule="auto"/>
        <w:jc w:val="left"/>
        <w:rPr>
          <w:rFonts w:eastAsiaTheme="minorHAnsi" w:cs="Arial"/>
          <w:kern w:val="0"/>
          <w:sz w:val="22"/>
          <w:szCs w:val="22"/>
        </w:rPr>
      </w:pPr>
      <w:r w:rsidRPr="00730837">
        <w:rPr>
          <w:rFonts w:eastAsiaTheme="minorHAnsi" w:cs="Arial"/>
          <w:noProof/>
          <w:kern w:val="0"/>
          <w:sz w:val="22"/>
          <w:szCs w:val="22"/>
          <w:lang w:val="en-US" w:eastAsia="ja-JP"/>
        </w:rPr>
        <w:lastRenderedPageBreak/>
        <w:drawing>
          <wp:inline distT="0" distB="0" distL="0" distR="0" wp14:anchorId="56818E18" wp14:editId="43351D8A">
            <wp:extent cx="2952750" cy="1428750"/>
            <wp:effectExtent l="0" t="0" r="0" b="0"/>
            <wp:docPr id="108" name="Рисунок 97" descr="2016-05-26_16-2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2016-05-26_16-23-4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730837">
        <w:rPr>
          <w:rFonts w:eastAsiaTheme="minorHAnsi" w:cs="Arial"/>
          <w:kern w:val="0"/>
          <w:sz w:val="22"/>
          <w:szCs w:val="22"/>
          <w:lang w:bidi="ru-RU"/>
        </w:rPr>
        <w:t xml:space="preserve"> </w:t>
      </w:r>
      <w:r w:rsidRPr="00730837">
        <w:rPr>
          <w:rFonts w:eastAsiaTheme="minorHAnsi" w:cs="Arial"/>
          <w:noProof/>
          <w:kern w:val="0"/>
          <w:sz w:val="22"/>
          <w:szCs w:val="22"/>
          <w:lang w:val="en-US" w:eastAsia="ja-JP"/>
        </w:rPr>
        <w:drawing>
          <wp:inline distT="0" distB="0" distL="0" distR="0" wp14:anchorId="67BB0368" wp14:editId="0C7EA98A">
            <wp:extent cx="1428750" cy="1428750"/>
            <wp:effectExtent l="0" t="0" r="0" b="0"/>
            <wp:docPr id="127" name="Рисунок 98" descr="2016-05-26_16-2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2016-05-26_16-24-3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4F886930" w14:textId="77777777" w:rsidR="003846CA" w:rsidRPr="00730837" w:rsidRDefault="003846CA" w:rsidP="003846CA">
      <w:pPr>
        <w:spacing w:before="0" w:after="0" w:line="259" w:lineRule="auto"/>
        <w:jc w:val="left"/>
        <w:rPr>
          <w:rFonts w:eastAsiaTheme="minorHAnsi" w:cs="Arial"/>
          <w:kern w:val="0"/>
          <w:sz w:val="22"/>
          <w:szCs w:val="22"/>
        </w:rPr>
      </w:pPr>
    </w:p>
    <w:p w14:paraId="7F354153" w14:textId="77777777" w:rsidR="003846CA" w:rsidRPr="00730837" w:rsidRDefault="003846CA" w:rsidP="003846CA">
      <w:pPr>
        <w:spacing w:before="0" w:after="0" w:line="259" w:lineRule="auto"/>
        <w:jc w:val="left"/>
        <w:rPr>
          <w:rFonts w:eastAsiaTheme="minorHAnsi" w:cs="Arial"/>
          <w:kern w:val="0"/>
          <w:sz w:val="22"/>
          <w:szCs w:val="22"/>
        </w:rPr>
      </w:pPr>
      <w:r w:rsidRPr="00730837">
        <w:rPr>
          <w:rFonts w:eastAsiaTheme="minorHAnsi" w:cs="Arial"/>
          <w:kern w:val="0"/>
          <w:sz w:val="22"/>
          <w:szCs w:val="22"/>
          <w:lang w:bidi="ru-RU"/>
        </w:rPr>
        <w:t>В контекстном меню плитки доступны 2 параметра: изменить и удалить.</w:t>
      </w:r>
    </w:p>
    <w:p w14:paraId="39181932" w14:textId="77777777" w:rsidR="003846CA" w:rsidRPr="00730837" w:rsidRDefault="003846CA" w:rsidP="003846CA">
      <w:pPr>
        <w:spacing w:before="0" w:after="0" w:line="259" w:lineRule="auto"/>
        <w:jc w:val="left"/>
        <w:rPr>
          <w:rFonts w:eastAsiaTheme="minorHAnsi" w:cs="Arial"/>
          <w:kern w:val="0"/>
          <w:sz w:val="22"/>
          <w:szCs w:val="22"/>
        </w:rPr>
      </w:pPr>
      <w:r w:rsidRPr="00730837">
        <w:rPr>
          <w:rFonts w:eastAsiaTheme="minorHAnsi" w:cs="Arial"/>
          <w:noProof/>
          <w:kern w:val="0"/>
          <w:sz w:val="22"/>
          <w:szCs w:val="22"/>
          <w:lang w:val="en-US" w:eastAsia="ja-JP"/>
        </w:rPr>
        <w:drawing>
          <wp:inline distT="0" distB="0" distL="0" distR="0" wp14:anchorId="723AD72A" wp14:editId="565D63C3">
            <wp:extent cx="2952750" cy="1428750"/>
            <wp:effectExtent l="0" t="0" r="0" b="0"/>
            <wp:docPr id="256" name="Рисунок 99" descr="2016-05-26_16-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2016-05-26_16-25-55"/>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w14:paraId="5EDEAEFE" w14:textId="24D5F6E7" w:rsidR="003846CA" w:rsidRPr="00730837" w:rsidRDefault="003846CA" w:rsidP="007D24BF">
      <w:pPr>
        <w:rPr>
          <w:rFonts w:cs="Arial"/>
        </w:rPr>
      </w:pPr>
    </w:p>
    <w:bookmarkEnd w:id="30"/>
    <w:bookmarkEnd w:id="31"/>
    <w:bookmarkEnd w:id="32"/>
    <w:p w14:paraId="7BD55623" w14:textId="2177E6A0" w:rsidR="008108B6" w:rsidRPr="00730837" w:rsidRDefault="008108B6" w:rsidP="00916E3B">
      <w:pPr>
        <w:pStyle w:val="Heading4"/>
        <w:rPr>
          <w:rFonts w:cs="Arial"/>
        </w:rPr>
      </w:pPr>
      <w:r w:rsidRPr="00730837">
        <w:rPr>
          <w:rFonts w:cs="Arial"/>
          <w:lang w:bidi="ru-RU"/>
        </w:rPr>
        <w:t>Добавление плитки монитора</w:t>
      </w:r>
    </w:p>
    <w:p w14:paraId="33BE1ACB" w14:textId="66FCEF92" w:rsidR="00CF5C6A" w:rsidRPr="00730837" w:rsidRDefault="008E1812" w:rsidP="002B7112">
      <w:pPr>
        <w:rPr>
          <w:rFonts w:cs="Arial"/>
        </w:rPr>
      </w:pPr>
      <w:r w:rsidRPr="00730837">
        <w:rPr>
          <w:rFonts w:cs="Arial"/>
          <w:lang w:bidi="ru-RU"/>
        </w:rPr>
        <w:t xml:space="preserve">Дважды щелкните группу, чтобы детализировать центр обработки данных до уровня экземпляра. </w:t>
      </w:r>
    </w:p>
    <w:p w14:paraId="28F3C02B" w14:textId="405A3C60" w:rsidR="00CF5C6A" w:rsidRPr="00730837" w:rsidRDefault="00CF5C6A" w:rsidP="002B7112">
      <w:pPr>
        <w:rPr>
          <w:rFonts w:cs="Arial"/>
        </w:rPr>
      </w:pPr>
      <w:bookmarkStart w:id="33" w:name="OLE_LINK111"/>
      <w:bookmarkStart w:id="34" w:name="OLE_LINK112"/>
      <w:bookmarkStart w:id="35" w:name="OLE_LINK113"/>
      <w:r w:rsidRPr="00730837">
        <w:rPr>
          <w:rFonts w:cs="Arial"/>
          <w:lang w:bidi="ru-RU"/>
        </w:rPr>
        <w:t xml:space="preserve">Щелкните кнопку меню </w:t>
      </w:r>
      <w:r w:rsidR="00384FB2" w:rsidRPr="00730837">
        <w:rPr>
          <w:rFonts w:cs="Arial"/>
          <w:noProof/>
          <w:lang w:val="en-US" w:eastAsia="ja-JP"/>
        </w:rPr>
        <w:drawing>
          <wp:inline distT="0" distB="0" distL="0" distR="0" wp14:anchorId="7989397A" wp14:editId="206EF5A8">
            <wp:extent cx="160020" cy="133350"/>
            <wp:effectExtent l="0" t="0" r="0" b="0"/>
            <wp:docPr id="6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Pr="00730837">
        <w:rPr>
          <w:rFonts w:cs="Arial"/>
          <w:lang w:bidi="ru-RU"/>
        </w:rPr>
        <w:t xml:space="preserve">, </w:t>
      </w:r>
      <w:bookmarkEnd w:id="33"/>
      <w:bookmarkEnd w:id="34"/>
      <w:bookmarkEnd w:id="35"/>
      <w:r w:rsidRPr="00730837">
        <w:rPr>
          <w:rFonts w:cs="Arial"/>
          <w:lang w:bidi="ru-RU"/>
        </w:rPr>
        <w:t>чтобы добавить плитку монитора.</w:t>
      </w:r>
    </w:p>
    <w:p w14:paraId="5B2DA301" w14:textId="4620CB4C" w:rsidR="008E1812" w:rsidRPr="00730837" w:rsidRDefault="008E1812" w:rsidP="002B7112">
      <w:pPr>
        <w:rPr>
          <w:rFonts w:cs="Arial"/>
        </w:rPr>
      </w:pPr>
    </w:p>
    <w:p w14:paraId="1F0D150C" w14:textId="7AB33E5E" w:rsidR="00E3349D" w:rsidRPr="00730837" w:rsidRDefault="00916E3B" w:rsidP="00E3349D">
      <w:pPr>
        <w:spacing w:line="240" w:lineRule="auto"/>
        <w:jc w:val="center"/>
        <w:rPr>
          <w:rFonts w:cs="Arial"/>
        </w:rPr>
      </w:pPr>
      <w:r w:rsidRPr="00730837">
        <w:rPr>
          <w:rFonts w:cs="Arial"/>
          <w:noProof/>
          <w:lang w:val="en-US" w:eastAsia="ja-JP"/>
        </w:rPr>
        <w:drawing>
          <wp:inline distT="0" distB="0" distL="0" distR="0" wp14:anchorId="496CA68A" wp14:editId="64719ED3">
            <wp:extent cx="2276793" cy="2467319"/>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nstance mon tile.png"/>
                    <pic:cNvPicPr/>
                  </pic:nvPicPr>
                  <pic:blipFill>
                    <a:blip r:embed="rId112">
                      <a:extLst>
                        <a:ext uri="{28A0092B-C50C-407E-A947-70E740481C1C}">
                          <a14:useLocalDpi xmlns:a14="http://schemas.microsoft.com/office/drawing/2010/main" val="0"/>
                        </a:ext>
                      </a:extLst>
                    </a:blip>
                    <a:stretch>
                      <a:fillRect/>
                    </a:stretch>
                  </pic:blipFill>
                  <pic:spPr>
                    <a:xfrm>
                      <a:off x="0" y="0"/>
                      <a:ext cx="2276793" cy="2467319"/>
                    </a:xfrm>
                    <a:prstGeom prst="rect">
                      <a:avLst/>
                    </a:prstGeom>
                  </pic:spPr>
                </pic:pic>
              </a:graphicData>
            </a:graphic>
          </wp:inline>
        </w:drawing>
      </w:r>
    </w:p>
    <w:p w14:paraId="7C95378A" w14:textId="77777777" w:rsidR="00983F02" w:rsidRPr="00730837" w:rsidRDefault="00983F02" w:rsidP="00447457">
      <w:pPr>
        <w:rPr>
          <w:rFonts w:cs="Arial"/>
        </w:rPr>
      </w:pPr>
    </w:p>
    <w:p w14:paraId="4B5A191D" w14:textId="47B0BD88" w:rsidR="00916E3B" w:rsidRPr="00730837" w:rsidRDefault="00CC1263" w:rsidP="00916E3B">
      <w:pPr>
        <w:rPr>
          <w:rFonts w:cs="Arial"/>
        </w:rPr>
      </w:pPr>
      <w:bookmarkStart w:id="36" w:name="OLE_LINK114"/>
      <w:bookmarkStart w:id="37" w:name="OLE_LINK115"/>
      <w:bookmarkStart w:id="38" w:name="OLE_LINK116"/>
      <w:r w:rsidRPr="00730837">
        <w:rPr>
          <w:rFonts w:cs="Arial"/>
          <w:lang w:bidi="ru-RU"/>
        </w:rPr>
        <w:t>В диалоговом окне "Добавление плитки монитора" выберите нужный монитор.</w:t>
      </w:r>
      <w:bookmarkEnd w:id="36"/>
      <w:bookmarkEnd w:id="37"/>
      <w:bookmarkEnd w:id="38"/>
    </w:p>
    <w:p w14:paraId="5A823EC2" w14:textId="77777777" w:rsidR="00916E3B" w:rsidRPr="00730837" w:rsidRDefault="00916E3B" w:rsidP="00916E3B">
      <w:pPr>
        <w:spacing w:before="0" w:after="0" w:line="259" w:lineRule="auto"/>
        <w:jc w:val="left"/>
        <w:rPr>
          <w:rFonts w:eastAsiaTheme="minorHAnsi" w:cs="Arial"/>
          <w:kern w:val="0"/>
          <w:sz w:val="22"/>
          <w:szCs w:val="22"/>
        </w:rPr>
      </w:pPr>
      <w:r w:rsidRPr="00730837">
        <w:rPr>
          <w:rFonts w:eastAsiaTheme="minorHAnsi" w:cs="Arial"/>
          <w:noProof/>
          <w:kern w:val="0"/>
          <w:sz w:val="22"/>
          <w:szCs w:val="22"/>
          <w:lang w:val="en-US" w:eastAsia="ja-JP"/>
        </w:rPr>
        <w:lastRenderedPageBreak/>
        <w:drawing>
          <wp:inline distT="0" distB="0" distL="0" distR="0" wp14:anchorId="2717AEDC" wp14:editId="2BC8BEE8">
            <wp:extent cx="4943475" cy="1517795"/>
            <wp:effectExtent l="0" t="0" r="0" b="6350"/>
            <wp:docPr id="64" name="Рисунок 100" descr="2016-05-26_17-1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2016-05-26_17-18-3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019016" cy="1540988"/>
                    </a:xfrm>
                    <a:prstGeom prst="rect">
                      <a:avLst/>
                    </a:prstGeom>
                    <a:noFill/>
                    <a:ln>
                      <a:noFill/>
                    </a:ln>
                  </pic:spPr>
                </pic:pic>
              </a:graphicData>
            </a:graphic>
          </wp:inline>
        </w:drawing>
      </w:r>
    </w:p>
    <w:p w14:paraId="51EC5949" w14:textId="77777777" w:rsidR="00916E3B" w:rsidRPr="00730837" w:rsidRDefault="00916E3B" w:rsidP="00916E3B">
      <w:pPr>
        <w:spacing w:before="0" w:after="0" w:line="259" w:lineRule="auto"/>
        <w:jc w:val="left"/>
        <w:rPr>
          <w:rFonts w:eastAsiaTheme="minorHAnsi" w:cs="Arial"/>
          <w:kern w:val="0"/>
          <w:sz w:val="22"/>
          <w:szCs w:val="22"/>
        </w:rPr>
      </w:pPr>
    </w:p>
    <w:p w14:paraId="51AE6E6B" w14:textId="77777777" w:rsidR="00916E3B" w:rsidRPr="00730837" w:rsidRDefault="00916E3B" w:rsidP="00916E3B">
      <w:pPr>
        <w:spacing w:before="0" w:after="0" w:line="259" w:lineRule="auto"/>
        <w:jc w:val="left"/>
        <w:rPr>
          <w:rFonts w:eastAsiaTheme="minorHAnsi" w:cs="Arial"/>
          <w:kern w:val="0"/>
          <w:sz w:val="22"/>
          <w:szCs w:val="22"/>
        </w:rPr>
      </w:pPr>
      <w:r w:rsidRPr="00730837">
        <w:rPr>
          <w:rFonts w:eastAsiaTheme="minorHAnsi" w:cs="Arial"/>
          <w:kern w:val="0"/>
          <w:sz w:val="22"/>
          <w:szCs w:val="22"/>
          <w:lang w:bidi="ru-RU"/>
        </w:rPr>
        <w:t>Элемент управления содержит логику, аналогичную логике диалогового окна производительности.</w:t>
      </w:r>
    </w:p>
    <w:p w14:paraId="12DE69A1" w14:textId="77777777" w:rsidR="00916E3B" w:rsidRPr="00730837" w:rsidRDefault="00916E3B" w:rsidP="00916E3B">
      <w:pPr>
        <w:spacing w:before="0" w:after="0" w:line="259" w:lineRule="auto"/>
        <w:jc w:val="left"/>
        <w:rPr>
          <w:rFonts w:eastAsiaTheme="minorHAnsi" w:cs="Arial"/>
          <w:kern w:val="0"/>
          <w:sz w:val="22"/>
          <w:szCs w:val="22"/>
        </w:rPr>
      </w:pPr>
    </w:p>
    <w:p w14:paraId="2BCEE5D3" w14:textId="77777777" w:rsidR="00916E3B" w:rsidRPr="00730837" w:rsidRDefault="00916E3B" w:rsidP="00916E3B">
      <w:pPr>
        <w:spacing w:before="0" w:after="0" w:line="259" w:lineRule="auto"/>
        <w:jc w:val="left"/>
        <w:rPr>
          <w:rFonts w:eastAsiaTheme="minorHAnsi" w:cs="Arial"/>
          <w:kern w:val="0"/>
          <w:sz w:val="22"/>
          <w:szCs w:val="22"/>
        </w:rPr>
      </w:pPr>
      <w:r w:rsidRPr="00730837">
        <w:rPr>
          <w:rFonts w:eastAsiaTheme="minorHAnsi" w:cs="Arial"/>
          <w:noProof/>
          <w:kern w:val="0"/>
          <w:sz w:val="22"/>
          <w:szCs w:val="22"/>
          <w:lang w:val="en-US" w:eastAsia="ja-JP"/>
        </w:rPr>
        <w:drawing>
          <wp:inline distT="0" distB="0" distL="0" distR="0" wp14:anchorId="44D76D0D" wp14:editId="177F53E2">
            <wp:extent cx="1428750" cy="1428750"/>
            <wp:effectExtent l="0" t="0" r="0" b="0"/>
            <wp:docPr id="66" name="Рисунок 101" descr="2016-05-26_17-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2016-05-26_17-28-3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06685F96" w14:textId="77777777" w:rsidR="0011124A" w:rsidRPr="00730837" w:rsidRDefault="0011124A" w:rsidP="00916E3B">
      <w:pPr>
        <w:spacing w:before="0" w:after="160" w:line="259" w:lineRule="auto"/>
        <w:jc w:val="left"/>
        <w:rPr>
          <w:rFonts w:eastAsiaTheme="minorHAnsi" w:cs="Arial"/>
          <w:kern w:val="0"/>
          <w:sz w:val="22"/>
          <w:szCs w:val="22"/>
        </w:rPr>
      </w:pPr>
    </w:p>
    <w:p w14:paraId="112774A4" w14:textId="6D27B5FC" w:rsidR="00916E3B" w:rsidRPr="00730837" w:rsidRDefault="00916E3B" w:rsidP="00916E3B">
      <w:pPr>
        <w:spacing w:before="0" w:after="160" w:line="259" w:lineRule="auto"/>
        <w:jc w:val="left"/>
        <w:rPr>
          <w:rFonts w:eastAsiaTheme="minorHAnsi" w:cs="Arial"/>
          <w:kern w:val="0"/>
          <w:sz w:val="22"/>
          <w:szCs w:val="22"/>
        </w:rPr>
      </w:pPr>
      <w:r w:rsidRPr="00730837">
        <w:rPr>
          <w:rFonts w:eastAsiaTheme="minorHAnsi" w:cs="Arial"/>
          <w:kern w:val="0"/>
          <w:sz w:val="22"/>
          <w:szCs w:val="22"/>
          <w:lang w:bidi="ru-RU"/>
        </w:rPr>
        <w:t>Монитор имеет имя, индикатор состояния и дату последнего изменения его состояния. В контекстном меню плитки доступны 2 параметра: изменить и удалить.</w:t>
      </w:r>
    </w:p>
    <w:p w14:paraId="3E026209" w14:textId="732FABDE" w:rsidR="008E1812" w:rsidRPr="00730837" w:rsidRDefault="00916E3B" w:rsidP="0011124A">
      <w:pPr>
        <w:spacing w:before="0" w:after="160" w:line="259" w:lineRule="auto"/>
        <w:jc w:val="left"/>
        <w:rPr>
          <w:rFonts w:eastAsiaTheme="minorHAnsi" w:cs="Arial"/>
          <w:kern w:val="0"/>
          <w:sz w:val="22"/>
          <w:szCs w:val="22"/>
        </w:rPr>
      </w:pPr>
      <w:r w:rsidRPr="00730837">
        <w:rPr>
          <w:rFonts w:eastAsiaTheme="minorHAnsi" w:cs="Arial"/>
          <w:noProof/>
          <w:kern w:val="0"/>
          <w:sz w:val="22"/>
          <w:szCs w:val="22"/>
          <w:lang w:val="en-US" w:eastAsia="ja-JP"/>
        </w:rPr>
        <w:drawing>
          <wp:inline distT="0" distB="0" distL="0" distR="0" wp14:anchorId="0AC1B582" wp14:editId="445CFCBD">
            <wp:extent cx="1428750" cy="1428750"/>
            <wp:effectExtent l="0" t="0" r="0" b="0"/>
            <wp:docPr id="67" name="Рисунок 102" descr="2016-05-26_17-3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2016-05-26_17-30-4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32FB7120" w14:textId="77777777" w:rsidR="0011124A" w:rsidRPr="00730837" w:rsidRDefault="0011124A" w:rsidP="0011124A">
      <w:pPr>
        <w:spacing w:before="0" w:after="160" w:line="259" w:lineRule="auto"/>
        <w:jc w:val="left"/>
        <w:rPr>
          <w:rFonts w:eastAsiaTheme="minorHAnsi" w:cs="Arial"/>
          <w:kern w:val="0"/>
          <w:sz w:val="22"/>
          <w:szCs w:val="22"/>
        </w:rPr>
      </w:pPr>
    </w:p>
    <w:p w14:paraId="3BDAC33A" w14:textId="52DB6FEE" w:rsidR="00256D81" w:rsidRPr="00730837" w:rsidRDefault="00256D81" w:rsidP="008B602D">
      <w:pPr>
        <w:pStyle w:val="Heading3"/>
        <w:rPr>
          <w:rFonts w:cs="Arial"/>
        </w:rPr>
      </w:pPr>
      <w:bookmarkStart w:id="39" w:name="_Toc469573037"/>
      <w:r w:rsidRPr="00730837">
        <w:rPr>
          <w:rFonts w:cs="Arial"/>
          <w:lang w:bidi="ru-RU"/>
        </w:rPr>
        <w:t>Перемещение плиток</w:t>
      </w:r>
      <w:bookmarkEnd w:id="39"/>
    </w:p>
    <w:p w14:paraId="0AB660FE" w14:textId="2BDDAA9F" w:rsidR="00256D81" w:rsidRPr="00730837" w:rsidRDefault="00FF047C" w:rsidP="00256D81">
      <w:pPr>
        <w:spacing w:line="240" w:lineRule="auto"/>
        <w:rPr>
          <w:rFonts w:cs="Arial"/>
        </w:rPr>
      </w:pPr>
      <w:r w:rsidRPr="00730837">
        <w:rPr>
          <w:rFonts w:cs="Arial"/>
          <w:lang w:bidi="ru-RU"/>
        </w:rPr>
        <w:t>Плитки можно перетаскивать с одного места в другое.</w:t>
      </w:r>
    </w:p>
    <w:p w14:paraId="11B3ABD8" w14:textId="68C397C9" w:rsidR="00256D81" w:rsidRPr="00730837" w:rsidRDefault="00256D81" w:rsidP="00256D81">
      <w:pPr>
        <w:spacing w:line="240" w:lineRule="auto"/>
        <w:rPr>
          <w:rFonts w:cs="Arial"/>
        </w:rPr>
      </w:pPr>
      <w:bookmarkStart w:id="40" w:name="OLE_LINK148"/>
      <w:r w:rsidRPr="00730837">
        <w:rPr>
          <w:rFonts w:cs="Arial"/>
          <w:lang w:bidi="ru-RU"/>
        </w:rPr>
        <w:t>Плитки на панелях мониторинга центра обработки данных можно перемещать следующими способами:</w:t>
      </w:r>
      <w:bookmarkEnd w:id="40"/>
    </w:p>
    <w:p w14:paraId="34D44075" w14:textId="7715AFC0" w:rsidR="00256D81" w:rsidRPr="00730837" w:rsidRDefault="00256D81" w:rsidP="00A2446E">
      <w:pPr>
        <w:pStyle w:val="ListParagraph"/>
        <w:numPr>
          <w:ilvl w:val="0"/>
          <w:numId w:val="16"/>
        </w:numPr>
        <w:rPr>
          <w:rFonts w:ascii="Arial" w:hAnsi="Arial" w:cs="Arial"/>
          <w:sz w:val="20"/>
          <w:szCs w:val="20"/>
        </w:rPr>
      </w:pPr>
      <w:r w:rsidRPr="00730837">
        <w:rPr>
          <w:rFonts w:ascii="Arial" w:eastAsia="Arial" w:hAnsi="Arial" w:cs="Arial"/>
          <w:sz w:val="20"/>
          <w:szCs w:val="20"/>
          <w:lang w:bidi="ru-RU"/>
        </w:rPr>
        <w:t xml:space="preserve">Перемещение групп </w:t>
      </w:r>
      <w:bookmarkStart w:id="41" w:name="OLE_LINK145"/>
      <w:bookmarkStart w:id="42" w:name="OLE_LINK146"/>
      <w:bookmarkStart w:id="43" w:name="OLE_LINK147"/>
      <w:r w:rsidRPr="00730837">
        <w:rPr>
          <w:rFonts w:ascii="Arial" w:eastAsia="Arial" w:hAnsi="Arial" w:cs="Arial"/>
          <w:sz w:val="20"/>
          <w:szCs w:val="20"/>
          <w:lang w:bidi="ru-RU"/>
        </w:rPr>
        <w:t>в представление центра обработки данных</w:t>
      </w:r>
      <w:bookmarkEnd w:id="41"/>
      <w:bookmarkEnd w:id="42"/>
      <w:bookmarkEnd w:id="43"/>
      <w:r w:rsidRPr="00730837">
        <w:rPr>
          <w:rFonts w:ascii="Arial" w:eastAsia="Arial" w:hAnsi="Arial" w:cs="Arial"/>
          <w:sz w:val="20"/>
          <w:szCs w:val="20"/>
          <w:lang w:bidi="ru-RU"/>
        </w:rPr>
        <w:t>.</w:t>
      </w:r>
    </w:p>
    <w:p w14:paraId="4DB98AD1" w14:textId="459D4DFE" w:rsidR="00256D81" w:rsidRPr="00730837" w:rsidRDefault="00256D81" w:rsidP="00A2446E">
      <w:pPr>
        <w:pStyle w:val="ListParagraph"/>
        <w:numPr>
          <w:ilvl w:val="0"/>
          <w:numId w:val="16"/>
        </w:numPr>
        <w:rPr>
          <w:rFonts w:ascii="Arial" w:hAnsi="Arial" w:cs="Arial"/>
          <w:sz w:val="20"/>
          <w:szCs w:val="20"/>
        </w:rPr>
      </w:pPr>
      <w:r w:rsidRPr="00730837">
        <w:rPr>
          <w:rFonts w:ascii="Arial" w:eastAsia="Arial" w:hAnsi="Arial" w:cs="Arial"/>
          <w:sz w:val="20"/>
          <w:szCs w:val="20"/>
          <w:lang w:bidi="ru-RU"/>
        </w:rPr>
        <w:t>Перемещение агрегированных плиток в пределах развернутой группы в представлении центра обработки данных.</w:t>
      </w:r>
    </w:p>
    <w:p w14:paraId="5280522D" w14:textId="1DC4C79E" w:rsidR="00256D81" w:rsidRPr="00730837" w:rsidRDefault="00256D81" w:rsidP="00AF1D33">
      <w:pPr>
        <w:pStyle w:val="ListParagraph"/>
        <w:numPr>
          <w:ilvl w:val="0"/>
          <w:numId w:val="16"/>
        </w:numPr>
        <w:rPr>
          <w:rFonts w:ascii="Arial" w:hAnsi="Arial" w:cs="Arial"/>
        </w:rPr>
      </w:pPr>
      <w:r w:rsidRPr="00730837">
        <w:rPr>
          <w:rFonts w:ascii="Arial" w:eastAsia="Arial" w:hAnsi="Arial" w:cs="Arial"/>
          <w:sz w:val="20"/>
          <w:szCs w:val="20"/>
          <w:lang w:bidi="ru-RU"/>
        </w:rPr>
        <w:t>Перемещение плиток в представлении экземпляра.</w:t>
      </w:r>
    </w:p>
    <w:p w14:paraId="4FE15706" w14:textId="212AC979" w:rsidR="001F1F97" w:rsidRPr="00730837" w:rsidRDefault="001F1F97" w:rsidP="008B602D">
      <w:pPr>
        <w:pStyle w:val="Heading3"/>
        <w:rPr>
          <w:rFonts w:cs="Arial"/>
        </w:rPr>
      </w:pPr>
      <w:bookmarkStart w:id="44" w:name="_Toc469573038"/>
      <w:r w:rsidRPr="00730837">
        <w:rPr>
          <w:rFonts w:cs="Arial"/>
          <w:lang w:bidi="ru-RU"/>
        </w:rPr>
        <w:lastRenderedPageBreak/>
        <w:t>Представление производительности и обозреватель работоспособности</w:t>
      </w:r>
      <w:bookmarkEnd w:id="44"/>
    </w:p>
    <w:p w14:paraId="395DEC61" w14:textId="118EEF5D" w:rsidR="001A04FD" w:rsidRPr="00730837" w:rsidRDefault="001F1F97" w:rsidP="002B7112">
      <w:pPr>
        <w:rPr>
          <w:rFonts w:cs="Arial"/>
        </w:rPr>
      </w:pPr>
      <w:r w:rsidRPr="00730837">
        <w:rPr>
          <w:rFonts w:cs="Arial"/>
          <w:lang w:bidi="ru-RU"/>
        </w:rPr>
        <w:t>Чтобы открыть представление производительности и обозреватель работоспособности, необходимо дважды щелкнуть соответствующую плитку (плитку производительности или плитку монитора соответственно).</w:t>
      </w:r>
    </w:p>
    <w:p w14:paraId="1AF7A972" w14:textId="1FF711BD" w:rsidR="0067099E" w:rsidRPr="00730837" w:rsidRDefault="0067099E" w:rsidP="002B7112">
      <w:pPr>
        <w:rPr>
          <w:rFonts w:cs="Arial"/>
        </w:rPr>
      </w:pPr>
    </w:p>
    <w:p w14:paraId="65337033" w14:textId="2A0800D4" w:rsidR="0067099E" w:rsidRPr="00730837" w:rsidRDefault="0067099E" w:rsidP="008B602D">
      <w:pPr>
        <w:pStyle w:val="Heading3"/>
        <w:rPr>
          <w:rFonts w:cs="Arial"/>
        </w:rPr>
      </w:pPr>
      <w:bookmarkStart w:id="45" w:name="_Toc469573039"/>
      <w:r w:rsidRPr="00730837">
        <w:rPr>
          <w:rFonts w:cs="Arial"/>
          <w:lang w:bidi="ru-RU"/>
        </w:rPr>
        <w:t>Пакетное добавление плиток</w:t>
      </w:r>
      <w:bookmarkEnd w:id="45"/>
      <w:r w:rsidRPr="00730837">
        <w:rPr>
          <w:rFonts w:cs="Arial"/>
          <w:lang w:bidi="ru-RU"/>
        </w:rPr>
        <w:t xml:space="preserve"> </w:t>
      </w:r>
    </w:p>
    <w:p w14:paraId="1E47F0EC" w14:textId="77777777" w:rsidR="009A6FCD" w:rsidRPr="00730837" w:rsidRDefault="0067099E" w:rsidP="0067099E">
      <w:pPr>
        <w:tabs>
          <w:tab w:val="left" w:pos="5055"/>
        </w:tabs>
        <w:spacing w:before="0" w:after="0" w:line="259" w:lineRule="auto"/>
        <w:jc w:val="left"/>
        <w:rPr>
          <w:rFonts w:eastAsiaTheme="minorHAnsi" w:cs="Arial"/>
          <w:kern w:val="0"/>
        </w:rPr>
      </w:pPr>
      <w:r w:rsidRPr="00730837">
        <w:rPr>
          <w:rFonts w:eastAsiaTheme="minorHAnsi" w:cs="Arial"/>
          <w:kern w:val="0"/>
          <w:lang w:bidi="ru-RU"/>
        </w:rPr>
        <w:t xml:space="preserve">С помощью меню "Пакетное добавление плиток" пользователь может быстро добавлять плитки мониторов и производительности в представление экземпляра (все правила объектов и мониторы отображаются в списке "Выберите плитки для добавления в представление"). </w:t>
      </w:r>
    </w:p>
    <w:p w14:paraId="15AD4D63" w14:textId="77777777" w:rsidR="009A6FCD" w:rsidRPr="00730837" w:rsidRDefault="009A6FCD" w:rsidP="0067099E">
      <w:pPr>
        <w:tabs>
          <w:tab w:val="left" w:pos="5055"/>
        </w:tabs>
        <w:spacing w:before="0" w:after="0" w:line="259" w:lineRule="auto"/>
        <w:jc w:val="left"/>
        <w:rPr>
          <w:rFonts w:eastAsiaTheme="minorHAnsi" w:cs="Arial"/>
          <w:kern w:val="0"/>
        </w:rPr>
      </w:pPr>
    </w:p>
    <w:p w14:paraId="347E9E2A" w14:textId="77777777" w:rsidR="009A6FCD" w:rsidRPr="00730837" w:rsidRDefault="0067099E" w:rsidP="0067099E">
      <w:pPr>
        <w:tabs>
          <w:tab w:val="left" w:pos="5055"/>
        </w:tabs>
        <w:spacing w:before="0" w:after="0" w:line="259" w:lineRule="auto"/>
        <w:jc w:val="left"/>
        <w:rPr>
          <w:rFonts w:eastAsiaTheme="minorHAnsi" w:cs="Arial"/>
          <w:kern w:val="0"/>
        </w:rPr>
      </w:pPr>
      <w:r w:rsidRPr="00730837">
        <w:rPr>
          <w:rFonts w:eastAsiaTheme="minorHAnsi" w:cs="Arial"/>
          <w:noProof/>
          <w:kern w:val="0"/>
          <w:lang w:val="en-US" w:eastAsia="ja-JP"/>
        </w:rPr>
        <w:drawing>
          <wp:inline distT="0" distB="0" distL="0" distR="0" wp14:anchorId="58F8486B" wp14:editId="47FF0AA3">
            <wp:extent cx="4911888" cy="2867025"/>
            <wp:effectExtent l="0" t="0" r="3175" b="0"/>
            <wp:docPr id="266" name="Рисунок 15" descr="2016-05-30_14-0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2016-05-30_14-05-3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934104" cy="2879992"/>
                    </a:xfrm>
                    <a:prstGeom prst="rect">
                      <a:avLst/>
                    </a:prstGeom>
                    <a:noFill/>
                    <a:ln>
                      <a:noFill/>
                    </a:ln>
                  </pic:spPr>
                </pic:pic>
              </a:graphicData>
            </a:graphic>
          </wp:inline>
        </w:drawing>
      </w:r>
    </w:p>
    <w:p w14:paraId="5C8A7024" w14:textId="77777777" w:rsidR="009A6FCD" w:rsidRPr="00730837" w:rsidRDefault="009A6FCD" w:rsidP="0067099E">
      <w:pPr>
        <w:tabs>
          <w:tab w:val="left" w:pos="5055"/>
        </w:tabs>
        <w:spacing w:before="0" w:after="0" w:line="259" w:lineRule="auto"/>
        <w:jc w:val="left"/>
        <w:rPr>
          <w:rFonts w:eastAsiaTheme="minorHAnsi" w:cs="Arial"/>
          <w:kern w:val="0"/>
        </w:rPr>
      </w:pPr>
    </w:p>
    <w:p w14:paraId="7C4D859E" w14:textId="10148109" w:rsidR="0067099E" w:rsidRPr="00730837" w:rsidRDefault="0067099E" w:rsidP="0067099E">
      <w:pPr>
        <w:tabs>
          <w:tab w:val="left" w:pos="5055"/>
        </w:tabs>
        <w:spacing w:before="0" w:after="0" w:line="259" w:lineRule="auto"/>
        <w:jc w:val="left"/>
        <w:rPr>
          <w:rFonts w:eastAsiaTheme="minorHAnsi" w:cs="Arial"/>
          <w:kern w:val="0"/>
        </w:rPr>
      </w:pPr>
      <w:r w:rsidRPr="00730837">
        <w:rPr>
          <w:rFonts w:eastAsiaTheme="minorHAnsi" w:cs="Arial"/>
          <w:kern w:val="0"/>
          <w:lang w:bidi="ru-RU"/>
        </w:rPr>
        <w:t>Флажки уже добавленных плиток снимаются (плитки мониторов, добавляемые как часть плитки производительности 2 х 1, считаются уже добавленными).</w:t>
      </w:r>
    </w:p>
    <w:p w14:paraId="0EB95A00" w14:textId="77777777" w:rsidR="0067099E" w:rsidRPr="00730837" w:rsidRDefault="0067099E" w:rsidP="0067099E">
      <w:pPr>
        <w:tabs>
          <w:tab w:val="left" w:pos="5055"/>
        </w:tabs>
        <w:spacing w:before="0" w:after="0" w:line="259" w:lineRule="auto"/>
        <w:jc w:val="left"/>
        <w:rPr>
          <w:rFonts w:eastAsiaTheme="minorHAnsi" w:cs="Arial"/>
          <w:kern w:val="0"/>
        </w:rPr>
      </w:pPr>
    </w:p>
    <w:p w14:paraId="450BEDA1" w14:textId="77777777" w:rsidR="0067099E" w:rsidRPr="00730837" w:rsidRDefault="0067099E" w:rsidP="0067099E">
      <w:pPr>
        <w:tabs>
          <w:tab w:val="left" w:pos="5055"/>
        </w:tabs>
        <w:spacing w:before="0" w:after="0" w:line="259" w:lineRule="auto"/>
        <w:jc w:val="left"/>
        <w:rPr>
          <w:rFonts w:eastAsiaTheme="minorHAnsi" w:cs="Arial"/>
          <w:kern w:val="0"/>
        </w:rPr>
      </w:pPr>
      <w:r w:rsidRPr="00730837">
        <w:rPr>
          <w:rFonts w:eastAsiaTheme="minorHAnsi" w:cs="Arial"/>
          <w:noProof/>
          <w:kern w:val="0"/>
          <w:lang w:val="en-US" w:eastAsia="ja-JP"/>
        </w:rPr>
        <w:drawing>
          <wp:inline distT="0" distB="0" distL="0" distR="0" wp14:anchorId="31CA560F" wp14:editId="193E84FF">
            <wp:extent cx="4876800" cy="737791"/>
            <wp:effectExtent l="0" t="0" r="0" b="5715"/>
            <wp:docPr id="267" name="Рисунок 14" descr="2016-05-30_14-2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2016-05-30_14-23-2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39702" cy="747307"/>
                    </a:xfrm>
                    <a:prstGeom prst="rect">
                      <a:avLst/>
                    </a:prstGeom>
                    <a:noFill/>
                    <a:ln>
                      <a:noFill/>
                    </a:ln>
                  </pic:spPr>
                </pic:pic>
              </a:graphicData>
            </a:graphic>
          </wp:inline>
        </w:drawing>
      </w:r>
    </w:p>
    <w:p w14:paraId="34E141D4" w14:textId="77777777" w:rsidR="0067099E" w:rsidRPr="00730837" w:rsidRDefault="0067099E" w:rsidP="0067099E">
      <w:pPr>
        <w:tabs>
          <w:tab w:val="left" w:pos="5055"/>
        </w:tabs>
        <w:spacing w:before="0" w:after="0" w:line="259" w:lineRule="auto"/>
        <w:jc w:val="left"/>
        <w:rPr>
          <w:rFonts w:eastAsiaTheme="minorHAnsi" w:cs="Arial"/>
          <w:kern w:val="0"/>
        </w:rPr>
      </w:pPr>
    </w:p>
    <w:p w14:paraId="4BBA3781" w14:textId="0A147AE5" w:rsidR="0067099E" w:rsidRPr="00730837" w:rsidRDefault="0067099E" w:rsidP="0067099E">
      <w:pPr>
        <w:tabs>
          <w:tab w:val="left" w:pos="5055"/>
        </w:tabs>
        <w:spacing w:before="0" w:after="0" w:line="259" w:lineRule="auto"/>
        <w:jc w:val="left"/>
        <w:rPr>
          <w:rFonts w:eastAsiaTheme="minorHAnsi" w:cs="Arial"/>
          <w:kern w:val="0"/>
        </w:rPr>
      </w:pPr>
      <w:r w:rsidRPr="00730837">
        <w:rPr>
          <w:rFonts w:eastAsiaTheme="minorHAnsi" w:cs="Arial"/>
          <w:kern w:val="0"/>
          <w:lang w:bidi="ru-RU"/>
        </w:rPr>
        <w:t>Флажки включаются для плиток, еще не добавленных в представление экземпляра.</w:t>
      </w:r>
    </w:p>
    <w:p w14:paraId="3537B32B" w14:textId="77777777" w:rsidR="0067099E" w:rsidRPr="00730837" w:rsidRDefault="0067099E" w:rsidP="0067099E">
      <w:pPr>
        <w:tabs>
          <w:tab w:val="left" w:pos="5055"/>
        </w:tabs>
        <w:spacing w:before="0" w:after="0" w:line="259" w:lineRule="auto"/>
        <w:jc w:val="left"/>
        <w:rPr>
          <w:rFonts w:eastAsiaTheme="minorHAnsi" w:cs="Arial"/>
          <w:kern w:val="0"/>
        </w:rPr>
      </w:pPr>
    </w:p>
    <w:p w14:paraId="75A801F1" w14:textId="41F027E7" w:rsidR="0067099E" w:rsidRPr="00730837" w:rsidRDefault="0067099E" w:rsidP="0067099E">
      <w:pPr>
        <w:tabs>
          <w:tab w:val="left" w:pos="5055"/>
        </w:tabs>
        <w:spacing w:before="0" w:after="0" w:line="259" w:lineRule="auto"/>
        <w:jc w:val="left"/>
        <w:rPr>
          <w:rFonts w:eastAsiaTheme="minorHAnsi" w:cs="Arial"/>
          <w:kern w:val="0"/>
        </w:rPr>
      </w:pPr>
      <w:r w:rsidRPr="00730837">
        <w:rPr>
          <w:rFonts w:eastAsiaTheme="minorHAnsi" w:cs="Arial"/>
          <w:noProof/>
          <w:kern w:val="0"/>
          <w:lang w:val="en-US" w:eastAsia="ja-JP"/>
        </w:rPr>
        <w:lastRenderedPageBreak/>
        <w:drawing>
          <wp:inline distT="0" distB="0" distL="0" distR="0" wp14:anchorId="51B3B766" wp14:editId="5A0EFA98">
            <wp:extent cx="4924425" cy="748876"/>
            <wp:effectExtent l="0" t="0" r="0" b="0"/>
            <wp:docPr id="268" name="Рисунок 13" descr="2016-05-30_14-2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2016-05-30_14-29-0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022431" cy="763780"/>
                    </a:xfrm>
                    <a:prstGeom prst="rect">
                      <a:avLst/>
                    </a:prstGeom>
                    <a:noFill/>
                    <a:ln>
                      <a:noFill/>
                    </a:ln>
                  </pic:spPr>
                </pic:pic>
              </a:graphicData>
            </a:graphic>
          </wp:inline>
        </w:drawing>
      </w:r>
    </w:p>
    <w:p w14:paraId="5D1D650B" w14:textId="77777777" w:rsidR="0067099E" w:rsidRPr="00730837" w:rsidRDefault="0067099E" w:rsidP="0067099E">
      <w:pPr>
        <w:tabs>
          <w:tab w:val="left" w:pos="5055"/>
        </w:tabs>
        <w:spacing w:before="0" w:after="0" w:line="259" w:lineRule="auto"/>
        <w:jc w:val="left"/>
        <w:rPr>
          <w:rFonts w:eastAsiaTheme="minorHAnsi" w:cs="Arial"/>
          <w:kern w:val="0"/>
        </w:rPr>
      </w:pPr>
    </w:p>
    <w:p w14:paraId="495F6D31" w14:textId="77777777" w:rsidR="0067099E" w:rsidRPr="00730837" w:rsidRDefault="0067099E" w:rsidP="0067099E">
      <w:pPr>
        <w:tabs>
          <w:tab w:val="left" w:pos="5055"/>
        </w:tabs>
        <w:spacing w:before="0" w:after="0" w:line="259" w:lineRule="auto"/>
        <w:jc w:val="left"/>
        <w:rPr>
          <w:rFonts w:eastAsiaTheme="minorHAnsi" w:cs="Arial"/>
          <w:kern w:val="0"/>
        </w:rPr>
      </w:pPr>
      <w:r w:rsidRPr="00730837">
        <w:rPr>
          <w:rFonts w:eastAsiaTheme="minorHAnsi" w:cs="Arial"/>
          <w:kern w:val="0"/>
          <w:lang w:bidi="ru-RU"/>
        </w:rPr>
        <w:t>Плитки производительности и монитора содержат различные значки:</w:t>
      </w:r>
    </w:p>
    <w:p w14:paraId="45FCFAE8" w14:textId="77777777" w:rsidR="0067099E" w:rsidRPr="00730837" w:rsidRDefault="0067099E" w:rsidP="0067099E">
      <w:pPr>
        <w:tabs>
          <w:tab w:val="left" w:pos="5055"/>
        </w:tabs>
        <w:spacing w:before="0" w:after="0" w:line="259" w:lineRule="auto"/>
        <w:jc w:val="left"/>
        <w:rPr>
          <w:rFonts w:eastAsiaTheme="minorHAnsi" w:cs="Arial"/>
          <w:kern w:val="0"/>
        </w:rPr>
      </w:pPr>
    </w:p>
    <w:p w14:paraId="6CECC757" w14:textId="77777777" w:rsidR="0067099E" w:rsidRPr="00730837" w:rsidRDefault="0067099E" w:rsidP="0067099E">
      <w:pPr>
        <w:tabs>
          <w:tab w:val="left" w:pos="5055"/>
        </w:tabs>
        <w:spacing w:before="0" w:after="0" w:line="259" w:lineRule="auto"/>
        <w:jc w:val="left"/>
        <w:rPr>
          <w:rFonts w:eastAsiaTheme="minorHAnsi" w:cs="Arial"/>
          <w:kern w:val="0"/>
        </w:rPr>
      </w:pPr>
      <w:r w:rsidRPr="00730837">
        <w:rPr>
          <w:rFonts w:eastAsiaTheme="minorHAnsi" w:cs="Arial"/>
          <w:noProof/>
          <w:kern w:val="0"/>
          <w:lang w:val="en-US" w:eastAsia="ja-JP"/>
        </w:rPr>
        <w:drawing>
          <wp:inline distT="0" distB="0" distL="0" distR="0" wp14:anchorId="7E08331A" wp14:editId="1D9938ED">
            <wp:extent cx="4895850" cy="926445"/>
            <wp:effectExtent l="0" t="0" r="0" b="7620"/>
            <wp:docPr id="269" name="Рисунок 12" descr="2016-05-30_14-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2016-05-30_14-30-5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995816" cy="945362"/>
                    </a:xfrm>
                    <a:prstGeom prst="rect">
                      <a:avLst/>
                    </a:prstGeom>
                    <a:noFill/>
                    <a:ln>
                      <a:noFill/>
                    </a:ln>
                  </pic:spPr>
                </pic:pic>
              </a:graphicData>
            </a:graphic>
          </wp:inline>
        </w:drawing>
      </w:r>
    </w:p>
    <w:p w14:paraId="723C63E7" w14:textId="77777777" w:rsidR="0067099E" w:rsidRPr="00730837" w:rsidRDefault="0067099E" w:rsidP="0067099E">
      <w:pPr>
        <w:tabs>
          <w:tab w:val="left" w:pos="5055"/>
        </w:tabs>
        <w:spacing w:before="0" w:after="0" w:line="259" w:lineRule="auto"/>
        <w:jc w:val="left"/>
        <w:rPr>
          <w:rFonts w:eastAsiaTheme="minorHAnsi" w:cs="Arial"/>
          <w:kern w:val="0"/>
        </w:rPr>
      </w:pPr>
    </w:p>
    <w:p w14:paraId="200039F3" w14:textId="0E9CC952" w:rsidR="0067099E" w:rsidRPr="00730837" w:rsidRDefault="0067099E" w:rsidP="0067099E">
      <w:pPr>
        <w:tabs>
          <w:tab w:val="left" w:pos="5055"/>
        </w:tabs>
        <w:spacing w:before="0" w:after="0" w:line="259" w:lineRule="auto"/>
        <w:jc w:val="left"/>
        <w:rPr>
          <w:rFonts w:eastAsiaTheme="minorHAnsi" w:cs="Arial"/>
          <w:kern w:val="0"/>
        </w:rPr>
      </w:pPr>
      <w:r w:rsidRPr="00730837">
        <w:rPr>
          <w:rFonts w:eastAsiaTheme="minorHAnsi" w:cs="Arial"/>
          <w:kern w:val="0"/>
          <w:lang w:bidi="ru-RU"/>
        </w:rPr>
        <w:t>С помощью меню "Пакетное добавление плиток" можно многократно добавлять одни и те же плитки производительности и мониторов. При каждом повторном добавлении одной и той же плитки производительности или монитора к отображаемому имени добавляются параметры даты и времени.</w:t>
      </w:r>
    </w:p>
    <w:p w14:paraId="1B6AFB6E" w14:textId="77777777" w:rsidR="0067099E" w:rsidRPr="00730837" w:rsidRDefault="0067099E" w:rsidP="0067099E">
      <w:pPr>
        <w:tabs>
          <w:tab w:val="left" w:pos="5055"/>
        </w:tabs>
        <w:spacing w:before="0" w:after="0" w:line="259" w:lineRule="auto"/>
        <w:jc w:val="left"/>
        <w:rPr>
          <w:rFonts w:eastAsiaTheme="minorHAnsi" w:cs="Arial"/>
          <w:kern w:val="0"/>
        </w:rPr>
      </w:pPr>
    </w:p>
    <w:p w14:paraId="52A84CF1" w14:textId="43BBEC74" w:rsidR="0067099E" w:rsidRPr="00730837" w:rsidRDefault="0067099E" w:rsidP="0067099E">
      <w:pPr>
        <w:tabs>
          <w:tab w:val="left" w:pos="5055"/>
        </w:tabs>
        <w:spacing w:before="0" w:after="0" w:line="259" w:lineRule="auto"/>
        <w:jc w:val="left"/>
        <w:rPr>
          <w:rFonts w:eastAsiaTheme="minorHAnsi" w:cs="Arial"/>
          <w:kern w:val="0"/>
          <w:sz w:val="22"/>
          <w:szCs w:val="22"/>
        </w:rPr>
      </w:pPr>
      <w:r w:rsidRPr="00730837">
        <w:rPr>
          <w:rFonts w:eastAsiaTheme="minorHAnsi" w:cs="Arial"/>
          <w:noProof/>
          <w:kern w:val="0"/>
          <w:sz w:val="22"/>
          <w:szCs w:val="22"/>
          <w:lang w:val="en-US" w:eastAsia="ja-JP"/>
        </w:rPr>
        <w:drawing>
          <wp:inline distT="0" distB="0" distL="0" distR="0" wp14:anchorId="01696D8A" wp14:editId="016159A9">
            <wp:extent cx="4895850" cy="365257"/>
            <wp:effectExtent l="0" t="0" r="0" b="0"/>
            <wp:docPr id="270" name="Рисунок 11" descr="2016-05-30_14-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2016-05-30_14-45-2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458760" cy="407253"/>
                    </a:xfrm>
                    <a:prstGeom prst="rect">
                      <a:avLst/>
                    </a:prstGeom>
                    <a:noFill/>
                    <a:ln>
                      <a:noFill/>
                    </a:ln>
                  </pic:spPr>
                </pic:pic>
              </a:graphicData>
            </a:graphic>
          </wp:inline>
        </w:drawing>
      </w:r>
      <w:r w:rsidRPr="00730837">
        <w:rPr>
          <w:rFonts w:eastAsiaTheme="minorHAnsi" w:cs="Arial"/>
          <w:kern w:val="0"/>
          <w:sz w:val="22"/>
          <w:szCs w:val="22"/>
          <w:lang w:bidi="ru-RU"/>
        </w:rPr>
        <w:t xml:space="preserve"> </w:t>
      </w:r>
    </w:p>
    <w:p w14:paraId="3BBB6AA5" w14:textId="77777777" w:rsidR="0067099E" w:rsidRPr="00730837" w:rsidRDefault="0067099E" w:rsidP="002B7112">
      <w:pPr>
        <w:rPr>
          <w:rFonts w:cs="Arial"/>
        </w:rPr>
      </w:pPr>
    </w:p>
    <w:p w14:paraId="7C77BE45" w14:textId="7DA6FCB3" w:rsidR="008E1812" w:rsidRPr="00730837" w:rsidRDefault="00313469" w:rsidP="00B6459D">
      <w:pPr>
        <w:pStyle w:val="Heading3"/>
        <w:rPr>
          <w:rFonts w:cs="Arial"/>
        </w:rPr>
      </w:pPr>
      <w:bookmarkStart w:id="46" w:name="_Toc469573040"/>
      <w:r w:rsidRPr="00730837">
        <w:rPr>
          <w:rFonts w:cs="Arial"/>
          <w:lang w:bidi="ru-RU"/>
        </w:rPr>
        <w:t>Навигация по панели мониторинга экземпляра</w:t>
      </w:r>
      <w:bookmarkEnd w:id="46"/>
    </w:p>
    <w:p w14:paraId="203E2B0B" w14:textId="44745555" w:rsidR="00E36038" w:rsidRPr="00730837" w:rsidRDefault="00E36038" w:rsidP="00E36038">
      <w:pPr>
        <w:pStyle w:val="Heading4"/>
        <w:rPr>
          <w:rFonts w:cs="Arial"/>
        </w:rPr>
      </w:pPr>
      <w:r w:rsidRPr="00730837">
        <w:rPr>
          <w:rFonts w:cs="Arial"/>
          <w:lang w:bidi="ru-RU"/>
        </w:rPr>
        <w:t>Детализация до связанных объектов</w:t>
      </w:r>
    </w:p>
    <w:p w14:paraId="474EBB37" w14:textId="057E1AD5" w:rsidR="000E28BF" w:rsidRPr="00730837" w:rsidRDefault="00E85835" w:rsidP="002B7112">
      <w:pPr>
        <w:rPr>
          <w:rFonts w:cs="Arial"/>
        </w:rPr>
      </w:pPr>
      <w:r w:rsidRPr="00730837">
        <w:rPr>
          <w:rFonts w:cs="Arial"/>
          <w:lang w:bidi="ru-RU"/>
        </w:rPr>
        <w:t>Детализацию можно выполнить следующим образом:</w:t>
      </w:r>
    </w:p>
    <w:p w14:paraId="5D114081" w14:textId="6840CC59" w:rsidR="00E36038" w:rsidRPr="00730837" w:rsidRDefault="00E93B6A" w:rsidP="00A2446E">
      <w:pPr>
        <w:pStyle w:val="ListParagraph"/>
        <w:numPr>
          <w:ilvl w:val="0"/>
          <w:numId w:val="15"/>
        </w:numPr>
        <w:rPr>
          <w:rFonts w:ascii="Arial" w:hAnsi="Arial" w:cs="Arial"/>
          <w:sz w:val="20"/>
          <w:szCs w:val="20"/>
        </w:rPr>
      </w:pPr>
      <w:r w:rsidRPr="00730837">
        <w:rPr>
          <w:rFonts w:ascii="Arial" w:eastAsia="Arial" w:hAnsi="Arial" w:cs="Arial"/>
          <w:sz w:val="20"/>
          <w:szCs w:val="20"/>
          <w:lang w:bidi="ru-RU"/>
        </w:rPr>
        <w:t>Выберите объект на левой панели и дважды щелкните мини-приложение "Состояние связанных объектов".</w:t>
      </w:r>
    </w:p>
    <w:p w14:paraId="1F6C548C" w14:textId="77777777" w:rsidR="00AA67E9" w:rsidRPr="00730837" w:rsidRDefault="00AA67E9" w:rsidP="002B7112">
      <w:pPr>
        <w:rPr>
          <w:rFonts w:cs="Arial"/>
        </w:rPr>
      </w:pPr>
    </w:p>
    <w:p w14:paraId="19F44FDC" w14:textId="636E0031" w:rsidR="00AA67E9" w:rsidRPr="00730837" w:rsidRDefault="00AA67E9" w:rsidP="00715F25">
      <w:pPr>
        <w:spacing w:line="240" w:lineRule="auto"/>
        <w:jc w:val="center"/>
        <w:rPr>
          <w:rFonts w:cs="Arial"/>
        </w:rPr>
      </w:pPr>
      <w:r w:rsidRPr="00730837">
        <w:rPr>
          <w:rFonts w:cs="Arial"/>
          <w:noProof/>
          <w:lang w:val="en-US" w:eastAsia="ja-JP"/>
        </w:rPr>
        <w:lastRenderedPageBreak/>
        <w:drawing>
          <wp:inline distT="0" distB="0" distL="0" distR="0" wp14:anchorId="4452408D" wp14:editId="3EFA1931">
            <wp:extent cx="5995207" cy="2790825"/>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19_.png"/>
                    <pic:cNvPicPr/>
                  </pic:nvPicPr>
                  <pic:blipFill>
                    <a:blip r:embed="rId121">
                      <a:extLst>
                        <a:ext uri="{28A0092B-C50C-407E-A947-70E740481C1C}">
                          <a14:useLocalDpi xmlns:a14="http://schemas.microsoft.com/office/drawing/2010/main" val="0"/>
                        </a:ext>
                      </a:extLst>
                    </a:blip>
                    <a:stretch>
                      <a:fillRect/>
                    </a:stretch>
                  </pic:blipFill>
                  <pic:spPr>
                    <a:xfrm>
                      <a:off x="0" y="0"/>
                      <a:ext cx="5995207" cy="2790825"/>
                    </a:xfrm>
                    <a:prstGeom prst="rect">
                      <a:avLst/>
                    </a:prstGeom>
                  </pic:spPr>
                </pic:pic>
              </a:graphicData>
            </a:graphic>
          </wp:inline>
        </w:drawing>
      </w:r>
    </w:p>
    <w:p w14:paraId="69C06108" w14:textId="573D7A0A" w:rsidR="00715F25" w:rsidRPr="00730837" w:rsidRDefault="00715F25" w:rsidP="00715F25">
      <w:pPr>
        <w:pStyle w:val="ListParagraph"/>
        <w:rPr>
          <w:rFonts w:ascii="Arial" w:hAnsi="Arial" w:cs="Arial"/>
        </w:rPr>
      </w:pPr>
    </w:p>
    <w:p w14:paraId="37B59997" w14:textId="3E08FF43" w:rsidR="00453057" w:rsidRPr="00730837" w:rsidRDefault="00A3406A" w:rsidP="00AF1D33">
      <w:pPr>
        <w:pStyle w:val="ListParagraph"/>
        <w:numPr>
          <w:ilvl w:val="0"/>
          <w:numId w:val="15"/>
        </w:numPr>
        <w:rPr>
          <w:rFonts w:ascii="Arial" w:hAnsi="Arial" w:cs="Arial"/>
        </w:rPr>
      </w:pPr>
      <w:r w:rsidRPr="00730837">
        <w:rPr>
          <w:rFonts w:ascii="Arial" w:eastAsia="Arial" w:hAnsi="Arial" w:cs="Arial"/>
          <w:sz w:val="20"/>
          <w:szCs w:val="20"/>
          <w:lang w:bidi="ru-RU"/>
        </w:rPr>
        <w:t>Дважды щелкните объект на левой панели.</w:t>
      </w:r>
    </w:p>
    <w:p w14:paraId="0EBB7F17" w14:textId="71ADE6F3" w:rsidR="004243D3" w:rsidRPr="00730837" w:rsidRDefault="004243D3" w:rsidP="00AF1D33">
      <w:pPr>
        <w:rPr>
          <w:rFonts w:cs="Arial"/>
        </w:rPr>
      </w:pPr>
    </w:p>
    <w:p w14:paraId="6A521093" w14:textId="439E75E2" w:rsidR="004243D3" w:rsidRPr="00730837" w:rsidRDefault="004243D3" w:rsidP="003E0104">
      <w:pPr>
        <w:rPr>
          <w:rFonts w:cs="Arial"/>
        </w:rPr>
      </w:pPr>
    </w:p>
    <w:p w14:paraId="32091196" w14:textId="6421DD95" w:rsidR="004243D3" w:rsidRPr="00730837" w:rsidRDefault="004243D3" w:rsidP="004243D3">
      <w:pPr>
        <w:pStyle w:val="Heading4"/>
        <w:rPr>
          <w:rFonts w:cs="Arial"/>
        </w:rPr>
      </w:pPr>
      <w:r w:rsidRPr="00730837">
        <w:rPr>
          <w:rFonts w:cs="Arial"/>
          <w:lang w:bidi="ru-RU"/>
        </w:rPr>
        <w:t>Использование функции "Показать предупреждения"</w:t>
      </w:r>
    </w:p>
    <w:p w14:paraId="6BE4D457" w14:textId="0A395558" w:rsidR="004243D3" w:rsidRPr="00730837" w:rsidRDefault="004243D3" w:rsidP="004243D3">
      <w:pPr>
        <w:pStyle w:val="CommentText"/>
        <w:rPr>
          <w:rFonts w:cs="Arial"/>
        </w:rPr>
      </w:pPr>
      <w:r w:rsidRPr="00730837">
        <w:rPr>
          <w:rFonts w:cs="Arial"/>
          <w:lang w:bidi="ru-RU"/>
        </w:rPr>
        <w:t>Эта функция позволяет просматривать список предупреждений в объекте. Чтобы активировать функцию, установите соответствующий флажок.</w:t>
      </w:r>
    </w:p>
    <w:p w14:paraId="223E6B13" w14:textId="7DB04D60" w:rsidR="004243D3" w:rsidRPr="00730837" w:rsidRDefault="004243D3" w:rsidP="00AF1D33">
      <w:pPr>
        <w:rPr>
          <w:rFonts w:cs="Arial"/>
        </w:rPr>
      </w:pPr>
    </w:p>
    <w:p w14:paraId="67241326" w14:textId="6F954D3D" w:rsidR="004243D3" w:rsidRPr="00730837" w:rsidRDefault="00247D00" w:rsidP="00AF1D33">
      <w:pPr>
        <w:rPr>
          <w:rFonts w:cs="Arial"/>
        </w:rPr>
      </w:pPr>
      <w:r w:rsidRPr="00730837">
        <w:rPr>
          <w:rFonts w:cs="Arial"/>
          <w:noProof/>
          <w:lang w:val="en-US" w:eastAsia="ja-JP"/>
        </w:rPr>
        <w:drawing>
          <wp:anchor distT="0" distB="0" distL="114300" distR="114300" simplePos="0" relativeHeight="251658245" behindDoc="0" locked="0" layoutInCell="1" allowOverlap="1" wp14:anchorId="0D23C87A" wp14:editId="73285EC3">
            <wp:simplePos x="0" y="0"/>
            <wp:positionH relativeFrom="margin">
              <wp:align>center</wp:align>
            </wp:positionH>
            <wp:positionV relativeFrom="paragraph">
              <wp:posOffset>50638</wp:posOffset>
            </wp:positionV>
            <wp:extent cx="4562273" cy="2994520"/>
            <wp:effectExtent l="0" t="0" r="0" b="0"/>
            <wp:wrapNone/>
            <wp:docPr id="298" name="Рисунок 298" descr="F:\DOWNLOADS\Show aler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DOWNLOADS\Show alerts.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562273" cy="2994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FF73C4" w14:textId="3AECA8FA" w:rsidR="004243D3" w:rsidRPr="00730837" w:rsidRDefault="004243D3" w:rsidP="00AF1D33">
      <w:pPr>
        <w:rPr>
          <w:rFonts w:cs="Arial"/>
        </w:rPr>
      </w:pPr>
    </w:p>
    <w:p w14:paraId="7C0913AC" w14:textId="2840DDA5" w:rsidR="004243D3" w:rsidRPr="00730837" w:rsidRDefault="004243D3" w:rsidP="00AF1D33">
      <w:pPr>
        <w:rPr>
          <w:rFonts w:cs="Arial"/>
        </w:rPr>
      </w:pPr>
    </w:p>
    <w:p w14:paraId="034495DD" w14:textId="2A11DD03" w:rsidR="004243D3" w:rsidRPr="00730837" w:rsidRDefault="004243D3" w:rsidP="00AF1D33">
      <w:pPr>
        <w:rPr>
          <w:rFonts w:cs="Arial"/>
        </w:rPr>
      </w:pPr>
    </w:p>
    <w:p w14:paraId="7935F3CF" w14:textId="1BB6DD2A" w:rsidR="004243D3" w:rsidRPr="00730837" w:rsidRDefault="004243D3" w:rsidP="00AF1D33">
      <w:pPr>
        <w:rPr>
          <w:rFonts w:cs="Arial"/>
        </w:rPr>
      </w:pPr>
    </w:p>
    <w:p w14:paraId="25D732B5" w14:textId="1210469A" w:rsidR="004243D3" w:rsidRPr="00730837" w:rsidRDefault="004243D3" w:rsidP="00AF1D33">
      <w:pPr>
        <w:rPr>
          <w:rFonts w:cs="Arial"/>
        </w:rPr>
      </w:pPr>
    </w:p>
    <w:p w14:paraId="4BC10087" w14:textId="30908BDD" w:rsidR="004243D3" w:rsidRPr="00730837" w:rsidRDefault="004243D3" w:rsidP="00AF1D33">
      <w:pPr>
        <w:rPr>
          <w:rFonts w:cs="Arial"/>
        </w:rPr>
      </w:pPr>
    </w:p>
    <w:p w14:paraId="463E0C6A" w14:textId="77777777" w:rsidR="004243D3" w:rsidRPr="00730837" w:rsidRDefault="004243D3" w:rsidP="00AF1D33">
      <w:pPr>
        <w:rPr>
          <w:rFonts w:cs="Arial"/>
        </w:rPr>
      </w:pPr>
    </w:p>
    <w:p w14:paraId="556F2263" w14:textId="77777777" w:rsidR="004243D3" w:rsidRPr="00730837" w:rsidRDefault="004243D3" w:rsidP="00AF1D33">
      <w:pPr>
        <w:rPr>
          <w:rFonts w:cs="Arial"/>
        </w:rPr>
      </w:pPr>
    </w:p>
    <w:p w14:paraId="23870EAD" w14:textId="77777777" w:rsidR="004243D3" w:rsidRPr="00730837" w:rsidRDefault="004243D3" w:rsidP="00AF1D33">
      <w:pPr>
        <w:rPr>
          <w:rFonts w:cs="Arial"/>
        </w:rPr>
      </w:pPr>
    </w:p>
    <w:p w14:paraId="0F4ACD1B" w14:textId="77777777" w:rsidR="004243D3" w:rsidRPr="00730837" w:rsidRDefault="004243D3" w:rsidP="00AF1D33">
      <w:pPr>
        <w:rPr>
          <w:rFonts w:cs="Arial"/>
        </w:rPr>
      </w:pPr>
    </w:p>
    <w:p w14:paraId="43AB3882" w14:textId="46A9A767" w:rsidR="004243D3" w:rsidRPr="00730837" w:rsidRDefault="004243D3" w:rsidP="00AF1D33">
      <w:pPr>
        <w:rPr>
          <w:rFonts w:cs="Arial"/>
        </w:rPr>
      </w:pPr>
    </w:p>
    <w:p w14:paraId="3C060D42" w14:textId="1116573C" w:rsidR="004243D3" w:rsidRPr="00730837" w:rsidRDefault="004243D3">
      <w:pPr>
        <w:spacing w:before="0" w:after="0" w:line="240" w:lineRule="auto"/>
        <w:jc w:val="left"/>
        <w:rPr>
          <w:rFonts w:cs="Arial"/>
        </w:rPr>
      </w:pPr>
    </w:p>
    <w:p w14:paraId="635B27CB" w14:textId="77777777" w:rsidR="004243D3" w:rsidRPr="00730837" w:rsidRDefault="004243D3">
      <w:pPr>
        <w:spacing w:before="0" w:after="0" w:line="240" w:lineRule="auto"/>
        <w:jc w:val="left"/>
        <w:rPr>
          <w:rFonts w:cs="Arial"/>
        </w:rPr>
      </w:pPr>
    </w:p>
    <w:p w14:paraId="13332ED6" w14:textId="77777777" w:rsidR="004243D3" w:rsidRPr="00730837" w:rsidRDefault="004243D3">
      <w:pPr>
        <w:spacing w:before="0" w:after="0" w:line="240" w:lineRule="auto"/>
        <w:jc w:val="left"/>
        <w:rPr>
          <w:rFonts w:cs="Arial"/>
        </w:rPr>
      </w:pPr>
    </w:p>
    <w:p w14:paraId="3CCCE116" w14:textId="77777777" w:rsidR="004243D3" w:rsidRPr="00730837" w:rsidRDefault="004243D3">
      <w:pPr>
        <w:spacing w:before="0" w:after="0" w:line="240" w:lineRule="auto"/>
        <w:jc w:val="left"/>
        <w:rPr>
          <w:rFonts w:cs="Arial"/>
        </w:rPr>
      </w:pPr>
    </w:p>
    <w:p w14:paraId="68DBCDCD" w14:textId="6F8C099A" w:rsidR="00E36038" w:rsidRPr="00730837" w:rsidRDefault="00F45EB1" w:rsidP="00D71EF0">
      <w:pPr>
        <w:pStyle w:val="Heading4"/>
        <w:rPr>
          <w:rFonts w:cs="Arial"/>
        </w:rPr>
      </w:pPr>
      <w:r w:rsidRPr="00730837">
        <w:rPr>
          <w:rFonts w:cs="Arial"/>
          <w:lang w:bidi="ru-RU"/>
        </w:rPr>
        <w:t>Использование панели навигации</w:t>
      </w:r>
    </w:p>
    <w:p w14:paraId="6A8512A7" w14:textId="7DAD1BEE" w:rsidR="00697C0E" w:rsidRPr="00730837" w:rsidRDefault="00663392" w:rsidP="002B7112">
      <w:pPr>
        <w:rPr>
          <w:rFonts w:cs="Arial"/>
        </w:rPr>
      </w:pPr>
      <w:r w:rsidRPr="00730837">
        <w:rPr>
          <w:rFonts w:cs="Arial"/>
          <w:lang w:bidi="ru-RU"/>
        </w:rPr>
        <w:t xml:space="preserve">Чтобы перейти в любое место пути, просто щелкните соответствующий компонент. Чтобы перейти в родительское представление, нажмите кнопку </w:t>
      </w:r>
      <w:r w:rsidR="005270DA" w:rsidRPr="00730837">
        <w:rPr>
          <w:rFonts w:cs="Arial"/>
          <w:noProof/>
          <w:lang w:val="en-US" w:eastAsia="ja-JP"/>
        </w:rPr>
        <w:drawing>
          <wp:inline distT="0" distB="0" distL="0" distR="0" wp14:anchorId="44089DEC" wp14:editId="199F38A2">
            <wp:extent cx="123825" cy="123825"/>
            <wp:effectExtent l="0" t="0" r="9525" b="9525"/>
            <wp:docPr id="6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c2_.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23845" cy="123845"/>
                    </a:xfrm>
                    <a:prstGeom prst="rect">
                      <a:avLst/>
                    </a:prstGeom>
                  </pic:spPr>
                </pic:pic>
              </a:graphicData>
            </a:graphic>
          </wp:inline>
        </w:drawing>
      </w:r>
      <w:r w:rsidRPr="00730837">
        <w:rPr>
          <w:rFonts w:cs="Arial"/>
          <w:lang w:bidi="ru-RU"/>
        </w:rPr>
        <w:t>.</w:t>
      </w:r>
    </w:p>
    <w:p w14:paraId="1092FE99" w14:textId="7E258D8A" w:rsidR="00247D00" w:rsidRPr="00730837" w:rsidRDefault="00AA67E9" w:rsidP="00C928DA">
      <w:pPr>
        <w:spacing w:line="240" w:lineRule="auto"/>
        <w:jc w:val="center"/>
        <w:rPr>
          <w:rFonts w:cs="Arial"/>
        </w:rPr>
      </w:pPr>
      <w:r w:rsidRPr="00730837">
        <w:rPr>
          <w:rFonts w:cs="Arial"/>
          <w:noProof/>
          <w:lang w:val="en-US" w:eastAsia="ja-JP"/>
        </w:rPr>
        <w:drawing>
          <wp:inline distT="0" distB="0" distL="0" distR="0" wp14:anchorId="2A02157E" wp14:editId="43B6B233">
            <wp:extent cx="4829175" cy="2851113"/>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20_.png"/>
                    <pic:cNvPicPr/>
                  </pic:nvPicPr>
                  <pic:blipFill>
                    <a:blip r:embed="rId124">
                      <a:extLst>
                        <a:ext uri="{28A0092B-C50C-407E-A947-70E740481C1C}">
                          <a14:useLocalDpi xmlns:a14="http://schemas.microsoft.com/office/drawing/2010/main" val="0"/>
                        </a:ext>
                      </a:extLst>
                    </a:blip>
                    <a:stretch>
                      <a:fillRect/>
                    </a:stretch>
                  </pic:blipFill>
                  <pic:spPr>
                    <a:xfrm>
                      <a:off x="0" y="0"/>
                      <a:ext cx="4849771" cy="2863273"/>
                    </a:xfrm>
                    <a:prstGeom prst="rect">
                      <a:avLst/>
                    </a:prstGeom>
                  </pic:spPr>
                </pic:pic>
              </a:graphicData>
            </a:graphic>
          </wp:inline>
        </w:drawing>
      </w:r>
    </w:p>
    <w:p w14:paraId="0C2290C1" w14:textId="37555492" w:rsidR="002167A2" w:rsidRPr="00730837" w:rsidRDefault="002167A2" w:rsidP="00C928DA">
      <w:pPr>
        <w:spacing w:line="240" w:lineRule="auto"/>
        <w:jc w:val="center"/>
        <w:rPr>
          <w:rFonts w:cs="Arial"/>
        </w:rPr>
      </w:pPr>
    </w:p>
    <w:p w14:paraId="2BAFB962" w14:textId="77777777" w:rsidR="009A6FCD" w:rsidRPr="00730837" w:rsidRDefault="009A6FCD" w:rsidP="009A6FCD">
      <w:pPr>
        <w:pStyle w:val="Heading4"/>
        <w:rPr>
          <w:rFonts w:cs="Arial"/>
        </w:rPr>
      </w:pPr>
      <w:bookmarkStart w:id="47" w:name="Path"/>
      <w:bookmarkEnd w:id="47"/>
      <w:r w:rsidRPr="00730837">
        <w:rPr>
          <w:rFonts w:cs="Arial"/>
          <w:lang w:bidi="ru-RU"/>
        </w:rPr>
        <w:t>Свойство пути к экземпляру SQL</w:t>
      </w:r>
    </w:p>
    <w:p w14:paraId="0F67A0C6" w14:textId="77777777" w:rsidR="009A6FCD" w:rsidRPr="00730837" w:rsidRDefault="009A6FCD" w:rsidP="009A6FCD">
      <w:pPr>
        <w:rPr>
          <w:rFonts w:cs="Arial"/>
        </w:rPr>
      </w:pPr>
    </w:p>
    <w:p w14:paraId="158F79F0" w14:textId="77777777" w:rsidR="0067099E" w:rsidRPr="00730837" w:rsidRDefault="0067099E" w:rsidP="009A6FCD">
      <w:pPr>
        <w:spacing w:before="0" w:after="0" w:line="259" w:lineRule="auto"/>
        <w:jc w:val="left"/>
        <w:rPr>
          <w:rFonts w:eastAsiaTheme="minorHAnsi" w:cs="Arial"/>
          <w:kern w:val="0"/>
          <w:sz w:val="22"/>
          <w:szCs w:val="22"/>
        </w:rPr>
      </w:pPr>
      <w:r w:rsidRPr="00730837">
        <w:rPr>
          <w:rFonts w:eastAsiaTheme="minorHAnsi" w:cs="Arial"/>
          <w:noProof/>
          <w:kern w:val="0"/>
          <w:sz w:val="22"/>
          <w:szCs w:val="22"/>
          <w:lang w:val="en-US" w:eastAsia="ja-JP"/>
        </w:rPr>
        <w:drawing>
          <wp:inline distT="0" distB="0" distL="0" distR="0" wp14:anchorId="1FF5550D" wp14:editId="21CC870D">
            <wp:extent cx="2876550" cy="800100"/>
            <wp:effectExtent l="0" t="0" r="0" b="0"/>
            <wp:docPr id="257" name="Рисунок 103" descr="2016-05-30_12-1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2016-05-30_12-17-5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876550" cy="800100"/>
                    </a:xfrm>
                    <a:prstGeom prst="rect">
                      <a:avLst/>
                    </a:prstGeom>
                    <a:noFill/>
                    <a:ln>
                      <a:noFill/>
                    </a:ln>
                  </pic:spPr>
                </pic:pic>
              </a:graphicData>
            </a:graphic>
          </wp:inline>
        </w:drawing>
      </w:r>
    </w:p>
    <w:p w14:paraId="3C45B3E5" w14:textId="77777777" w:rsidR="009A6FCD" w:rsidRPr="00730837" w:rsidRDefault="009A6FCD" w:rsidP="009A6FCD">
      <w:pPr>
        <w:spacing w:before="0" w:after="0" w:line="259" w:lineRule="auto"/>
        <w:jc w:val="left"/>
        <w:rPr>
          <w:rFonts w:eastAsiaTheme="minorHAnsi" w:cs="Arial"/>
          <w:kern w:val="0"/>
          <w:sz w:val="22"/>
          <w:szCs w:val="22"/>
        </w:rPr>
      </w:pPr>
    </w:p>
    <w:p w14:paraId="59132B83" w14:textId="77777777" w:rsidR="009A6FCD" w:rsidRPr="00730837" w:rsidRDefault="0067099E" w:rsidP="009A6FCD">
      <w:pPr>
        <w:spacing w:before="0" w:after="0" w:line="259" w:lineRule="auto"/>
        <w:jc w:val="left"/>
        <w:rPr>
          <w:rFonts w:eastAsiaTheme="minorHAnsi" w:cs="Arial"/>
          <w:kern w:val="0"/>
        </w:rPr>
      </w:pPr>
      <w:r w:rsidRPr="00730837">
        <w:rPr>
          <w:rFonts w:eastAsiaTheme="minorHAnsi" w:cs="Arial"/>
          <w:kern w:val="0"/>
          <w:lang w:bidi="ru-RU"/>
        </w:rPr>
        <w:t>Путь к объекту панели мониторинга отображается после установки флажка "Показать путь к экземпляру" в меню "Параметры" панели мониторинга:</w:t>
      </w:r>
    </w:p>
    <w:p w14:paraId="4F7919D4" w14:textId="77777777" w:rsidR="0067099E" w:rsidRPr="00730837" w:rsidRDefault="0067099E" w:rsidP="009A6FCD">
      <w:pPr>
        <w:spacing w:before="0" w:after="0" w:line="259" w:lineRule="auto"/>
        <w:jc w:val="left"/>
        <w:rPr>
          <w:rFonts w:eastAsiaTheme="minorHAnsi" w:cs="Arial"/>
          <w:kern w:val="0"/>
        </w:rPr>
      </w:pPr>
    </w:p>
    <w:p w14:paraId="73E0C0AA" w14:textId="77777777" w:rsidR="009A6FCD" w:rsidRPr="00730837" w:rsidRDefault="0067099E" w:rsidP="009A6FCD">
      <w:pPr>
        <w:spacing w:before="0" w:after="0" w:line="259" w:lineRule="auto"/>
        <w:jc w:val="left"/>
        <w:rPr>
          <w:rFonts w:eastAsiaTheme="minorHAnsi" w:cs="Arial"/>
          <w:kern w:val="0"/>
        </w:rPr>
      </w:pPr>
      <w:r w:rsidRPr="00730837">
        <w:rPr>
          <w:rFonts w:eastAsiaTheme="minorHAnsi" w:cs="Arial"/>
          <w:noProof/>
          <w:kern w:val="0"/>
          <w:lang w:val="en-US" w:eastAsia="ja-JP"/>
        </w:rPr>
        <w:drawing>
          <wp:inline distT="0" distB="0" distL="0" distR="0" wp14:anchorId="3E65C175" wp14:editId="60BB8722">
            <wp:extent cx="1781175" cy="609600"/>
            <wp:effectExtent l="0" t="0" r="9525" b="0"/>
            <wp:docPr id="258" name="Рисунок 104" descr="2016-05-30_12-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2016-05-30_12-20-58"/>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781175" cy="609600"/>
                    </a:xfrm>
                    <a:prstGeom prst="rect">
                      <a:avLst/>
                    </a:prstGeom>
                    <a:noFill/>
                    <a:ln>
                      <a:noFill/>
                    </a:ln>
                  </pic:spPr>
                </pic:pic>
              </a:graphicData>
            </a:graphic>
          </wp:inline>
        </w:drawing>
      </w:r>
    </w:p>
    <w:p w14:paraId="104C341E" w14:textId="77777777" w:rsidR="0067099E" w:rsidRPr="00730837" w:rsidRDefault="0067099E" w:rsidP="009A6FCD">
      <w:pPr>
        <w:spacing w:before="0" w:after="0" w:line="259" w:lineRule="auto"/>
        <w:jc w:val="left"/>
        <w:rPr>
          <w:rFonts w:eastAsiaTheme="minorHAnsi" w:cs="Arial"/>
          <w:kern w:val="0"/>
        </w:rPr>
      </w:pPr>
    </w:p>
    <w:p w14:paraId="56782E33" w14:textId="6F04A058" w:rsidR="0067099E" w:rsidRPr="00730837" w:rsidRDefault="0067099E" w:rsidP="009A6FCD">
      <w:pPr>
        <w:spacing w:before="0" w:after="0" w:line="259" w:lineRule="auto"/>
        <w:jc w:val="left"/>
        <w:rPr>
          <w:rFonts w:eastAsiaTheme="minorHAnsi" w:cs="Arial"/>
          <w:kern w:val="0"/>
        </w:rPr>
      </w:pPr>
      <w:r w:rsidRPr="00730837">
        <w:rPr>
          <w:rFonts w:eastAsiaTheme="minorHAnsi" w:cs="Arial"/>
          <w:noProof/>
          <w:kern w:val="0"/>
          <w:lang w:val="en-US" w:eastAsia="ja-JP"/>
        </w:rPr>
        <w:lastRenderedPageBreak/>
        <w:drawing>
          <wp:anchor distT="0" distB="0" distL="114300" distR="114300" simplePos="0" relativeHeight="251658282" behindDoc="0" locked="0" layoutInCell="1" allowOverlap="1" wp14:anchorId="153C1732" wp14:editId="3D528599">
            <wp:simplePos x="0" y="0"/>
            <wp:positionH relativeFrom="column">
              <wp:posOffset>0</wp:posOffset>
            </wp:positionH>
            <wp:positionV relativeFrom="paragraph">
              <wp:posOffset>502285</wp:posOffset>
            </wp:positionV>
            <wp:extent cx="3057525" cy="1390650"/>
            <wp:effectExtent l="0" t="0" r="9525" b="0"/>
            <wp:wrapTopAndBottom/>
            <wp:docPr id="259" name="Рисунок 7" descr="C:\Users\Артем Тимошенко\AppData\Local\Microsoft\Windows\INetCache\Content.Word\2016-05-30_12-27-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Users\Артем Тимошенко\AppData\Local\Microsoft\Windows\INetCache\Content.Word\2016-05-30_12-27-51.jp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057525" cy="1390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30837">
        <w:rPr>
          <w:rFonts w:eastAsiaTheme="minorHAnsi" w:cs="Arial"/>
          <w:kern w:val="0"/>
          <w:lang w:bidi="ru-RU"/>
        </w:rPr>
        <w:t xml:space="preserve">Если установлен флажок "Показать путь к экземпляру", пользователь может выполнять поиск объектов в представлении экземпляра по пути и по имени. </w:t>
      </w:r>
      <w:r w:rsidR="00A67547" w:rsidRPr="00730837">
        <w:rPr>
          <w:rFonts w:cs="Arial"/>
          <w:lang w:bidi="ru-RU"/>
        </w:rPr>
        <w:t>Для выполнения поиска начните вводить имя объекта в поле "Фильтр".</w:t>
      </w:r>
    </w:p>
    <w:p w14:paraId="5B91496B" w14:textId="77777777" w:rsidR="009A6FCD" w:rsidRPr="00730837" w:rsidRDefault="009A6FCD" w:rsidP="009A6FCD">
      <w:pPr>
        <w:spacing w:before="0" w:after="0" w:line="259" w:lineRule="auto"/>
        <w:jc w:val="left"/>
        <w:rPr>
          <w:rFonts w:eastAsiaTheme="minorHAnsi" w:cs="Arial"/>
          <w:kern w:val="0"/>
        </w:rPr>
      </w:pPr>
    </w:p>
    <w:p w14:paraId="4FAF0E07" w14:textId="77777777" w:rsidR="00684095" w:rsidRPr="00730837" w:rsidRDefault="00684095" w:rsidP="009A6FCD">
      <w:pPr>
        <w:spacing w:before="0" w:after="0" w:line="259" w:lineRule="auto"/>
        <w:jc w:val="left"/>
        <w:rPr>
          <w:rFonts w:eastAsiaTheme="minorHAnsi" w:cs="Arial"/>
          <w:kern w:val="0"/>
        </w:rPr>
      </w:pPr>
    </w:p>
    <w:p w14:paraId="6FBA877A" w14:textId="77777777" w:rsidR="009A6FCD" w:rsidRPr="00730837" w:rsidRDefault="009A6FCD" w:rsidP="009A6FCD">
      <w:pPr>
        <w:spacing w:before="0" w:after="0" w:line="259" w:lineRule="auto"/>
        <w:jc w:val="left"/>
        <w:rPr>
          <w:rFonts w:eastAsiaTheme="minorHAnsi" w:cs="Arial"/>
          <w:kern w:val="0"/>
        </w:rPr>
      </w:pPr>
      <w:r w:rsidRPr="00730837">
        <w:rPr>
          <w:rFonts w:eastAsiaTheme="minorHAnsi" w:cs="Arial"/>
          <w:kern w:val="0"/>
          <w:lang w:bidi="ru-RU"/>
        </w:rPr>
        <w:t>Если флажок "Показать путь к экземпляру" не установлен, пользователь может выполнять поиск объектов в представлении экземпляра только по имени.</w:t>
      </w:r>
    </w:p>
    <w:p w14:paraId="61EC4BF4" w14:textId="77777777" w:rsidR="0067099E" w:rsidRPr="00730837" w:rsidRDefault="0067099E" w:rsidP="009A6FCD">
      <w:pPr>
        <w:spacing w:before="0" w:after="0" w:line="259" w:lineRule="auto"/>
        <w:jc w:val="left"/>
        <w:rPr>
          <w:rFonts w:eastAsiaTheme="minorHAnsi" w:cs="Arial"/>
          <w:kern w:val="0"/>
        </w:rPr>
      </w:pPr>
    </w:p>
    <w:p w14:paraId="412ABA90" w14:textId="77777777" w:rsidR="0067099E" w:rsidRPr="00730837" w:rsidRDefault="0067099E" w:rsidP="009A6FCD">
      <w:pPr>
        <w:spacing w:before="0" w:after="0" w:line="259" w:lineRule="auto"/>
        <w:jc w:val="left"/>
        <w:rPr>
          <w:rFonts w:eastAsiaTheme="minorHAnsi" w:cs="Arial"/>
          <w:kern w:val="0"/>
        </w:rPr>
      </w:pPr>
      <w:r w:rsidRPr="00730837">
        <w:rPr>
          <w:rFonts w:eastAsiaTheme="minorHAnsi" w:cs="Arial"/>
          <w:noProof/>
          <w:kern w:val="0"/>
          <w:lang w:val="en-US" w:eastAsia="ja-JP"/>
        </w:rPr>
        <w:drawing>
          <wp:inline distT="0" distB="0" distL="0" distR="0" wp14:anchorId="21DC0D69" wp14:editId="11FB2BEC">
            <wp:extent cx="2962275" cy="1114425"/>
            <wp:effectExtent l="0" t="0" r="9525" b="9525"/>
            <wp:docPr id="260" name="Рисунок 5" descr="C:\Users\Артем Тимошенко\AppData\Local\Microsoft\Windows\INetCache\Content.Word\2016-05-30_12-36-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Users\Артем Тимошенко\AppData\Local\Microsoft\Windows\INetCache\Content.Word\2016-05-30_12-36-43.jp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962275" cy="1114425"/>
                    </a:xfrm>
                    <a:prstGeom prst="rect">
                      <a:avLst/>
                    </a:prstGeom>
                    <a:noFill/>
                    <a:ln>
                      <a:noFill/>
                    </a:ln>
                  </pic:spPr>
                </pic:pic>
              </a:graphicData>
            </a:graphic>
          </wp:inline>
        </w:drawing>
      </w:r>
    </w:p>
    <w:p w14:paraId="793C0C4E" w14:textId="77777777" w:rsidR="00684095" w:rsidRPr="00730837" w:rsidRDefault="00684095" w:rsidP="009A6FCD">
      <w:pPr>
        <w:spacing w:before="0" w:after="0" w:line="259" w:lineRule="auto"/>
        <w:jc w:val="left"/>
        <w:rPr>
          <w:rFonts w:eastAsiaTheme="minorHAnsi" w:cs="Arial"/>
          <w:kern w:val="0"/>
        </w:rPr>
      </w:pPr>
    </w:p>
    <w:p w14:paraId="1F4407DF" w14:textId="77777777" w:rsidR="009A6FCD" w:rsidRPr="00730837" w:rsidRDefault="009A6FCD" w:rsidP="009A6FCD">
      <w:pPr>
        <w:spacing w:before="0" w:after="0" w:line="259" w:lineRule="auto"/>
        <w:jc w:val="left"/>
        <w:rPr>
          <w:rFonts w:eastAsiaTheme="minorHAnsi" w:cs="Arial"/>
          <w:kern w:val="0"/>
        </w:rPr>
      </w:pPr>
      <w:r w:rsidRPr="00730837">
        <w:rPr>
          <w:rFonts w:eastAsiaTheme="minorHAnsi" w:cs="Arial"/>
          <w:kern w:val="0"/>
          <w:lang w:bidi="ru-RU"/>
        </w:rPr>
        <w:t>Пользователь может выполнять поиск объектов в представлении экземпляра по любой части пути к объекту и по любой части имени объекта.</w:t>
      </w:r>
    </w:p>
    <w:p w14:paraId="0FEEBC86" w14:textId="77777777" w:rsidR="0067099E" w:rsidRPr="00730837" w:rsidRDefault="0067099E" w:rsidP="009A6FCD">
      <w:pPr>
        <w:spacing w:before="0" w:after="0" w:line="259" w:lineRule="auto"/>
        <w:jc w:val="left"/>
        <w:rPr>
          <w:rFonts w:eastAsiaTheme="minorHAnsi" w:cs="Arial"/>
          <w:kern w:val="0"/>
        </w:rPr>
      </w:pPr>
    </w:p>
    <w:p w14:paraId="54C3113B" w14:textId="77777777" w:rsidR="0067099E" w:rsidRPr="00730837" w:rsidRDefault="0067099E" w:rsidP="009A6FCD">
      <w:pPr>
        <w:spacing w:before="0" w:after="0" w:line="259" w:lineRule="auto"/>
        <w:jc w:val="left"/>
        <w:rPr>
          <w:rFonts w:eastAsiaTheme="minorHAnsi" w:cs="Arial"/>
          <w:kern w:val="0"/>
        </w:rPr>
      </w:pPr>
      <w:r w:rsidRPr="00730837">
        <w:rPr>
          <w:rFonts w:eastAsiaTheme="minorHAnsi" w:cs="Arial"/>
          <w:noProof/>
          <w:kern w:val="0"/>
          <w:lang w:val="en-US" w:eastAsia="ja-JP"/>
        </w:rPr>
        <w:drawing>
          <wp:inline distT="0" distB="0" distL="0" distR="0" wp14:anchorId="6BD0A7BE" wp14:editId="3EC007E7">
            <wp:extent cx="3067050" cy="638175"/>
            <wp:effectExtent l="0" t="0" r="0" b="9525"/>
            <wp:docPr id="261" name="Рисунок 105" descr="2016-05-30_13-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2016-05-30_13-11-0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3067050" cy="638175"/>
                    </a:xfrm>
                    <a:prstGeom prst="rect">
                      <a:avLst/>
                    </a:prstGeom>
                    <a:noFill/>
                    <a:ln>
                      <a:noFill/>
                    </a:ln>
                  </pic:spPr>
                </pic:pic>
              </a:graphicData>
            </a:graphic>
          </wp:inline>
        </w:drawing>
      </w:r>
      <w:r w:rsidRPr="00730837">
        <w:rPr>
          <w:rFonts w:eastAsiaTheme="minorHAnsi" w:cs="Arial"/>
          <w:noProof/>
          <w:kern w:val="0"/>
          <w:lang w:val="en-US" w:eastAsia="ja-JP"/>
        </w:rPr>
        <w:drawing>
          <wp:inline distT="0" distB="0" distL="0" distR="0" wp14:anchorId="67FC07B3" wp14:editId="6D9EDB04">
            <wp:extent cx="2218885" cy="638175"/>
            <wp:effectExtent l="0" t="0" r="0" b="0"/>
            <wp:docPr id="262" name="Рисунок 106" descr="2016-05-30_13-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2016-05-30_13-13-18"/>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219906" cy="638469"/>
                    </a:xfrm>
                    <a:prstGeom prst="rect">
                      <a:avLst/>
                    </a:prstGeom>
                    <a:noFill/>
                    <a:ln>
                      <a:noFill/>
                    </a:ln>
                  </pic:spPr>
                </pic:pic>
              </a:graphicData>
            </a:graphic>
          </wp:inline>
        </w:drawing>
      </w:r>
    </w:p>
    <w:p w14:paraId="5A78F93F" w14:textId="77777777" w:rsidR="009A6FCD" w:rsidRPr="00730837" w:rsidRDefault="009A6FCD" w:rsidP="009A6FCD">
      <w:pPr>
        <w:spacing w:before="0" w:after="0" w:line="259" w:lineRule="auto"/>
        <w:jc w:val="left"/>
        <w:rPr>
          <w:rFonts w:eastAsiaTheme="minorHAnsi" w:cs="Arial"/>
          <w:kern w:val="0"/>
        </w:rPr>
      </w:pPr>
    </w:p>
    <w:p w14:paraId="6DFEC68B" w14:textId="77777777" w:rsidR="009A6FCD" w:rsidRPr="00730837" w:rsidRDefault="0067099E" w:rsidP="009A6FCD">
      <w:pPr>
        <w:spacing w:before="0" w:after="0" w:line="259" w:lineRule="auto"/>
        <w:jc w:val="left"/>
        <w:rPr>
          <w:rFonts w:eastAsiaTheme="minorHAnsi" w:cs="Arial"/>
          <w:kern w:val="0"/>
        </w:rPr>
      </w:pPr>
      <w:r w:rsidRPr="00730837">
        <w:rPr>
          <w:rFonts w:eastAsiaTheme="minorHAnsi" w:cs="Arial"/>
          <w:kern w:val="0"/>
          <w:lang w:bidi="ru-RU"/>
        </w:rPr>
        <w:t>Строка пути к объекту без пути скрывается; строки пути ко всем остальным экземплярам отображаются.</w:t>
      </w:r>
    </w:p>
    <w:p w14:paraId="6213A879" w14:textId="77777777" w:rsidR="009A6FCD" w:rsidRPr="00730837" w:rsidRDefault="009A6FCD" w:rsidP="009A6FCD">
      <w:pPr>
        <w:spacing w:before="0" w:after="0" w:line="259" w:lineRule="auto"/>
        <w:jc w:val="left"/>
        <w:rPr>
          <w:rFonts w:eastAsiaTheme="minorHAnsi" w:cs="Arial"/>
          <w:kern w:val="0"/>
        </w:rPr>
      </w:pPr>
    </w:p>
    <w:p w14:paraId="27330C0A" w14:textId="77777777" w:rsidR="0067099E" w:rsidRPr="00730837" w:rsidRDefault="0067099E" w:rsidP="009A6FCD">
      <w:pPr>
        <w:spacing w:before="0" w:after="0" w:line="259" w:lineRule="auto"/>
        <w:jc w:val="left"/>
        <w:rPr>
          <w:rFonts w:eastAsiaTheme="minorHAnsi" w:cs="Arial"/>
          <w:kern w:val="0"/>
        </w:rPr>
      </w:pPr>
      <w:r w:rsidRPr="00730837">
        <w:rPr>
          <w:rFonts w:eastAsiaTheme="minorHAnsi" w:cs="Arial"/>
          <w:noProof/>
          <w:kern w:val="0"/>
          <w:lang w:val="en-US" w:eastAsia="ja-JP"/>
        </w:rPr>
        <w:lastRenderedPageBreak/>
        <w:drawing>
          <wp:inline distT="0" distB="0" distL="0" distR="0" wp14:anchorId="4FA13DFA" wp14:editId="77D386C5">
            <wp:extent cx="4810125" cy="3010624"/>
            <wp:effectExtent l="0" t="0" r="0" b="0"/>
            <wp:docPr id="263" name="Рисунок 8" descr="C:\Users\Артем Тимошенко\AppData\Local\Microsoft\Windows\INetCache\Content.Word\2016-05-30_12-42-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Артем Тимошенко\AppData\Local\Microsoft\Windows\INetCache\Content.Word\2016-05-30_12-42-41.jp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13160" cy="3012523"/>
                    </a:xfrm>
                    <a:prstGeom prst="rect">
                      <a:avLst/>
                    </a:prstGeom>
                    <a:noFill/>
                    <a:ln>
                      <a:noFill/>
                    </a:ln>
                  </pic:spPr>
                </pic:pic>
              </a:graphicData>
            </a:graphic>
          </wp:inline>
        </w:drawing>
      </w:r>
    </w:p>
    <w:p w14:paraId="6C61AC8E" w14:textId="77777777" w:rsidR="009A6FCD" w:rsidRPr="00730837" w:rsidRDefault="009A6FCD" w:rsidP="009A6FCD">
      <w:pPr>
        <w:spacing w:before="0" w:after="0" w:line="259" w:lineRule="auto"/>
        <w:jc w:val="left"/>
        <w:rPr>
          <w:rFonts w:eastAsiaTheme="minorHAnsi" w:cs="Arial"/>
          <w:kern w:val="0"/>
        </w:rPr>
      </w:pPr>
    </w:p>
    <w:p w14:paraId="7A25A404" w14:textId="77777777" w:rsidR="0067099E" w:rsidRPr="00730837" w:rsidRDefault="0067099E" w:rsidP="009A6FCD">
      <w:pPr>
        <w:spacing w:before="0" w:after="0" w:line="259" w:lineRule="auto"/>
        <w:jc w:val="left"/>
        <w:rPr>
          <w:rFonts w:eastAsiaTheme="minorHAnsi" w:cs="Arial"/>
          <w:kern w:val="0"/>
        </w:rPr>
      </w:pPr>
      <w:r w:rsidRPr="00730837">
        <w:rPr>
          <w:rFonts w:eastAsiaTheme="minorHAnsi" w:cs="Arial"/>
          <w:kern w:val="0"/>
          <w:lang w:bidi="ru-RU"/>
        </w:rPr>
        <w:t>При наведении указателя мыши на какой-либо объект на панели мониторинга отображается всплывающая подсказка с именем объекта и пути к объекту, а флажок "Показать путь к экземпляру" устанавливается или снимается.</w:t>
      </w:r>
    </w:p>
    <w:p w14:paraId="111224F8" w14:textId="77777777" w:rsidR="009A6FCD" w:rsidRPr="00730837" w:rsidRDefault="009A6FCD" w:rsidP="009A6FCD">
      <w:pPr>
        <w:spacing w:before="0" w:after="0" w:line="259" w:lineRule="auto"/>
        <w:contextualSpacing/>
        <w:jc w:val="left"/>
        <w:rPr>
          <w:rFonts w:eastAsiaTheme="minorHAnsi" w:cs="Arial"/>
          <w:kern w:val="0"/>
        </w:rPr>
      </w:pPr>
    </w:p>
    <w:p w14:paraId="0020E6C9" w14:textId="77777777" w:rsidR="0067099E" w:rsidRPr="00730837" w:rsidRDefault="0067099E" w:rsidP="009A6FCD">
      <w:pPr>
        <w:spacing w:before="0" w:after="0" w:line="259" w:lineRule="auto"/>
        <w:jc w:val="left"/>
        <w:rPr>
          <w:rFonts w:eastAsiaTheme="minorHAnsi" w:cs="Arial"/>
          <w:kern w:val="0"/>
        </w:rPr>
      </w:pPr>
      <w:r w:rsidRPr="00730837">
        <w:rPr>
          <w:rFonts w:eastAsiaTheme="minorHAnsi" w:cs="Arial"/>
          <w:noProof/>
          <w:kern w:val="0"/>
          <w:lang w:val="en-US" w:eastAsia="ja-JP"/>
        </w:rPr>
        <w:drawing>
          <wp:inline distT="0" distB="0" distL="0" distR="0" wp14:anchorId="08E62370" wp14:editId="7FEA3A81">
            <wp:extent cx="3848100" cy="1428750"/>
            <wp:effectExtent l="0" t="0" r="0" b="0"/>
            <wp:docPr id="264" name="Рисунок 107" descr="2016-05-30_12-5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2016-05-30_12-50-5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848100" cy="1428750"/>
                    </a:xfrm>
                    <a:prstGeom prst="rect">
                      <a:avLst/>
                    </a:prstGeom>
                    <a:noFill/>
                    <a:ln>
                      <a:noFill/>
                    </a:ln>
                  </pic:spPr>
                </pic:pic>
              </a:graphicData>
            </a:graphic>
          </wp:inline>
        </w:drawing>
      </w:r>
      <w:r w:rsidRPr="00730837">
        <w:rPr>
          <w:rFonts w:eastAsiaTheme="minorHAnsi" w:cs="Arial"/>
          <w:kern w:val="0"/>
          <w:lang w:bidi="ru-RU"/>
        </w:rPr>
        <w:t xml:space="preserve"> </w:t>
      </w:r>
    </w:p>
    <w:p w14:paraId="09425256" w14:textId="77777777" w:rsidR="009A6FCD" w:rsidRPr="00730837" w:rsidRDefault="009A6FCD" w:rsidP="009A6FCD">
      <w:pPr>
        <w:spacing w:before="0" w:after="0" w:line="259" w:lineRule="auto"/>
        <w:jc w:val="left"/>
        <w:rPr>
          <w:rFonts w:eastAsiaTheme="minorHAnsi" w:cs="Arial"/>
          <w:kern w:val="0"/>
        </w:rPr>
      </w:pPr>
    </w:p>
    <w:p w14:paraId="505D7240" w14:textId="77777777" w:rsidR="0067099E" w:rsidRPr="00730837" w:rsidRDefault="009A6FCD" w:rsidP="009A6FCD">
      <w:pPr>
        <w:spacing w:before="0" w:after="0" w:line="259" w:lineRule="auto"/>
        <w:jc w:val="left"/>
        <w:rPr>
          <w:rFonts w:eastAsiaTheme="minorHAnsi" w:cs="Arial"/>
          <w:kern w:val="0"/>
        </w:rPr>
      </w:pPr>
      <w:r w:rsidRPr="00730837">
        <w:rPr>
          <w:rFonts w:eastAsiaTheme="minorHAnsi" w:cs="Arial"/>
          <w:kern w:val="0"/>
          <w:lang w:bidi="ru-RU"/>
        </w:rPr>
        <w:t>При наведении указателя мыши на объект на панели мониторинга с пустой строкой пути во всплывающей подсказке отображается только имя объекта.</w:t>
      </w:r>
    </w:p>
    <w:p w14:paraId="2BF4F4A2" w14:textId="77777777" w:rsidR="0067099E" w:rsidRPr="00730837" w:rsidRDefault="0067099E" w:rsidP="009A6FCD">
      <w:pPr>
        <w:spacing w:before="0" w:after="0" w:line="259" w:lineRule="auto"/>
        <w:jc w:val="left"/>
        <w:rPr>
          <w:rFonts w:eastAsiaTheme="minorHAnsi" w:cs="Arial"/>
          <w:kern w:val="0"/>
        </w:rPr>
      </w:pPr>
      <w:r w:rsidRPr="00730837">
        <w:rPr>
          <w:rFonts w:eastAsiaTheme="minorHAnsi" w:cs="Arial"/>
          <w:noProof/>
          <w:kern w:val="0"/>
          <w:lang w:val="en-US" w:eastAsia="ja-JP"/>
        </w:rPr>
        <w:lastRenderedPageBreak/>
        <w:drawing>
          <wp:inline distT="0" distB="0" distL="0" distR="0" wp14:anchorId="57D35741" wp14:editId="61C74422">
            <wp:extent cx="3438525" cy="3171825"/>
            <wp:effectExtent l="0" t="0" r="9525" b="9525"/>
            <wp:docPr id="265" name="Рисунок 108" descr="2016-05-30_12-5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2016-05-30_12-54-4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438525" cy="3171825"/>
                    </a:xfrm>
                    <a:prstGeom prst="rect">
                      <a:avLst/>
                    </a:prstGeom>
                    <a:noFill/>
                    <a:ln>
                      <a:noFill/>
                    </a:ln>
                  </pic:spPr>
                </pic:pic>
              </a:graphicData>
            </a:graphic>
          </wp:inline>
        </w:drawing>
      </w:r>
    </w:p>
    <w:p w14:paraId="6F59AAEA" w14:textId="77777777" w:rsidR="009A6FCD" w:rsidRPr="00730837" w:rsidRDefault="009A6FCD" w:rsidP="009A6FCD">
      <w:pPr>
        <w:spacing w:before="0" w:after="160" w:line="259" w:lineRule="auto"/>
        <w:jc w:val="left"/>
        <w:rPr>
          <w:rFonts w:eastAsiaTheme="minorHAnsi" w:cs="Arial"/>
          <w:kern w:val="0"/>
        </w:rPr>
      </w:pPr>
    </w:p>
    <w:p w14:paraId="5DFEB876" w14:textId="77777777" w:rsidR="0067099E" w:rsidRPr="00730837" w:rsidRDefault="0067099E" w:rsidP="009A6FCD">
      <w:pPr>
        <w:spacing w:before="0" w:after="160" w:line="259" w:lineRule="auto"/>
        <w:jc w:val="left"/>
        <w:rPr>
          <w:rFonts w:eastAsiaTheme="minorHAnsi" w:cs="Arial"/>
          <w:kern w:val="0"/>
        </w:rPr>
      </w:pPr>
      <w:r w:rsidRPr="00730837">
        <w:rPr>
          <w:rFonts w:eastAsiaTheme="minorHAnsi" w:cs="Arial"/>
          <w:kern w:val="0"/>
          <w:lang w:bidi="ru-RU"/>
        </w:rPr>
        <w:t>Каждый раз, когда пользователь изменяет уровень панели мониторинга, поле "Фильтр" очищается.</w:t>
      </w:r>
    </w:p>
    <w:p w14:paraId="0FF75E9D" w14:textId="77777777" w:rsidR="009A6FCD" w:rsidRPr="00730837" w:rsidRDefault="0067099E" w:rsidP="009A6FCD">
      <w:pPr>
        <w:spacing w:before="0" w:after="160" w:line="259" w:lineRule="auto"/>
        <w:jc w:val="left"/>
        <w:rPr>
          <w:rFonts w:eastAsiaTheme="minorHAnsi" w:cs="Arial"/>
          <w:kern w:val="0"/>
        </w:rPr>
      </w:pPr>
      <w:r w:rsidRPr="00730837">
        <w:rPr>
          <w:rFonts w:eastAsiaTheme="minorHAnsi" w:cs="Arial"/>
          <w:kern w:val="0"/>
          <w:lang w:bidi="ru-RU"/>
        </w:rPr>
        <w:t xml:space="preserve">Пользователь может использовать поле фильтра, даже если в группе панели мониторинга </w:t>
      </w:r>
      <w:r w:rsidRPr="00730837">
        <w:rPr>
          <w:rFonts w:eastAsiaTheme="minorHAnsi" w:cs="Arial"/>
          <w:color w:val="000000"/>
          <w:kern w:val="0"/>
          <w:shd w:val="clear" w:color="auto" w:fill="FFFFFF"/>
          <w:lang w:bidi="ru-RU"/>
        </w:rPr>
        <w:t>одновременно</w:t>
      </w:r>
      <w:r w:rsidRPr="00730837">
        <w:rPr>
          <w:rFonts w:eastAsiaTheme="minorHAnsi" w:cs="Arial"/>
          <w:kern w:val="0"/>
          <w:lang w:bidi="ru-RU"/>
        </w:rPr>
        <w:t xml:space="preserve"> присутствуют объекты с пустой и непустой строкой пути.</w:t>
      </w:r>
    </w:p>
    <w:p w14:paraId="60192134" w14:textId="77777777" w:rsidR="009A6FCD" w:rsidRPr="00730837" w:rsidRDefault="009A6FCD" w:rsidP="009A6FCD">
      <w:pPr>
        <w:spacing w:line="240" w:lineRule="auto"/>
        <w:jc w:val="left"/>
        <w:rPr>
          <w:rFonts w:cs="Arial"/>
        </w:rPr>
      </w:pPr>
    </w:p>
    <w:p w14:paraId="2C278CFB" w14:textId="18277387" w:rsidR="002167A2" w:rsidRPr="00730837" w:rsidRDefault="006C7CCD" w:rsidP="002167A2">
      <w:pPr>
        <w:pStyle w:val="Heading3"/>
        <w:rPr>
          <w:rFonts w:cs="Arial"/>
        </w:rPr>
      </w:pPr>
      <w:bookmarkStart w:id="48" w:name="_Toc469573041"/>
      <w:r w:rsidRPr="00730837">
        <w:rPr>
          <w:rFonts w:cs="Arial"/>
          <w:lang w:bidi="ru-RU"/>
        </w:rPr>
        <w:t>Настройка профилей запуска от имени</w:t>
      </w:r>
      <w:bookmarkEnd w:id="48"/>
    </w:p>
    <w:p w14:paraId="4631D570" w14:textId="5A343A39" w:rsidR="002167A2" w:rsidRPr="00730837" w:rsidRDefault="002167A2" w:rsidP="006C7CCD">
      <w:pPr>
        <w:rPr>
          <w:rFonts w:cs="Arial"/>
        </w:rPr>
      </w:pPr>
      <w:r w:rsidRPr="00730837">
        <w:rPr>
          <w:rFonts w:cs="Arial"/>
          <w:lang w:bidi="ru-RU"/>
        </w:rPr>
        <w:t>При первом импорте пакета управления создается новый профиль запуска от имени для обнаружения SDK SCOM репликации Microsoft SQL Server, что позволяет создавать среды с низким уровнем прав для System Center Operations Manager.</w:t>
      </w:r>
    </w:p>
    <w:p w14:paraId="4197148A" w14:textId="77777777" w:rsidR="00FB586A" w:rsidRPr="00730837" w:rsidRDefault="00FB586A" w:rsidP="002167A2">
      <w:pPr>
        <w:spacing w:line="240" w:lineRule="auto"/>
        <w:jc w:val="left"/>
        <w:rPr>
          <w:rFonts w:cs="Arial"/>
        </w:rPr>
      </w:pPr>
    </w:p>
    <w:p w14:paraId="545AEA46" w14:textId="71E600B0" w:rsidR="00FB586A" w:rsidRPr="00730837" w:rsidRDefault="00FB586A" w:rsidP="00FB586A">
      <w:pPr>
        <w:spacing w:line="240" w:lineRule="auto"/>
        <w:jc w:val="left"/>
        <w:rPr>
          <w:rFonts w:cs="Arial"/>
        </w:rPr>
      </w:pPr>
      <w:r w:rsidRPr="00730837">
        <w:rPr>
          <w:rFonts w:cs="Arial"/>
          <w:lang w:bidi="ru-RU"/>
        </w:rPr>
        <w:t>Настройка разрешений для сервера управления System Center Operations Manager </w:t>
      </w:r>
    </w:p>
    <w:p w14:paraId="3EDA7328" w14:textId="6AC9D818" w:rsidR="00FB586A" w:rsidRPr="00730837" w:rsidRDefault="00610D2F" w:rsidP="00033610">
      <w:pPr>
        <w:pStyle w:val="ListParagraph"/>
        <w:numPr>
          <w:ilvl w:val="0"/>
          <w:numId w:val="31"/>
        </w:numPr>
        <w:jc w:val="left"/>
        <w:rPr>
          <w:rFonts w:ascii="Arial" w:hAnsi="Arial" w:cs="Arial"/>
          <w:sz w:val="20"/>
          <w:szCs w:val="20"/>
        </w:rPr>
      </w:pPr>
      <w:r w:rsidRPr="00730837">
        <w:rPr>
          <w:rFonts w:ascii="Arial" w:eastAsia="Arial" w:hAnsi="Arial" w:cs="Arial"/>
          <w:sz w:val="20"/>
          <w:szCs w:val="20"/>
          <w:lang w:bidi="ru-RU"/>
        </w:rPr>
        <w:t xml:space="preserve">Создайте учетную запись SSREPLSDK на контроллере домена. </w:t>
      </w:r>
    </w:p>
    <w:p w14:paraId="7E5875F0" w14:textId="24C235A9" w:rsidR="00610D2F" w:rsidRPr="00730837" w:rsidRDefault="00610D2F" w:rsidP="00610D2F">
      <w:pPr>
        <w:pStyle w:val="ListParagraph"/>
        <w:numPr>
          <w:ilvl w:val="0"/>
          <w:numId w:val="31"/>
        </w:numPr>
        <w:jc w:val="left"/>
        <w:rPr>
          <w:rFonts w:ascii="Arial" w:hAnsi="Arial" w:cs="Arial"/>
          <w:sz w:val="20"/>
          <w:szCs w:val="20"/>
        </w:rPr>
      </w:pPr>
      <w:r w:rsidRPr="00730837">
        <w:rPr>
          <w:rFonts w:ascii="Arial" w:eastAsia="Arial" w:hAnsi="Arial" w:cs="Arial"/>
          <w:sz w:val="20"/>
          <w:szCs w:val="20"/>
          <w:lang w:bidi="ru-RU"/>
        </w:rPr>
        <w:t>Предоставьте права локального администратора учетной записи SSREPLSDK.</w:t>
      </w:r>
    </w:p>
    <w:p w14:paraId="356FA207" w14:textId="77777777" w:rsidR="00FB586A" w:rsidRPr="00730837" w:rsidRDefault="00FB586A" w:rsidP="00FB586A">
      <w:pPr>
        <w:pStyle w:val="ListParagraph"/>
        <w:ind w:left="915"/>
        <w:jc w:val="left"/>
        <w:rPr>
          <w:rFonts w:ascii="Arial" w:hAnsi="Arial" w:cs="Arial"/>
          <w:sz w:val="20"/>
          <w:szCs w:val="20"/>
        </w:rPr>
      </w:pPr>
    </w:p>
    <w:p w14:paraId="59ED438F" w14:textId="63FCBCDB" w:rsidR="00FB586A" w:rsidRPr="00730837" w:rsidRDefault="00FB586A" w:rsidP="00FB586A">
      <w:pPr>
        <w:spacing w:line="240" w:lineRule="auto"/>
        <w:jc w:val="left"/>
        <w:rPr>
          <w:rFonts w:cs="Arial"/>
        </w:rPr>
      </w:pPr>
      <w:r w:rsidRPr="00730837">
        <w:rPr>
          <w:rFonts w:cs="Arial"/>
          <w:lang w:bidi="ru-RU"/>
        </w:rPr>
        <w:t>Настройка разрешений для System Center Operations Manager</w:t>
      </w:r>
    </w:p>
    <w:p w14:paraId="273E75EA" w14:textId="45895574" w:rsidR="00FB586A" w:rsidRPr="00730837" w:rsidRDefault="00FB586A" w:rsidP="00FB586A">
      <w:pPr>
        <w:pStyle w:val="ListParagraph"/>
        <w:numPr>
          <w:ilvl w:val="0"/>
          <w:numId w:val="32"/>
        </w:numPr>
        <w:jc w:val="left"/>
        <w:rPr>
          <w:rFonts w:ascii="Arial" w:hAnsi="Arial" w:cs="Arial"/>
          <w:sz w:val="20"/>
          <w:szCs w:val="20"/>
        </w:rPr>
      </w:pPr>
      <w:r w:rsidRPr="00730837">
        <w:rPr>
          <w:rFonts w:ascii="Arial" w:eastAsia="Arial" w:hAnsi="Arial" w:cs="Arial"/>
          <w:sz w:val="20"/>
          <w:szCs w:val="20"/>
          <w:lang w:bidi="ru-RU"/>
        </w:rPr>
        <w:t>Откройте консоль SCOM и перейдите на панель "Администрирование".</w:t>
      </w:r>
    </w:p>
    <w:p w14:paraId="7F37CC64" w14:textId="77777777" w:rsidR="00FB586A" w:rsidRPr="00730837" w:rsidRDefault="00FB586A" w:rsidP="00FB586A">
      <w:pPr>
        <w:pStyle w:val="ListParagraph"/>
        <w:numPr>
          <w:ilvl w:val="0"/>
          <w:numId w:val="32"/>
        </w:numPr>
        <w:jc w:val="left"/>
        <w:rPr>
          <w:rFonts w:ascii="Arial" w:hAnsi="Arial" w:cs="Arial"/>
          <w:sz w:val="20"/>
          <w:szCs w:val="20"/>
        </w:rPr>
      </w:pPr>
      <w:r w:rsidRPr="00730837">
        <w:rPr>
          <w:rFonts w:ascii="Arial" w:eastAsia="Arial" w:hAnsi="Arial" w:cs="Arial"/>
          <w:sz w:val="20"/>
          <w:szCs w:val="20"/>
          <w:lang w:bidi="ru-RU"/>
        </w:rPr>
        <w:t>Выберите представление "Роли пользователя" (оно находится в папке "Безопасность").</w:t>
      </w:r>
    </w:p>
    <w:p w14:paraId="40A711F1" w14:textId="77777777" w:rsidR="00FB586A" w:rsidRPr="00730837" w:rsidRDefault="00FB586A" w:rsidP="00FB586A">
      <w:pPr>
        <w:pStyle w:val="ListParagraph"/>
        <w:numPr>
          <w:ilvl w:val="0"/>
          <w:numId w:val="32"/>
        </w:numPr>
        <w:jc w:val="left"/>
        <w:rPr>
          <w:rFonts w:ascii="Arial" w:hAnsi="Arial" w:cs="Arial"/>
          <w:sz w:val="20"/>
          <w:szCs w:val="20"/>
        </w:rPr>
      </w:pPr>
      <w:r w:rsidRPr="00730837">
        <w:rPr>
          <w:rFonts w:ascii="Arial" w:eastAsia="Arial" w:hAnsi="Arial" w:cs="Arial"/>
          <w:sz w:val="20"/>
          <w:szCs w:val="20"/>
          <w:lang w:bidi="ru-RU"/>
        </w:rPr>
        <w:t>Щелкните роль "Операторы Operations Manager" правой кнопкой мыши и выберите в контекстном меню параметр "Свойства".</w:t>
      </w:r>
    </w:p>
    <w:p w14:paraId="02483D49" w14:textId="0B2ECF1D" w:rsidR="00FB586A" w:rsidRPr="00730837" w:rsidRDefault="00FB586A" w:rsidP="00FB586A">
      <w:pPr>
        <w:pStyle w:val="ListParagraph"/>
        <w:numPr>
          <w:ilvl w:val="0"/>
          <w:numId w:val="32"/>
        </w:numPr>
        <w:jc w:val="left"/>
        <w:rPr>
          <w:rFonts w:ascii="Arial" w:hAnsi="Arial" w:cs="Arial"/>
          <w:sz w:val="20"/>
          <w:szCs w:val="20"/>
        </w:rPr>
      </w:pPr>
      <w:r w:rsidRPr="00730837">
        <w:rPr>
          <w:rFonts w:ascii="Arial" w:eastAsia="Arial" w:hAnsi="Arial" w:cs="Arial"/>
          <w:sz w:val="20"/>
          <w:szCs w:val="20"/>
          <w:lang w:bidi="ru-RU"/>
        </w:rPr>
        <w:t>На вкладке "Общие свойства" нажмите кнопку "Добавить".</w:t>
      </w:r>
    </w:p>
    <w:p w14:paraId="6C1EBFC2" w14:textId="77777777" w:rsidR="00FB586A" w:rsidRPr="00730837" w:rsidRDefault="00FB586A" w:rsidP="00FB586A">
      <w:pPr>
        <w:pStyle w:val="ListParagraph"/>
        <w:numPr>
          <w:ilvl w:val="0"/>
          <w:numId w:val="32"/>
        </w:numPr>
        <w:jc w:val="left"/>
        <w:rPr>
          <w:rFonts w:ascii="Arial" w:hAnsi="Arial" w:cs="Arial"/>
          <w:sz w:val="20"/>
          <w:szCs w:val="20"/>
        </w:rPr>
      </w:pPr>
      <w:r w:rsidRPr="00730837">
        <w:rPr>
          <w:rFonts w:ascii="Arial" w:eastAsia="Arial" w:hAnsi="Arial" w:cs="Arial"/>
          <w:sz w:val="20"/>
          <w:szCs w:val="20"/>
          <w:lang w:bidi="ru-RU"/>
        </w:rPr>
        <w:t>Найдите пользователя SSREPLSDK и нажмите кнопку "ОК".</w:t>
      </w:r>
    </w:p>
    <w:p w14:paraId="1204C003" w14:textId="72AF680A" w:rsidR="002167A2" w:rsidRPr="00730837" w:rsidRDefault="00FB586A" w:rsidP="00FB586A">
      <w:pPr>
        <w:pStyle w:val="ListParagraph"/>
        <w:numPr>
          <w:ilvl w:val="0"/>
          <w:numId w:val="32"/>
        </w:numPr>
        <w:jc w:val="left"/>
        <w:rPr>
          <w:rFonts w:ascii="Arial" w:hAnsi="Arial" w:cs="Arial"/>
          <w:sz w:val="20"/>
          <w:szCs w:val="20"/>
        </w:rPr>
      </w:pPr>
      <w:r w:rsidRPr="00730837">
        <w:rPr>
          <w:rFonts w:ascii="Arial" w:eastAsia="Arial" w:hAnsi="Arial" w:cs="Arial"/>
          <w:sz w:val="20"/>
          <w:szCs w:val="20"/>
          <w:lang w:bidi="ru-RU"/>
        </w:rPr>
        <w:lastRenderedPageBreak/>
        <w:t>Нажмите кнопку "ОК", чтобы применить изменения и закрыть диалоговое окно "Свойства роли пользователя".</w:t>
      </w:r>
    </w:p>
    <w:p w14:paraId="57B57A56" w14:textId="1DCC4D40" w:rsidR="00567E6F" w:rsidRPr="00730837" w:rsidRDefault="00281250" w:rsidP="00281250">
      <w:pPr>
        <w:pStyle w:val="Heading2"/>
        <w:rPr>
          <w:rFonts w:cs="Arial"/>
        </w:rPr>
      </w:pPr>
      <w:bookmarkStart w:id="49" w:name="_Toc469573042"/>
      <w:r w:rsidRPr="00730837">
        <w:rPr>
          <w:rFonts w:cs="Arial"/>
          <w:lang w:bidi="ru-RU"/>
        </w:rPr>
        <w:t>Известные проблемы и устранение неполадок</w:t>
      </w:r>
      <w:bookmarkEnd w:id="49"/>
    </w:p>
    <w:p w14:paraId="5088CFB1" w14:textId="21FE4BA3" w:rsidR="00BB0295" w:rsidRPr="00730837" w:rsidRDefault="00BB0295" w:rsidP="00BB0295">
      <w:pPr>
        <w:pStyle w:val="Heading5"/>
        <w:rPr>
          <w:rFonts w:cs="Arial"/>
        </w:rPr>
      </w:pPr>
      <w:r w:rsidRPr="00730837">
        <w:rPr>
          <w:rFonts w:cs="Arial"/>
          <w:lang w:bidi="ru-RU"/>
        </w:rPr>
        <w:t>Не удается сохранить конфигурацию подписанных панелей мониторинга SQL Server, если удаляется пакет управления по умолчанию</w:t>
      </w:r>
    </w:p>
    <w:p w14:paraId="2B94A294" w14:textId="15306E3D" w:rsidR="00BB0295" w:rsidRPr="00730837" w:rsidRDefault="00BB0295" w:rsidP="00BB0295">
      <w:pPr>
        <w:rPr>
          <w:rFonts w:cs="Arial"/>
        </w:rPr>
      </w:pPr>
      <w:r w:rsidRPr="00730837">
        <w:rPr>
          <w:rFonts w:cs="Arial"/>
          <w:b/>
          <w:lang w:bidi="ru-RU"/>
        </w:rPr>
        <w:t xml:space="preserve">Проблема. </w:t>
      </w:r>
      <w:r w:rsidRPr="00730837">
        <w:rPr>
          <w:rFonts w:cs="Arial"/>
          <w:lang w:bidi="ru-RU"/>
        </w:rPr>
        <w:t>Изменения в подписанных панелях мониторинга SQL Server хранятся в пакете управления по умолчанию (Microsoft.SystemCenter.OperationsManager.DefaultUser).</w:t>
      </w:r>
    </w:p>
    <w:p w14:paraId="002DC31D" w14:textId="521DA5A8" w:rsidR="00BB0295" w:rsidRPr="00730837" w:rsidRDefault="00BB0295" w:rsidP="00BB0295">
      <w:pPr>
        <w:rPr>
          <w:rFonts w:cs="Arial"/>
        </w:rPr>
      </w:pPr>
      <w:r w:rsidRPr="00730837">
        <w:rPr>
          <w:rFonts w:cs="Arial"/>
          <w:b/>
          <w:lang w:bidi="ru-RU"/>
        </w:rPr>
        <w:t>Решение.</w:t>
      </w:r>
      <w:r w:rsidRPr="00730837">
        <w:rPr>
          <w:rFonts w:cs="Arial"/>
          <w:lang w:bidi="ru-RU"/>
        </w:rPr>
        <w:t xml:space="preserve"> Импортируйте пакет управления по умолчанию. В дальнейших версиях пакета управления можно будет задать пользовательский пакет управления для хранения конфигурации.</w:t>
      </w:r>
    </w:p>
    <w:p w14:paraId="27792D48" w14:textId="0717DB9A" w:rsidR="00281250" w:rsidRPr="00730837" w:rsidRDefault="00010135" w:rsidP="00E83392">
      <w:pPr>
        <w:pStyle w:val="Heading5"/>
        <w:rPr>
          <w:rFonts w:cs="Arial"/>
        </w:rPr>
      </w:pPr>
      <w:r w:rsidRPr="00730837">
        <w:rPr>
          <w:rFonts w:cs="Arial"/>
          <w:lang w:bidi="ru-RU"/>
        </w:rPr>
        <w:t>На панелях мониторинга SQL Server могут отображаться устаревшие данные</w:t>
      </w:r>
    </w:p>
    <w:p w14:paraId="73AA7315" w14:textId="5E7A27AB" w:rsidR="00E83392" w:rsidRPr="00730837" w:rsidRDefault="00E83392" w:rsidP="00E83392">
      <w:pPr>
        <w:rPr>
          <w:rFonts w:cs="Arial"/>
        </w:rPr>
      </w:pPr>
      <w:r w:rsidRPr="00730837">
        <w:rPr>
          <w:rFonts w:cs="Arial"/>
          <w:b/>
          <w:lang w:bidi="ru-RU"/>
        </w:rPr>
        <w:t xml:space="preserve">Проблема. </w:t>
      </w:r>
      <w:r w:rsidRPr="00730837">
        <w:rPr>
          <w:rFonts w:cs="Arial"/>
          <w:lang w:bidi="ru-RU"/>
        </w:rPr>
        <w:t>Базы данных Operations Manager должны быть синхронизированы с хранилищем данных. Если процедура синхронизации по умолчанию не выполняется в течение длительного периода времени, панели мониторинга теряют возможность получить последние данные.</w:t>
      </w:r>
    </w:p>
    <w:p w14:paraId="750C5BB4" w14:textId="4E915BF4" w:rsidR="00E83392" w:rsidRPr="00730837" w:rsidRDefault="00E83392" w:rsidP="00E83392">
      <w:pPr>
        <w:rPr>
          <w:rFonts w:cs="Arial"/>
        </w:rPr>
      </w:pPr>
      <w:r w:rsidRPr="00730837">
        <w:rPr>
          <w:rFonts w:cs="Arial"/>
          <w:b/>
          <w:lang w:bidi="ru-RU"/>
        </w:rPr>
        <w:t xml:space="preserve">Решение. </w:t>
      </w:r>
      <w:r w:rsidRPr="00730837">
        <w:rPr>
          <w:rFonts w:cs="Arial"/>
          <w:lang w:bidi="ru-RU"/>
        </w:rPr>
        <w:t>Перезапустите службу доступа к данным System Center и выполните другие действия, необходимые для повторной активации дельта-синхронизации.</w:t>
      </w:r>
    </w:p>
    <w:p w14:paraId="5BE16979" w14:textId="54DA40AC" w:rsidR="00296B75" w:rsidRPr="00730837" w:rsidRDefault="00E81B79" w:rsidP="00296B75">
      <w:pPr>
        <w:pStyle w:val="Heading5"/>
        <w:rPr>
          <w:rFonts w:cs="Arial"/>
        </w:rPr>
      </w:pPr>
      <w:r w:rsidRPr="00730837">
        <w:rPr>
          <w:rFonts w:cs="Arial"/>
          <w:lang w:bidi="ru-RU"/>
        </w:rPr>
        <w:t>Консоль Operations Manager может завершить работу ошибкой при сбое подключения к серверу SCOM</w:t>
      </w:r>
    </w:p>
    <w:p w14:paraId="71981BB3" w14:textId="2A58D233" w:rsidR="00296B75" w:rsidRPr="00730837" w:rsidRDefault="00296B75" w:rsidP="00296B75">
      <w:pPr>
        <w:rPr>
          <w:rFonts w:cs="Arial"/>
        </w:rPr>
      </w:pPr>
      <w:r w:rsidRPr="00730837">
        <w:rPr>
          <w:rFonts w:cs="Arial"/>
          <w:b/>
          <w:lang w:bidi="ru-RU"/>
        </w:rPr>
        <w:t>Проблема.</w:t>
      </w:r>
      <w:r w:rsidRPr="00730837">
        <w:rPr>
          <w:rFonts w:cs="Arial"/>
          <w:lang w:bidi="ru-RU"/>
        </w:rPr>
        <w:t xml:space="preserve"> Если консоль Operations Manager теряет подключение к серверу SCOM, панели мониторинга SQL Server могут завершить работу сбоем. Это может быть связано с неполадками сети или проблемами с сервером SCOM (например, если консоль не используется в течение длительного времени).</w:t>
      </w:r>
    </w:p>
    <w:p w14:paraId="7FFCC8A0" w14:textId="5833CAAC" w:rsidR="00296B75" w:rsidRPr="00730837" w:rsidRDefault="00296B75" w:rsidP="00296B75">
      <w:pPr>
        <w:rPr>
          <w:rFonts w:cs="Arial"/>
        </w:rPr>
      </w:pPr>
      <w:r w:rsidRPr="00730837">
        <w:rPr>
          <w:rFonts w:cs="Arial"/>
          <w:b/>
          <w:lang w:bidi="ru-RU"/>
        </w:rPr>
        <w:t xml:space="preserve">Решение. </w:t>
      </w:r>
      <w:r w:rsidRPr="00730837">
        <w:rPr>
          <w:rFonts w:cs="Arial"/>
          <w:lang w:bidi="ru-RU"/>
        </w:rPr>
        <w:t>Проверьте подключение к серверу SCOM. Снова откройте консоль Operations Manager.</w:t>
      </w:r>
    </w:p>
    <w:p w14:paraId="698C3333" w14:textId="77777777" w:rsidR="00E83392" w:rsidRPr="00730837" w:rsidRDefault="00E83392" w:rsidP="00E83392">
      <w:pPr>
        <w:rPr>
          <w:rFonts w:cs="Arial"/>
        </w:rPr>
      </w:pPr>
    </w:p>
    <w:p w14:paraId="43EF6325" w14:textId="3DE7133B" w:rsidR="00296B75" w:rsidRPr="00730837" w:rsidRDefault="00412F13" w:rsidP="00296B75">
      <w:pPr>
        <w:pStyle w:val="Heading5"/>
        <w:rPr>
          <w:rFonts w:cs="Arial"/>
        </w:rPr>
      </w:pPr>
      <w:r w:rsidRPr="00730837">
        <w:rPr>
          <w:rFonts w:cs="Arial"/>
          <w:lang w:bidi="ru-RU"/>
        </w:rPr>
        <w:t>Если панели мониторинга SQL Server одновременно настраивают несколько операторов, применяется только последнее изменение.</w:t>
      </w:r>
    </w:p>
    <w:p w14:paraId="51BB48E0" w14:textId="0587794B" w:rsidR="00296B75" w:rsidRPr="00730837" w:rsidRDefault="00296B75" w:rsidP="00296B75">
      <w:pPr>
        <w:rPr>
          <w:rFonts w:cs="Arial"/>
        </w:rPr>
      </w:pPr>
      <w:r w:rsidRPr="00730837">
        <w:rPr>
          <w:rFonts w:cs="Arial"/>
          <w:b/>
          <w:lang w:bidi="ru-RU"/>
        </w:rPr>
        <w:t xml:space="preserve">Проблема. </w:t>
      </w:r>
      <w:r w:rsidRPr="00730837">
        <w:rPr>
          <w:rFonts w:cs="Arial"/>
          <w:lang w:bidi="ru-RU"/>
        </w:rPr>
        <w:t>Если пользователь одновременно изменяет панель мониторинга SQL Server через консоль Operations Manager и через веб-консоль, для разрешения ситуации применяется алгоритм "Применяются последние изменения".</w:t>
      </w:r>
    </w:p>
    <w:p w14:paraId="699717F4" w14:textId="0F50B5BF" w:rsidR="00296B75" w:rsidRPr="00730837" w:rsidRDefault="00412F13" w:rsidP="00296B75">
      <w:pPr>
        <w:rPr>
          <w:rFonts w:cs="Arial"/>
        </w:rPr>
      </w:pPr>
      <w:r w:rsidRPr="00730837">
        <w:rPr>
          <w:rFonts w:cs="Arial"/>
          <w:b/>
          <w:lang w:bidi="ru-RU"/>
        </w:rPr>
        <w:t xml:space="preserve">Решение. </w:t>
      </w:r>
      <w:r w:rsidRPr="00730837">
        <w:rPr>
          <w:rFonts w:cs="Arial"/>
          <w:lang w:bidi="ru-RU"/>
        </w:rPr>
        <w:t>Откройте панель мониторинга заново или дождитесь обновления данных.</w:t>
      </w:r>
    </w:p>
    <w:p w14:paraId="515BAAD8" w14:textId="6AC4C7D6" w:rsidR="00296B75" w:rsidRPr="00730837" w:rsidRDefault="00E32AF2" w:rsidP="00296B75">
      <w:pPr>
        <w:pStyle w:val="Heading5"/>
        <w:rPr>
          <w:rFonts w:cs="Arial"/>
        </w:rPr>
      </w:pPr>
      <w:r w:rsidRPr="00730837">
        <w:rPr>
          <w:rFonts w:cs="Arial"/>
          <w:lang w:bidi="ru-RU"/>
        </w:rPr>
        <w:t>Консоль Operations Manager может не реагировать на действия пользователя в случае сбоя при сохранении конфигурации</w:t>
      </w:r>
    </w:p>
    <w:p w14:paraId="44B5FA9C" w14:textId="26592612" w:rsidR="00296B75" w:rsidRPr="00730837" w:rsidRDefault="00296B75" w:rsidP="00934AED">
      <w:pPr>
        <w:rPr>
          <w:rFonts w:cs="Arial"/>
        </w:rPr>
      </w:pPr>
      <w:r w:rsidRPr="00730837">
        <w:rPr>
          <w:rFonts w:cs="Arial"/>
          <w:b/>
          <w:lang w:bidi="ru-RU"/>
        </w:rPr>
        <w:t xml:space="preserve">Проблема. </w:t>
      </w:r>
      <w:r w:rsidRPr="00730837">
        <w:rPr>
          <w:rFonts w:cs="Arial"/>
          <w:lang w:bidi="ru-RU"/>
        </w:rPr>
        <w:t xml:space="preserve">В редких случаях SCOM не может успешно сохранить обновленную конфигурацию панели мониторинга. В этом случае диалоговые окна на панелях мониторинга </w:t>
      </w:r>
      <w:r w:rsidRPr="00730837">
        <w:rPr>
          <w:rFonts w:cs="Arial"/>
          <w:lang w:bidi="ru-RU"/>
        </w:rPr>
        <w:lastRenderedPageBreak/>
        <w:t>SQL Server перестают отвечать на запросы (например, кнопка "ОК" в диалоговом окне "Добавление группы"). Появление ложных сведений в журнале событий приложения.</w:t>
      </w:r>
    </w:p>
    <w:p w14:paraId="4D50EB16" w14:textId="1D871AA5" w:rsidR="00296B75" w:rsidRPr="00730837" w:rsidRDefault="00296B75" w:rsidP="00E83392">
      <w:pPr>
        <w:rPr>
          <w:rFonts w:cs="Arial"/>
        </w:rPr>
      </w:pPr>
      <w:r w:rsidRPr="00730837">
        <w:rPr>
          <w:rFonts w:cs="Arial"/>
          <w:b/>
          <w:lang w:bidi="ru-RU"/>
        </w:rPr>
        <w:t>Решение.</w:t>
      </w:r>
      <w:r w:rsidRPr="00730837">
        <w:rPr>
          <w:rFonts w:cs="Arial"/>
          <w:lang w:bidi="ru-RU"/>
        </w:rPr>
        <w:t xml:space="preserve"> Снова откройте консоль Operations Manager.</w:t>
      </w:r>
    </w:p>
    <w:p w14:paraId="74D9AB73" w14:textId="77777777" w:rsidR="00EE3CB5" w:rsidRPr="00730837" w:rsidRDefault="00EE3CB5" w:rsidP="00EE3CB5">
      <w:pPr>
        <w:pStyle w:val="Heading5"/>
        <w:rPr>
          <w:rFonts w:cs="Arial"/>
        </w:rPr>
      </w:pPr>
      <w:r w:rsidRPr="00730837">
        <w:rPr>
          <w:rFonts w:cs="Arial"/>
          <w:lang w:bidi="ru-RU"/>
        </w:rPr>
        <w:t>Объекты могут отображаться с состоянием "Не отслеживается", если их 1000 или больше</w:t>
      </w:r>
    </w:p>
    <w:p w14:paraId="5D934A58" w14:textId="534A22DF" w:rsidR="00EE3CB5" w:rsidRPr="00730837" w:rsidRDefault="00EE3CB5" w:rsidP="00EE3CB5">
      <w:pPr>
        <w:rPr>
          <w:rFonts w:cs="Arial"/>
        </w:rPr>
      </w:pPr>
      <w:r w:rsidRPr="00730837">
        <w:rPr>
          <w:rFonts w:cs="Arial"/>
          <w:b/>
          <w:lang w:bidi="ru-RU"/>
        </w:rPr>
        <w:t>Проблема.</w:t>
      </w:r>
      <w:r w:rsidRPr="00730837">
        <w:rPr>
          <w:rFonts w:cs="Arial"/>
          <w:lang w:bidi="ru-RU"/>
        </w:rPr>
        <w:t xml:space="preserve"> При одновременном обнаружении 1000 или большего числа объектов (если процесс обнаружения еще не закончен), панель мониторинга может загружаться корректно, но все объекты при этом будут находиться в состоянии "Не отслеживается".</w:t>
      </w:r>
    </w:p>
    <w:p w14:paraId="3FEA5718" w14:textId="45165788" w:rsidR="00EE3CB5" w:rsidRPr="00730837" w:rsidRDefault="00EE3CB5" w:rsidP="00EE3CB5">
      <w:pPr>
        <w:rPr>
          <w:rFonts w:cs="Arial"/>
        </w:rPr>
      </w:pPr>
      <w:r w:rsidRPr="00730837">
        <w:rPr>
          <w:rFonts w:cs="Arial"/>
          <w:b/>
          <w:lang w:bidi="ru-RU"/>
        </w:rPr>
        <w:t xml:space="preserve">Решение. </w:t>
      </w:r>
      <w:r w:rsidRPr="00730837">
        <w:rPr>
          <w:rFonts w:cs="Arial"/>
          <w:lang w:bidi="ru-RU"/>
        </w:rPr>
        <w:t>Дождитесь обновления данных.</w:t>
      </w:r>
    </w:p>
    <w:p w14:paraId="1C1BF762" w14:textId="77777777" w:rsidR="00EE3CB5" w:rsidRPr="00730837" w:rsidRDefault="00EE3CB5" w:rsidP="00EE3CB5">
      <w:pPr>
        <w:pStyle w:val="Heading5"/>
        <w:rPr>
          <w:rFonts w:cs="Arial"/>
        </w:rPr>
      </w:pPr>
      <w:r w:rsidRPr="00730837">
        <w:rPr>
          <w:rFonts w:cs="Arial"/>
          <w:lang w:bidi="ru-RU"/>
        </w:rPr>
        <w:t>Предупреждения могут отображаться со значением "0" при наличии 5000 или большего числа объектов.</w:t>
      </w:r>
    </w:p>
    <w:p w14:paraId="77EE1EE6" w14:textId="09B4CF63" w:rsidR="00EE3CB5" w:rsidRPr="00730837" w:rsidRDefault="00EE3CB5" w:rsidP="00EE3CB5">
      <w:pPr>
        <w:rPr>
          <w:rFonts w:cs="Arial"/>
        </w:rPr>
      </w:pPr>
      <w:r w:rsidRPr="00730837">
        <w:rPr>
          <w:rFonts w:cs="Arial"/>
          <w:b/>
          <w:lang w:bidi="ru-RU"/>
        </w:rPr>
        <w:t>Проблема.</w:t>
      </w:r>
      <w:r w:rsidRPr="00730837">
        <w:rPr>
          <w:rFonts w:cs="Arial"/>
          <w:lang w:bidi="ru-RU"/>
        </w:rPr>
        <w:t xml:space="preserve"> При одновременном обнаружении около 5000 или большего числа объектов (если процесс обнаружения еще не закончен), количество объектов можно быть загружено и указано правильно, по все предупреждения при этом будут иметь значение "0".</w:t>
      </w:r>
    </w:p>
    <w:p w14:paraId="5DF17B73" w14:textId="0528D1D4" w:rsidR="00EE3CB5" w:rsidRPr="00730837" w:rsidRDefault="00EE3CB5" w:rsidP="00EE3CB5">
      <w:pPr>
        <w:rPr>
          <w:rFonts w:cs="Arial"/>
        </w:rPr>
      </w:pPr>
      <w:r w:rsidRPr="00730837">
        <w:rPr>
          <w:rFonts w:cs="Arial"/>
          <w:b/>
          <w:lang w:bidi="ru-RU"/>
        </w:rPr>
        <w:t xml:space="preserve">Решение. </w:t>
      </w:r>
      <w:r w:rsidRPr="00730837">
        <w:rPr>
          <w:rFonts w:cs="Arial"/>
          <w:lang w:bidi="ru-RU"/>
        </w:rPr>
        <w:t>Дождитесь обновления данных.</w:t>
      </w:r>
    </w:p>
    <w:p w14:paraId="1419C418" w14:textId="5DE82AB9" w:rsidR="00EE3CB5" w:rsidRPr="00730837" w:rsidRDefault="00EE3CB5" w:rsidP="00EE3CB5">
      <w:pPr>
        <w:pStyle w:val="Heading5"/>
        <w:rPr>
          <w:rFonts w:cs="Arial"/>
        </w:rPr>
      </w:pPr>
      <w:r w:rsidRPr="00730837">
        <w:rPr>
          <w:rFonts w:cs="Arial"/>
          <w:lang w:bidi="ru-RU"/>
        </w:rPr>
        <w:t>Версия Silverlight консоли Operations Manager может не получать удаленные изменения</w:t>
      </w:r>
    </w:p>
    <w:p w14:paraId="3B8493FA" w14:textId="61A20899" w:rsidR="00EE3CB5" w:rsidRPr="00730837" w:rsidRDefault="00EE3CB5" w:rsidP="00EE3CB5">
      <w:pPr>
        <w:rPr>
          <w:rFonts w:cs="Arial"/>
        </w:rPr>
      </w:pPr>
      <w:r w:rsidRPr="00730837">
        <w:rPr>
          <w:rFonts w:cs="Arial"/>
          <w:b/>
          <w:lang w:bidi="ru-RU"/>
        </w:rPr>
        <w:t>Проблема.</w:t>
      </w:r>
      <w:r w:rsidRPr="00730837">
        <w:rPr>
          <w:rFonts w:cs="Arial"/>
          <w:lang w:bidi="ru-RU"/>
        </w:rPr>
        <w:t xml:space="preserve"> Изменения, созданные в версии Silverlight консоли Operations Manager с удаленной рабочей станции, могут не сохраняться. </w:t>
      </w:r>
    </w:p>
    <w:p w14:paraId="3B6D5144" w14:textId="280FAF3E" w:rsidR="00EE3CB5" w:rsidRPr="00730837" w:rsidRDefault="00EE3CB5" w:rsidP="00EE3CB5">
      <w:pPr>
        <w:rPr>
          <w:rFonts w:cs="Arial"/>
        </w:rPr>
      </w:pPr>
      <w:r w:rsidRPr="00730837">
        <w:rPr>
          <w:rFonts w:cs="Arial"/>
          <w:b/>
          <w:lang w:bidi="ru-RU"/>
        </w:rPr>
        <w:t>Решение.</w:t>
      </w:r>
      <w:r w:rsidRPr="00730837">
        <w:rPr>
          <w:rFonts w:cs="Arial"/>
          <w:lang w:bidi="ru-RU"/>
        </w:rPr>
        <w:t xml:space="preserve"> Повторное открытие панели мониторинга или перезагрузка консоли неэффективны. Чтобы применить все изменения, зайдите в консоль напрямую.</w:t>
      </w:r>
    </w:p>
    <w:p w14:paraId="6BD3821B" w14:textId="61383B08" w:rsidR="00EE3CB5" w:rsidRPr="00730837" w:rsidRDefault="00EE3CB5" w:rsidP="00EE3CB5">
      <w:pPr>
        <w:pStyle w:val="Heading5"/>
        <w:rPr>
          <w:rFonts w:cs="Arial"/>
        </w:rPr>
      </w:pPr>
      <w:r w:rsidRPr="00730837">
        <w:rPr>
          <w:rFonts w:cs="Arial"/>
          <w:lang w:bidi="ru-RU"/>
        </w:rPr>
        <w:t>При использовании некоторых специальных тем Windows может произойти сбой консоли Operations Manager.</w:t>
      </w:r>
    </w:p>
    <w:p w14:paraId="2C332EEF" w14:textId="1785C474" w:rsidR="00EE3CB5" w:rsidRPr="00730837" w:rsidRDefault="00EE3CB5" w:rsidP="00EE3CB5">
      <w:pPr>
        <w:rPr>
          <w:rFonts w:cs="Arial"/>
        </w:rPr>
      </w:pPr>
      <w:r w:rsidRPr="00730837">
        <w:rPr>
          <w:rFonts w:cs="Arial"/>
          <w:b/>
          <w:lang w:bidi="ru-RU"/>
        </w:rPr>
        <w:t>Проблема.</w:t>
      </w:r>
      <w:r w:rsidRPr="00730837">
        <w:rPr>
          <w:rFonts w:cs="Arial"/>
          <w:lang w:bidi="ru-RU"/>
        </w:rPr>
        <w:t xml:space="preserve"> Некоторые изменения в цветовой схеме Windows (например, изменение цвета текста на переднем плане) могут вызывать сбой консоли Operations Manager. </w:t>
      </w:r>
    </w:p>
    <w:p w14:paraId="1FD7DD23" w14:textId="7DABA106" w:rsidR="00EE3CB5" w:rsidRPr="00730837" w:rsidRDefault="00EE3CB5" w:rsidP="00AF1D33">
      <w:pPr>
        <w:rPr>
          <w:rFonts w:cs="Arial"/>
        </w:rPr>
      </w:pPr>
      <w:r w:rsidRPr="00730837">
        <w:rPr>
          <w:rFonts w:cs="Arial"/>
          <w:b/>
          <w:lang w:bidi="ru-RU"/>
        </w:rPr>
        <w:t>Решение.</w:t>
      </w:r>
      <w:r w:rsidRPr="00730837">
        <w:rPr>
          <w:rFonts w:cs="Arial"/>
          <w:lang w:bidi="ru-RU"/>
        </w:rPr>
        <w:t xml:space="preserve"> Используйте стандартные темы и цвет текста Windows.</w:t>
      </w:r>
    </w:p>
    <w:p w14:paraId="374B42E9" w14:textId="17692AC9" w:rsidR="00EE3CB5" w:rsidRPr="00730837" w:rsidRDefault="00EE3CB5" w:rsidP="00EE3CB5">
      <w:pPr>
        <w:pStyle w:val="Heading5"/>
        <w:rPr>
          <w:rFonts w:cs="Arial"/>
        </w:rPr>
      </w:pPr>
      <w:r w:rsidRPr="00730837">
        <w:rPr>
          <w:rFonts w:cs="Arial"/>
          <w:lang w:bidi="ru-RU"/>
        </w:rPr>
        <w:t>Процедуры не удаляются из хранилища данных</w:t>
      </w:r>
    </w:p>
    <w:p w14:paraId="5D52AB27" w14:textId="60809C0C" w:rsidR="00EE3CB5" w:rsidRPr="00730837" w:rsidRDefault="00EE3CB5" w:rsidP="00EE3CB5">
      <w:pPr>
        <w:rPr>
          <w:rFonts w:cs="Arial"/>
        </w:rPr>
      </w:pPr>
      <w:r w:rsidRPr="00730837">
        <w:rPr>
          <w:rFonts w:cs="Arial"/>
          <w:b/>
          <w:lang w:bidi="ru-RU"/>
        </w:rPr>
        <w:t xml:space="preserve">Проблема. </w:t>
      </w:r>
      <w:r w:rsidRPr="00730837">
        <w:rPr>
          <w:rFonts w:cs="Arial"/>
          <w:lang w:bidi="ru-RU"/>
        </w:rPr>
        <w:t xml:space="preserve">Хранимые процедуры могут оставаться в хранилище данных даже после удаления GPMP. </w:t>
      </w:r>
    </w:p>
    <w:p w14:paraId="0CA9A8AD" w14:textId="027BE8FD" w:rsidR="002E49E0" w:rsidRPr="00730837" w:rsidRDefault="00EE3CB5" w:rsidP="00AF1D33">
      <w:pPr>
        <w:rPr>
          <w:rFonts w:cs="Arial"/>
        </w:rPr>
      </w:pPr>
      <w:r w:rsidRPr="00730837">
        <w:rPr>
          <w:rFonts w:cs="Arial"/>
          <w:b/>
          <w:lang w:bidi="ru-RU"/>
        </w:rPr>
        <w:t>Решение.</w:t>
      </w:r>
      <w:r w:rsidRPr="00730837">
        <w:rPr>
          <w:rFonts w:cs="Arial"/>
          <w:lang w:bidi="ru-RU"/>
        </w:rPr>
        <w:t xml:space="preserve"> После удаления пакетов управления хранимые процедуры необходимо удалить вручную.</w:t>
      </w:r>
    </w:p>
    <w:p w14:paraId="0D0642CE" w14:textId="339C35BD" w:rsidR="002E49E0" w:rsidRPr="00730837" w:rsidRDefault="002E49E0" w:rsidP="002E49E0">
      <w:pPr>
        <w:pStyle w:val="Heading5"/>
        <w:rPr>
          <w:rFonts w:cs="Arial"/>
        </w:rPr>
      </w:pPr>
      <w:r w:rsidRPr="00730837">
        <w:rPr>
          <w:rFonts w:cs="Arial"/>
          <w:lang w:bidi="ru-RU"/>
        </w:rPr>
        <w:t>Проблемы с временем ожидания</w:t>
      </w:r>
    </w:p>
    <w:p w14:paraId="443D8DE3" w14:textId="2AEB186D" w:rsidR="002E49E0" w:rsidRPr="00730837" w:rsidRDefault="002E49E0" w:rsidP="002E49E0">
      <w:pPr>
        <w:rPr>
          <w:rFonts w:cs="Arial"/>
        </w:rPr>
      </w:pPr>
      <w:r w:rsidRPr="00730837">
        <w:rPr>
          <w:rFonts w:cs="Arial"/>
          <w:b/>
          <w:lang w:bidi="ru-RU"/>
        </w:rPr>
        <w:t>Проблема.</w:t>
      </w:r>
      <w:r w:rsidRPr="00730837">
        <w:rPr>
          <w:rFonts w:cs="Arial"/>
          <w:lang w:bidi="ru-RU"/>
        </w:rPr>
        <w:t xml:space="preserve"> При работе с панелью мониторинга (особенно во время обработки больших объемов данных) пользователь может попасть в ситуацию, когда завершение процессов в течение предустановленного времени ожидания невозможно. </w:t>
      </w:r>
    </w:p>
    <w:p w14:paraId="62C632AC" w14:textId="39EC7081" w:rsidR="00EE5D42" w:rsidRPr="00730837" w:rsidRDefault="002E49E0" w:rsidP="002E49E0">
      <w:pPr>
        <w:rPr>
          <w:rFonts w:cs="Arial"/>
          <w:color w:val="FF0000"/>
          <w:sz w:val="40"/>
          <w:szCs w:val="40"/>
        </w:rPr>
      </w:pPr>
      <w:r w:rsidRPr="00730837">
        <w:rPr>
          <w:rFonts w:cs="Arial"/>
          <w:b/>
          <w:lang w:bidi="ru-RU"/>
        </w:rPr>
        <w:t xml:space="preserve">Решение. </w:t>
      </w:r>
      <w:r w:rsidRPr="00730837">
        <w:rPr>
          <w:rFonts w:cs="Arial"/>
          <w:lang w:bidi="ru-RU"/>
        </w:rPr>
        <w:t xml:space="preserve">Значения времени ожидания для выполнения запросов в базе данных хранилища данных можно настроить вручную через реестр серверов. Для этого можно создать ключ </w:t>
      </w:r>
      <w:r w:rsidRPr="00730837">
        <w:rPr>
          <w:rFonts w:cs="Arial"/>
          <w:lang w:bidi="ru-RU"/>
        </w:rPr>
        <w:lastRenderedPageBreak/>
        <w:t>HKLM\SOFTWARE\Microsoft\Microsoft Operations Manager\3.0\Data Warehouse и добавить значение типа REG_DWORD с именем "Время ожидания команды поиска в секундах". Вместо 180 секунд по умолчанию сервер будет использовать указанное значение.</w:t>
      </w:r>
    </w:p>
    <w:p w14:paraId="53F077F7" w14:textId="52982279" w:rsidR="00FC16D0" w:rsidRPr="00730837" w:rsidRDefault="00FC16D0" w:rsidP="00FC16D0">
      <w:pPr>
        <w:pStyle w:val="Heading5"/>
        <w:rPr>
          <w:rFonts w:cs="Arial"/>
        </w:rPr>
      </w:pPr>
      <w:r w:rsidRPr="00730837">
        <w:rPr>
          <w:rFonts w:cs="Arial"/>
          <w:lang w:bidi="ru-RU"/>
        </w:rPr>
        <w:t>При работе с группами в веб-версии консоли Operations Manager могут возникать определенные проблемы отображения</w:t>
      </w:r>
    </w:p>
    <w:p w14:paraId="4B37272E" w14:textId="0A066831" w:rsidR="00FC16D0" w:rsidRPr="00730837" w:rsidRDefault="00FC16D0" w:rsidP="00FC16D0">
      <w:pPr>
        <w:rPr>
          <w:rFonts w:cs="Arial"/>
        </w:rPr>
      </w:pPr>
      <w:r w:rsidRPr="00730837">
        <w:rPr>
          <w:rFonts w:cs="Arial"/>
          <w:b/>
          <w:lang w:bidi="ru-RU"/>
        </w:rPr>
        <w:t xml:space="preserve">Проблема. </w:t>
      </w:r>
      <w:r w:rsidRPr="00730837">
        <w:rPr>
          <w:rFonts w:cs="Arial"/>
          <w:lang w:bidi="ru-RU"/>
        </w:rPr>
        <w:t>При использовании версии Silverlight консоли Operations Manager может возникнуть проблема с отображением форм добавления или удаления данных: текст в форме может быть загружен раньше, чем сама форма, если панель мониторинга содержит 8 групп или больше.</w:t>
      </w:r>
    </w:p>
    <w:p w14:paraId="32EF5EF9" w14:textId="06F197F1" w:rsidR="00EE5D42" w:rsidRPr="00730837" w:rsidRDefault="00FC16D0" w:rsidP="00364538">
      <w:pPr>
        <w:rPr>
          <w:rFonts w:cs="Arial"/>
        </w:rPr>
      </w:pPr>
      <w:r w:rsidRPr="00730837">
        <w:rPr>
          <w:rFonts w:cs="Arial"/>
          <w:b/>
          <w:lang w:bidi="ru-RU"/>
        </w:rPr>
        <w:t>Решение.</w:t>
      </w:r>
      <w:r w:rsidRPr="00730837">
        <w:rPr>
          <w:rFonts w:cs="Arial"/>
          <w:lang w:bidi="ru-RU"/>
        </w:rPr>
        <w:t xml:space="preserve"> Неизвестно.</w:t>
      </w:r>
    </w:p>
    <w:p w14:paraId="169157AE" w14:textId="282CF5E1" w:rsidR="00EE5D42" w:rsidRPr="00730837" w:rsidRDefault="00EE5D42" w:rsidP="00C928DA">
      <w:pPr>
        <w:pStyle w:val="Heading5"/>
        <w:rPr>
          <w:rFonts w:cs="Arial"/>
        </w:rPr>
      </w:pPr>
      <w:r w:rsidRPr="00730837">
        <w:rPr>
          <w:rFonts w:cs="Arial"/>
          <w:lang w:bidi="ru-RU"/>
        </w:rPr>
        <w:t>При работе с некоторыми прежними версиями пакета мониторинга могут возникать определенные проблемы</w:t>
      </w:r>
    </w:p>
    <w:p w14:paraId="68869A2B" w14:textId="261A8753" w:rsidR="00EE5D42" w:rsidRPr="00730837" w:rsidRDefault="00EE5D42" w:rsidP="00C928DA">
      <w:pPr>
        <w:rPr>
          <w:rFonts w:cs="Arial"/>
        </w:rPr>
      </w:pPr>
      <w:r w:rsidRPr="00730837">
        <w:rPr>
          <w:rFonts w:cs="Arial"/>
          <w:b/>
          <w:lang w:bidi="ru-RU"/>
        </w:rPr>
        <w:t xml:space="preserve">Проблема. </w:t>
      </w:r>
      <w:r w:rsidRPr="00730837">
        <w:rPr>
          <w:rFonts w:cs="Arial"/>
          <w:lang w:bidi="ru-RU"/>
        </w:rPr>
        <w:t>Следующие версии пакета управления SQL Server считаются устаревшими и их поддержка приостановлена:</w:t>
      </w:r>
    </w:p>
    <w:p w14:paraId="0ED56387" w14:textId="77777777" w:rsidR="00EE5D42" w:rsidRPr="00730837" w:rsidRDefault="00EE5D42" w:rsidP="00C928DA">
      <w:pPr>
        <w:pStyle w:val="ListParagraph"/>
        <w:numPr>
          <w:ilvl w:val="0"/>
          <w:numId w:val="28"/>
        </w:numPr>
        <w:rPr>
          <w:rFonts w:ascii="Arial" w:hAnsi="Arial" w:cs="Arial"/>
        </w:rPr>
      </w:pPr>
      <w:r w:rsidRPr="00730837">
        <w:rPr>
          <w:rFonts w:ascii="Arial" w:hAnsi="Arial" w:cs="Arial"/>
          <w:lang w:bidi="ru-RU"/>
        </w:rPr>
        <w:t>6.1.314.35</w:t>
      </w:r>
    </w:p>
    <w:p w14:paraId="2B57E7D8" w14:textId="77777777" w:rsidR="00EE5D42" w:rsidRPr="00730837" w:rsidRDefault="00EE5D42" w:rsidP="00C928DA">
      <w:pPr>
        <w:pStyle w:val="ListParagraph"/>
        <w:numPr>
          <w:ilvl w:val="0"/>
          <w:numId w:val="28"/>
        </w:numPr>
        <w:rPr>
          <w:rFonts w:ascii="Arial" w:hAnsi="Arial" w:cs="Arial"/>
        </w:rPr>
      </w:pPr>
      <w:r w:rsidRPr="00730837">
        <w:rPr>
          <w:rFonts w:ascii="Arial" w:hAnsi="Arial" w:cs="Arial"/>
          <w:lang w:bidi="ru-RU"/>
        </w:rPr>
        <w:t>6.1.400.0</w:t>
      </w:r>
    </w:p>
    <w:p w14:paraId="66660CFA" w14:textId="77777777" w:rsidR="00EE5D42" w:rsidRPr="00730837" w:rsidRDefault="00EE5D42" w:rsidP="00C928DA">
      <w:pPr>
        <w:pStyle w:val="ListParagraph"/>
        <w:numPr>
          <w:ilvl w:val="0"/>
          <w:numId w:val="28"/>
        </w:numPr>
        <w:rPr>
          <w:rFonts w:ascii="Arial" w:hAnsi="Arial" w:cs="Arial"/>
        </w:rPr>
      </w:pPr>
      <w:r w:rsidRPr="00730837">
        <w:rPr>
          <w:rFonts w:ascii="Arial" w:hAnsi="Arial" w:cs="Arial"/>
          <w:lang w:bidi="ru-RU"/>
        </w:rPr>
        <w:t>6.3.173.0</w:t>
      </w:r>
    </w:p>
    <w:p w14:paraId="740CC5E8" w14:textId="77777777" w:rsidR="00EE5D42" w:rsidRPr="00730837" w:rsidRDefault="00EE5D42" w:rsidP="00C928DA">
      <w:pPr>
        <w:pStyle w:val="ListParagraph"/>
        <w:numPr>
          <w:ilvl w:val="0"/>
          <w:numId w:val="28"/>
        </w:numPr>
        <w:rPr>
          <w:rFonts w:ascii="Arial" w:hAnsi="Arial" w:cs="Arial"/>
        </w:rPr>
      </w:pPr>
      <w:r w:rsidRPr="00730837">
        <w:rPr>
          <w:rFonts w:ascii="Arial" w:hAnsi="Arial" w:cs="Arial"/>
          <w:lang w:bidi="ru-RU"/>
        </w:rPr>
        <w:t>6.3.173.1</w:t>
      </w:r>
    </w:p>
    <w:p w14:paraId="2911557C" w14:textId="77777777" w:rsidR="00EE5D42" w:rsidRPr="00730837" w:rsidRDefault="00EE5D42" w:rsidP="00C928DA">
      <w:pPr>
        <w:pStyle w:val="ListParagraph"/>
        <w:numPr>
          <w:ilvl w:val="0"/>
          <w:numId w:val="28"/>
        </w:numPr>
        <w:rPr>
          <w:rFonts w:ascii="Arial" w:hAnsi="Arial" w:cs="Arial"/>
        </w:rPr>
      </w:pPr>
      <w:r w:rsidRPr="00730837">
        <w:rPr>
          <w:rFonts w:ascii="Arial" w:hAnsi="Arial" w:cs="Arial"/>
          <w:lang w:bidi="ru-RU"/>
        </w:rPr>
        <w:t>6.4.0.0</w:t>
      </w:r>
    </w:p>
    <w:p w14:paraId="190947CC" w14:textId="77777777" w:rsidR="00EE5D42" w:rsidRPr="00730837" w:rsidRDefault="00EE5D42" w:rsidP="00C928DA">
      <w:pPr>
        <w:pStyle w:val="ListParagraph"/>
        <w:numPr>
          <w:ilvl w:val="0"/>
          <w:numId w:val="28"/>
        </w:numPr>
        <w:rPr>
          <w:rFonts w:ascii="Arial" w:hAnsi="Arial" w:cs="Arial"/>
        </w:rPr>
      </w:pPr>
      <w:r w:rsidRPr="00730837">
        <w:rPr>
          <w:rFonts w:ascii="Arial" w:hAnsi="Arial" w:cs="Arial"/>
          <w:lang w:bidi="ru-RU"/>
        </w:rPr>
        <w:t>6.4.1.0</w:t>
      </w:r>
    </w:p>
    <w:p w14:paraId="1414171B" w14:textId="77777777" w:rsidR="00EE5D42" w:rsidRPr="00730837" w:rsidRDefault="00EE5D42" w:rsidP="00C928DA">
      <w:pPr>
        <w:pStyle w:val="ListParagraph"/>
        <w:numPr>
          <w:ilvl w:val="0"/>
          <w:numId w:val="28"/>
        </w:numPr>
        <w:rPr>
          <w:rFonts w:ascii="Arial" w:hAnsi="Arial" w:cs="Arial"/>
        </w:rPr>
      </w:pPr>
      <w:r w:rsidRPr="00730837">
        <w:rPr>
          <w:rFonts w:ascii="Arial" w:hAnsi="Arial" w:cs="Arial"/>
          <w:lang w:bidi="ru-RU"/>
        </w:rPr>
        <w:t>6.5.1.0</w:t>
      </w:r>
    </w:p>
    <w:p w14:paraId="61C730E9" w14:textId="23709511" w:rsidR="00EE5D42" w:rsidRPr="00730837" w:rsidRDefault="00EE5D42" w:rsidP="00C928DA">
      <w:pPr>
        <w:pStyle w:val="ListParagraph"/>
        <w:numPr>
          <w:ilvl w:val="0"/>
          <w:numId w:val="28"/>
        </w:numPr>
        <w:rPr>
          <w:rFonts w:ascii="Arial" w:hAnsi="Arial" w:cs="Arial"/>
        </w:rPr>
      </w:pPr>
      <w:r w:rsidRPr="00730837">
        <w:rPr>
          <w:rFonts w:ascii="Arial" w:hAnsi="Arial" w:cs="Arial"/>
          <w:lang w:bidi="ru-RU"/>
        </w:rPr>
        <w:t>6.5.4.0</w:t>
      </w:r>
    </w:p>
    <w:p w14:paraId="0AC13CFF" w14:textId="29A2B61E" w:rsidR="001D6F44" w:rsidRPr="00730837" w:rsidRDefault="001D6F44" w:rsidP="00C928DA">
      <w:pPr>
        <w:pStyle w:val="ListParagraph"/>
        <w:numPr>
          <w:ilvl w:val="0"/>
          <w:numId w:val="28"/>
        </w:numPr>
        <w:rPr>
          <w:rFonts w:ascii="Arial" w:hAnsi="Arial" w:cs="Arial"/>
        </w:rPr>
      </w:pPr>
      <w:r w:rsidRPr="00730837">
        <w:rPr>
          <w:rFonts w:ascii="Arial" w:hAnsi="Arial" w:cs="Arial"/>
          <w:lang w:bidi="ru-RU"/>
        </w:rPr>
        <w:t>6.6.0.0</w:t>
      </w:r>
    </w:p>
    <w:p w14:paraId="32C43E8A" w14:textId="2DA00DE6" w:rsidR="008F357A" w:rsidRPr="00730837" w:rsidRDefault="008F357A" w:rsidP="00C928DA">
      <w:pPr>
        <w:pStyle w:val="ListParagraph"/>
        <w:numPr>
          <w:ilvl w:val="0"/>
          <w:numId w:val="28"/>
        </w:numPr>
        <w:rPr>
          <w:rFonts w:ascii="Arial" w:hAnsi="Arial" w:cs="Arial"/>
        </w:rPr>
      </w:pPr>
      <w:r w:rsidRPr="00730837">
        <w:rPr>
          <w:rFonts w:ascii="Arial" w:hAnsi="Arial" w:cs="Arial"/>
          <w:lang w:bidi="ru-RU"/>
        </w:rPr>
        <w:t>6.6.2.0</w:t>
      </w:r>
    </w:p>
    <w:p w14:paraId="6AF909D2" w14:textId="3DC2CB1C" w:rsidR="008F0F0F" w:rsidRPr="00730837" w:rsidRDefault="008F0F0F" w:rsidP="00272226">
      <w:pPr>
        <w:pStyle w:val="ListParagraph"/>
        <w:numPr>
          <w:ilvl w:val="0"/>
          <w:numId w:val="28"/>
        </w:numPr>
        <w:rPr>
          <w:rFonts w:ascii="Arial" w:hAnsi="Arial" w:cs="Arial"/>
        </w:rPr>
      </w:pPr>
      <w:r w:rsidRPr="00730837">
        <w:rPr>
          <w:rFonts w:ascii="Arial" w:hAnsi="Arial" w:cs="Arial"/>
          <w:lang w:bidi="ru-RU"/>
        </w:rPr>
        <w:t>6.6.3.0</w:t>
      </w:r>
    </w:p>
    <w:p w14:paraId="4545D7B2" w14:textId="25B91C80" w:rsidR="00EE5D42" w:rsidRPr="00730837" w:rsidRDefault="00EE5D42" w:rsidP="00C928DA">
      <w:pPr>
        <w:rPr>
          <w:rFonts w:cs="Arial"/>
        </w:rPr>
      </w:pPr>
      <w:r w:rsidRPr="00730837">
        <w:rPr>
          <w:rFonts w:cs="Arial"/>
          <w:b/>
          <w:lang w:bidi="ru-RU"/>
        </w:rPr>
        <w:t>Решение.</w:t>
      </w:r>
      <w:r w:rsidRPr="00730837">
        <w:rPr>
          <w:rFonts w:cs="Arial"/>
          <w:lang w:bidi="ru-RU"/>
        </w:rPr>
        <w:t xml:space="preserve"> Используйте последние версии пакета управления (начиная с версии 6.6.4.0).</w:t>
      </w:r>
    </w:p>
    <w:p w14:paraId="6F3357BE" w14:textId="05F1AE0A" w:rsidR="008E3FCF" w:rsidRPr="00730837" w:rsidRDefault="008E3FCF" w:rsidP="008E3FCF">
      <w:pPr>
        <w:pStyle w:val="Heading5"/>
        <w:rPr>
          <w:rFonts w:cs="Arial"/>
        </w:rPr>
      </w:pPr>
      <w:r w:rsidRPr="00730837">
        <w:rPr>
          <w:rFonts w:cs="Arial"/>
          <w:lang w:bidi="ru-RU"/>
        </w:rPr>
        <w:t>Панели мониторинга может работать медленно, если используются редко</w:t>
      </w:r>
    </w:p>
    <w:p w14:paraId="1FBA0AF0" w14:textId="3B80C7BB" w:rsidR="008E3FCF" w:rsidRPr="00730837" w:rsidRDefault="008E3FCF" w:rsidP="008E3FCF">
      <w:pPr>
        <w:rPr>
          <w:rFonts w:cs="Arial"/>
        </w:rPr>
      </w:pPr>
      <w:r w:rsidRPr="00730837">
        <w:rPr>
          <w:rFonts w:cs="Arial"/>
          <w:b/>
          <w:lang w:bidi="ru-RU"/>
        </w:rPr>
        <w:t>Проблема</w:t>
      </w:r>
      <w:r w:rsidRPr="00730837">
        <w:rPr>
          <w:rFonts w:cs="Arial"/>
          <w:lang w:bidi="ru-RU"/>
        </w:rPr>
        <w:t>. Если панели мониторинга используются редко или после большого перерыва, они могут работать довольно медленно из-за обработки большого объема собранных данных; это относится, прежде всего, к большим средам (2000 объектов и больше).</w:t>
      </w:r>
    </w:p>
    <w:p w14:paraId="46B08DCE" w14:textId="6B8111AA" w:rsidR="008E3FCF" w:rsidRPr="00730837" w:rsidRDefault="008E3FCF" w:rsidP="008E3FCF">
      <w:pPr>
        <w:rPr>
          <w:rFonts w:cs="Arial"/>
        </w:rPr>
      </w:pPr>
      <w:r w:rsidRPr="00730837">
        <w:rPr>
          <w:rFonts w:cs="Arial"/>
          <w:b/>
          <w:lang w:bidi="ru-RU"/>
        </w:rPr>
        <w:t xml:space="preserve">Решение. </w:t>
      </w:r>
      <w:r w:rsidRPr="00730837">
        <w:rPr>
          <w:rFonts w:cs="Arial"/>
          <w:lang w:bidi="ru-RU"/>
        </w:rPr>
        <w:t>Ниже показан сценарий "разогрева", позволяющий создавать задания SQL, которые будут выполняться по определенному расписанию. Прежде чем планировать такое задание, как задание SQL, проверьте продолжительность выполнения соответствующих запросов (если плановая часта выполнения будет слишком высокой или время выполнения окажется слишком большим, производительность может резко упасть). Если у вас есть панели мониторинга, содержащие тысячи объектов для загрузки, время загрузки содержимого в любом случае составит больше 10 секунд. При тестировании с 600 000 объектов время загрузки панели мониторинга составило 1–2 минуты.</w:t>
      </w:r>
    </w:p>
    <w:p w14:paraId="7E3CF7D1" w14:textId="77777777" w:rsidR="008E3FCF" w:rsidRPr="00730837" w:rsidRDefault="008E3FCF" w:rsidP="008E3FCF">
      <w:pPr>
        <w:rPr>
          <w:rFonts w:cs="Arial"/>
        </w:rPr>
      </w:pPr>
      <w:r w:rsidRPr="00730837">
        <w:rPr>
          <w:rFonts w:cs="Arial"/>
          <w:lang w:bidi="ru-RU"/>
        </w:rPr>
        <w:t>USE [OperationsManagerDW]</w:t>
      </w:r>
    </w:p>
    <w:p w14:paraId="03FC00EB" w14:textId="77777777" w:rsidR="008E3FCF" w:rsidRPr="00730837" w:rsidRDefault="008E3FCF" w:rsidP="008E3FCF">
      <w:pPr>
        <w:rPr>
          <w:rFonts w:cs="Arial"/>
        </w:rPr>
      </w:pPr>
      <w:r w:rsidRPr="00730837">
        <w:rPr>
          <w:rFonts w:cs="Arial"/>
          <w:lang w:bidi="ru-RU"/>
        </w:rPr>
        <w:t>EXECUTE [sdk].[Microsoft_SQLServer_Visualization_Library_UpdateLastValues]</w:t>
      </w:r>
    </w:p>
    <w:p w14:paraId="3F4256DB" w14:textId="75BBF1BD" w:rsidR="008E3FCF" w:rsidRPr="00730837" w:rsidRDefault="008E3FCF" w:rsidP="008E3FCF">
      <w:pPr>
        <w:rPr>
          <w:rFonts w:cs="Arial"/>
        </w:rPr>
      </w:pPr>
      <w:r w:rsidRPr="00730837">
        <w:rPr>
          <w:rFonts w:cs="Arial"/>
          <w:lang w:bidi="ru-RU"/>
        </w:rPr>
        <w:lastRenderedPageBreak/>
        <w:t>EXECUTE [sdk].[Microsoft_SQLServer_Visualization_Library_UpdateHierarchy]</w:t>
      </w:r>
    </w:p>
    <w:p w14:paraId="4F60FA72" w14:textId="729CB598" w:rsidR="009325CA" w:rsidRPr="00730837" w:rsidRDefault="009325CA" w:rsidP="009325CA">
      <w:pPr>
        <w:pStyle w:val="Heading5"/>
        <w:rPr>
          <w:rFonts w:cs="Arial"/>
        </w:rPr>
      </w:pPr>
      <w:r w:rsidRPr="00730837">
        <w:rPr>
          <w:rFonts w:cs="Arial"/>
          <w:lang w:bidi="ru-RU"/>
        </w:rPr>
        <w:t>При установке обновления панелей мониторинга может возникать сбой.</w:t>
      </w:r>
    </w:p>
    <w:p w14:paraId="5674C1DA" w14:textId="794E3C73" w:rsidR="009325CA" w:rsidRPr="00730837" w:rsidRDefault="009325CA" w:rsidP="009325CA">
      <w:pPr>
        <w:rPr>
          <w:rFonts w:cs="Arial"/>
        </w:rPr>
      </w:pPr>
      <w:r w:rsidRPr="00730837">
        <w:rPr>
          <w:rFonts w:cs="Arial"/>
          <w:b/>
          <w:lang w:bidi="ru-RU"/>
        </w:rPr>
        <w:t>Проблема</w:t>
      </w:r>
      <w:r w:rsidRPr="00730837">
        <w:rPr>
          <w:rFonts w:cs="Arial"/>
          <w:lang w:bidi="ru-RU"/>
        </w:rPr>
        <w:t>. В некоторых случаях при обновлении панелей мониторинга до версии 6.6.7.30 или более поздней может произойти сбой консоли Operations Manager с ошибкой ObjectNotFoundException.</w:t>
      </w:r>
    </w:p>
    <w:p w14:paraId="4B887A4B" w14:textId="78CE8B97" w:rsidR="00EE5D42" w:rsidRPr="00730837" w:rsidRDefault="009325CA" w:rsidP="009325CA">
      <w:pPr>
        <w:rPr>
          <w:rFonts w:cs="Arial"/>
        </w:rPr>
      </w:pPr>
      <w:r w:rsidRPr="00730837">
        <w:rPr>
          <w:rFonts w:cs="Arial"/>
          <w:b/>
          <w:lang w:bidi="ru-RU"/>
        </w:rPr>
        <w:t>Решение.</w:t>
      </w:r>
      <w:r w:rsidRPr="00730837">
        <w:rPr>
          <w:rFonts w:cs="Arial"/>
          <w:lang w:bidi="ru-RU"/>
        </w:rPr>
        <w:t xml:space="preserve"> Дождитесь завершения процесса импорта и перезапустите консоль Operations Manager. Помните, что после обновления панелей мониторинга консоль Operations Manager необходимо перезапустить. В противном случае панели мониторинга работать не будут.</w:t>
      </w:r>
    </w:p>
    <w:p w14:paraId="2314060A" w14:textId="3DD5D21F" w:rsidR="00624974" w:rsidRPr="00730837" w:rsidRDefault="00624974" w:rsidP="00624974">
      <w:pPr>
        <w:pStyle w:val="Heading5"/>
        <w:rPr>
          <w:rFonts w:cs="Arial"/>
        </w:rPr>
      </w:pPr>
      <w:r w:rsidRPr="00730837">
        <w:rPr>
          <w:rFonts w:cs="Arial"/>
          <w:lang w:bidi="ru-RU"/>
        </w:rPr>
        <w:t>Цвета в Microsoft Silverlight могут назначаться неправильно</w:t>
      </w:r>
    </w:p>
    <w:p w14:paraId="52387F9B" w14:textId="5797EEE9" w:rsidR="00624974" w:rsidRPr="00730837" w:rsidRDefault="00624974" w:rsidP="00624974">
      <w:pPr>
        <w:rPr>
          <w:rFonts w:cs="Arial"/>
        </w:rPr>
      </w:pPr>
      <w:r w:rsidRPr="00730837">
        <w:rPr>
          <w:rFonts w:cs="Arial"/>
          <w:b/>
          <w:lang w:bidi="ru-RU"/>
        </w:rPr>
        <w:t xml:space="preserve">Проблема. </w:t>
      </w:r>
      <w:r w:rsidRPr="00730837">
        <w:rPr>
          <w:rFonts w:cs="Arial"/>
          <w:lang w:bidi="ru-RU"/>
        </w:rPr>
        <w:t>Цвета ComboBox и основной фон ScrollViewer могут отображаться неправильно, особенно если выбрана темная тема.</w:t>
      </w:r>
    </w:p>
    <w:p w14:paraId="5C842C35" w14:textId="4B6477E4" w:rsidR="00624974" w:rsidRPr="00730837" w:rsidRDefault="00624974" w:rsidP="00624974">
      <w:pPr>
        <w:rPr>
          <w:rFonts w:cs="Arial"/>
        </w:rPr>
      </w:pPr>
      <w:r w:rsidRPr="00730837">
        <w:rPr>
          <w:rFonts w:cs="Arial"/>
          <w:b/>
          <w:lang w:bidi="ru-RU"/>
        </w:rPr>
        <w:t>Решение.</w:t>
      </w:r>
      <w:r w:rsidRPr="00730837">
        <w:rPr>
          <w:rFonts w:cs="Arial"/>
          <w:lang w:bidi="ru-RU"/>
        </w:rPr>
        <w:t xml:space="preserve"> Неизвестно.</w:t>
      </w:r>
    </w:p>
    <w:p w14:paraId="00DEC4D9" w14:textId="0E020E80" w:rsidR="00B86D1B" w:rsidRPr="00730837" w:rsidRDefault="00B86D1B" w:rsidP="00B86D1B">
      <w:pPr>
        <w:pStyle w:val="Heading5"/>
        <w:rPr>
          <w:rFonts w:cs="Arial"/>
        </w:rPr>
      </w:pPr>
      <w:r w:rsidRPr="00730837">
        <w:rPr>
          <w:rFonts w:cs="Arial"/>
          <w:lang w:bidi="ru-RU"/>
        </w:rPr>
        <w:t>В процессе внесения быстрых изменений в представлении центра обработки данных могут возникать некоторые проблемы</w:t>
      </w:r>
    </w:p>
    <w:p w14:paraId="7D325F91" w14:textId="29B6B89D" w:rsidR="00B86D1B" w:rsidRPr="00730837" w:rsidRDefault="00B86D1B" w:rsidP="00B86D1B">
      <w:pPr>
        <w:rPr>
          <w:rFonts w:cs="Arial"/>
        </w:rPr>
      </w:pPr>
      <w:r w:rsidRPr="00730837">
        <w:rPr>
          <w:rFonts w:cs="Arial"/>
          <w:b/>
          <w:lang w:bidi="ru-RU"/>
        </w:rPr>
        <w:t xml:space="preserve">Проблема. </w:t>
      </w:r>
      <w:r w:rsidRPr="00730837">
        <w:rPr>
          <w:rFonts w:cs="Arial"/>
          <w:lang w:bidi="ru-RU"/>
        </w:rPr>
        <w:t>Если во время отображения загрузчика быстро изменить представления панели мониторинга центра обработки данных, последнее выбранное представление может остаться открытым, в то время как запросы ранее закрытых представлений не будут отменены.</w:t>
      </w:r>
    </w:p>
    <w:p w14:paraId="10893A5C" w14:textId="77777777" w:rsidR="00B86D1B" w:rsidRPr="00730837" w:rsidRDefault="00B86D1B" w:rsidP="00B86D1B">
      <w:pPr>
        <w:rPr>
          <w:rFonts w:cs="Arial"/>
        </w:rPr>
      </w:pPr>
      <w:r w:rsidRPr="00730837">
        <w:rPr>
          <w:rFonts w:cs="Arial"/>
          <w:b/>
          <w:lang w:bidi="ru-RU"/>
        </w:rPr>
        <w:t>Решение.</w:t>
      </w:r>
      <w:r w:rsidRPr="00730837">
        <w:rPr>
          <w:rFonts w:cs="Arial"/>
          <w:lang w:bidi="ru-RU"/>
        </w:rPr>
        <w:t xml:space="preserve"> Неизвестно.</w:t>
      </w:r>
    </w:p>
    <w:p w14:paraId="64FD70A6" w14:textId="51EF0678" w:rsidR="00C57305" w:rsidRPr="00730837" w:rsidRDefault="00C57305" w:rsidP="00C57305">
      <w:pPr>
        <w:pStyle w:val="Heading5"/>
        <w:rPr>
          <w:rFonts w:cs="Arial"/>
        </w:rPr>
      </w:pPr>
      <w:r w:rsidRPr="00730837">
        <w:rPr>
          <w:rFonts w:cs="Arial"/>
          <w:lang w:bidi="ru-RU"/>
        </w:rPr>
        <w:t>Зависание панели мониторинга во время загрузки</w:t>
      </w:r>
    </w:p>
    <w:p w14:paraId="69D78A10" w14:textId="32D7DFCA" w:rsidR="00C57305" w:rsidRPr="00730837" w:rsidRDefault="00C57305" w:rsidP="00C57305">
      <w:pPr>
        <w:rPr>
          <w:rFonts w:cs="Arial"/>
        </w:rPr>
      </w:pPr>
      <w:r w:rsidRPr="00730837">
        <w:rPr>
          <w:rFonts w:cs="Arial"/>
          <w:b/>
          <w:lang w:bidi="ru-RU"/>
        </w:rPr>
        <w:t xml:space="preserve">Проблема. </w:t>
      </w:r>
      <w:r w:rsidRPr="00730837">
        <w:rPr>
          <w:rFonts w:cs="Arial"/>
          <w:lang w:bidi="ru-RU"/>
        </w:rPr>
        <w:t>Если на панели мониторинга отслеживается более 50 000 объектов с помощью правил сбора данных производительности для нескольких экземпляров, статистика базы данных хранилища данных может нарушиться, а время загрузки панели мониторинга может существенно увеличиться. Кроме того, может значительно увеличиться место, занимаемое журналами и TempDB (около 2–5 ГБ).</w:t>
      </w:r>
    </w:p>
    <w:p w14:paraId="0821B606" w14:textId="73090502" w:rsidR="00624974" w:rsidRPr="00730837" w:rsidRDefault="00C57305" w:rsidP="009325CA">
      <w:pPr>
        <w:rPr>
          <w:rFonts w:cs="Arial"/>
        </w:rPr>
      </w:pPr>
      <w:r w:rsidRPr="00730837">
        <w:rPr>
          <w:rFonts w:cs="Arial"/>
          <w:b/>
          <w:lang w:bidi="ru-RU"/>
        </w:rPr>
        <w:t xml:space="preserve">Решение. </w:t>
      </w:r>
      <w:r w:rsidRPr="00730837">
        <w:rPr>
          <w:rFonts w:cs="Arial"/>
          <w:lang w:bidi="ru-RU"/>
        </w:rPr>
        <w:t xml:space="preserve">Подождите, пока загрузится панель мониторинга, а затем в базе данных хранилища данных запустите хранимую процедуру </w:t>
      </w:r>
      <w:r w:rsidRPr="00730837">
        <w:rPr>
          <w:rFonts w:cs="Arial"/>
          <w:i/>
          <w:lang w:bidi="ru-RU"/>
        </w:rPr>
        <w:t>sp_updatestats</w:t>
      </w:r>
      <w:r w:rsidRPr="00730837">
        <w:rPr>
          <w:rFonts w:cs="Arial"/>
          <w:lang w:bidi="ru-RU"/>
        </w:rPr>
        <w:t>.</w:t>
      </w:r>
    </w:p>
    <w:p w14:paraId="31D7B7CA" w14:textId="15EE9548" w:rsidR="004673EE" w:rsidRPr="00730837" w:rsidRDefault="004673EE" w:rsidP="004673EE">
      <w:pPr>
        <w:pStyle w:val="Heading5"/>
        <w:rPr>
          <w:rFonts w:cs="Arial"/>
        </w:rPr>
      </w:pPr>
      <w:r w:rsidRPr="00730837">
        <w:rPr>
          <w:rFonts w:cs="Arial"/>
          <w:lang w:bidi="ru-RU"/>
        </w:rPr>
        <w:t>В представлении экземпляров могут отображаться устаревшие имена групп</w:t>
      </w:r>
    </w:p>
    <w:p w14:paraId="3BB27E20" w14:textId="2FFAFF1B" w:rsidR="004673EE" w:rsidRPr="00730837" w:rsidRDefault="004673EE" w:rsidP="004673EE">
      <w:pPr>
        <w:rPr>
          <w:rFonts w:cs="Arial"/>
        </w:rPr>
      </w:pPr>
      <w:r w:rsidRPr="00730837">
        <w:rPr>
          <w:rFonts w:cs="Arial"/>
          <w:b/>
          <w:lang w:bidi="ru-RU"/>
        </w:rPr>
        <w:t xml:space="preserve">Проблема. </w:t>
      </w:r>
      <w:r w:rsidRPr="00730837">
        <w:rPr>
          <w:rFonts w:cs="Arial"/>
          <w:lang w:bidi="ru-RU"/>
        </w:rPr>
        <w:t>Если группа переименована или в SCOM уже присутствуют переименованные группы, в представлении экземпляров панели мониторинга SQL Server могут отображаться их старые имена. Кроме того, если некоторые группы переименованы в SCOM после импорта панелей мониторинга, в представлении экземпляров могут по-прежнему отображаться их старые имена.</w:t>
      </w:r>
    </w:p>
    <w:p w14:paraId="499D5EE0" w14:textId="174C1E89" w:rsidR="004673EE" w:rsidRPr="00730837" w:rsidRDefault="004673EE" w:rsidP="004673EE">
      <w:pPr>
        <w:rPr>
          <w:rFonts w:cs="Arial"/>
        </w:rPr>
      </w:pPr>
      <w:r w:rsidRPr="00730837">
        <w:rPr>
          <w:rFonts w:cs="Arial"/>
          <w:b/>
          <w:lang w:bidi="ru-RU"/>
        </w:rPr>
        <w:t>Решение.</w:t>
      </w:r>
      <w:r w:rsidRPr="00730837">
        <w:rPr>
          <w:rFonts w:cs="Arial"/>
          <w:lang w:bidi="ru-RU"/>
        </w:rPr>
        <w:t xml:space="preserve"> Неизвестно.</w:t>
      </w:r>
    </w:p>
    <w:p w14:paraId="0F32C1B0" w14:textId="2949970B" w:rsidR="007C3359" w:rsidRPr="00730837" w:rsidRDefault="007C3359" w:rsidP="007C3359">
      <w:pPr>
        <w:pStyle w:val="Heading5"/>
        <w:rPr>
          <w:rFonts w:cs="Arial"/>
        </w:rPr>
      </w:pPr>
      <w:r w:rsidRPr="00730837">
        <w:rPr>
          <w:rFonts w:cs="Arial"/>
          <w:lang w:bidi="ru-RU"/>
        </w:rPr>
        <w:lastRenderedPageBreak/>
        <w:t>Пользователям с ролью, предусматривающей ограниченный доступ, невидны экземпляры SQL на панели мониторинга ролей SQL Server</w:t>
      </w:r>
    </w:p>
    <w:p w14:paraId="293D2E8B" w14:textId="073456A5" w:rsidR="007C3359" w:rsidRPr="00730837" w:rsidRDefault="007C3359" w:rsidP="007C3359">
      <w:pPr>
        <w:rPr>
          <w:rFonts w:cs="Arial"/>
        </w:rPr>
      </w:pPr>
      <w:r w:rsidRPr="00730837">
        <w:rPr>
          <w:rFonts w:cs="Arial"/>
          <w:b/>
          <w:lang w:bidi="ru-RU"/>
        </w:rPr>
        <w:t xml:space="preserve">Проблема. </w:t>
      </w:r>
      <w:r w:rsidRPr="00730837">
        <w:rPr>
          <w:rFonts w:cs="Arial"/>
          <w:lang w:bidi="ru-RU"/>
        </w:rPr>
        <w:t>Если пользователю назначена роль с ограниченным доступом (например, с доступом только к группе экземпляров SSAS, группе экземпляров SSRS или к группе ядер СУБД SQL Server), экземпляры SQL не будут отображаться на панели мониторинга ролей SQL Server.</w:t>
      </w:r>
    </w:p>
    <w:p w14:paraId="499F64C7" w14:textId="42EDC938" w:rsidR="007C3359" w:rsidRPr="00730837" w:rsidRDefault="007C3359" w:rsidP="007C3359">
      <w:pPr>
        <w:rPr>
          <w:rFonts w:cs="Arial"/>
        </w:rPr>
      </w:pPr>
      <w:r w:rsidRPr="00730837">
        <w:rPr>
          <w:rFonts w:cs="Arial"/>
          <w:b/>
          <w:lang w:bidi="ru-RU"/>
        </w:rPr>
        <w:t xml:space="preserve">Решение. </w:t>
      </w:r>
      <w:r w:rsidRPr="00730837">
        <w:rPr>
          <w:rFonts w:cs="Arial"/>
          <w:lang w:bidi="ru-RU"/>
        </w:rPr>
        <w:t>Так как панель мониторинга ролей SQL Server основана на группе ролей сервера, чтобы увидеть экземпляры SQL у пользователя, должен быть доступ к группе ролей сервера.</w:t>
      </w:r>
    </w:p>
    <w:p w14:paraId="405C044C" w14:textId="1EB126DF" w:rsidR="00D105C5" w:rsidRPr="00730837" w:rsidRDefault="00DF2DC0" w:rsidP="00D105C5">
      <w:pPr>
        <w:pStyle w:val="Heading5"/>
        <w:rPr>
          <w:rFonts w:cs="Arial"/>
        </w:rPr>
      </w:pPr>
      <w:r w:rsidRPr="00730837">
        <w:rPr>
          <w:rFonts w:cs="Arial"/>
          <w:lang w:bidi="ru-RU"/>
        </w:rPr>
        <w:t>На панели мониторинга представления центра обработки данных не отображается анимация обновления</w:t>
      </w:r>
    </w:p>
    <w:p w14:paraId="251DBE6A" w14:textId="7FD5DB48" w:rsidR="00D105C5" w:rsidRPr="00730837" w:rsidRDefault="00D105C5" w:rsidP="00D105C5">
      <w:pPr>
        <w:rPr>
          <w:rFonts w:cs="Arial"/>
        </w:rPr>
      </w:pPr>
      <w:r w:rsidRPr="00730837">
        <w:rPr>
          <w:rFonts w:cs="Arial"/>
          <w:b/>
          <w:lang w:bidi="ru-RU"/>
        </w:rPr>
        <w:t xml:space="preserve">Проблема. </w:t>
      </w:r>
      <w:r w:rsidRPr="00730837">
        <w:rPr>
          <w:rFonts w:cs="Arial"/>
          <w:lang w:bidi="ru-RU"/>
        </w:rPr>
        <w:t>Анимация обновления не отображается, когда</w:t>
      </w:r>
      <w:r w:rsidRPr="00730837">
        <w:rPr>
          <w:rFonts w:cs="Arial"/>
          <w:b/>
          <w:lang w:bidi="ru-RU"/>
        </w:rPr>
        <w:t xml:space="preserve"> </w:t>
      </w:r>
      <w:r w:rsidRPr="00730837">
        <w:rPr>
          <w:rFonts w:cs="Arial"/>
          <w:lang w:bidi="ru-RU"/>
        </w:rPr>
        <w:t>панель мониторинга представления центра обработки данных обновляется с помощью соответствующей кнопки в раскрывающемся меню "Гамбургер".</w:t>
      </w:r>
    </w:p>
    <w:p w14:paraId="5B1D5DCC" w14:textId="06FF6F6F" w:rsidR="00D105C5" w:rsidRPr="00730837" w:rsidRDefault="00D105C5" w:rsidP="00D105C5">
      <w:pPr>
        <w:rPr>
          <w:rFonts w:cs="Arial"/>
        </w:rPr>
      </w:pPr>
      <w:r w:rsidRPr="00730837">
        <w:rPr>
          <w:rFonts w:cs="Arial"/>
          <w:b/>
          <w:lang w:bidi="ru-RU"/>
        </w:rPr>
        <w:t>Решение.</w:t>
      </w:r>
      <w:r w:rsidRPr="00730837">
        <w:rPr>
          <w:rFonts w:cs="Arial"/>
          <w:lang w:bidi="ru-RU"/>
        </w:rPr>
        <w:t xml:space="preserve"> Неизвестно.</w:t>
      </w:r>
    </w:p>
    <w:p w14:paraId="681E3A5C" w14:textId="77777777" w:rsidR="004673EE" w:rsidRPr="00730837" w:rsidRDefault="004673EE" w:rsidP="009325CA">
      <w:pPr>
        <w:rPr>
          <w:rFonts w:cs="Arial"/>
        </w:rPr>
      </w:pPr>
    </w:p>
    <w:sectPr w:rsidR="004673EE" w:rsidRPr="00730837" w:rsidSect="008D02DC">
      <w:headerReference w:type="default" r:id="rId134"/>
      <w:footerReference w:type="default" r:id="rId135"/>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1FD9D5" w14:textId="77777777" w:rsidR="00FE3622" w:rsidRDefault="00FE3622">
      <w:r>
        <w:separator/>
      </w:r>
    </w:p>
    <w:p w14:paraId="78F4B15E" w14:textId="77777777" w:rsidR="00FE3622" w:rsidRDefault="00FE3622"/>
  </w:endnote>
  <w:endnote w:type="continuationSeparator" w:id="0">
    <w:p w14:paraId="2682CB22" w14:textId="77777777" w:rsidR="00FE3622" w:rsidRDefault="00FE3622">
      <w:r>
        <w:continuationSeparator/>
      </w:r>
    </w:p>
    <w:p w14:paraId="02B7AD39" w14:textId="77777777" w:rsidR="00FE3622" w:rsidRDefault="00FE3622"/>
  </w:endnote>
  <w:endnote w:type="continuationNotice" w:id="1">
    <w:p w14:paraId="69DAED24" w14:textId="77777777" w:rsidR="00FE3622" w:rsidRDefault="00FE362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4AA8A6CF" w:rsidR="004F0557" w:rsidRDefault="004F0557" w:rsidP="00FB2389">
    <w:pPr>
      <w:pStyle w:val="Footer"/>
      <w:framePr w:wrap="around" w:vAnchor="text" w:hAnchor="margin" w:xAlign="right" w:y="1"/>
    </w:pPr>
    <w:r>
      <w:rPr>
        <w:lang w:bidi="ru-RU"/>
      </w:rPr>
      <w:fldChar w:fldCharType="begin"/>
    </w:r>
    <w:r>
      <w:rPr>
        <w:lang w:bidi="ru-RU"/>
      </w:rPr>
      <w:instrText xml:space="preserve">PAGE  </w:instrText>
    </w:r>
    <w:r>
      <w:rPr>
        <w:lang w:bidi="ru-RU"/>
      </w:rPr>
      <w:fldChar w:fldCharType="separate"/>
    </w:r>
    <w:r w:rsidR="00730837">
      <w:rPr>
        <w:noProof/>
        <w:lang w:bidi="ru-RU"/>
      </w:rPr>
      <w:t>50</w:t>
    </w:r>
    <w:r>
      <w:rPr>
        <w:lang w:bidi="ru-RU"/>
      </w:rPr>
      <w:fldChar w:fldCharType="end"/>
    </w:r>
  </w:p>
  <w:p w14:paraId="562ECC65" w14:textId="77777777" w:rsidR="004F0557" w:rsidRDefault="004F0557" w:rsidP="00C273C7">
    <w:pPr>
      <w:pStyle w:val="Footer"/>
      <w:ind w:right="360"/>
    </w:pPr>
  </w:p>
  <w:p w14:paraId="5C641F6C" w14:textId="77777777" w:rsidR="004F0557" w:rsidRDefault="004F055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4F0557" w:rsidRDefault="004F0557"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4F0557" w:rsidRDefault="004F0557"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5A75AD0A" w:rsidR="004F0557" w:rsidRDefault="004F0557" w:rsidP="008D02DC">
    <w:pPr>
      <w:pStyle w:val="Footer"/>
      <w:framePr w:wrap="around" w:vAnchor="text" w:hAnchor="margin" w:xAlign="right" w:y="1"/>
      <w:rPr>
        <w:rStyle w:val="PageNumber"/>
      </w:rPr>
    </w:pPr>
    <w:r>
      <w:rPr>
        <w:rStyle w:val="PageNumber"/>
        <w:lang w:bidi="ru-RU"/>
      </w:rPr>
      <w:fldChar w:fldCharType="begin"/>
    </w:r>
    <w:r>
      <w:rPr>
        <w:rStyle w:val="PageNumber"/>
        <w:lang w:bidi="ru-RU"/>
      </w:rPr>
      <w:instrText xml:space="preserve">PAGE  </w:instrText>
    </w:r>
    <w:r>
      <w:rPr>
        <w:rStyle w:val="PageNumber"/>
        <w:lang w:bidi="ru-RU"/>
      </w:rPr>
      <w:fldChar w:fldCharType="separate"/>
    </w:r>
    <w:r w:rsidR="00B72271">
      <w:rPr>
        <w:rStyle w:val="PageNumber"/>
        <w:noProof/>
        <w:lang w:bidi="ru-RU"/>
      </w:rPr>
      <w:t>14</w:t>
    </w:r>
    <w:r>
      <w:rPr>
        <w:rStyle w:val="PageNumber"/>
        <w:lang w:bidi="ru-RU"/>
      </w:rPr>
      <w:fldChar w:fldCharType="end"/>
    </w:r>
  </w:p>
  <w:p w14:paraId="58648AD2" w14:textId="77777777" w:rsidR="004F0557" w:rsidRDefault="004F0557"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15EDA6" w14:textId="77777777" w:rsidR="00FE3622" w:rsidRDefault="00FE3622">
      <w:r>
        <w:separator/>
      </w:r>
    </w:p>
    <w:p w14:paraId="664AEC18" w14:textId="77777777" w:rsidR="00FE3622" w:rsidRDefault="00FE3622"/>
  </w:footnote>
  <w:footnote w:type="continuationSeparator" w:id="0">
    <w:p w14:paraId="17A96385" w14:textId="77777777" w:rsidR="00FE3622" w:rsidRDefault="00FE3622">
      <w:r>
        <w:continuationSeparator/>
      </w:r>
    </w:p>
    <w:p w14:paraId="585B96D8" w14:textId="77777777" w:rsidR="00FE3622" w:rsidRDefault="00FE3622"/>
  </w:footnote>
  <w:footnote w:type="continuationNotice" w:id="1">
    <w:p w14:paraId="18DBA21B" w14:textId="77777777" w:rsidR="00FE3622" w:rsidRDefault="00FE362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1C42C07A" w:rsidR="004F0557" w:rsidRDefault="004F0557" w:rsidP="00C273C7">
    <w:pPr>
      <w:pStyle w:val="Header"/>
      <w:framePr w:wrap="around" w:vAnchor="text" w:hAnchor="margin" w:xAlign="right" w:y="1"/>
    </w:pPr>
    <w:r>
      <w:rPr>
        <w:lang w:bidi="ru-RU"/>
      </w:rPr>
      <w:fldChar w:fldCharType="begin"/>
    </w:r>
    <w:r>
      <w:rPr>
        <w:lang w:bidi="ru-RU"/>
      </w:rPr>
      <w:instrText xml:space="preserve">PAGE  </w:instrText>
    </w:r>
    <w:r>
      <w:rPr>
        <w:lang w:bidi="ru-RU"/>
      </w:rPr>
      <w:fldChar w:fldCharType="separate"/>
    </w:r>
    <w:r w:rsidR="00730837">
      <w:rPr>
        <w:noProof/>
        <w:lang w:bidi="ru-RU"/>
      </w:rPr>
      <w:t>50</w:t>
    </w:r>
    <w:r>
      <w:rPr>
        <w:lang w:bidi="ru-RU"/>
      </w:rPr>
      <w:fldChar w:fldCharType="end"/>
    </w:r>
  </w:p>
  <w:p w14:paraId="07BD9ACA" w14:textId="77777777" w:rsidR="004F0557" w:rsidRDefault="004F0557" w:rsidP="00874AF4">
    <w:pPr>
      <w:pStyle w:val="Header"/>
      <w:ind w:right="360"/>
    </w:pPr>
  </w:p>
  <w:p w14:paraId="0FE7DECD" w14:textId="77777777" w:rsidR="004F0557" w:rsidRDefault="004F055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4F0557" w:rsidRDefault="004F0557"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71F59"/>
    <w:multiLevelType w:val="hybridMultilevel"/>
    <w:tmpl w:val="AAC83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651714"/>
    <w:multiLevelType w:val="hybridMultilevel"/>
    <w:tmpl w:val="FF02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D51CFD"/>
    <w:multiLevelType w:val="hybridMultilevel"/>
    <w:tmpl w:val="A8C662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7AF5267"/>
    <w:multiLevelType w:val="hybridMultilevel"/>
    <w:tmpl w:val="232A47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7E616DE"/>
    <w:multiLevelType w:val="multilevel"/>
    <w:tmpl w:val="04090023"/>
    <w:styleLink w:val="ArticleSection"/>
    <w:lvl w:ilvl="0">
      <w:start w:val="1"/>
      <w:numFmt w:val="upperRoman"/>
      <w:lvlText w:val="Статья %1."/>
      <w:lvlJc w:val="left"/>
      <w:pPr>
        <w:tabs>
          <w:tab w:val="num" w:pos="2160"/>
        </w:tabs>
        <w:ind w:left="0" w:firstLine="0"/>
      </w:pPr>
    </w:lvl>
    <w:lvl w:ilvl="1">
      <w:start w:val="1"/>
      <w:numFmt w:val="decimalZero"/>
      <w:isLgl/>
      <w:lvlText w:val="Раздел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 w15:restartNumberingAfterBreak="0">
    <w:nsid w:val="1BC334BE"/>
    <w:multiLevelType w:val="hybridMultilevel"/>
    <w:tmpl w:val="5FD87AB8"/>
    <w:lvl w:ilvl="0" w:tplc="04090001">
      <w:start w:val="1"/>
      <w:numFmt w:val="bullet"/>
      <w:lvlText w:val=""/>
      <w:lvlJc w:val="left"/>
      <w:pPr>
        <w:ind w:left="720" w:hanging="360"/>
      </w:pPr>
      <w:rPr>
        <w:rFonts w:ascii="Symbol" w:hAnsi="Symbol" w:hint="default"/>
      </w:rPr>
    </w:lvl>
    <w:lvl w:ilvl="1" w:tplc="5928E820">
      <w:start w:val="6"/>
      <w:numFmt w:val="bullet"/>
      <w:lvlText w:val="-"/>
      <w:lvlJc w:val="left"/>
      <w:pPr>
        <w:ind w:left="1440" w:hanging="360"/>
      </w:pPr>
      <w:rPr>
        <w:rFonts w:ascii="Calibri" w:eastAsiaTheme="minorHAns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723DE"/>
    <w:multiLevelType w:val="hybridMultilevel"/>
    <w:tmpl w:val="2D5696F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093507F"/>
    <w:multiLevelType w:val="hybridMultilevel"/>
    <w:tmpl w:val="CF9C1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93607F"/>
    <w:multiLevelType w:val="hybridMultilevel"/>
    <w:tmpl w:val="6AB62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E90679"/>
    <w:multiLevelType w:val="hybridMultilevel"/>
    <w:tmpl w:val="FBAA32E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A471C3F"/>
    <w:multiLevelType w:val="hybridMultilevel"/>
    <w:tmpl w:val="F0988E9E"/>
    <w:lvl w:ilvl="0" w:tplc="344EDDF8">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0E03D6F"/>
    <w:multiLevelType w:val="hybridMultilevel"/>
    <w:tmpl w:val="2106273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4" w15:restartNumberingAfterBreak="0">
    <w:nsid w:val="316B04AC"/>
    <w:multiLevelType w:val="hybridMultilevel"/>
    <w:tmpl w:val="76F6522E"/>
    <w:lvl w:ilvl="0" w:tplc="311210F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306FEE"/>
    <w:multiLevelType w:val="hybridMultilevel"/>
    <w:tmpl w:val="6DE4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2574BE"/>
    <w:multiLevelType w:val="hybridMultilevel"/>
    <w:tmpl w:val="4F18E4F8"/>
    <w:lvl w:ilvl="0" w:tplc="041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5E1415"/>
    <w:multiLevelType w:val="hybridMultilevel"/>
    <w:tmpl w:val="4DA425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935B8C"/>
    <w:multiLevelType w:val="hybridMultilevel"/>
    <w:tmpl w:val="93AED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2F4C68"/>
    <w:multiLevelType w:val="hybridMultilevel"/>
    <w:tmpl w:val="7E68F548"/>
    <w:lvl w:ilvl="0" w:tplc="E86C194A">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322DE9"/>
    <w:multiLevelType w:val="hybridMultilevel"/>
    <w:tmpl w:val="F03A7E84"/>
    <w:lvl w:ilvl="0" w:tplc="4BAC70F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83A12"/>
    <w:multiLevelType w:val="hybridMultilevel"/>
    <w:tmpl w:val="2E605FA8"/>
    <w:lvl w:ilvl="0" w:tplc="5E04506A">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3" w15:restartNumberingAfterBreak="0">
    <w:nsid w:val="4976045B"/>
    <w:multiLevelType w:val="hybridMultilevel"/>
    <w:tmpl w:val="80DA8D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B833550"/>
    <w:multiLevelType w:val="hybridMultilevel"/>
    <w:tmpl w:val="2C204F0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60323B21"/>
    <w:multiLevelType w:val="hybridMultilevel"/>
    <w:tmpl w:val="41908EE8"/>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0"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4625BC9"/>
    <w:multiLevelType w:val="hybridMultilevel"/>
    <w:tmpl w:val="07F0C8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3" w15:restartNumberingAfterBreak="0">
    <w:nsid w:val="702467F8"/>
    <w:multiLevelType w:val="hybridMultilevel"/>
    <w:tmpl w:val="2910D9C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3B447F"/>
    <w:multiLevelType w:val="hybridMultilevel"/>
    <w:tmpl w:val="F1E6C8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6"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7" w15:restartNumberingAfterBreak="0">
    <w:nsid w:val="7405466F"/>
    <w:multiLevelType w:val="hybridMultilevel"/>
    <w:tmpl w:val="C84CB2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7BFB2935"/>
    <w:multiLevelType w:val="hybridMultilevel"/>
    <w:tmpl w:val="60680A0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06CC9"/>
    <w:multiLevelType w:val="hybridMultilevel"/>
    <w:tmpl w:val="56E4E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6"/>
  </w:num>
  <w:num w:numId="3">
    <w:abstractNumId w:val="35"/>
  </w:num>
  <w:num w:numId="4">
    <w:abstractNumId w:val="32"/>
  </w:num>
  <w:num w:numId="5">
    <w:abstractNumId w:val="4"/>
  </w:num>
  <w:num w:numId="6">
    <w:abstractNumId w:val="25"/>
  </w:num>
  <w:num w:numId="7">
    <w:abstractNumId w:val="26"/>
  </w:num>
  <w:num w:numId="8">
    <w:abstractNumId w:val="12"/>
  </w:num>
  <w:num w:numId="9">
    <w:abstractNumId w:val="10"/>
  </w:num>
  <w:num w:numId="10">
    <w:abstractNumId w:val="30"/>
  </w:num>
  <w:num w:numId="11">
    <w:abstractNumId w:val="28"/>
  </w:num>
  <w:num w:numId="12">
    <w:abstractNumId w:val="27"/>
  </w:num>
  <w:num w:numId="13">
    <w:abstractNumId w:val="23"/>
  </w:num>
  <w:num w:numId="14">
    <w:abstractNumId w:val="17"/>
  </w:num>
  <w:num w:numId="15">
    <w:abstractNumId w:val="24"/>
  </w:num>
  <w:num w:numId="16">
    <w:abstractNumId w:val="6"/>
  </w:num>
  <w:num w:numId="17">
    <w:abstractNumId w:val="38"/>
  </w:num>
  <w:num w:numId="18">
    <w:abstractNumId w:val="21"/>
  </w:num>
  <w:num w:numId="19">
    <w:abstractNumId w:val="37"/>
  </w:num>
  <w:num w:numId="20">
    <w:abstractNumId w:val="7"/>
  </w:num>
  <w:num w:numId="21">
    <w:abstractNumId w:val="34"/>
  </w:num>
  <w:num w:numId="22">
    <w:abstractNumId w:val="18"/>
  </w:num>
  <w:num w:numId="23">
    <w:abstractNumId w:val="33"/>
  </w:num>
  <w:num w:numId="24">
    <w:abstractNumId w:val="3"/>
  </w:num>
  <w:num w:numId="25">
    <w:abstractNumId w:val="16"/>
  </w:num>
  <w:num w:numId="26">
    <w:abstractNumId w:val="9"/>
  </w:num>
  <w:num w:numId="27">
    <w:abstractNumId w:val="29"/>
  </w:num>
  <w:num w:numId="28">
    <w:abstractNumId w:val="13"/>
  </w:num>
  <w:num w:numId="29">
    <w:abstractNumId w:val="2"/>
  </w:num>
  <w:num w:numId="30">
    <w:abstractNumId w:val="39"/>
  </w:num>
  <w:num w:numId="31">
    <w:abstractNumId w:val="19"/>
  </w:num>
  <w:num w:numId="32">
    <w:abstractNumId w:val="11"/>
  </w:num>
  <w:num w:numId="33">
    <w:abstractNumId w:val="5"/>
  </w:num>
  <w:num w:numId="34">
    <w:abstractNumId w:val="40"/>
  </w:num>
  <w:num w:numId="35">
    <w:abstractNumId w:val="0"/>
  </w:num>
  <w:num w:numId="36">
    <w:abstractNumId w:val="14"/>
  </w:num>
  <w:num w:numId="37">
    <w:abstractNumId w:val="1"/>
  </w:num>
  <w:num w:numId="38">
    <w:abstractNumId w:val="20"/>
  </w:num>
  <w:num w:numId="39">
    <w:abstractNumId w:val="31"/>
  </w:num>
  <w:num w:numId="40">
    <w:abstractNumId w:val="8"/>
  </w:num>
  <w:num w:numId="41">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0"/>
  <w:activeWritingStyle w:appName="MSWord" w:lang="en-US" w:vendorID="8" w:dllVersion="513" w:checkStyle="1"/>
  <w:proofState w:spelling="clean" w:grammar="clean"/>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tzA1Njc2N7C0sDA1NzBT0lEKTi0uzszPAykwqwUARqeYtSwAAAA="/>
  </w:docVars>
  <w:rsids>
    <w:rsidRoot w:val="008D02DC"/>
    <w:rsid w:val="0000046C"/>
    <w:rsid w:val="00000947"/>
    <w:rsid w:val="00001318"/>
    <w:rsid w:val="00002A9A"/>
    <w:rsid w:val="00003423"/>
    <w:rsid w:val="00003F48"/>
    <w:rsid w:val="000076B9"/>
    <w:rsid w:val="00007AF9"/>
    <w:rsid w:val="00010135"/>
    <w:rsid w:val="000105B5"/>
    <w:rsid w:val="00011693"/>
    <w:rsid w:val="00020729"/>
    <w:rsid w:val="00022457"/>
    <w:rsid w:val="00022FEC"/>
    <w:rsid w:val="00024321"/>
    <w:rsid w:val="00025649"/>
    <w:rsid w:val="00025C7C"/>
    <w:rsid w:val="000279F4"/>
    <w:rsid w:val="000310CF"/>
    <w:rsid w:val="000315C1"/>
    <w:rsid w:val="0003197B"/>
    <w:rsid w:val="00032519"/>
    <w:rsid w:val="00033610"/>
    <w:rsid w:val="00033D13"/>
    <w:rsid w:val="00037727"/>
    <w:rsid w:val="0004143B"/>
    <w:rsid w:val="00042D90"/>
    <w:rsid w:val="000461D3"/>
    <w:rsid w:val="00047637"/>
    <w:rsid w:val="0005170A"/>
    <w:rsid w:val="00052F70"/>
    <w:rsid w:val="00053377"/>
    <w:rsid w:val="000543DD"/>
    <w:rsid w:val="000565A6"/>
    <w:rsid w:val="00056A93"/>
    <w:rsid w:val="00057FD8"/>
    <w:rsid w:val="00062FD0"/>
    <w:rsid w:val="00065439"/>
    <w:rsid w:val="00065CFD"/>
    <w:rsid w:val="00067468"/>
    <w:rsid w:val="00070B54"/>
    <w:rsid w:val="00070E3D"/>
    <w:rsid w:val="00071949"/>
    <w:rsid w:val="00071C43"/>
    <w:rsid w:val="000720C7"/>
    <w:rsid w:val="00072AA8"/>
    <w:rsid w:val="000736A3"/>
    <w:rsid w:val="00073749"/>
    <w:rsid w:val="0007428F"/>
    <w:rsid w:val="000758EA"/>
    <w:rsid w:val="0007599D"/>
    <w:rsid w:val="00076608"/>
    <w:rsid w:val="00080615"/>
    <w:rsid w:val="0008205E"/>
    <w:rsid w:val="00082D4C"/>
    <w:rsid w:val="00082F20"/>
    <w:rsid w:val="00083433"/>
    <w:rsid w:val="00083ABA"/>
    <w:rsid w:val="00086031"/>
    <w:rsid w:val="000876A7"/>
    <w:rsid w:val="00095250"/>
    <w:rsid w:val="0009562C"/>
    <w:rsid w:val="000963D5"/>
    <w:rsid w:val="000965AE"/>
    <w:rsid w:val="000969E3"/>
    <w:rsid w:val="00096C91"/>
    <w:rsid w:val="0009741C"/>
    <w:rsid w:val="000A0F82"/>
    <w:rsid w:val="000A31D2"/>
    <w:rsid w:val="000A4ADB"/>
    <w:rsid w:val="000A5446"/>
    <w:rsid w:val="000A5E65"/>
    <w:rsid w:val="000A7120"/>
    <w:rsid w:val="000A7141"/>
    <w:rsid w:val="000B0C8A"/>
    <w:rsid w:val="000B6D7F"/>
    <w:rsid w:val="000B76FC"/>
    <w:rsid w:val="000B7EE3"/>
    <w:rsid w:val="000B7FE9"/>
    <w:rsid w:val="000C0D3F"/>
    <w:rsid w:val="000C1A00"/>
    <w:rsid w:val="000C499B"/>
    <w:rsid w:val="000C685C"/>
    <w:rsid w:val="000D39CE"/>
    <w:rsid w:val="000D5C96"/>
    <w:rsid w:val="000D6543"/>
    <w:rsid w:val="000D6C23"/>
    <w:rsid w:val="000E05F1"/>
    <w:rsid w:val="000E1258"/>
    <w:rsid w:val="000E28BF"/>
    <w:rsid w:val="000E29F9"/>
    <w:rsid w:val="000E39CB"/>
    <w:rsid w:val="000E5049"/>
    <w:rsid w:val="000E5437"/>
    <w:rsid w:val="000E7C3E"/>
    <w:rsid w:val="000F0A29"/>
    <w:rsid w:val="000F0D1D"/>
    <w:rsid w:val="000F34A3"/>
    <w:rsid w:val="000F3631"/>
    <w:rsid w:val="000F3A79"/>
    <w:rsid w:val="000F475B"/>
    <w:rsid w:val="000F57EC"/>
    <w:rsid w:val="000F5B4C"/>
    <w:rsid w:val="000F7CF0"/>
    <w:rsid w:val="000F7E73"/>
    <w:rsid w:val="001005D7"/>
    <w:rsid w:val="00100CBE"/>
    <w:rsid w:val="00101005"/>
    <w:rsid w:val="00103526"/>
    <w:rsid w:val="0010376B"/>
    <w:rsid w:val="00103811"/>
    <w:rsid w:val="00103A39"/>
    <w:rsid w:val="001047B7"/>
    <w:rsid w:val="00105662"/>
    <w:rsid w:val="001073E3"/>
    <w:rsid w:val="00110DC7"/>
    <w:rsid w:val="0011124A"/>
    <w:rsid w:val="00111E14"/>
    <w:rsid w:val="0011291E"/>
    <w:rsid w:val="00113DC8"/>
    <w:rsid w:val="00114282"/>
    <w:rsid w:val="00114A90"/>
    <w:rsid w:val="00121F13"/>
    <w:rsid w:val="00123004"/>
    <w:rsid w:val="00124E2D"/>
    <w:rsid w:val="00125F59"/>
    <w:rsid w:val="0012634E"/>
    <w:rsid w:val="001265A8"/>
    <w:rsid w:val="00127287"/>
    <w:rsid w:val="00127D8D"/>
    <w:rsid w:val="00134BF9"/>
    <w:rsid w:val="00134C36"/>
    <w:rsid w:val="00142BA3"/>
    <w:rsid w:val="001441B6"/>
    <w:rsid w:val="00145AB1"/>
    <w:rsid w:val="0014657D"/>
    <w:rsid w:val="00146B9B"/>
    <w:rsid w:val="0014741A"/>
    <w:rsid w:val="00147588"/>
    <w:rsid w:val="00150EB1"/>
    <w:rsid w:val="00151586"/>
    <w:rsid w:val="00151AD0"/>
    <w:rsid w:val="001528C4"/>
    <w:rsid w:val="001570EC"/>
    <w:rsid w:val="00160EA2"/>
    <w:rsid w:val="00162142"/>
    <w:rsid w:val="00162E0A"/>
    <w:rsid w:val="00164119"/>
    <w:rsid w:val="00166175"/>
    <w:rsid w:val="00167F4E"/>
    <w:rsid w:val="00170219"/>
    <w:rsid w:val="0017236B"/>
    <w:rsid w:val="0017463F"/>
    <w:rsid w:val="001757E3"/>
    <w:rsid w:val="00180FD4"/>
    <w:rsid w:val="001819E2"/>
    <w:rsid w:val="00185995"/>
    <w:rsid w:val="001860D0"/>
    <w:rsid w:val="00186B8A"/>
    <w:rsid w:val="00190763"/>
    <w:rsid w:val="00190E40"/>
    <w:rsid w:val="00190F80"/>
    <w:rsid w:val="0019115C"/>
    <w:rsid w:val="0019129A"/>
    <w:rsid w:val="00193F1A"/>
    <w:rsid w:val="00194A09"/>
    <w:rsid w:val="001952B1"/>
    <w:rsid w:val="00195877"/>
    <w:rsid w:val="00196F71"/>
    <w:rsid w:val="00197055"/>
    <w:rsid w:val="0019744B"/>
    <w:rsid w:val="00197D0E"/>
    <w:rsid w:val="001A0015"/>
    <w:rsid w:val="001A04FD"/>
    <w:rsid w:val="001A1F01"/>
    <w:rsid w:val="001A3ECF"/>
    <w:rsid w:val="001A407E"/>
    <w:rsid w:val="001A5C36"/>
    <w:rsid w:val="001A6AB9"/>
    <w:rsid w:val="001A7150"/>
    <w:rsid w:val="001B0A34"/>
    <w:rsid w:val="001B0EB4"/>
    <w:rsid w:val="001B1DEF"/>
    <w:rsid w:val="001B4ADA"/>
    <w:rsid w:val="001B6C8B"/>
    <w:rsid w:val="001C239A"/>
    <w:rsid w:val="001C2FEA"/>
    <w:rsid w:val="001C4126"/>
    <w:rsid w:val="001C5BD7"/>
    <w:rsid w:val="001D03CD"/>
    <w:rsid w:val="001D0A33"/>
    <w:rsid w:val="001D12EF"/>
    <w:rsid w:val="001D1D27"/>
    <w:rsid w:val="001D23E6"/>
    <w:rsid w:val="001D2486"/>
    <w:rsid w:val="001D278F"/>
    <w:rsid w:val="001D6F44"/>
    <w:rsid w:val="001E0666"/>
    <w:rsid w:val="001E0A29"/>
    <w:rsid w:val="001E0BEE"/>
    <w:rsid w:val="001E1540"/>
    <w:rsid w:val="001E3745"/>
    <w:rsid w:val="001E7616"/>
    <w:rsid w:val="001E7E42"/>
    <w:rsid w:val="001F020C"/>
    <w:rsid w:val="001F0DC7"/>
    <w:rsid w:val="001F0E0A"/>
    <w:rsid w:val="001F1F97"/>
    <w:rsid w:val="001F2F9D"/>
    <w:rsid w:val="001F4758"/>
    <w:rsid w:val="001F4F96"/>
    <w:rsid w:val="001F51CF"/>
    <w:rsid w:val="001F6CED"/>
    <w:rsid w:val="002013D9"/>
    <w:rsid w:val="00202710"/>
    <w:rsid w:val="002065DF"/>
    <w:rsid w:val="00207506"/>
    <w:rsid w:val="00212250"/>
    <w:rsid w:val="00215569"/>
    <w:rsid w:val="0021561E"/>
    <w:rsid w:val="0021573A"/>
    <w:rsid w:val="002167A2"/>
    <w:rsid w:val="00221094"/>
    <w:rsid w:val="00222E24"/>
    <w:rsid w:val="002235FA"/>
    <w:rsid w:val="00223EA6"/>
    <w:rsid w:val="00226110"/>
    <w:rsid w:val="00227016"/>
    <w:rsid w:val="00227D12"/>
    <w:rsid w:val="00231BF7"/>
    <w:rsid w:val="00231C90"/>
    <w:rsid w:val="002326F5"/>
    <w:rsid w:val="0023279D"/>
    <w:rsid w:val="00232EA3"/>
    <w:rsid w:val="00234A70"/>
    <w:rsid w:val="0023612F"/>
    <w:rsid w:val="00244996"/>
    <w:rsid w:val="00245625"/>
    <w:rsid w:val="00245BCE"/>
    <w:rsid w:val="00247D00"/>
    <w:rsid w:val="00247F53"/>
    <w:rsid w:val="002506C4"/>
    <w:rsid w:val="002506C8"/>
    <w:rsid w:val="00250D8E"/>
    <w:rsid w:val="00251D8F"/>
    <w:rsid w:val="00252561"/>
    <w:rsid w:val="00256D81"/>
    <w:rsid w:val="002572AE"/>
    <w:rsid w:val="002601E3"/>
    <w:rsid w:val="0026173D"/>
    <w:rsid w:val="00264A93"/>
    <w:rsid w:val="00266675"/>
    <w:rsid w:val="00266B84"/>
    <w:rsid w:val="00267A96"/>
    <w:rsid w:val="00272226"/>
    <w:rsid w:val="00272D6D"/>
    <w:rsid w:val="00272FE0"/>
    <w:rsid w:val="00273663"/>
    <w:rsid w:val="00274900"/>
    <w:rsid w:val="00274A4C"/>
    <w:rsid w:val="00274FB6"/>
    <w:rsid w:val="002758FF"/>
    <w:rsid w:val="00275D12"/>
    <w:rsid w:val="00277CBC"/>
    <w:rsid w:val="00281250"/>
    <w:rsid w:val="00281882"/>
    <w:rsid w:val="00283545"/>
    <w:rsid w:val="0028359A"/>
    <w:rsid w:val="00285386"/>
    <w:rsid w:val="0028645B"/>
    <w:rsid w:val="00286741"/>
    <w:rsid w:val="00290D3E"/>
    <w:rsid w:val="00291034"/>
    <w:rsid w:val="002934CF"/>
    <w:rsid w:val="002936FF"/>
    <w:rsid w:val="00294051"/>
    <w:rsid w:val="00296263"/>
    <w:rsid w:val="00296B75"/>
    <w:rsid w:val="00297C11"/>
    <w:rsid w:val="002A211D"/>
    <w:rsid w:val="002A4100"/>
    <w:rsid w:val="002A467B"/>
    <w:rsid w:val="002A5345"/>
    <w:rsid w:val="002A5ABA"/>
    <w:rsid w:val="002B10BC"/>
    <w:rsid w:val="002B1E64"/>
    <w:rsid w:val="002B218B"/>
    <w:rsid w:val="002B2D7E"/>
    <w:rsid w:val="002B3280"/>
    <w:rsid w:val="002B433B"/>
    <w:rsid w:val="002B43AC"/>
    <w:rsid w:val="002B4443"/>
    <w:rsid w:val="002B52EA"/>
    <w:rsid w:val="002B5CC5"/>
    <w:rsid w:val="002B7112"/>
    <w:rsid w:val="002B780E"/>
    <w:rsid w:val="002C1A21"/>
    <w:rsid w:val="002C28B1"/>
    <w:rsid w:val="002C29BE"/>
    <w:rsid w:val="002C433C"/>
    <w:rsid w:val="002C56FB"/>
    <w:rsid w:val="002C5924"/>
    <w:rsid w:val="002C72B2"/>
    <w:rsid w:val="002D08CC"/>
    <w:rsid w:val="002D1D37"/>
    <w:rsid w:val="002D3345"/>
    <w:rsid w:val="002D4296"/>
    <w:rsid w:val="002D6A5E"/>
    <w:rsid w:val="002D6E1C"/>
    <w:rsid w:val="002D7919"/>
    <w:rsid w:val="002E0B60"/>
    <w:rsid w:val="002E0C39"/>
    <w:rsid w:val="002E0F75"/>
    <w:rsid w:val="002E3A79"/>
    <w:rsid w:val="002E3ABD"/>
    <w:rsid w:val="002E49E0"/>
    <w:rsid w:val="002E6756"/>
    <w:rsid w:val="002E697F"/>
    <w:rsid w:val="002E7CDC"/>
    <w:rsid w:val="002F0B1C"/>
    <w:rsid w:val="002F1CA4"/>
    <w:rsid w:val="002F520B"/>
    <w:rsid w:val="002F67CA"/>
    <w:rsid w:val="003003FF"/>
    <w:rsid w:val="003032BA"/>
    <w:rsid w:val="003039EC"/>
    <w:rsid w:val="00313469"/>
    <w:rsid w:val="0031408E"/>
    <w:rsid w:val="00314C7D"/>
    <w:rsid w:val="00315124"/>
    <w:rsid w:val="00316317"/>
    <w:rsid w:val="00320652"/>
    <w:rsid w:val="00323290"/>
    <w:rsid w:val="00325037"/>
    <w:rsid w:val="00325451"/>
    <w:rsid w:val="0032693C"/>
    <w:rsid w:val="003272E6"/>
    <w:rsid w:val="0032787C"/>
    <w:rsid w:val="0033045B"/>
    <w:rsid w:val="00330A47"/>
    <w:rsid w:val="003323B5"/>
    <w:rsid w:val="00333C7E"/>
    <w:rsid w:val="00334EE2"/>
    <w:rsid w:val="00336A1F"/>
    <w:rsid w:val="0034010E"/>
    <w:rsid w:val="00343329"/>
    <w:rsid w:val="00345325"/>
    <w:rsid w:val="003464EC"/>
    <w:rsid w:val="0034667B"/>
    <w:rsid w:val="00351D4A"/>
    <w:rsid w:val="003529D2"/>
    <w:rsid w:val="00352CB0"/>
    <w:rsid w:val="00353EE9"/>
    <w:rsid w:val="00354914"/>
    <w:rsid w:val="00357AF2"/>
    <w:rsid w:val="00357CEE"/>
    <w:rsid w:val="003600E3"/>
    <w:rsid w:val="003607DB"/>
    <w:rsid w:val="00361067"/>
    <w:rsid w:val="00361232"/>
    <w:rsid w:val="00361505"/>
    <w:rsid w:val="003622E6"/>
    <w:rsid w:val="003632C4"/>
    <w:rsid w:val="00363DD0"/>
    <w:rsid w:val="00363EBA"/>
    <w:rsid w:val="00363F56"/>
    <w:rsid w:val="00364538"/>
    <w:rsid w:val="00364944"/>
    <w:rsid w:val="0036506D"/>
    <w:rsid w:val="00367A91"/>
    <w:rsid w:val="00372FF2"/>
    <w:rsid w:val="00374F9A"/>
    <w:rsid w:val="00383119"/>
    <w:rsid w:val="0038364A"/>
    <w:rsid w:val="003846CA"/>
    <w:rsid w:val="00384C7B"/>
    <w:rsid w:val="00384FB2"/>
    <w:rsid w:val="00385E4A"/>
    <w:rsid w:val="00385F6A"/>
    <w:rsid w:val="0038646A"/>
    <w:rsid w:val="0038652E"/>
    <w:rsid w:val="003869A4"/>
    <w:rsid w:val="003872BF"/>
    <w:rsid w:val="003877BF"/>
    <w:rsid w:val="00387C76"/>
    <w:rsid w:val="0039011D"/>
    <w:rsid w:val="00395A9D"/>
    <w:rsid w:val="00397E28"/>
    <w:rsid w:val="003A02F5"/>
    <w:rsid w:val="003A05A8"/>
    <w:rsid w:val="003A3415"/>
    <w:rsid w:val="003A3A66"/>
    <w:rsid w:val="003A5CE4"/>
    <w:rsid w:val="003A6314"/>
    <w:rsid w:val="003B06C2"/>
    <w:rsid w:val="003B39C3"/>
    <w:rsid w:val="003B3ECC"/>
    <w:rsid w:val="003B56B0"/>
    <w:rsid w:val="003B71A5"/>
    <w:rsid w:val="003C0F76"/>
    <w:rsid w:val="003C117B"/>
    <w:rsid w:val="003C310E"/>
    <w:rsid w:val="003C33F2"/>
    <w:rsid w:val="003C43B4"/>
    <w:rsid w:val="003C625C"/>
    <w:rsid w:val="003D172C"/>
    <w:rsid w:val="003D3EC6"/>
    <w:rsid w:val="003D4926"/>
    <w:rsid w:val="003D5CEF"/>
    <w:rsid w:val="003D6C11"/>
    <w:rsid w:val="003D7397"/>
    <w:rsid w:val="003D79E5"/>
    <w:rsid w:val="003E0104"/>
    <w:rsid w:val="003E02A3"/>
    <w:rsid w:val="003E13FF"/>
    <w:rsid w:val="003E2920"/>
    <w:rsid w:val="003E36EE"/>
    <w:rsid w:val="003E3AAA"/>
    <w:rsid w:val="003E42FD"/>
    <w:rsid w:val="003E685B"/>
    <w:rsid w:val="003E7BAF"/>
    <w:rsid w:val="003E7FE7"/>
    <w:rsid w:val="003F3BD0"/>
    <w:rsid w:val="003F3C30"/>
    <w:rsid w:val="003F696D"/>
    <w:rsid w:val="003F71F6"/>
    <w:rsid w:val="004008C1"/>
    <w:rsid w:val="004015D0"/>
    <w:rsid w:val="004047E7"/>
    <w:rsid w:val="00404908"/>
    <w:rsid w:val="004051FB"/>
    <w:rsid w:val="004058E1"/>
    <w:rsid w:val="00406874"/>
    <w:rsid w:val="004072BC"/>
    <w:rsid w:val="00407B16"/>
    <w:rsid w:val="004108B6"/>
    <w:rsid w:val="00411539"/>
    <w:rsid w:val="0041179C"/>
    <w:rsid w:val="00411999"/>
    <w:rsid w:val="0041221E"/>
    <w:rsid w:val="00412F13"/>
    <w:rsid w:val="004133EB"/>
    <w:rsid w:val="00413831"/>
    <w:rsid w:val="00413C92"/>
    <w:rsid w:val="00414E9C"/>
    <w:rsid w:val="004153AC"/>
    <w:rsid w:val="004163C1"/>
    <w:rsid w:val="0041688F"/>
    <w:rsid w:val="00417075"/>
    <w:rsid w:val="00417A0F"/>
    <w:rsid w:val="004209C1"/>
    <w:rsid w:val="00420A4E"/>
    <w:rsid w:val="0042137F"/>
    <w:rsid w:val="004236CE"/>
    <w:rsid w:val="004243D3"/>
    <w:rsid w:val="0042482D"/>
    <w:rsid w:val="00424BE4"/>
    <w:rsid w:val="00425371"/>
    <w:rsid w:val="004265EB"/>
    <w:rsid w:val="0042791E"/>
    <w:rsid w:val="00427F42"/>
    <w:rsid w:val="00431479"/>
    <w:rsid w:val="0043235A"/>
    <w:rsid w:val="00433597"/>
    <w:rsid w:val="00433975"/>
    <w:rsid w:val="00435A06"/>
    <w:rsid w:val="004363EC"/>
    <w:rsid w:val="0043718C"/>
    <w:rsid w:val="004410FE"/>
    <w:rsid w:val="004426BC"/>
    <w:rsid w:val="00443AD4"/>
    <w:rsid w:val="00443C59"/>
    <w:rsid w:val="00444696"/>
    <w:rsid w:val="004449D6"/>
    <w:rsid w:val="00446509"/>
    <w:rsid w:val="00447457"/>
    <w:rsid w:val="00452CB1"/>
    <w:rsid w:val="00453057"/>
    <w:rsid w:val="00455A3C"/>
    <w:rsid w:val="004647A2"/>
    <w:rsid w:val="004673EE"/>
    <w:rsid w:val="00471B14"/>
    <w:rsid w:val="00472E23"/>
    <w:rsid w:val="00473FA6"/>
    <w:rsid w:val="004755E4"/>
    <w:rsid w:val="00476C2E"/>
    <w:rsid w:val="00476D08"/>
    <w:rsid w:val="00477AE0"/>
    <w:rsid w:val="0048075B"/>
    <w:rsid w:val="00481186"/>
    <w:rsid w:val="00482E59"/>
    <w:rsid w:val="004833E3"/>
    <w:rsid w:val="00483617"/>
    <w:rsid w:val="004849A3"/>
    <w:rsid w:val="00485903"/>
    <w:rsid w:val="004867D9"/>
    <w:rsid w:val="00487DA7"/>
    <w:rsid w:val="004932E6"/>
    <w:rsid w:val="00493376"/>
    <w:rsid w:val="00495BD6"/>
    <w:rsid w:val="00495E0B"/>
    <w:rsid w:val="00497372"/>
    <w:rsid w:val="00497F0A"/>
    <w:rsid w:val="004A0D17"/>
    <w:rsid w:val="004A2A07"/>
    <w:rsid w:val="004A3229"/>
    <w:rsid w:val="004A3E79"/>
    <w:rsid w:val="004A7974"/>
    <w:rsid w:val="004B13F7"/>
    <w:rsid w:val="004B3049"/>
    <w:rsid w:val="004B41BC"/>
    <w:rsid w:val="004B6E0B"/>
    <w:rsid w:val="004B7005"/>
    <w:rsid w:val="004B777E"/>
    <w:rsid w:val="004C191A"/>
    <w:rsid w:val="004C2888"/>
    <w:rsid w:val="004C29B4"/>
    <w:rsid w:val="004C4AC8"/>
    <w:rsid w:val="004C55BF"/>
    <w:rsid w:val="004C6EC6"/>
    <w:rsid w:val="004C732C"/>
    <w:rsid w:val="004C753A"/>
    <w:rsid w:val="004D1F86"/>
    <w:rsid w:val="004D4431"/>
    <w:rsid w:val="004D45BB"/>
    <w:rsid w:val="004E39C6"/>
    <w:rsid w:val="004E51F3"/>
    <w:rsid w:val="004E5FC4"/>
    <w:rsid w:val="004E62D1"/>
    <w:rsid w:val="004E71F0"/>
    <w:rsid w:val="004F02A1"/>
    <w:rsid w:val="004F0557"/>
    <w:rsid w:val="004F44CE"/>
    <w:rsid w:val="004F4F53"/>
    <w:rsid w:val="004F547B"/>
    <w:rsid w:val="004F661B"/>
    <w:rsid w:val="004F6FB5"/>
    <w:rsid w:val="00500BE4"/>
    <w:rsid w:val="005013F1"/>
    <w:rsid w:val="00501C10"/>
    <w:rsid w:val="00502350"/>
    <w:rsid w:val="0050303E"/>
    <w:rsid w:val="005054BC"/>
    <w:rsid w:val="00505821"/>
    <w:rsid w:val="0050601F"/>
    <w:rsid w:val="005071C7"/>
    <w:rsid w:val="0050762E"/>
    <w:rsid w:val="00510231"/>
    <w:rsid w:val="00511875"/>
    <w:rsid w:val="00511F04"/>
    <w:rsid w:val="00512557"/>
    <w:rsid w:val="00513533"/>
    <w:rsid w:val="005137A7"/>
    <w:rsid w:val="0051381A"/>
    <w:rsid w:val="00513A9A"/>
    <w:rsid w:val="00517C90"/>
    <w:rsid w:val="00520517"/>
    <w:rsid w:val="005227F3"/>
    <w:rsid w:val="00523BFA"/>
    <w:rsid w:val="00524BC2"/>
    <w:rsid w:val="00524BD4"/>
    <w:rsid w:val="0052508B"/>
    <w:rsid w:val="00525E2B"/>
    <w:rsid w:val="005270DA"/>
    <w:rsid w:val="00527217"/>
    <w:rsid w:val="00527515"/>
    <w:rsid w:val="00527623"/>
    <w:rsid w:val="00531ED7"/>
    <w:rsid w:val="00533117"/>
    <w:rsid w:val="00533185"/>
    <w:rsid w:val="005332E9"/>
    <w:rsid w:val="00533804"/>
    <w:rsid w:val="00537296"/>
    <w:rsid w:val="005378A3"/>
    <w:rsid w:val="0054253D"/>
    <w:rsid w:val="00545CA9"/>
    <w:rsid w:val="00550438"/>
    <w:rsid w:val="00552562"/>
    <w:rsid w:val="00552E9A"/>
    <w:rsid w:val="00553186"/>
    <w:rsid w:val="00554B20"/>
    <w:rsid w:val="00557EDC"/>
    <w:rsid w:val="005623C3"/>
    <w:rsid w:val="005645BE"/>
    <w:rsid w:val="00565A9C"/>
    <w:rsid w:val="00565CB8"/>
    <w:rsid w:val="00566C30"/>
    <w:rsid w:val="00567E6F"/>
    <w:rsid w:val="00573182"/>
    <w:rsid w:val="005738C1"/>
    <w:rsid w:val="0057728B"/>
    <w:rsid w:val="00577AAE"/>
    <w:rsid w:val="00577AD9"/>
    <w:rsid w:val="0058274B"/>
    <w:rsid w:val="005832D2"/>
    <w:rsid w:val="00584349"/>
    <w:rsid w:val="00585A09"/>
    <w:rsid w:val="00585CBE"/>
    <w:rsid w:val="00587BA1"/>
    <w:rsid w:val="00587C1A"/>
    <w:rsid w:val="00591525"/>
    <w:rsid w:val="005928D3"/>
    <w:rsid w:val="00596EB0"/>
    <w:rsid w:val="005A104A"/>
    <w:rsid w:val="005A2314"/>
    <w:rsid w:val="005A274E"/>
    <w:rsid w:val="005A2A5B"/>
    <w:rsid w:val="005A2B6B"/>
    <w:rsid w:val="005A4BB2"/>
    <w:rsid w:val="005A573F"/>
    <w:rsid w:val="005B00BF"/>
    <w:rsid w:val="005B185B"/>
    <w:rsid w:val="005B21E6"/>
    <w:rsid w:val="005B4F74"/>
    <w:rsid w:val="005B5ECF"/>
    <w:rsid w:val="005C14DC"/>
    <w:rsid w:val="005C4784"/>
    <w:rsid w:val="005C4C9B"/>
    <w:rsid w:val="005C5B2F"/>
    <w:rsid w:val="005C6123"/>
    <w:rsid w:val="005C79A9"/>
    <w:rsid w:val="005D0C9A"/>
    <w:rsid w:val="005D30A3"/>
    <w:rsid w:val="005D43E3"/>
    <w:rsid w:val="005D49A5"/>
    <w:rsid w:val="005D53A7"/>
    <w:rsid w:val="005D5A74"/>
    <w:rsid w:val="005D73CF"/>
    <w:rsid w:val="005D7D69"/>
    <w:rsid w:val="005E0497"/>
    <w:rsid w:val="005E094A"/>
    <w:rsid w:val="005E1592"/>
    <w:rsid w:val="005E18CF"/>
    <w:rsid w:val="005E30E7"/>
    <w:rsid w:val="005E40D4"/>
    <w:rsid w:val="005E67A9"/>
    <w:rsid w:val="005F12F3"/>
    <w:rsid w:val="005F410D"/>
    <w:rsid w:val="005F539E"/>
    <w:rsid w:val="005F54AF"/>
    <w:rsid w:val="005F6A28"/>
    <w:rsid w:val="005F6A95"/>
    <w:rsid w:val="005F6B3A"/>
    <w:rsid w:val="005F71C6"/>
    <w:rsid w:val="005F7EE5"/>
    <w:rsid w:val="00600F65"/>
    <w:rsid w:val="00603CBB"/>
    <w:rsid w:val="00606061"/>
    <w:rsid w:val="0060662E"/>
    <w:rsid w:val="00610D2F"/>
    <w:rsid w:val="00613F3F"/>
    <w:rsid w:val="00613FB7"/>
    <w:rsid w:val="00615512"/>
    <w:rsid w:val="00615873"/>
    <w:rsid w:val="00616DEE"/>
    <w:rsid w:val="0061771C"/>
    <w:rsid w:val="0062046E"/>
    <w:rsid w:val="00620C46"/>
    <w:rsid w:val="00620F76"/>
    <w:rsid w:val="00621A70"/>
    <w:rsid w:val="00621E47"/>
    <w:rsid w:val="00622316"/>
    <w:rsid w:val="006228A8"/>
    <w:rsid w:val="00622DB0"/>
    <w:rsid w:val="0062340F"/>
    <w:rsid w:val="00624974"/>
    <w:rsid w:val="00626AD1"/>
    <w:rsid w:val="00630339"/>
    <w:rsid w:val="006307B4"/>
    <w:rsid w:val="006310C9"/>
    <w:rsid w:val="006318C6"/>
    <w:rsid w:val="00637DA7"/>
    <w:rsid w:val="00640194"/>
    <w:rsid w:val="00640D39"/>
    <w:rsid w:val="00644B43"/>
    <w:rsid w:val="00644CD8"/>
    <w:rsid w:val="006451F6"/>
    <w:rsid w:val="00645358"/>
    <w:rsid w:val="006456B6"/>
    <w:rsid w:val="00645D9E"/>
    <w:rsid w:val="0064701B"/>
    <w:rsid w:val="00647479"/>
    <w:rsid w:val="00647623"/>
    <w:rsid w:val="0065030B"/>
    <w:rsid w:val="00651F97"/>
    <w:rsid w:val="00652341"/>
    <w:rsid w:val="006543BC"/>
    <w:rsid w:val="00656A48"/>
    <w:rsid w:val="00656E0B"/>
    <w:rsid w:val="00657C96"/>
    <w:rsid w:val="006614D9"/>
    <w:rsid w:val="00661BF7"/>
    <w:rsid w:val="00662B59"/>
    <w:rsid w:val="00663392"/>
    <w:rsid w:val="00663437"/>
    <w:rsid w:val="00663A15"/>
    <w:rsid w:val="00664236"/>
    <w:rsid w:val="00664EA8"/>
    <w:rsid w:val="006658FE"/>
    <w:rsid w:val="00666E3B"/>
    <w:rsid w:val="0066775C"/>
    <w:rsid w:val="0067099E"/>
    <w:rsid w:val="00671DDE"/>
    <w:rsid w:val="0067212B"/>
    <w:rsid w:val="00673755"/>
    <w:rsid w:val="0067454F"/>
    <w:rsid w:val="006776BA"/>
    <w:rsid w:val="00677F11"/>
    <w:rsid w:val="00680CC9"/>
    <w:rsid w:val="0068154F"/>
    <w:rsid w:val="00681D37"/>
    <w:rsid w:val="00681EA2"/>
    <w:rsid w:val="00682BA6"/>
    <w:rsid w:val="00682D82"/>
    <w:rsid w:val="00683B2E"/>
    <w:rsid w:val="00684095"/>
    <w:rsid w:val="00686E2E"/>
    <w:rsid w:val="0068762E"/>
    <w:rsid w:val="0069069E"/>
    <w:rsid w:val="00691763"/>
    <w:rsid w:val="0069241D"/>
    <w:rsid w:val="00693996"/>
    <w:rsid w:val="00694512"/>
    <w:rsid w:val="00695562"/>
    <w:rsid w:val="00697C0E"/>
    <w:rsid w:val="006A1369"/>
    <w:rsid w:val="006A2137"/>
    <w:rsid w:val="006A4A19"/>
    <w:rsid w:val="006A6B5A"/>
    <w:rsid w:val="006A6BD2"/>
    <w:rsid w:val="006A7028"/>
    <w:rsid w:val="006B0813"/>
    <w:rsid w:val="006B1558"/>
    <w:rsid w:val="006B281C"/>
    <w:rsid w:val="006B347F"/>
    <w:rsid w:val="006B4895"/>
    <w:rsid w:val="006B739C"/>
    <w:rsid w:val="006B78FC"/>
    <w:rsid w:val="006C018B"/>
    <w:rsid w:val="006C1833"/>
    <w:rsid w:val="006C1D33"/>
    <w:rsid w:val="006C5BC9"/>
    <w:rsid w:val="006C7CCD"/>
    <w:rsid w:val="006D086B"/>
    <w:rsid w:val="006D2FF2"/>
    <w:rsid w:val="006D4172"/>
    <w:rsid w:val="006D452A"/>
    <w:rsid w:val="006D588D"/>
    <w:rsid w:val="006D628A"/>
    <w:rsid w:val="006D688A"/>
    <w:rsid w:val="006D7151"/>
    <w:rsid w:val="006E1705"/>
    <w:rsid w:val="006E1BC4"/>
    <w:rsid w:val="006E2AA2"/>
    <w:rsid w:val="006E344E"/>
    <w:rsid w:val="006E3677"/>
    <w:rsid w:val="006E3C69"/>
    <w:rsid w:val="006E3D26"/>
    <w:rsid w:val="006E63DB"/>
    <w:rsid w:val="006E730E"/>
    <w:rsid w:val="006E7691"/>
    <w:rsid w:val="006E7AB6"/>
    <w:rsid w:val="006F07CF"/>
    <w:rsid w:val="006F1CEF"/>
    <w:rsid w:val="006F431F"/>
    <w:rsid w:val="006F44D6"/>
    <w:rsid w:val="006F465B"/>
    <w:rsid w:val="006F75D9"/>
    <w:rsid w:val="006F7648"/>
    <w:rsid w:val="006F7702"/>
    <w:rsid w:val="00700B29"/>
    <w:rsid w:val="00700C69"/>
    <w:rsid w:val="0070153B"/>
    <w:rsid w:val="00701679"/>
    <w:rsid w:val="00702555"/>
    <w:rsid w:val="00704D81"/>
    <w:rsid w:val="007063BD"/>
    <w:rsid w:val="00706654"/>
    <w:rsid w:val="0070724D"/>
    <w:rsid w:val="00710031"/>
    <w:rsid w:val="00713F5E"/>
    <w:rsid w:val="00714156"/>
    <w:rsid w:val="007144C0"/>
    <w:rsid w:val="00715F25"/>
    <w:rsid w:val="00720F8D"/>
    <w:rsid w:val="00721AF4"/>
    <w:rsid w:val="007225C0"/>
    <w:rsid w:val="00723BA9"/>
    <w:rsid w:val="007276D3"/>
    <w:rsid w:val="00727C91"/>
    <w:rsid w:val="00730837"/>
    <w:rsid w:val="0073208F"/>
    <w:rsid w:val="00732326"/>
    <w:rsid w:val="00732CCA"/>
    <w:rsid w:val="007334E6"/>
    <w:rsid w:val="0073394B"/>
    <w:rsid w:val="007348F9"/>
    <w:rsid w:val="00735A17"/>
    <w:rsid w:val="00735F8F"/>
    <w:rsid w:val="00736F19"/>
    <w:rsid w:val="007375C2"/>
    <w:rsid w:val="0074177E"/>
    <w:rsid w:val="00742F69"/>
    <w:rsid w:val="0074439F"/>
    <w:rsid w:val="00745BFA"/>
    <w:rsid w:val="00745CF5"/>
    <w:rsid w:val="0074612C"/>
    <w:rsid w:val="00746B37"/>
    <w:rsid w:val="00746CA8"/>
    <w:rsid w:val="007479AC"/>
    <w:rsid w:val="00747E4A"/>
    <w:rsid w:val="00750077"/>
    <w:rsid w:val="00750520"/>
    <w:rsid w:val="00751509"/>
    <w:rsid w:val="00753C0E"/>
    <w:rsid w:val="00753D73"/>
    <w:rsid w:val="00754228"/>
    <w:rsid w:val="00754C4F"/>
    <w:rsid w:val="00754F15"/>
    <w:rsid w:val="0075788A"/>
    <w:rsid w:val="00763BD1"/>
    <w:rsid w:val="007657CD"/>
    <w:rsid w:val="007669BE"/>
    <w:rsid w:val="00766FF5"/>
    <w:rsid w:val="00772128"/>
    <w:rsid w:val="0077360C"/>
    <w:rsid w:val="00773A3C"/>
    <w:rsid w:val="00775A56"/>
    <w:rsid w:val="00776F00"/>
    <w:rsid w:val="00781B9D"/>
    <w:rsid w:val="0078236B"/>
    <w:rsid w:val="0078496D"/>
    <w:rsid w:val="00784CF1"/>
    <w:rsid w:val="00787773"/>
    <w:rsid w:val="00787D18"/>
    <w:rsid w:val="0079319E"/>
    <w:rsid w:val="00796440"/>
    <w:rsid w:val="007972F7"/>
    <w:rsid w:val="007A0EA7"/>
    <w:rsid w:val="007A372B"/>
    <w:rsid w:val="007A480D"/>
    <w:rsid w:val="007A697F"/>
    <w:rsid w:val="007B1D3A"/>
    <w:rsid w:val="007B5521"/>
    <w:rsid w:val="007B5B7B"/>
    <w:rsid w:val="007C1E46"/>
    <w:rsid w:val="007C20AA"/>
    <w:rsid w:val="007C2137"/>
    <w:rsid w:val="007C2EF3"/>
    <w:rsid w:val="007C3359"/>
    <w:rsid w:val="007C3B4E"/>
    <w:rsid w:val="007C5888"/>
    <w:rsid w:val="007C5E86"/>
    <w:rsid w:val="007C7206"/>
    <w:rsid w:val="007C75A9"/>
    <w:rsid w:val="007D24BF"/>
    <w:rsid w:val="007D3106"/>
    <w:rsid w:val="007D43A6"/>
    <w:rsid w:val="007D6204"/>
    <w:rsid w:val="007D64C6"/>
    <w:rsid w:val="007D70D0"/>
    <w:rsid w:val="007E1C3B"/>
    <w:rsid w:val="007E2AC5"/>
    <w:rsid w:val="007E36E2"/>
    <w:rsid w:val="007E39EB"/>
    <w:rsid w:val="007E53FE"/>
    <w:rsid w:val="007F24BE"/>
    <w:rsid w:val="007F6768"/>
    <w:rsid w:val="007F6819"/>
    <w:rsid w:val="007F7D0D"/>
    <w:rsid w:val="007F7EBE"/>
    <w:rsid w:val="008006B4"/>
    <w:rsid w:val="00801435"/>
    <w:rsid w:val="00801B9B"/>
    <w:rsid w:val="008021A8"/>
    <w:rsid w:val="00802D3F"/>
    <w:rsid w:val="00803BB3"/>
    <w:rsid w:val="0080449F"/>
    <w:rsid w:val="0080477E"/>
    <w:rsid w:val="00804B15"/>
    <w:rsid w:val="008107E0"/>
    <w:rsid w:val="008108B6"/>
    <w:rsid w:val="00813159"/>
    <w:rsid w:val="00813268"/>
    <w:rsid w:val="00813D11"/>
    <w:rsid w:val="00817B56"/>
    <w:rsid w:val="00820103"/>
    <w:rsid w:val="00820B8F"/>
    <w:rsid w:val="00822E9C"/>
    <w:rsid w:val="008231BF"/>
    <w:rsid w:val="00823B33"/>
    <w:rsid w:val="00824337"/>
    <w:rsid w:val="008243D5"/>
    <w:rsid w:val="008253CD"/>
    <w:rsid w:val="008268D3"/>
    <w:rsid w:val="00826BB3"/>
    <w:rsid w:val="0082742A"/>
    <w:rsid w:val="00827468"/>
    <w:rsid w:val="00827541"/>
    <w:rsid w:val="00830D50"/>
    <w:rsid w:val="00832121"/>
    <w:rsid w:val="00832C8D"/>
    <w:rsid w:val="00832E62"/>
    <w:rsid w:val="00835DD2"/>
    <w:rsid w:val="00835F94"/>
    <w:rsid w:val="00836528"/>
    <w:rsid w:val="00840B72"/>
    <w:rsid w:val="008421D9"/>
    <w:rsid w:val="008433F6"/>
    <w:rsid w:val="00843516"/>
    <w:rsid w:val="00844B91"/>
    <w:rsid w:val="00846805"/>
    <w:rsid w:val="0084707F"/>
    <w:rsid w:val="0085152C"/>
    <w:rsid w:val="008519EE"/>
    <w:rsid w:val="00851AE8"/>
    <w:rsid w:val="008531C3"/>
    <w:rsid w:val="0085324F"/>
    <w:rsid w:val="00853B3F"/>
    <w:rsid w:val="008543E9"/>
    <w:rsid w:val="0085495D"/>
    <w:rsid w:val="0085571C"/>
    <w:rsid w:val="00855AB3"/>
    <w:rsid w:val="00856D32"/>
    <w:rsid w:val="00856D34"/>
    <w:rsid w:val="008573BD"/>
    <w:rsid w:val="00860465"/>
    <w:rsid w:val="00860C9C"/>
    <w:rsid w:val="00860FB5"/>
    <w:rsid w:val="0086167E"/>
    <w:rsid w:val="00863533"/>
    <w:rsid w:val="008650C2"/>
    <w:rsid w:val="00865110"/>
    <w:rsid w:val="00866B2A"/>
    <w:rsid w:val="00870F54"/>
    <w:rsid w:val="008712F3"/>
    <w:rsid w:val="008726E7"/>
    <w:rsid w:val="00874A8A"/>
    <w:rsid w:val="00874AF4"/>
    <w:rsid w:val="00876053"/>
    <w:rsid w:val="00877270"/>
    <w:rsid w:val="00880A7B"/>
    <w:rsid w:val="00880C40"/>
    <w:rsid w:val="008878FF"/>
    <w:rsid w:val="00887AD4"/>
    <w:rsid w:val="00890267"/>
    <w:rsid w:val="00890799"/>
    <w:rsid w:val="00890B16"/>
    <w:rsid w:val="00890E23"/>
    <w:rsid w:val="0089110D"/>
    <w:rsid w:val="00891256"/>
    <w:rsid w:val="008939BA"/>
    <w:rsid w:val="00893D57"/>
    <w:rsid w:val="00894B45"/>
    <w:rsid w:val="00896442"/>
    <w:rsid w:val="008965F2"/>
    <w:rsid w:val="008A04D1"/>
    <w:rsid w:val="008A1943"/>
    <w:rsid w:val="008A22ED"/>
    <w:rsid w:val="008A3257"/>
    <w:rsid w:val="008A3913"/>
    <w:rsid w:val="008A54FB"/>
    <w:rsid w:val="008A7087"/>
    <w:rsid w:val="008A72B8"/>
    <w:rsid w:val="008A7592"/>
    <w:rsid w:val="008A7D56"/>
    <w:rsid w:val="008B3012"/>
    <w:rsid w:val="008B4D53"/>
    <w:rsid w:val="008B602D"/>
    <w:rsid w:val="008B6A92"/>
    <w:rsid w:val="008B7FA8"/>
    <w:rsid w:val="008C3ED6"/>
    <w:rsid w:val="008C41E6"/>
    <w:rsid w:val="008C63DF"/>
    <w:rsid w:val="008D02DC"/>
    <w:rsid w:val="008D3112"/>
    <w:rsid w:val="008D3B02"/>
    <w:rsid w:val="008D79A7"/>
    <w:rsid w:val="008E0162"/>
    <w:rsid w:val="008E1187"/>
    <w:rsid w:val="008E1812"/>
    <w:rsid w:val="008E1A5D"/>
    <w:rsid w:val="008E3488"/>
    <w:rsid w:val="008E3741"/>
    <w:rsid w:val="008E3FCF"/>
    <w:rsid w:val="008E4AF2"/>
    <w:rsid w:val="008E4E6B"/>
    <w:rsid w:val="008F0F0F"/>
    <w:rsid w:val="008F209C"/>
    <w:rsid w:val="008F215A"/>
    <w:rsid w:val="008F357A"/>
    <w:rsid w:val="008F3F6A"/>
    <w:rsid w:val="008F40BC"/>
    <w:rsid w:val="008F4C5F"/>
    <w:rsid w:val="008F6A46"/>
    <w:rsid w:val="00902719"/>
    <w:rsid w:val="00902D80"/>
    <w:rsid w:val="00903D3B"/>
    <w:rsid w:val="0090415D"/>
    <w:rsid w:val="00905814"/>
    <w:rsid w:val="00911320"/>
    <w:rsid w:val="009121DF"/>
    <w:rsid w:val="009130FC"/>
    <w:rsid w:val="00915A1F"/>
    <w:rsid w:val="00916E3B"/>
    <w:rsid w:val="009211E7"/>
    <w:rsid w:val="0092150C"/>
    <w:rsid w:val="00922B82"/>
    <w:rsid w:val="00922CF5"/>
    <w:rsid w:val="009232CB"/>
    <w:rsid w:val="009236B7"/>
    <w:rsid w:val="00924804"/>
    <w:rsid w:val="00924CF7"/>
    <w:rsid w:val="00926B22"/>
    <w:rsid w:val="00926E9D"/>
    <w:rsid w:val="00927AD2"/>
    <w:rsid w:val="00927FA0"/>
    <w:rsid w:val="009303F3"/>
    <w:rsid w:val="00931D81"/>
    <w:rsid w:val="009325CA"/>
    <w:rsid w:val="00932A06"/>
    <w:rsid w:val="00932AE6"/>
    <w:rsid w:val="0093312E"/>
    <w:rsid w:val="00933B43"/>
    <w:rsid w:val="009348E2"/>
    <w:rsid w:val="00934AED"/>
    <w:rsid w:val="009351BF"/>
    <w:rsid w:val="009355B0"/>
    <w:rsid w:val="00941665"/>
    <w:rsid w:val="00945BBB"/>
    <w:rsid w:val="00950BA0"/>
    <w:rsid w:val="00956F24"/>
    <w:rsid w:val="00960CB2"/>
    <w:rsid w:val="00960FA9"/>
    <w:rsid w:val="0096220E"/>
    <w:rsid w:val="00963FB2"/>
    <w:rsid w:val="00964F6A"/>
    <w:rsid w:val="00965276"/>
    <w:rsid w:val="009652ED"/>
    <w:rsid w:val="00965EDB"/>
    <w:rsid w:val="00967FDF"/>
    <w:rsid w:val="009707D1"/>
    <w:rsid w:val="00972A4C"/>
    <w:rsid w:val="00973E7C"/>
    <w:rsid w:val="00976080"/>
    <w:rsid w:val="00976F68"/>
    <w:rsid w:val="009812AA"/>
    <w:rsid w:val="00983F02"/>
    <w:rsid w:val="009845A3"/>
    <w:rsid w:val="0098591C"/>
    <w:rsid w:val="009905F4"/>
    <w:rsid w:val="009924C4"/>
    <w:rsid w:val="009932D6"/>
    <w:rsid w:val="0099349B"/>
    <w:rsid w:val="009943EB"/>
    <w:rsid w:val="009A1FAA"/>
    <w:rsid w:val="009A2779"/>
    <w:rsid w:val="009A3398"/>
    <w:rsid w:val="009A381B"/>
    <w:rsid w:val="009A480E"/>
    <w:rsid w:val="009A6FCD"/>
    <w:rsid w:val="009A7471"/>
    <w:rsid w:val="009B0CB6"/>
    <w:rsid w:val="009B7C79"/>
    <w:rsid w:val="009C22BC"/>
    <w:rsid w:val="009C2664"/>
    <w:rsid w:val="009C46D9"/>
    <w:rsid w:val="009C4B6A"/>
    <w:rsid w:val="009C4B71"/>
    <w:rsid w:val="009C67AD"/>
    <w:rsid w:val="009C6F13"/>
    <w:rsid w:val="009C72EE"/>
    <w:rsid w:val="009D15D9"/>
    <w:rsid w:val="009D7D40"/>
    <w:rsid w:val="009E1529"/>
    <w:rsid w:val="009E1B8C"/>
    <w:rsid w:val="009E1C08"/>
    <w:rsid w:val="009E23FE"/>
    <w:rsid w:val="009E45AE"/>
    <w:rsid w:val="009E57A6"/>
    <w:rsid w:val="009E5C42"/>
    <w:rsid w:val="009E5D0A"/>
    <w:rsid w:val="009E7BD2"/>
    <w:rsid w:val="009F28DD"/>
    <w:rsid w:val="009F2910"/>
    <w:rsid w:val="009F776B"/>
    <w:rsid w:val="009F7E0A"/>
    <w:rsid w:val="00A0066B"/>
    <w:rsid w:val="00A016AF"/>
    <w:rsid w:val="00A022BB"/>
    <w:rsid w:val="00A025C1"/>
    <w:rsid w:val="00A02E85"/>
    <w:rsid w:val="00A04871"/>
    <w:rsid w:val="00A07387"/>
    <w:rsid w:val="00A073AB"/>
    <w:rsid w:val="00A11721"/>
    <w:rsid w:val="00A12A81"/>
    <w:rsid w:val="00A12CE0"/>
    <w:rsid w:val="00A13239"/>
    <w:rsid w:val="00A14065"/>
    <w:rsid w:val="00A16AAD"/>
    <w:rsid w:val="00A16BB0"/>
    <w:rsid w:val="00A23A1C"/>
    <w:rsid w:val="00A2446E"/>
    <w:rsid w:val="00A24826"/>
    <w:rsid w:val="00A25255"/>
    <w:rsid w:val="00A258DB"/>
    <w:rsid w:val="00A25CD9"/>
    <w:rsid w:val="00A30113"/>
    <w:rsid w:val="00A304C5"/>
    <w:rsid w:val="00A3071C"/>
    <w:rsid w:val="00A309A1"/>
    <w:rsid w:val="00A30C7C"/>
    <w:rsid w:val="00A30D1C"/>
    <w:rsid w:val="00A317D1"/>
    <w:rsid w:val="00A3385F"/>
    <w:rsid w:val="00A339A4"/>
    <w:rsid w:val="00A33E53"/>
    <w:rsid w:val="00A3406A"/>
    <w:rsid w:val="00A34B28"/>
    <w:rsid w:val="00A35219"/>
    <w:rsid w:val="00A35B6D"/>
    <w:rsid w:val="00A35F1B"/>
    <w:rsid w:val="00A36361"/>
    <w:rsid w:val="00A37647"/>
    <w:rsid w:val="00A40079"/>
    <w:rsid w:val="00A40370"/>
    <w:rsid w:val="00A40F29"/>
    <w:rsid w:val="00A415CF"/>
    <w:rsid w:val="00A42B20"/>
    <w:rsid w:val="00A45B11"/>
    <w:rsid w:val="00A47634"/>
    <w:rsid w:val="00A479E8"/>
    <w:rsid w:val="00A505EE"/>
    <w:rsid w:val="00A53807"/>
    <w:rsid w:val="00A55141"/>
    <w:rsid w:val="00A552E5"/>
    <w:rsid w:val="00A557FB"/>
    <w:rsid w:val="00A56EB5"/>
    <w:rsid w:val="00A57468"/>
    <w:rsid w:val="00A61476"/>
    <w:rsid w:val="00A620F8"/>
    <w:rsid w:val="00A62FF5"/>
    <w:rsid w:val="00A64ADA"/>
    <w:rsid w:val="00A64E25"/>
    <w:rsid w:val="00A651C1"/>
    <w:rsid w:val="00A6572F"/>
    <w:rsid w:val="00A6592D"/>
    <w:rsid w:val="00A65EC7"/>
    <w:rsid w:val="00A67547"/>
    <w:rsid w:val="00A6758C"/>
    <w:rsid w:val="00A67DA0"/>
    <w:rsid w:val="00A67E12"/>
    <w:rsid w:val="00A70E33"/>
    <w:rsid w:val="00A71D4D"/>
    <w:rsid w:val="00A73FDF"/>
    <w:rsid w:val="00A74D9C"/>
    <w:rsid w:val="00A77749"/>
    <w:rsid w:val="00A77E4F"/>
    <w:rsid w:val="00A83480"/>
    <w:rsid w:val="00A835B6"/>
    <w:rsid w:val="00A86492"/>
    <w:rsid w:val="00A875EA"/>
    <w:rsid w:val="00A9350A"/>
    <w:rsid w:val="00A96B54"/>
    <w:rsid w:val="00A9741F"/>
    <w:rsid w:val="00AA2C23"/>
    <w:rsid w:val="00AA4953"/>
    <w:rsid w:val="00AA67E9"/>
    <w:rsid w:val="00AB0571"/>
    <w:rsid w:val="00AB214C"/>
    <w:rsid w:val="00AB37F3"/>
    <w:rsid w:val="00AB3FE2"/>
    <w:rsid w:val="00AB46FB"/>
    <w:rsid w:val="00AB49CC"/>
    <w:rsid w:val="00AB6952"/>
    <w:rsid w:val="00AB6BA5"/>
    <w:rsid w:val="00AC3764"/>
    <w:rsid w:val="00AC6E45"/>
    <w:rsid w:val="00AD3570"/>
    <w:rsid w:val="00AD380C"/>
    <w:rsid w:val="00AD4CD8"/>
    <w:rsid w:val="00AD5143"/>
    <w:rsid w:val="00AD62FD"/>
    <w:rsid w:val="00AD74D0"/>
    <w:rsid w:val="00AE147B"/>
    <w:rsid w:val="00AE14A2"/>
    <w:rsid w:val="00AE1793"/>
    <w:rsid w:val="00AE1965"/>
    <w:rsid w:val="00AE2460"/>
    <w:rsid w:val="00AE24D2"/>
    <w:rsid w:val="00AE2FE1"/>
    <w:rsid w:val="00AE3395"/>
    <w:rsid w:val="00AE6D49"/>
    <w:rsid w:val="00AF0093"/>
    <w:rsid w:val="00AF09DB"/>
    <w:rsid w:val="00AF1D33"/>
    <w:rsid w:val="00AF275F"/>
    <w:rsid w:val="00AF45B2"/>
    <w:rsid w:val="00AF59B6"/>
    <w:rsid w:val="00AF6F47"/>
    <w:rsid w:val="00AF76F1"/>
    <w:rsid w:val="00B018D4"/>
    <w:rsid w:val="00B05654"/>
    <w:rsid w:val="00B06775"/>
    <w:rsid w:val="00B1009E"/>
    <w:rsid w:val="00B101D6"/>
    <w:rsid w:val="00B10E4B"/>
    <w:rsid w:val="00B10FD6"/>
    <w:rsid w:val="00B110B8"/>
    <w:rsid w:val="00B11A96"/>
    <w:rsid w:val="00B12B2D"/>
    <w:rsid w:val="00B1545C"/>
    <w:rsid w:val="00B15DFD"/>
    <w:rsid w:val="00B163E4"/>
    <w:rsid w:val="00B1721F"/>
    <w:rsid w:val="00B20A5B"/>
    <w:rsid w:val="00B2188C"/>
    <w:rsid w:val="00B246BA"/>
    <w:rsid w:val="00B25D05"/>
    <w:rsid w:val="00B31DEA"/>
    <w:rsid w:val="00B3513F"/>
    <w:rsid w:val="00B4167A"/>
    <w:rsid w:val="00B420A0"/>
    <w:rsid w:val="00B4424F"/>
    <w:rsid w:val="00B447BE"/>
    <w:rsid w:val="00B47F35"/>
    <w:rsid w:val="00B5079F"/>
    <w:rsid w:val="00B51AB1"/>
    <w:rsid w:val="00B52E31"/>
    <w:rsid w:val="00B533E1"/>
    <w:rsid w:val="00B53560"/>
    <w:rsid w:val="00B53FEA"/>
    <w:rsid w:val="00B55A7C"/>
    <w:rsid w:val="00B55F54"/>
    <w:rsid w:val="00B571D5"/>
    <w:rsid w:val="00B607FE"/>
    <w:rsid w:val="00B62E5E"/>
    <w:rsid w:val="00B64511"/>
    <w:rsid w:val="00B6459D"/>
    <w:rsid w:val="00B6604B"/>
    <w:rsid w:val="00B6640A"/>
    <w:rsid w:val="00B72271"/>
    <w:rsid w:val="00B72B6C"/>
    <w:rsid w:val="00B72C1E"/>
    <w:rsid w:val="00B731A4"/>
    <w:rsid w:val="00B739B1"/>
    <w:rsid w:val="00B73D1E"/>
    <w:rsid w:val="00B73D9B"/>
    <w:rsid w:val="00B7566D"/>
    <w:rsid w:val="00B75C53"/>
    <w:rsid w:val="00B75CF0"/>
    <w:rsid w:val="00B75EDB"/>
    <w:rsid w:val="00B76895"/>
    <w:rsid w:val="00B77895"/>
    <w:rsid w:val="00B82697"/>
    <w:rsid w:val="00B82F15"/>
    <w:rsid w:val="00B834C5"/>
    <w:rsid w:val="00B8467F"/>
    <w:rsid w:val="00B84ACA"/>
    <w:rsid w:val="00B8669D"/>
    <w:rsid w:val="00B86D1B"/>
    <w:rsid w:val="00B86E59"/>
    <w:rsid w:val="00B87011"/>
    <w:rsid w:val="00B8704B"/>
    <w:rsid w:val="00B9488D"/>
    <w:rsid w:val="00B94D94"/>
    <w:rsid w:val="00B9549F"/>
    <w:rsid w:val="00B967B7"/>
    <w:rsid w:val="00B96BBF"/>
    <w:rsid w:val="00B97EA4"/>
    <w:rsid w:val="00BA4DFB"/>
    <w:rsid w:val="00BA5747"/>
    <w:rsid w:val="00BA66B8"/>
    <w:rsid w:val="00BA7C41"/>
    <w:rsid w:val="00BB0295"/>
    <w:rsid w:val="00BB19A6"/>
    <w:rsid w:val="00BB5015"/>
    <w:rsid w:val="00BC0057"/>
    <w:rsid w:val="00BC0059"/>
    <w:rsid w:val="00BC0A00"/>
    <w:rsid w:val="00BC1369"/>
    <w:rsid w:val="00BC175E"/>
    <w:rsid w:val="00BC24BF"/>
    <w:rsid w:val="00BC486D"/>
    <w:rsid w:val="00BC4B0A"/>
    <w:rsid w:val="00BC5DE5"/>
    <w:rsid w:val="00BC7458"/>
    <w:rsid w:val="00BC7A9D"/>
    <w:rsid w:val="00BD0BDF"/>
    <w:rsid w:val="00BD3AAB"/>
    <w:rsid w:val="00BD4080"/>
    <w:rsid w:val="00BD498F"/>
    <w:rsid w:val="00BD59A8"/>
    <w:rsid w:val="00BD70CD"/>
    <w:rsid w:val="00BE0445"/>
    <w:rsid w:val="00BE30D4"/>
    <w:rsid w:val="00BE47D4"/>
    <w:rsid w:val="00BE4A0C"/>
    <w:rsid w:val="00BE5E4B"/>
    <w:rsid w:val="00BE6910"/>
    <w:rsid w:val="00BF0569"/>
    <w:rsid w:val="00BF4181"/>
    <w:rsid w:val="00BF4685"/>
    <w:rsid w:val="00BF4CD6"/>
    <w:rsid w:val="00BF5B50"/>
    <w:rsid w:val="00BF697A"/>
    <w:rsid w:val="00C00FC8"/>
    <w:rsid w:val="00C0114B"/>
    <w:rsid w:val="00C0126F"/>
    <w:rsid w:val="00C013E6"/>
    <w:rsid w:val="00C02135"/>
    <w:rsid w:val="00C02AF2"/>
    <w:rsid w:val="00C03552"/>
    <w:rsid w:val="00C03559"/>
    <w:rsid w:val="00C0362E"/>
    <w:rsid w:val="00C04C6C"/>
    <w:rsid w:val="00C04E71"/>
    <w:rsid w:val="00C05590"/>
    <w:rsid w:val="00C062CF"/>
    <w:rsid w:val="00C07B3C"/>
    <w:rsid w:val="00C10C92"/>
    <w:rsid w:val="00C12966"/>
    <w:rsid w:val="00C13BDD"/>
    <w:rsid w:val="00C145CC"/>
    <w:rsid w:val="00C14DB8"/>
    <w:rsid w:val="00C15487"/>
    <w:rsid w:val="00C1634D"/>
    <w:rsid w:val="00C17774"/>
    <w:rsid w:val="00C20153"/>
    <w:rsid w:val="00C207C7"/>
    <w:rsid w:val="00C20861"/>
    <w:rsid w:val="00C21414"/>
    <w:rsid w:val="00C224F0"/>
    <w:rsid w:val="00C23FC5"/>
    <w:rsid w:val="00C24363"/>
    <w:rsid w:val="00C246ED"/>
    <w:rsid w:val="00C258E3"/>
    <w:rsid w:val="00C25C8B"/>
    <w:rsid w:val="00C26455"/>
    <w:rsid w:val="00C269F4"/>
    <w:rsid w:val="00C26BA7"/>
    <w:rsid w:val="00C273C7"/>
    <w:rsid w:val="00C27518"/>
    <w:rsid w:val="00C304D2"/>
    <w:rsid w:val="00C30E0C"/>
    <w:rsid w:val="00C31FEA"/>
    <w:rsid w:val="00C333E1"/>
    <w:rsid w:val="00C3375A"/>
    <w:rsid w:val="00C34E09"/>
    <w:rsid w:val="00C35563"/>
    <w:rsid w:val="00C36558"/>
    <w:rsid w:val="00C37FE3"/>
    <w:rsid w:val="00C40614"/>
    <w:rsid w:val="00C4270B"/>
    <w:rsid w:val="00C4340D"/>
    <w:rsid w:val="00C43A27"/>
    <w:rsid w:val="00C44495"/>
    <w:rsid w:val="00C449CC"/>
    <w:rsid w:val="00C44B54"/>
    <w:rsid w:val="00C5142E"/>
    <w:rsid w:val="00C52C70"/>
    <w:rsid w:val="00C52FEB"/>
    <w:rsid w:val="00C541AB"/>
    <w:rsid w:val="00C54D8C"/>
    <w:rsid w:val="00C5549E"/>
    <w:rsid w:val="00C55721"/>
    <w:rsid w:val="00C56314"/>
    <w:rsid w:val="00C57305"/>
    <w:rsid w:val="00C60091"/>
    <w:rsid w:val="00C60191"/>
    <w:rsid w:val="00C603EC"/>
    <w:rsid w:val="00C60698"/>
    <w:rsid w:val="00C60CBA"/>
    <w:rsid w:val="00C629BB"/>
    <w:rsid w:val="00C6419F"/>
    <w:rsid w:val="00C64D18"/>
    <w:rsid w:val="00C6671E"/>
    <w:rsid w:val="00C669DA"/>
    <w:rsid w:val="00C675F4"/>
    <w:rsid w:val="00C70139"/>
    <w:rsid w:val="00C7115D"/>
    <w:rsid w:val="00C72AE8"/>
    <w:rsid w:val="00C7392F"/>
    <w:rsid w:val="00C73A3E"/>
    <w:rsid w:val="00C73EE5"/>
    <w:rsid w:val="00C765AE"/>
    <w:rsid w:val="00C76C01"/>
    <w:rsid w:val="00C80718"/>
    <w:rsid w:val="00C82015"/>
    <w:rsid w:val="00C8364E"/>
    <w:rsid w:val="00C83A64"/>
    <w:rsid w:val="00C83C64"/>
    <w:rsid w:val="00C84805"/>
    <w:rsid w:val="00C84923"/>
    <w:rsid w:val="00C8587B"/>
    <w:rsid w:val="00C867A7"/>
    <w:rsid w:val="00C86E78"/>
    <w:rsid w:val="00C870E0"/>
    <w:rsid w:val="00C90180"/>
    <w:rsid w:val="00C9147C"/>
    <w:rsid w:val="00C91B8A"/>
    <w:rsid w:val="00C928DA"/>
    <w:rsid w:val="00CA0C89"/>
    <w:rsid w:val="00CA12D4"/>
    <w:rsid w:val="00CA36BE"/>
    <w:rsid w:val="00CA5F16"/>
    <w:rsid w:val="00CA67C3"/>
    <w:rsid w:val="00CA682D"/>
    <w:rsid w:val="00CB0960"/>
    <w:rsid w:val="00CB098B"/>
    <w:rsid w:val="00CB29F8"/>
    <w:rsid w:val="00CB5663"/>
    <w:rsid w:val="00CB59C4"/>
    <w:rsid w:val="00CC0027"/>
    <w:rsid w:val="00CC1263"/>
    <w:rsid w:val="00CD08D6"/>
    <w:rsid w:val="00CD0F37"/>
    <w:rsid w:val="00CD20B0"/>
    <w:rsid w:val="00CD4C79"/>
    <w:rsid w:val="00CD522B"/>
    <w:rsid w:val="00CE2318"/>
    <w:rsid w:val="00CE3438"/>
    <w:rsid w:val="00CE440D"/>
    <w:rsid w:val="00CF07E4"/>
    <w:rsid w:val="00CF0B7E"/>
    <w:rsid w:val="00CF0B8A"/>
    <w:rsid w:val="00CF0C79"/>
    <w:rsid w:val="00CF18D2"/>
    <w:rsid w:val="00CF19DA"/>
    <w:rsid w:val="00CF2F94"/>
    <w:rsid w:val="00CF3895"/>
    <w:rsid w:val="00CF49C8"/>
    <w:rsid w:val="00CF5C6A"/>
    <w:rsid w:val="00CF6633"/>
    <w:rsid w:val="00CF6664"/>
    <w:rsid w:val="00CF6C16"/>
    <w:rsid w:val="00CF6D58"/>
    <w:rsid w:val="00D00AF2"/>
    <w:rsid w:val="00D01673"/>
    <w:rsid w:val="00D01A87"/>
    <w:rsid w:val="00D041D0"/>
    <w:rsid w:val="00D05136"/>
    <w:rsid w:val="00D057C4"/>
    <w:rsid w:val="00D078A9"/>
    <w:rsid w:val="00D105C5"/>
    <w:rsid w:val="00D11215"/>
    <w:rsid w:val="00D113BB"/>
    <w:rsid w:val="00D11B48"/>
    <w:rsid w:val="00D13F4D"/>
    <w:rsid w:val="00D14A4C"/>
    <w:rsid w:val="00D15ABF"/>
    <w:rsid w:val="00D15F23"/>
    <w:rsid w:val="00D17578"/>
    <w:rsid w:val="00D2053C"/>
    <w:rsid w:val="00D21A44"/>
    <w:rsid w:val="00D21C8F"/>
    <w:rsid w:val="00D227BC"/>
    <w:rsid w:val="00D253A0"/>
    <w:rsid w:val="00D25E0B"/>
    <w:rsid w:val="00D273CC"/>
    <w:rsid w:val="00D3348B"/>
    <w:rsid w:val="00D335A7"/>
    <w:rsid w:val="00D35490"/>
    <w:rsid w:val="00D3556E"/>
    <w:rsid w:val="00D3630E"/>
    <w:rsid w:val="00D3689C"/>
    <w:rsid w:val="00D36D5D"/>
    <w:rsid w:val="00D37E9F"/>
    <w:rsid w:val="00D43ED1"/>
    <w:rsid w:val="00D44CD8"/>
    <w:rsid w:val="00D45CB9"/>
    <w:rsid w:val="00D50CEF"/>
    <w:rsid w:val="00D51B5C"/>
    <w:rsid w:val="00D5383C"/>
    <w:rsid w:val="00D55421"/>
    <w:rsid w:val="00D57AA7"/>
    <w:rsid w:val="00D60132"/>
    <w:rsid w:val="00D60970"/>
    <w:rsid w:val="00D60D1A"/>
    <w:rsid w:val="00D610B8"/>
    <w:rsid w:val="00D6186D"/>
    <w:rsid w:val="00D61AFB"/>
    <w:rsid w:val="00D62954"/>
    <w:rsid w:val="00D6378D"/>
    <w:rsid w:val="00D640C8"/>
    <w:rsid w:val="00D65733"/>
    <w:rsid w:val="00D66887"/>
    <w:rsid w:val="00D679E3"/>
    <w:rsid w:val="00D7178E"/>
    <w:rsid w:val="00D71EF0"/>
    <w:rsid w:val="00D7365B"/>
    <w:rsid w:val="00D755F9"/>
    <w:rsid w:val="00D82762"/>
    <w:rsid w:val="00D82B82"/>
    <w:rsid w:val="00D82E31"/>
    <w:rsid w:val="00D830E1"/>
    <w:rsid w:val="00D83A30"/>
    <w:rsid w:val="00D83ABA"/>
    <w:rsid w:val="00D843A8"/>
    <w:rsid w:val="00D8496D"/>
    <w:rsid w:val="00D85291"/>
    <w:rsid w:val="00D854D0"/>
    <w:rsid w:val="00D8610B"/>
    <w:rsid w:val="00D870CD"/>
    <w:rsid w:val="00D87986"/>
    <w:rsid w:val="00D87E4C"/>
    <w:rsid w:val="00D90D7E"/>
    <w:rsid w:val="00D917CD"/>
    <w:rsid w:val="00D9239F"/>
    <w:rsid w:val="00D9279E"/>
    <w:rsid w:val="00D93833"/>
    <w:rsid w:val="00D93A51"/>
    <w:rsid w:val="00D940EF"/>
    <w:rsid w:val="00D95427"/>
    <w:rsid w:val="00D96101"/>
    <w:rsid w:val="00D961A8"/>
    <w:rsid w:val="00D96AC6"/>
    <w:rsid w:val="00D97729"/>
    <w:rsid w:val="00D97A50"/>
    <w:rsid w:val="00DA31AB"/>
    <w:rsid w:val="00DA4ED4"/>
    <w:rsid w:val="00DA7195"/>
    <w:rsid w:val="00DB0B08"/>
    <w:rsid w:val="00DB583D"/>
    <w:rsid w:val="00DB5AAB"/>
    <w:rsid w:val="00DC10CF"/>
    <w:rsid w:val="00DC1927"/>
    <w:rsid w:val="00DC2A7D"/>
    <w:rsid w:val="00DC3737"/>
    <w:rsid w:val="00DC5EFD"/>
    <w:rsid w:val="00DC71CB"/>
    <w:rsid w:val="00DC7E3A"/>
    <w:rsid w:val="00DD0448"/>
    <w:rsid w:val="00DD068D"/>
    <w:rsid w:val="00DD3D03"/>
    <w:rsid w:val="00DD5334"/>
    <w:rsid w:val="00DD5F29"/>
    <w:rsid w:val="00DD618C"/>
    <w:rsid w:val="00DD6577"/>
    <w:rsid w:val="00DD6702"/>
    <w:rsid w:val="00DE054A"/>
    <w:rsid w:val="00DE1E7D"/>
    <w:rsid w:val="00DE7465"/>
    <w:rsid w:val="00DF0577"/>
    <w:rsid w:val="00DF0CE6"/>
    <w:rsid w:val="00DF12E1"/>
    <w:rsid w:val="00DF2DC0"/>
    <w:rsid w:val="00DF3F70"/>
    <w:rsid w:val="00DF56D8"/>
    <w:rsid w:val="00DF617C"/>
    <w:rsid w:val="00DF7B40"/>
    <w:rsid w:val="00DF7C7D"/>
    <w:rsid w:val="00E03C97"/>
    <w:rsid w:val="00E04901"/>
    <w:rsid w:val="00E04D2C"/>
    <w:rsid w:val="00E05FEC"/>
    <w:rsid w:val="00E0783F"/>
    <w:rsid w:val="00E10A72"/>
    <w:rsid w:val="00E11721"/>
    <w:rsid w:val="00E12F28"/>
    <w:rsid w:val="00E14902"/>
    <w:rsid w:val="00E14D5F"/>
    <w:rsid w:val="00E200CF"/>
    <w:rsid w:val="00E20248"/>
    <w:rsid w:val="00E20D4C"/>
    <w:rsid w:val="00E225D7"/>
    <w:rsid w:val="00E22C1E"/>
    <w:rsid w:val="00E23603"/>
    <w:rsid w:val="00E23F4B"/>
    <w:rsid w:val="00E2456D"/>
    <w:rsid w:val="00E2539B"/>
    <w:rsid w:val="00E270D7"/>
    <w:rsid w:val="00E30CC5"/>
    <w:rsid w:val="00E316F2"/>
    <w:rsid w:val="00E31B21"/>
    <w:rsid w:val="00E324D4"/>
    <w:rsid w:val="00E32AF2"/>
    <w:rsid w:val="00E3349D"/>
    <w:rsid w:val="00E3405D"/>
    <w:rsid w:val="00E341B5"/>
    <w:rsid w:val="00E35026"/>
    <w:rsid w:val="00E355A1"/>
    <w:rsid w:val="00E36038"/>
    <w:rsid w:val="00E36C75"/>
    <w:rsid w:val="00E37612"/>
    <w:rsid w:val="00E40D3E"/>
    <w:rsid w:val="00E43C80"/>
    <w:rsid w:val="00E50924"/>
    <w:rsid w:val="00E528C3"/>
    <w:rsid w:val="00E53622"/>
    <w:rsid w:val="00E539B1"/>
    <w:rsid w:val="00E54851"/>
    <w:rsid w:val="00E54A14"/>
    <w:rsid w:val="00E56F79"/>
    <w:rsid w:val="00E57C17"/>
    <w:rsid w:val="00E613C4"/>
    <w:rsid w:val="00E619C7"/>
    <w:rsid w:val="00E61ECF"/>
    <w:rsid w:val="00E6266D"/>
    <w:rsid w:val="00E62F1F"/>
    <w:rsid w:val="00E63A47"/>
    <w:rsid w:val="00E646B5"/>
    <w:rsid w:val="00E6686F"/>
    <w:rsid w:val="00E742F6"/>
    <w:rsid w:val="00E748DA"/>
    <w:rsid w:val="00E7511A"/>
    <w:rsid w:val="00E75DE1"/>
    <w:rsid w:val="00E76033"/>
    <w:rsid w:val="00E77178"/>
    <w:rsid w:val="00E7747D"/>
    <w:rsid w:val="00E80EAA"/>
    <w:rsid w:val="00E80F5D"/>
    <w:rsid w:val="00E816B6"/>
    <w:rsid w:val="00E81B79"/>
    <w:rsid w:val="00E81D9F"/>
    <w:rsid w:val="00E81E08"/>
    <w:rsid w:val="00E830F8"/>
    <w:rsid w:val="00E83392"/>
    <w:rsid w:val="00E840C0"/>
    <w:rsid w:val="00E85835"/>
    <w:rsid w:val="00E86583"/>
    <w:rsid w:val="00E87105"/>
    <w:rsid w:val="00E90730"/>
    <w:rsid w:val="00E90A73"/>
    <w:rsid w:val="00E9234D"/>
    <w:rsid w:val="00E9309D"/>
    <w:rsid w:val="00E930B2"/>
    <w:rsid w:val="00E93B6A"/>
    <w:rsid w:val="00E93C5B"/>
    <w:rsid w:val="00E93E8E"/>
    <w:rsid w:val="00E94449"/>
    <w:rsid w:val="00E96719"/>
    <w:rsid w:val="00E96A4B"/>
    <w:rsid w:val="00EA0BB5"/>
    <w:rsid w:val="00EA1C49"/>
    <w:rsid w:val="00EA1DCD"/>
    <w:rsid w:val="00EA2551"/>
    <w:rsid w:val="00EA3C9B"/>
    <w:rsid w:val="00EA43BF"/>
    <w:rsid w:val="00EA51A6"/>
    <w:rsid w:val="00EB077A"/>
    <w:rsid w:val="00EB2ED3"/>
    <w:rsid w:val="00EB5F50"/>
    <w:rsid w:val="00EB6D20"/>
    <w:rsid w:val="00EB7F27"/>
    <w:rsid w:val="00EC1766"/>
    <w:rsid w:val="00EC3C03"/>
    <w:rsid w:val="00EC5DE4"/>
    <w:rsid w:val="00EC62D4"/>
    <w:rsid w:val="00ED1297"/>
    <w:rsid w:val="00ED30B4"/>
    <w:rsid w:val="00ED3D75"/>
    <w:rsid w:val="00ED6F45"/>
    <w:rsid w:val="00ED7E5F"/>
    <w:rsid w:val="00EE0516"/>
    <w:rsid w:val="00EE2F4E"/>
    <w:rsid w:val="00EE3CB5"/>
    <w:rsid w:val="00EE45A4"/>
    <w:rsid w:val="00EE4E8A"/>
    <w:rsid w:val="00EE4EE5"/>
    <w:rsid w:val="00EE50E7"/>
    <w:rsid w:val="00EE5D42"/>
    <w:rsid w:val="00EE6CB3"/>
    <w:rsid w:val="00EF16FB"/>
    <w:rsid w:val="00EF2EBF"/>
    <w:rsid w:val="00EF420E"/>
    <w:rsid w:val="00EF51A3"/>
    <w:rsid w:val="00EF54D9"/>
    <w:rsid w:val="00EF566D"/>
    <w:rsid w:val="00EF5E3C"/>
    <w:rsid w:val="00EF75A5"/>
    <w:rsid w:val="00EF76F1"/>
    <w:rsid w:val="00EF780D"/>
    <w:rsid w:val="00F02362"/>
    <w:rsid w:val="00F03E8E"/>
    <w:rsid w:val="00F053E1"/>
    <w:rsid w:val="00F0570B"/>
    <w:rsid w:val="00F07B9A"/>
    <w:rsid w:val="00F10251"/>
    <w:rsid w:val="00F10727"/>
    <w:rsid w:val="00F10FD4"/>
    <w:rsid w:val="00F12F37"/>
    <w:rsid w:val="00F1340E"/>
    <w:rsid w:val="00F16834"/>
    <w:rsid w:val="00F24F1C"/>
    <w:rsid w:val="00F254D0"/>
    <w:rsid w:val="00F26069"/>
    <w:rsid w:val="00F26E00"/>
    <w:rsid w:val="00F27E92"/>
    <w:rsid w:val="00F31B8A"/>
    <w:rsid w:val="00F32CFE"/>
    <w:rsid w:val="00F3323E"/>
    <w:rsid w:val="00F33B74"/>
    <w:rsid w:val="00F34786"/>
    <w:rsid w:val="00F35BF1"/>
    <w:rsid w:val="00F35F97"/>
    <w:rsid w:val="00F4329B"/>
    <w:rsid w:val="00F45165"/>
    <w:rsid w:val="00F45299"/>
    <w:rsid w:val="00F45EB1"/>
    <w:rsid w:val="00F46E0D"/>
    <w:rsid w:val="00F46F4D"/>
    <w:rsid w:val="00F47599"/>
    <w:rsid w:val="00F50C47"/>
    <w:rsid w:val="00F5112D"/>
    <w:rsid w:val="00F51EA1"/>
    <w:rsid w:val="00F5266B"/>
    <w:rsid w:val="00F52990"/>
    <w:rsid w:val="00F54AF4"/>
    <w:rsid w:val="00F56408"/>
    <w:rsid w:val="00F574EE"/>
    <w:rsid w:val="00F57879"/>
    <w:rsid w:val="00F60539"/>
    <w:rsid w:val="00F6333C"/>
    <w:rsid w:val="00F66777"/>
    <w:rsid w:val="00F672FE"/>
    <w:rsid w:val="00F70F5D"/>
    <w:rsid w:val="00F710BD"/>
    <w:rsid w:val="00F71C49"/>
    <w:rsid w:val="00F742E6"/>
    <w:rsid w:val="00F74DCB"/>
    <w:rsid w:val="00F7758D"/>
    <w:rsid w:val="00F801DB"/>
    <w:rsid w:val="00F83AB1"/>
    <w:rsid w:val="00F8415F"/>
    <w:rsid w:val="00F875BE"/>
    <w:rsid w:val="00F910DF"/>
    <w:rsid w:val="00F918D7"/>
    <w:rsid w:val="00F928B1"/>
    <w:rsid w:val="00F92A94"/>
    <w:rsid w:val="00F942DE"/>
    <w:rsid w:val="00F950B0"/>
    <w:rsid w:val="00F95405"/>
    <w:rsid w:val="00F959D2"/>
    <w:rsid w:val="00F967B8"/>
    <w:rsid w:val="00F96A79"/>
    <w:rsid w:val="00F96ABC"/>
    <w:rsid w:val="00F96D67"/>
    <w:rsid w:val="00F97282"/>
    <w:rsid w:val="00F97EEA"/>
    <w:rsid w:val="00FA08B5"/>
    <w:rsid w:val="00FA2803"/>
    <w:rsid w:val="00FA35ED"/>
    <w:rsid w:val="00FA58F2"/>
    <w:rsid w:val="00FA659A"/>
    <w:rsid w:val="00FB0487"/>
    <w:rsid w:val="00FB2389"/>
    <w:rsid w:val="00FB346D"/>
    <w:rsid w:val="00FB586A"/>
    <w:rsid w:val="00FB640D"/>
    <w:rsid w:val="00FB79E3"/>
    <w:rsid w:val="00FC13EA"/>
    <w:rsid w:val="00FC16D0"/>
    <w:rsid w:val="00FC2CDD"/>
    <w:rsid w:val="00FC61B9"/>
    <w:rsid w:val="00FC6837"/>
    <w:rsid w:val="00FC6FAB"/>
    <w:rsid w:val="00FC77B1"/>
    <w:rsid w:val="00FD3C7E"/>
    <w:rsid w:val="00FD3EF4"/>
    <w:rsid w:val="00FD536A"/>
    <w:rsid w:val="00FD53E0"/>
    <w:rsid w:val="00FE1FC6"/>
    <w:rsid w:val="00FE3128"/>
    <w:rsid w:val="00FE3622"/>
    <w:rsid w:val="00FE4014"/>
    <w:rsid w:val="00FE4E15"/>
    <w:rsid w:val="00FE5111"/>
    <w:rsid w:val="00FE56A3"/>
    <w:rsid w:val="00FE7AB3"/>
    <w:rsid w:val="00FF047C"/>
    <w:rsid w:val="00FF1696"/>
    <w:rsid w:val="00FF1D4D"/>
    <w:rsid w:val="00FF3DF9"/>
    <w:rsid w:val="00FF447E"/>
    <w:rsid w:val="00FF5ECC"/>
    <w:rsid w:val="00FF67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C52FEB"/>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link w:val="CommentTextChar"/>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paragraph" w:styleId="TOCHeading">
    <w:name w:val="TOC Heading"/>
    <w:basedOn w:val="Heading1"/>
    <w:next w:val="Normal"/>
    <w:uiPriority w:val="39"/>
    <w:unhideWhenUsed/>
    <w:qFormat/>
    <w:rsid w:val="00A16AAD"/>
    <w:pPr>
      <w:keepLines/>
      <w:pBdr>
        <w:bottom w:val="none" w:sz="0" w:space="0" w:color="auto"/>
      </w:pBdr>
      <w:spacing w:before="240" w:after="0" w:line="259" w:lineRule="auto"/>
      <w:jc w:val="left"/>
      <w:outlineLvl w:val="9"/>
    </w:pPr>
    <w:rPr>
      <w:rFonts w:asciiTheme="majorHAnsi" w:eastAsiaTheme="majorEastAsia" w:hAnsiTheme="majorHAnsi" w:cstheme="majorBidi"/>
      <w:b w:val="0"/>
      <w:color w:val="2E74B5" w:themeColor="accent1" w:themeShade="BF"/>
      <w:kern w:val="0"/>
      <w:sz w:val="32"/>
      <w:szCs w:val="32"/>
    </w:rPr>
  </w:style>
  <w:style w:type="character" w:customStyle="1" w:styleId="CommentTextChar">
    <w:name w:val="Comment Text Char"/>
    <w:aliases w:val="ct Char,Used by Word for text of author queries Char"/>
    <w:basedOn w:val="DefaultParagraphFont"/>
    <w:link w:val="CommentText"/>
    <w:locked/>
    <w:rsid w:val="00D830E1"/>
    <w:rPr>
      <w:rFonts w:ascii="Arial" w:eastAsia="SimSun" w:hAnsi="Arial"/>
      <w:kern w:val="24"/>
    </w:rPr>
  </w:style>
  <w:style w:type="character" w:customStyle="1" w:styleId="5">
    <w:name w:val="Заголовок 5 Знак"/>
    <w:aliases w:val="h5 Знак"/>
    <w:basedOn w:val="DefaultParagraphFont"/>
    <w:uiPriority w:val="9"/>
    <w:locked/>
    <w:rsid w:val="00D830E1"/>
    <w:rPr>
      <w:rFonts w:ascii="Arial" w:eastAsia="SimSun" w:hAnsi="Arial"/>
      <w:color w:val="0070C0"/>
      <w:kern w:val="24"/>
      <w:szCs w:val="40"/>
    </w:rPr>
  </w:style>
  <w:style w:type="character" w:customStyle="1" w:styleId="51">
    <w:name w:val="Заголовок 5 Знак1"/>
    <w:aliases w:val="h5 Знак1"/>
    <w:uiPriority w:val="9"/>
    <w:locked/>
    <w:rsid w:val="00EE3CB5"/>
    <w:rPr>
      <w:rFonts w:ascii="Arial" w:eastAsia="SimSun" w:hAnsi="Arial"/>
      <w:color w:val="0070C0"/>
      <w:kern w:val="24"/>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10206">
      <w:bodyDiv w:val="1"/>
      <w:marLeft w:val="0"/>
      <w:marRight w:val="0"/>
      <w:marTop w:val="0"/>
      <w:marBottom w:val="0"/>
      <w:divBdr>
        <w:top w:val="none" w:sz="0" w:space="0" w:color="auto"/>
        <w:left w:val="none" w:sz="0" w:space="0" w:color="auto"/>
        <w:bottom w:val="none" w:sz="0" w:space="0" w:color="auto"/>
        <w:right w:val="none" w:sz="0" w:space="0" w:color="auto"/>
      </w:divBdr>
      <w:divsChild>
        <w:div w:id="1792282752">
          <w:marLeft w:val="0"/>
          <w:marRight w:val="0"/>
          <w:marTop w:val="0"/>
          <w:marBottom w:val="0"/>
          <w:divBdr>
            <w:top w:val="none" w:sz="0" w:space="0" w:color="auto"/>
            <w:left w:val="none" w:sz="0" w:space="0" w:color="auto"/>
            <w:bottom w:val="none" w:sz="0" w:space="0" w:color="auto"/>
            <w:right w:val="none" w:sz="0" w:space="0" w:color="auto"/>
          </w:divBdr>
        </w:div>
      </w:divsChild>
    </w:div>
    <w:div w:id="191846542">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64769835">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49555828">
      <w:bodyDiv w:val="1"/>
      <w:marLeft w:val="225"/>
      <w:marRight w:val="450"/>
      <w:marTop w:val="225"/>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18779302">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01217691">
      <w:bodyDiv w:val="1"/>
      <w:marLeft w:val="0"/>
      <w:marRight w:val="0"/>
      <w:marTop w:val="0"/>
      <w:marBottom w:val="0"/>
      <w:divBdr>
        <w:top w:val="none" w:sz="0" w:space="0" w:color="auto"/>
        <w:left w:val="none" w:sz="0" w:space="0" w:color="auto"/>
        <w:bottom w:val="none" w:sz="0" w:space="0" w:color="auto"/>
        <w:right w:val="none" w:sz="0" w:space="0" w:color="auto"/>
      </w:divBdr>
      <w:divsChild>
        <w:div w:id="1077090838">
          <w:marLeft w:val="0"/>
          <w:marRight w:val="0"/>
          <w:marTop w:val="0"/>
          <w:marBottom w:val="0"/>
          <w:divBdr>
            <w:top w:val="none" w:sz="0" w:space="0" w:color="auto"/>
            <w:left w:val="none" w:sz="0" w:space="0" w:color="auto"/>
            <w:bottom w:val="none" w:sz="0" w:space="0" w:color="auto"/>
            <w:right w:val="none" w:sz="0" w:space="0" w:color="auto"/>
          </w:divBdr>
        </w:div>
      </w:divsChild>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198663596">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36932751">
      <w:bodyDiv w:val="1"/>
      <w:marLeft w:val="225"/>
      <w:marRight w:val="450"/>
      <w:marTop w:val="225"/>
      <w:marBottom w:val="0"/>
      <w:divBdr>
        <w:top w:val="none" w:sz="0" w:space="0" w:color="auto"/>
        <w:left w:val="none" w:sz="0" w:space="0" w:color="auto"/>
        <w:bottom w:val="none" w:sz="0" w:space="0" w:color="auto"/>
        <w:right w:val="none" w:sz="0" w:space="0" w:color="auto"/>
      </w:divBdr>
    </w:div>
    <w:div w:id="1292056963">
      <w:bodyDiv w:val="1"/>
      <w:marLeft w:val="225"/>
      <w:marRight w:val="450"/>
      <w:marTop w:val="225"/>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38591517">
      <w:bodyDiv w:val="1"/>
      <w:marLeft w:val="0"/>
      <w:marRight w:val="0"/>
      <w:marTop w:val="0"/>
      <w:marBottom w:val="0"/>
      <w:divBdr>
        <w:top w:val="none" w:sz="0" w:space="0" w:color="auto"/>
        <w:left w:val="none" w:sz="0" w:space="0" w:color="auto"/>
        <w:bottom w:val="none" w:sz="0" w:space="0" w:color="auto"/>
        <w:right w:val="none" w:sz="0" w:space="0" w:color="auto"/>
      </w:divBdr>
    </w:div>
    <w:div w:id="1916163271">
      <w:bodyDiv w:val="1"/>
      <w:marLeft w:val="0"/>
      <w:marRight w:val="0"/>
      <w:marTop w:val="0"/>
      <w:marBottom w:val="0"/>
      <w:divBdr>
        <w:top w:val="none" w:sz="0" w:space="0" w:color="auto"/>
        <w:left w:val="none" w:sz="0" w:space="0" w:color="auto"/>
        <w:bottom w:val="none" w:sz="0" w:space="0" w:color="auto"/>
        <w:right w:val="none" w:sz="0" w:space="0" w:color="auto"/>
      </w:divBdr>
    </w:div>
    <w:div w:id="2021659137">
      <w:bodyDiv w:val="1"/>
      <w:marLeft w:val="0"/>
      <w:marRight w:val="0"/>
      <w:marTop w:val="0"/>
      <w:marBottom w:val="0"/>
      <w:divBdr>
        <w:top w:val="none" w:sz="0" w:space="0" w:color="auto"/>
        <w:left w:val="none" w:sz="0" w:space="0" w:color="auto"/>
        <w:bottom w:val="none" w:sz="0" w:space="0" w:color="auto"/>
        <w:right w:val="none" w:sz="0" w:space="0" w:color="auto"/>
      </w:divBdr>
    </w:div>
    <w:div w:id="204243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image" Target="media/image88.jpeg"/><Relationship Id="rId21" Type="http://schemas.openxmlformats.org/officeDocument/2006/relationships/image" Target="media/image4.png"/><Relationship Id="rId42" Type="http://schemas.openxmlformats.org/officeDocument/2006/relationships/image" Target="media/image19.png"/><Relationship Id="rId47" Type="http://schemas.openxmlformats.org/officeDocument/2006/relationships/image" Target="media/image22.png"/><Relationship Id="rId63" Type="http://schemas.openxmlformats.org/officeDocument/2006/relationships/image" Target="media/image34.jpeg"/><Relationship Id="rId68" Type="http://schemas.openxmlformats.org/officeDocument/2006/relationships/image" Target="media/image39.jpeg"/><Relationship Id="rId84" Type="http://schemas.openxmlformats.org/officeDocument/2006/relationships/image" Target="media/image55.jpeg"/><Relationship Id="rId89" Type="http://schemas.openxmlformats.org/officeDocument/2006/relationships/image" Target="media/image60.jpeg"/><Relationship Id="rId112" Type="http://schemas.openxmlformats.org/officeDocument/2006/relationships/image" Target="media/image83.png"/><Relationship Id="rId133" Type="http://schemas.openxmlformats.org/officeDocument/2006/relationships/image" Target="media/image104.jpeg"/><Relationship Id="rId16" Type="http://schemas.openxmlformats.org/officeDocument/2006/relationships/footer" Target="footer1.xml"/><Relationship Id="rId107" Type="http://schemas.openxmlformats.org/officeDocument/2006/relationships/image" Target="media/image78.jpeg"/><Relationship Id="rId11" Type="http://schemas.openxmlformats.org/officeDocument/2006/relationships/footnotes" Target="footnotes.xml"/><Relationship Id="rId32" Type="http://schemas.openxmlformats.org/officeDocument/2006/relationships/image" Target="media/image14.png"/><Relationship Id="rId37" Type="http://schemas.openxmlformats.org/officeDocument/2006/relationships/oleObject" Target="embeddings/oleObject4.bin"/><Relationship Id="rId53" Type="http://schemas.openxmlformats.org/officeDocument/2006/relationships/oleObject" Target="embeddings/oleObject11.bin"/><Relationship Id="rId58" Type="http://schemas.openxmlformats.org/officeDocument/2006/relationships/image" Target="media/image30.jpeg"/><Relationship Id="rId74" Type="http://schemas.openxmlformats.org/officeDocument/2006/relationships/image" Target="media/image45.jpeg"/><Relationship Id="rId79" Type="http://schemas.openxmlformats.org/officeDocument/2006/relationships/image" Target="media/image50.jpeg"/><Relationship Id="rId102" Type="http://schemas.openxmlformats.org/officeDocument/2006/relationships/image" Target="media/image73.jpeg"/><Relationship Id="rId123" Type="http://schemas.openxmlformats.org/officeDocument/2006/relationships/image" Target="media/image94.png"/><Relationship Id="rId128" Type="http://schemas.openxmlformats.org/officeDocument/2006/relationships/image" Target="media/image99.jpeg"/><Relationship Id="rId5" Type="http://schemas.openxmlformats.org/officeDocument/2006/relationships/customXml" Target="../customXml/item5.xml"/><Relationship Id="rId90" Type="http://schemas.openxmlformats.org/officeDocument/2006/relationships/image" Target="media/image61.jpeg"/><Relationship Id="rId95" Type="http://schemas.openxmlformats.org/officeDocument/2006/relationships/image" Target="media/image66.png"/><Relationship Id="rId14" Type="http://schemas.openxmlformats.org/officeDocument/2006/relationships/hyperlink" Target="mailto:sqlmpsfeedback@microsoft.com" TargetMode="External"/><Relationship Id="rId22" Type="http://schemas.openxmlformats.org/officeDocument/2006/relationships/image" Target="media/image5.png"/><Relationship Id="rId27" Type="http://schemas.openxmlformats.org/officeDocument/2006/relationships/image" Target="media/image10.jpeg"/><Relationship Id="rId30" Type="http://schemas.openxmlformats.org/officeDocument/2006/relationships/oleObject" Target="embeddings/oleObject1.bin"/><Relationship Id="rId35" Type="http://schemas.openxmlformats.org/officeDocument/2006/relationships/oleObject" Target="embeddings/oleObject3.bin"/><Relationship Id="rId43" Type="http://schemas.openxmlformats.org/officeDocument/2006/relationships/oleObject" Target="embeddings/oleObject7.bin"/><Relationship Id="rId48" Type="http://schemas.openxmlformats.org/officeDocument/2006/relationships/oleObject" Target="embeddings/oleObject9.bin"/><Relationship Id="rId56" Type="http://schemas.openxmlformats.org/officeDocument/2006/relationships/image" Target="media/image28.png"/><Relationship Id="rId64" Type="http://schemas.openxmlformats.org/officeDocument/2006/relationships/image" Target="media/image35.jpeg"/><Relationship Id="rId69" Type="http://schemas.openxmlformats.org/officeDocument/2006/relationships/image" Target="media/image40.jpeg"/><Relationship Id="rId77" Type="http://schemas.openxmlformats.org/officeDocument/2006/relationships/image" Target="media/image48.jpeg"/><Relationship Id="rId100" Type="http://schemas.openxmlformats.org/officeDocument/2006/relationships/image" Target="media/image71.jpeg"/><Relationship Id="rId105" Type="http://schemas.openxmlformats.org/officeDocument/2006/relationships/image" Target="media/image76.jpeg"/><Relationship Id="rId113" Type="http://schemas.openxmlformats.org/officeDocument/2006/relationships/image" Target="media/image84.jpeg"/><Relationship Id="rId118" Type="http://schemas.openxmlformats.org/officeDocument/2006/relationships/image" Target="media/image89.jpeg"/><Relationship Id="rId126" Type="http://schemas.openxmlformats.org/officeDocument/2006/relationships/image" Target="media/image97.jpeg"/><Relationship Id="rId134" Type="http://schemas.openxmlformats.org/officeDocument/2006/relationships/header" Target="header2.xml"/><Relationship Id="rId8" Type="http://schemas.openxmlformats.org/officeDocument/2006/relationships/styles" Target="styles.xml"/><Relationship Id="rId51" Type="http://schemas.openxmlformats.org/officeDocument/2006/relationships/oleObject" Target="embeddings/oleObject10.bin"/><Relationship Id="rId72" Type="http://schemas.openxmlformats.org/officeDocument/2006/relationships/image" Target="media/image43.jpeg"/><Relationship Id="rId80" Type="http://schemas.openxmlformats.org/officeDocument/2006/relationships/image" Target="media/image51.jpeg"/><Relationship Id="rId85" Type="http://schemas.openxmlformats.org/officeDocument/2006/relationships/image" Target="media/image56.jpeg"/><Relationship Id="rId93" Type="http://schemas.openxmlformats.org/officeDocument/2006/relationships/image" Target="media/image64.jpeg"/><Relationship Id="rId98" Type="http://schemas.openxmlformats.org/officeDocument/2006/relationships/image" Target="media/image69.jpeg"/><Relationship Id="rId121" Type="http://schemas.openxmlformats.org/officeDocument/2006/relationships/image" Target="media/image92.png"/><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8.png"/><Relationship Id="rId33" Type="http://schemas.openxmlformats.org/officeDocument/2006/relationships/oleObject" Target="embeddings/oleObject2.bin"/><Relationship Id="rId38" Type="http://schemas.openxmlformats.org/officeDocument/2006/relationships/image" Target="media/image17.png"/><Relationship Id="rId46" Type="http://schemas.openxmlformats.org/officeDocument/2006/relationships/oleObject" Target="embeddings/oleObject8.bin"/><Relationship Id="rId59" Type="http://schemas.openxmlformats.org/officeDocument/2006/relationships/image" Target="media/image31.png"/><Relationship Id="rId67" Type="http://schemas.openxmlformats.org/officeDocument/2006/relationships/image" Target="media/image38.jpeg"/><Relationship Id="rId103" Type="http://schemas.openxmlformats.org/officeDocument/2006/relationships/image" Target="media/image74.jpeg"/><Relationship Id="rId108" Type="http://schemas.openxmlformats.org/officeDocument/2006/relationships/image" Target="media/image79.jpeg"/><Relationship Id="rId116" Type="http://schemas.openxmlformats.org/officeDocument/2006/relationships/image" Target="media/image87.jpeg"/><Relationship Id="rId124" Type="http://schemas.openxmlformats.org/officeDocument/2006/relationships/image" Target="media/image95.png"/><Relationship Id="rId129" Type="http://schemas.openxmlformats.org/officeDocument/2006/relationships/image" Target="media/image100.jpeg"/><Relationship Id="rId137" Type="http://schemas.openxmlformats.org/officeDocument/2006/relationships/theme" Target="theme/theme1.xml"/><Relationship Id="rId20" Type="http://schemas.openxmlformats.org/officeDocument/2006/relationships/image" Target="media/image3.png"/><Relationship Id="rId41" Type="http://schemas.openxmlformats.org/officeDocument/2006/relationships/oleObject" Target="embeddings/oleObject6.bin"/><Relationship Id="rId54" Type="http://schemas.openxmlformats.org/officeDocument/2006/relationships/image" Target="media/image26.png"/><Relationship Id="rId62" Type="http://schemas.openxmlformats.org/officeDocument/2006/relationships/hyperlink" Target="https://technet.microsoft.com/library/hh298605.aspx" TargetMode="External"/><Relationship Id="rId70" Type="http://schemas.openxmlformats.org/officeDocument/2006/relationships/image" Target="media/image41.jpeg"/><Relationship Id="rId75" Type="http://schemas.openxmlformats.org/officeDocument/2006/relationships/image" Target="media/image46.jpeg"/><Relationship Id="rId83" Type="http://schemas.openxmlformats.org/officeDocument/2006/relationships/image" Target="media/image54.jpeg"/><Relationship Id="rId88" Type="http://schemas.openxmlformats.org/officeDocument/2006/relationships/image" Target="media/image59.jpeg"/><Relationship Id="rId91" Type="http://schemas.openxmlformats.org/officeDocument/2006/relationships/image" Target="media/image62.jpeg"/><Relationship Id="rId96" Type="http://schemas.openxmlformats.org/officeDocument/2006/relationships/image" Target="media/image67.jpeg"/><Relationship Id="rId111" Type="http://schemas.openxmlformats.org/officeDocument/2006/relationships/image" Target="media/image82.jpeg"/><Relationship Id="rId132" Type="http://schemas.openxmlformats.org/officeDocument/2006/relationships/image" Target="media/image103.jpe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6.png"/><Relationship Id="rId49" Type="http://schemas.openxmlformats.org/officeDocument/2006/relationships/image" Target="media/image23.png"/><Relationship Id="rId57" Type="http://schemas.openxmlformats.org/officeDocument/2006/relationships/image" Target="media/image29.png"/><Relationship Id="rId106" Type="http://schemas.openxmlformats.org/officeDocument/2006/relationships/image" Target="media/image77.jpeg"/><Relationship Id="rId114" Type="http://schemas.openxmlformats.org/officeDocument/2006/relationships/image" Target="media/image85.jpeg"/><Relationship Id="rId119" Type="http://schemas.openxmlformats.org/officeDocument/2006/relationships/image" Target="media/image90.jpeg"/><Relationship Id="rId127" Type="http://schemas.openxmlformats.org/officeDocument/2006/relationships/image" Target="media/image98.jpeg"/><Relationship Id="rId10" Type="http://schemas.openxmlformats.org/officeDocument/2006/relationships/webSettings" Target="webSettings.xml"/><Relationship Id="rId31" Type="http://schemas.openxmlformats.org/officeDocument/2006/relationships/image" Target="media/image13.jpeg"/><Relationship Id="rId44" Type="http://schemas.openxmlformats.org/officeDocument/2006/relationships/image" Target="media/image20.jpeg"/><Relationship Id="rId52" Type="http://schemas.openxmlformats.org/officeDocument/2006/relationships/image" Target="media/image25.png"/><Relationship Id="rId60" Type="http://schemas.openxmlformats.org/officeDocument/2006/relationships/image" Target="media/image32.jpeg"/><Relationship Id="rId65" Type="http://schemas.openxmlformats.org/officeDocument/2006/relationships/image" Target="media/image36.jpeg"/><Relationship Id="rId73" Type="http://schemas.openxmlformats.org/officeDocument/2006/relationships/image" Target="media/image44.jpeg"/><Relationship Id="rId78" Type="http://schemas.openxmlformats.org/officeDocument/2006/relationships/image" Target="media/image49.jpeg"/><Relationship Id="rId81" Type="http://schemas.openxmlformats.org/officeDocument/2006/relationships/image" Target="media/image52.jpeg"/><Relationship Id="rId86" Type="http://schemas.openxmlformats.org/officeDocument/2006/relationships/image" Target="media/image57.jpeg"/><Relationship Id="rId94" Type="http://schemas.openxmlformats.org/officeDocument/2006/relationships/image" Target="media/image65.jpeg"/><Relationship Id="rId99" Type="http://schemas.openxmlformats.org/officeDocument/2006/relationships/image" Target="media/image70.jpeg"/><Relationship Id="rId101" Type="http://schemas.openxmlformats.org/officeDocument/2006/relationships/image" Target="media/image72.jpeg"/><Relationship Id="rId122" Type="http://schemas.openxmlformats.org/officeDocument/2006/relationships/image" Target="media/image93.png"/><Relationship Id="rId130" Type="http://schemas.openxmlformats.org/officeDocument/2006/relationships/image" Target="media/image101.jpeg"/><Relationship Id="rId135"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3.xml"/><Relationship Id="rId39" Type="http://schemas.openxmlformats.org/officeDocument/2006/relationships/oleObject" Target="embeddings/oleObject5.bin"/><Relationship Id="rId109" Type="http://schemas.openxmlformats.org/officeDocument/2006/relationships/image" Target="media/image80.jpeg"/><Relationship Id="rId34" Type="http://schemas.openxmlformats.org/officeDocument/2006/relationships/image" Target="media/image15.png"/><Relationship Id="rId50" Type="http://schemas.openxmlformats.org/officeDocument/2006/relationships/image" Target="media/image24.png"/><Relationship Id="rId55" Type="http://schemas.openxmlformats.org/officeDocument/2006/relationships/image" Target="media/image27.png"/><Relationship Id="rId76" Type="http://schemas.openxmlformats.org/officeDocument/2006/relationships/image" Target="media/image47.jpeg"/><Relationship Id="rId97" Type="http://schemas.openxmlformats.org/officeDocument/2006/relationships/image" Target="media/image68.jpeg"/><Relationship Id="rId104" Type="http://schemas.openxmlformats.org/officeDocument/2006/relationships/image" Target="media/image75.jpeg"/><Relationship Id="rId120" Type="http://schemas.openxmlformats.org/officeDocument/2006/relationships/image" Target="media/image91.jpeg"/><Relationship Id="rId125" Type="http://schemas.openxmlformats.org/officeDocument/2006/relationships/image" Target="media/image96.jpeg"/><Relationship Id="rId7" Type="http://schemas.openxmlformats.org/officeDocument/2006/relationships/numbering" Target="numbering.xml"/><Relationship Id="rId71" Type="http://schemas.openxmlformats.org/officeDocument/2006/relationships/image" Target="media/image42.jpeg"/><Relationship Id="rId92" Type="http://schemas.openxmlformats.org/officeDocument/2006/relationships/image" Target="media/image63.jpeg"/><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18.png"/><Relationship Id="rId45" Type="http://schemas.openxmlformats.org/officeDocument/2006/relationships/image" Target="media/image21.png"/><Relationship Id="rId66" Type="http://schemas.openxmlformats.org/officeDocument/2006/relationships/image" Target="media/image37.jpeg"/><Relationship Id="rId87" Type="http://schemas.openxmlformats.org/officeDocument/2006/relationships/image" Target="media/image58.jpeg"/><Relationship Id="rId110" Type="http://schemas.openxmlformats.org/officeDocument/2006/relationships/image" Target="media/image81.jpeg"/><Relationship Id="rId115" Type="http://schemas.openxmlformats.org/officeDocument/2006/relationships/image" Target="media/image86.jpeg"/><Relationship Id="rId131" Type="http://schemas.openxmlformats.org/officeDocument/2006/relationships/image" Target="media/image102.jpeg"/><Relationship Id="rId136" Type="http://schemas.openxmlformats.org/officeDocument/2006/relationships/fontTable" Target="fontTable.xml"/><Relationship Id="rId61" Type="http://schemas.openxmlformats.org/officeDocument/2006/relationships/image" Target="media/image33.jpeg"/><Relationship Id="rId82" Type="http://schemas.openxmlformats.org/officeDocument/2006/relationships/image" Target="media/image53.jpeg"/><Relationship Id="rId19"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2.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3.xml><?xml version="1.0" encoding="utf-8"?>
<ds:datastoreItem xmlns:ds="http://schemas.openxmlformats.org/officeDocument/2006/customXml" ds:itemID="{049015BB-B874-47A4-92FF-5F2694E5C7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3602A7B-90F6-459C-89C6-C700C35E3B5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6.xml><?xml version="1.0" encoding="utf-8"?>
<ds:datastoreItem xmlns:ds="http://schemas.openxmlformats.org/officeDocument/2006/customXml" ds:itemID="{4206C5BE-89A1-47A2-9C14-A2277F37D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dotx</Template>
  <TotalTime>0</TotalTime>
  <Pages>50</Pages>
  <Words>7317</Words>
  <Characters>41711</Characters>
  <Application>Microsoft Office Word</Application>
  <DocSecurity>0</DocSecurity>
  <Lines>347</Lines>
  <Paragraphs>9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48931</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08-31T16:21:00Z</dcterms:created>
  <dcterms:modified xsi:type="dcterms:W3CDTF">2016-12-16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D68C3E38BED2C49B04B981C71B98B54</vt:lpwstr>
  </property>
</Properties>
</file>